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4E35E" w14:textId="4CD8F372" w:rsidR="00AE5DA2" w:rsidRPr="00251626" w:rsidRDefault="6B8C82E4" w:rsidP="334E3CC6">
      <w:pPr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 w:rsidRPr="334E3CC6">
        <w:rPr>
          <w:rFonts w:ascii="Arial" w:hAnsi="Arial" w:cs="Arial"/>
          <w:b/>
          <w:bCs/>
          <w:sz w:val="20"/>
          <w:szCs w:val="20"/>
        </w:rPr>
        <w:t>NUCLEIC ACID THERAPEUTICS INITIATIVE</w:t>
      </w:r>
      <w:r w:rsidR="454957E2" w:rsidRPr="334E3CC6">
        <w:rPr>
          <w:rFonts w:ascii="Arial" w:hAnsi="Arial" w:cs="Arial"/>
          <w:b/>
          <w:bCs/>
          <w:sz w:val="20"/>
          <w:szCs w:val="20"/>
        </w:rPr>
        <w:t xml:space="preserve"> (</w:t>
      </w:r>
      <w:r w:rsidR="69E1F04B" w:rsidRPr="334E3CC6">
        <w:rPr>
          <w:rFonts w:ascii="Arial" w:hAnsi="Arial" w:cs="Arial"/>
          <w:b/>
          <w:bCs/>
          <w:sz w:val="20"/>
          <w:szCs w:val="20"/>
        </w:rPr>
        <w:t>NATi</w:t>
      </w:r>
      <w:r w:rsidR="0044BDF7" w:rsidRPr="334E3CC6">
        <w:rPr>
          <w:rFonts w:ascii="Arial" w:hAnsi="Arial" w:cs="Arial"/>
          <w:b/>
          <w:bCs/>
          <w:sz w:val="20"/>
          <w:szCs w:val="20"/>
        </w:rPr>
        <w:t>)</w:t>
      </w:r>
      <w:r w:rsidR="031F5EAB" w:rsidRPr="334E3CC6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3D96C14A" w14:textId="6C5BFBA6" w:rsidR="00362B56" w:rsidRPr="00A029DD" w:rsidRDefault="2D4BE82D" w:rsidP="334E3CC6">
      <w:pPr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 w:rsidRPr="334E3CC6">
        <w:rPr>
          <w:rFonts w:ascii="Arial" w:hAnsi="Arial" w:cs="Arial"/>
          <w:b/>
          <w:bCs/>
          <w:sz w:val="20"/>
          <w:szCs w:val="20"/>
        </w:rPr>
        <w:t>PROPOSAL FORM</w:t>
      </w:r>
    </w:p>
    <w:p w14:paraId="2898D82E" w14:textId="77777777" w:rsidR="00B825C9" w:rsidRPr="00A029DD" w:rsidRDefault="00B825C9" w:rsidP="00362B56">
      <w:pPr>
        <w:adjustRightInd w:val="0"/>
        <w:jc w:val="both"/>
        <w:rPr>
          <w:rFonts w:ascii="Arial" w:hAnsi="Arial" w:cs="Arial"/>
          <w:sz w:val="20"/>
          <w:szCs w:val="20"/>
        </w:rPr>
      </w:pPr>
    </w:p>
    <w:p w14:paraId="3D7DB7B1" w14:textId="7B2B6F1F" w:rsidR="00765316" w:rsidRPr="00A029DD" w:rsidRDefault="003A1AB0" w:rsidP="003A1AB0">
      <w:pPr>
        <w:adjustRightInd w:val="0"/>
        <w:contextualSpacing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A029DD">
        <w:rPr>
          <w:rFonts w:ascii="Arial" w:hAnsi="Arial" w:cs="Arial"/>
          <w:b/>
          <w:sz w:val="20"/>
          <w:szCs w:val="20"/>
          <w:u w:val="single"/>
        </w:rPr>
        <w:t>Instructions</w:t>
      </w:r>
    </w:p>
    <w:p w14:paraId="1BF31636" w14:textId="0A9E1970" w:rsidR="00D23F9A" w:rsidRPr="00D23F9A" w:rsidRDefault="00765316">
      <w:pPr>
        <w:pStyle w:val="ListParagraph"/>
        <w:numPr>
          <w:ilvl w:val="0"/>
          <w:numId w:val="35"/>
        </w:numPr>
        <w:adjustRightInd w:val="0"/>
        <w:contextualSpacing/>
        <w:jc w:val="both"/>
        <w:rPr>
          <w:rFonts w:ascii="Arial" w:hAnsi="Arial" w:cs="Arial"/>
          <w:sz w:val="20"/>
          <w:szCs w:val="20"/>
        </w:rPr>
      </w:pPr>
      <w:r w:rsidRPr="00D23F9A">
        <w:rPr>
          <w:rFonts w:ascii="Arial" w:hAnsi="Arial" w:cs="Arial"/>
          <w:sz w:val="20"/>
          <w:szCs w:val="20"/>
        </w:rPr>
        <w:t xml:space="preserve">Please </w:t>
      </w:r>
      <w:r w:rsidR="00D23F9A" w:rsidRPr="00D23F9A">
        <w:rPr>
          <w:rFonts w:ascii="Arial" w:hAnsi="Arial" w:cs="Arial"/>
          <w:sz w:val="20"/>
          <w:szCs w:val="20"/>
        </w:rPr>
        <w:t xml:space="preserve">use the templates provided </w:t>
      </w:r>
      <w:r w:rsidR="00951A19">
        <w:rPr>
          <w:rFonts w:ascii="Arial" w:hAnsi="Arial" w:cs="Arial"/>
          <w:sz w:val="20"/>
          <w:szCs w:val="20"/>
        </w:rPr>
        <w:t xml:space="preserve">below </w:t>
      </w:r>
      <w:r w:rsidR="00D23F9A" w:rsidRPr="00D23F9A">
        <w:rPr>
          <w:rFonts w:ascii="Arial" w:hAnsi="Arial" w:cs="Arial"/>
          <w:sz w:val="20"/>
          <w:szCs w:val="20"/>
        </w:rPr>
        <w:t xml:space="preserve">to </w:t>
      </w:r>
      <w:r w:rsidRPr="00D23F9A">
        <w:rPr>
          <w:rFonts w:ascii="Arial" w:hAnsi="Arial" w:cs="Arial"/>
          <w:sz w:val="20"/>
          <w:szCs w:val="20"/>
        </w:rPr>
        <w:t>prepare your application.</w:t>
      </w:r>
      <w:r w:rsidR="00D23F9A">
        <w:rPr>
          <w:rFonts w:ascii="Arial" w:hAnsi="Arial" w:cs="Arial"/>
          <w:sz w:val="20"/>
          <w:szCs w:val="20"/>
        </w:rPr>
        <w:t xml:space="preserve"> </w:t>
      </w:r>
      <w:r w:rsidR="003A1AB0" w:rsidRPr="00D23F9A">
        <w:rPr>
          <w:rFonts w:ascii="Arial" w:hAnsi="Arial" w:cs="Arial"/>
          <w:sz w:val="20"/>
          <w:szCs w:val="20"/>
        </w:rPr>
        <w:t>All sections must be completed</w:t>
      </w:r>
      <w:r w:rsidR="00A776F4" w:rsidRPr="00D23F9A">
        <w:rPr>
          <w:rFonts w:ascii="Arial" w:hAnsi="Arial" w:cs="Arial"/>
          <w:sz w:val="20"/>
          <w:szCs w:val="20"/>
        </w:rPr>
        <w:t>.</w:t>
      </w:r>
    </w:p>
    <w:p w14:paraId="093F0C87" w14:textId="6E429282" w:rsidR="00765316" w:rsidRPr="00A029DD" w:rsidRDefault="00765316" w:rsidP="00197AF2">
      <w:pPr>
        <w:pStyle w:val="ListParagraph"/>
        <w:numPr>
          <w:ilvl w:val="0"/>
          <w:numId w:val="35"/>
        </w:numPr>
        <w:adjustRightInd w:val="0"/>
        <w:contextualSpacing/>
        <w:jc w:val="both"/>
        <w:rPr>
          <w:rFonts w:ascii="Arial" w:hAnsi="Arial" w:cs="Arial"/>
          <w:sz w:val="20"/>
          <w:szCs w:val="20"/>
        </w:rPr>
      </w:pPr>
      <w:r w:rsidRPr="00A029DD">
        <w:rPr>
          <w:rFonts w:ascii="Arial" w:hAnsi="Arial" w:cs="Arial"/>
          <w:sz w:val="20"/>
          <w:szCs w:val="20"/>
        </w:rPr>
        <w:t>Please adhere to page limit</w:t>
      </w:r>
      <w:r w:rsidR="006873FF" w:rsidRPr="00A029DD">
        <w:rPr>
          <w:rFonts w:ascii="Arial" w:hAnsi="Arial" w:cs="Arial"/>
          <w:sz w:val="20"/>
          <w:szCs w:val="20"/>
        </w:rPr>
        <w:t>s</w:t>
      </w:r>
      <w:r w:rsidRPr="00A029DD">
        <w:rPr>
          <w:rFonts w:ascii="Arial" w:hAnsi="Arial" w:cs="Arial"/>
          <w:sz w:val="20"/>
          <w:szCs w:val="20"/>
        </w:rPr>
        <w:t xml:space="preserve"> where specified</w:t>
      </w:r>
      <w:r w:rsidR="006873FF" w:rsidRPr="00A029DD">
        <w:rPr>
          <w:rFonts w:ascii="Arial" w:hAnsi="Arial" w:cs="Arial"/>
          <w:sz w:val="20"/>
          <w:szCs w:val="20"/>
        </w:rPr>
        <w:t xml:space="preserve">. </w:t>
      </w:r>
      <w:r w:rsidR="00D23F9A">
        <w:rPr>
          <w:rFonts w:ascii="Arial" w:hAnsi="Arial" w:cs="Arial"/>
          <w:sz w:val="20"/>
          <w:szCs w:val="20"/>
        </w:rPr>
        <w:t>U</w:t>
      </w:r>
      <w:r w:rsidRPr="00A029DD">
        <w:rPr>
          <w:rFonts w:ascii="Arial" w:hAnsi="Arial" w:cs="Arial"/>
          <w:sz w:val="20"/>
          <w:szCs w:val="20"/>
        </w:rPr>
        <w:t>se Arial 10</w:t>
      </w:r>
      <w:r w:rsidR="00A029DD" w:rsidRPr="00A029DD">
        <w:rPr>
          <w:rFonts w:ascii="Arial" w:hAnsi="Arial" w:cs="Arial"/>
          <w:bCs/>
          <w:sz w:val="20"/>
          <w:szCs w:val="20"/>
        </w:rPr>
        <w:t>, single spacing</w:t>
      </w:r>
      <w:r w:rsidR="00D23F9A">
        <w:rPr>
          <w:rFonts w:ascii="Arial" w:hAnsi="Arial" w:cs="Arial"/>
          <w:bCs/>
          <w:sz w:val="20"/>
          <w:szCs w:val="20"/>
        </w:rPr>
        <w:t xml:space="preserve"> throughout</w:t>
      </w:r>
      <w:r w:rsidRPr="00A029DD">
        <w:rPr>
          <w:rFonts w:ascii="Arial" w:hAnsi="Arial" w:cs="Arial"/>
          <w:sz w:val="20"/>
          <w:szCs w:val="20"/>
        </w:rPr>
        <w:t>.</w:t>
      </w:r>
    </w:p>
    <w:p w14:paraId="33711E7A" w14:textId="0AFB879B" w:rsidR="00765316" w:rsidRPr="00A029DD" w:rsidRDefault="00D23F9A" w:rsidP="00197AF2">
      <w:pPr>
        <w:pStyle w:val="ListParagraph"/>
        <w:numPr>
          <w:ilvl w:val="0"/>
          <w:numId w:val="35"/>
        </w:numPr>
        <w:adjustRightInd w:val="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</w:t>
      </w:r>
      <w:r w:rsidR="00765316" w:rsidRPr="00A029DD">
        <w:rPr>
          <w:rFonts w:ascii="Arial" w:hAnsi="Arial" w:cs="Arial"/>
          <w:sz w:val="20"/>
          <w:szCs w:val="20"/>
        </w:rPr>
        <w:t>documents must be in Word</w:t>
      </w:r>
      <w:r>
        <w:rPr>
          <w:rFonts w:ascii="Arial" w:hAnsi="Arial" w:cs="Arial"/>
          <w:sz w:val="20"/>
          <w:szCs w:val="20"/>
        </w:rPr>
        <w:t xml:space="preserve">, </w:t>
      </w:r>
      <w:proofErr w:type="gramStart"/>
      <w:r>
        <w:rPr>
          <w:rFonts w:ascii="Arial" w:hAnsi="Arial" w:cs="Arial"/>
          <w:sz w:val="20"/>
          <w:szCs w:val="20"/>
        </w:rPr>
        <w:t>Excel</w:t>
      </w:r>
      <w:proofErr w:type="gramEnd"/>
      <w:r w:rsidR="00765316" w:rsidRPr="00A029DD">
        <w:rPr>
          <w:rFonts w:ascii="Arial" w:hAnsi="Arial" w:cs="Arial"/>
          <w:sz w:val="20"/>
          <w:szCs w:val="20"/>
        </w:rPr>
        <w:t xml:space="preserve"> or PDF format. </w:t>
      </w:r>
      <w:r>
        <w:rPr>
          <w:rFonts w:ascii="Arial" w:hAnsi="Arial" w:cs="Arial"/>
          <w:sz w:val="20"/>
          <w:szCs w:val="20"/>
        </w:rPr>
        <w:t>D</w:t>
      </w:r>
      <w:r w:rsidR="00765316" w:rsidRPr="00A029DD">
        <w:rPr>
          <w:rFonts w:ascii="Arial" w:hAnsi="Arial" w:cs="Arial"/>
          <w:sz w:val="20"/>
          <w:szCs w:val="20"/>
        </w:rPr>
        <w:t>o not submit scanned PDFs</w:t>
      </w:r>
      <w:r w:rsidR="002B033F" w:rsidRPr="00A029DD">
        <w:rPr>
          <w:rFonts w:ascii="Arial" w:hAnsi="Arial" w:cs="Arial"/>
          <w:sz w:val="20"/>
          <w:szCs w:val="20"/>
        </w:rPr>
        <w:t xml:space="preserve"> except for signatories</w:t>
      </w:r>
      <w:r w:rsidR="00765316" w:rsidRPr="00A029DD">
        <w:rPr>
          <w:rFonts w:ascii="Arial" w:hAnsi="Arial" w:cs="Arial"/>
          <w:sz w:val="20"/>
          <w:szCs w:val="20"/>
        </w:rPr>
        <w:t>.</w:t>
      </w:r>
    </w:p>
    <w:p w14:paraId="1EBEE67C" w14:textId="3A526D80" w:rsidR="00197AF2" w:rsidRPr="00A029DD" w:rsidRDefault="00197AF2" w:rsidP="00197AF2">
      <w:pPr>
        <w:pStyle w:val="ListParagraph"/>
        <w:numPr>
          <w:ilvl w:val="0"/>
          <w:numId w:val="35"/>
        </w:numPr>
        <w:adjustRightInd w:val="0"/>
        <w:contextualSpacing/>
        <w:jc w:val="both"/>
        <w:rPr>
          <w:rFonts w:ascii="Arial" w:hAnsi="Arial" w:cs="Arial"/>
          <w:sz w:val="20"/>
          <w:szCs w:val="20"/>
        </w:rPr>
      </w:pPr>
      <w:r w:rsidRPr="00A029DD">
        <w:rPr>
          <w:rFonts w:ascii="Arial" w:hAnsi="Arial" w:cs="Arial"/>
          <w:sz w:val="20"/>
          <w:szCs w:val="20"/>
        </w:rPr>
        <w:t xml:space="preserve">Relevant </w:t>
      </w:r>
      <w:r w:rsidRPr="00A029DD">
        <w:rPr>
          <w:rFonts w:ascii="Arial" w:hAnsi="Arial" w:cs="Arial"/>
          <w:snapToGrid w:val="0"/>
          <w:sz w:val="20"/>
          <w:szCs w:val="20"/>
        </w:rPr>
        <w:t>privileged or confidential information should be disclosed to help convey a better understanding of the project. Such information should be clearly marked in the proposal.</w:t>
      </w:r>
    </w:p>
    <w:p w14:paraId="68C34F5E" w14:textId="57DE8512" w:rsidR="002C25D4" w:rsidRPr="00A029DD" w:rsidRDefault="000A3BA7" w:rsidP="00197AF2">
      <w:pPr>
        <w:pStyle w:val="ListParagraph"/>
        <w:numPr>
          <w:ilvl w:val="0"/>
          <w:numId w:val="35"/>
        </w:numPr>
        <w:adjustRightInd w:val="0"/>
        <w:contextualSpacing/>
        <w:jc w:val="both"/>
        <w:rPr>
          <w:rFonts w:ascii="Arial" w:hAnsi="Arial" w:cs="Arial"/>
          <w:sz w:val="20"/>
          <w:szCs w:val="20"/>
        </w:rPr>
      </w:pPr>
      <w:r w:rsidRPr="00A029DD">
        <w:rPr>
          <w:rFonts w:ascii="Arial" w:hAnsi="Arial" w:cs="Arial"/>
          <w:snapToGrid w:val="0"/>
          <w:sz w:val="20"/>
          <w:szCs w:val="20"/>
        </w:rPr>
        <w:t xml:space="preserve">The Director of Research </w:t>
      </w:r>
      <w:r w:rsidR="00596F6B" w:rsidRPr="00A029DD">
        <w:rPr>
          <w:rFonts w:ascii="Arial" w:hAnsi="Arial" w:cs="Arial"/>
          <w:snapToGrid w:val="0"/>
          <w:sz w:val="20"/>
          <w:szCs w:val="20"/>
        </w:rPr>
        <w:t xml:space="preserve">(DOR) </w:t>
      </w:r>
      <w:r w:rsidRPr="00A029DD">
        <w:rPr>
          <w:rFonts w:ascii="Arial" w:hAnsi="Arial" w:cs="Arial"/>
          <w:snapToGrid w:val="0"/>
          <w:sz w:val="20"/>
          <w:szCs w:val="20"/>
        </w:rPr>
        <w:t xml:space="preserve">from the </w:t>
      </w:r>
      <w:r w:rsidR="0009349E">
        <w:rPr>
          <w:rFonts w:ascii="Arial" w:hAnsi="Arial" w:cs="Arial"/>
          <w:bCs/>
          <w:sz w:val="20"/>
          <w:szCs w:val="20"/>
        </w:rPr>
        <w:t xml:space="preserve">Lead </w:t>
      </w:r>
      <w:r w:rsidR="0009349E" w:rsidRPr="00A029DD">
        <w:rPr>
          <w:rFonts w:ascii="Arial" w:hAnsi="Arial" w:cs="Arial"/>
          <w:bCs/>
          <w:sz w:val="20"/>
          <w:szCs w:val="20"/>
        </w:rPr>
        <w:t>Investigator</w:t>
      </w:r>
      <w:r w:rsidR="0009349E">
        <w:rPr>
          <w:rFonts w:ascii="Arial" w:hAnsi="Arial" w:cs="Arial"/>
          <w:bCs/>
          <w:sz w:val="20"/>
          <w:szCs w:val="20"/>
        </w:rPr>
        <w:t xml:space="preserve">'s </w:t>
      </w:r>
      <w:r w:rsidRPr="00A029DD">
        <w:rPr>
          <w:rFonts w:ascii="Arial" w:hAnsi="Arial" w:cs="Arial"/>
          <w:snapToGrid w:val="0"/>
          <w:sz w:val="20"/>
          <w:szCs w:val="20"/>
        </w:rPr>
        <w:t xml:space="preserve">Host Institution </w:t>
      </w:r>
      <w:r w:rsidRPr="00A029DD">
        <w:rPr>
          <w:rFonts w:ascii="Arial" w:hAnsi="Arial" w:cs="Arial"/>
          <w:sz w:val="20"/>
          <w:szCs w:val="20"/>
        </w:rPr>
        <w:t xml:space="preserve">must </w:t>
      </w:r>
      <w:r w:rsidR="00D23F9A">
        <w:rPr>
          <w:rFonts w:ascii="Arial" w:hAnsi="Arial" w:cs="Arial"/>
          <w:sz w:val="20"/>
          <w:szCs w:val="20"/>
        </w:rPr>
        <w:t>endorse</w:t>
      </w:r>
      <w:r w:rsidRPr="00A029DD">
        <w:rPr>
          <w:rFonts w:ascii="Arial" w:hAnsi="Arial" w:cs="Arial"/>
          <w:sz w:val="20"/>
          <w:szCs w:val="20"/>
        </w:rPr>
        <w:t xml:space="preserve"> the</w:t>
      </w:r>
      <w:r w:rsidR="002A12E2">
        <w:rPr>
          <w:rFonts w:ascii="Arial" w:hAnsi="Arial" w:cs="Arial"/>
          <w:sz w:val="20"/>
          <w:szCs w:val="20"/>
        </w:rPr>
        <w:t xml:space="preserve"> </w:t>
      </w:r>
      <w:r w:rsidR="00951A19">
        <w:rPr>
          <w:rFonts w:ascii="Arial" w:hAnsi="Arial" w:cs="Arial"/>
          <w:sz w:val="20"/>
          <w:szCs w:val="20"/>
        </w:rPr>
        <w:t>p</w:t>
      </w:r>
      <w:r w:rsidR="00D23F9A">
        <w:rPr>
          <w:rFonts w:ascii="Arial" w:hAnsi="Arial" w:cs="Arial"/>
          <w:sz w:val="20"/>
          <w:szCs w:val="20"/>
        </w:rPr>
        <w:t xml:space="preserve">roposal </w:t>
      </w:r>
      <w:r w:rsidRPr="00A029DD">
        <w:rPr>
          <w:rFonts w:ascii="Arial" w:hAnsi="Arial" w:cs="Arial"/>
          <w:sz w:val="20"/>
          <w:szCs w:val="20"/>
        </w:rPr>
        <w:t xml:space="preserve">submission. </w:t>
      </w:r>
      <w:r w:rsidR="00D23F9A">
        <w:rPr>
          <w:rFonts w:ascii="Arial" w:hAnsi="Arial" w:cs="Arial"/>
          <w:sz w:val="20"/>
          <w:szCs w:val="20"/>
        </w:rPr>
        <w:t>The</w:t>
      </w:r>
      <w:r w:rsidRPr="00A029DD">
        <w:rPr>
          <w:rFonts w:ascii="Arial" w:hAnsi="Arial" w:cs="Arial"/>
          <w:sz w:val="20"/>
          <w:szCs w:val="20"/>
        </w:rPr>
        <w:t xml:space="preserve"> email endorsement </w:t>
      </w:r>
      <w:r w:rsidR="00596F6B" w:rsidRPr="00A029DD">
        <w:rPr>
          <w:rFonts w:ascii="Arial" w:hAnsi="Arial" w:cs="Arial"/>
          <w:sz w:val="20"/>
          <w:szCs w:val="20"/>
        </w:rPr>
        <w:t xml:space="preserve">must be </w:t>
      </w:r>
      <w:r w:rsidR="00D23F9A">
        <w:rPr>
          <w:rFonts w:ascii="Arial" w:hAnsi="Arial" w:cs="Arial"/>
          <w:sz w:val="20"/>
          <w:szCs w:val="20"/>
        </w:rPr>
        <w:t>attached to</w:t>
      </w:r>
      <w:r w:rsidR="00596F6B" w:rsidRPr="00A029DD">
        <w:rPr>
          <w:rFonts w:ascii="Arial" w:hAnsi="Arial" w:cs="Arial"/>
          <w:sz w:val="20"/>
          <w:szCs w:val="20"/>
        </w:rPr>
        <w:t xml:space="preserve"> </w:t>
      </w:r>
      <w:r w:rsidR="006A6064" w:rsidRPr="00A029DD">
        <w:rPr>
          <w:rFonts w:ascii="Arial" w:hAnsi="Arial" w:cs="Arial"/>
          <w:sz w:val="20"/>
          <w:szCs w:val="20"/>
        </w:rPr>
        <w:t>the</w:t>
      </w:r>
      <w:r w:rsidR="00596F6B" w:rsidRPr="00A029DD">
        <w:rPr>
          <w:rFonts w:ascii="Arial" w:hAnsi="Arial" w:cs="Arial"/>
          <w:sz w:val="20"/>
          <w:szCs w:val="20"/>
        </w:rPr>
        <w:t xml:space="preserve"> application.</w:t>
      </w:r>
    </w:p>
    <w:p w14:paraId="073F9308" w14:textId="2EF713CF" w:rsidR="000A3BA7" w:rsidRPr="00A029DD" w:rsidRDefault="00E45E98" w:rsidP="00197AF2">
      <w:pPr>
        <w:pStyle w:val="ListParagraph"/>
        <w:numPr>
          <w:ilvl w:val="0"/>
          <w:numId w:val="35"/>
        </w:numPr>
        <w:adjustRightInd w:val="0"/>
        <w:contextualSpacing/>
        <w:jc w:val="both"/>
        <w:rPr>
          <w:rFonts w:ascii="Arial" w:hAnsi="Arial" w:cs="Arial"/>
          <w:sz w:val="20"/>
          <w:szCs w:val="20"/>
        </w:rPr>
      </w:pPr>
      <w:r w:rsidRPr="00A029DD">
        <w:rPr>
          <w:rFonts w:ascii="Arial" w:hAnsi="Arial" w:cs="Arial"/>
          <w:sz w:val="20"/>
          <w:szCs w:val="20"/>
        </w:rPr>
        <w:t xml:space="preserve">All budgets </w:t>
      </w:r>
      <w:r w:rsidR="00355651" w:rsidRPr="00A029DD">
        <w:rPr>
          <w:rFonts w:ascii="Arial" w:hAnsi="Arial" w:cs="Arial"/>
          <w:sz w:val="20"/>
          <w:szCs w:val="20"/>
        </w:rPr>
        <w:t xml:space="preserve">are to </w:t>
      </w:r>
      <w:r w:rsidR="00F96C00" w:rsidRPr="00A029DD">
        <w:rPr>
          <w:rFonts w:ascii="Arial" w:hAnsi="Arial" w:cs="Arial"/>
          <w:sz w:val="20"/>
          <w:szCs w:val="20"/>
        </w:rPr>
        <w:t>be calculated in Singapore dollars</w:t>
      </w:r>
      <w:r w:rsidRPr="00A029DD">
        <w:rPr>
          <w:rFonts w:ascii="Arial" w:hAnsi="Arial" w:cs="Arial"/>
          <w:sz w:val="20"/>
          <w:szCs w:val="20"/>
        </w:rPr>
        <w:t>.</w:t>
      </w:r>
    </w:p>
    <w:p w14:paraId="79F699D0" w14:textId="764FA456" w:rsidR="00685372" w:rsidRPr="00A029DD" w:rsidRDefault="00685372" w:rsidP="00197AF2">
      <w:pPr>
        <w:pStyle w:val="ListParagraph"/>
        <w:numPr>
          <w:ilvl w:val="0"/>
          <w:numId w:val="35"/>
        </w:numPr>
        <w:adjustRightInd w:val="0"/>
        <w:contextualSpacing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Please submit completed applications to </w:t>
      </w:r>
      <w:hyperlink r:id="rId13" w:history="1">
        <w:r w:rsidRPr="001F3037">
          <w:rPr>
            <w:rStyle w:val="Hyperlink"/>
            <w:rFonts w:ascii="Arial" w:hAnsi="Arial" w:cs="Arial"/>
            <w:bCs/>
            <w:sz w:val="20"/>
            <w:szCs w:val="20"/>
          </w:rPr>
          <w:t>enquiry@nati.sg</w:t>
        </w:r>
      </w:hyperlink>
      <w:r w:rsidR="00D23F9A">
        <w:rPr>
          <w:rFonts w:ascii="Arial" w:hAnsi="Arial" w:cs="Arial"/>
          <w:bCs/>
          <w:sz w:val="20"/>
          <w:szCs w:val="20"/>
        </w:rPr>
        <w:t xml:space="preserve"> by the deadline.</w:t>
      </w:r>
    </w:p>
    <w:p w14:paraId="31C35358" w14:textId="77777777" w:rsidR="00DF265C" w:rsidRPr="00A029DD" w:rsidRDefault="00DF265C" w:rsidP="003A1AB0">
      <w:pPr>
        <w:adjustRightInd w:val="0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943" w:type="dxa"/>
        <w:jc w:val="center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88"/>
        <w:gridCol w:w="6955"/>
      </w:tblGrid>
      <w:tr w:rsidR="00D06033" w:rsidRPr="00A029DD" w14:paraId="74D09D3C" w14:textId="77777777" w:rsidTr="00951A19">
        <w:trPr>
          <w:jc w:val="center"/>
        </w:trPr>
        <w:tc>
          <w:tcPr>
            <w:tcW w:w="988" w:type="dxa"/>
            <w:shd w:val="clear" w:color="auto" w:fill="D9D9D9" w:themeFill="background1" w:themeFillShade="D9"/>
          </w:tcPr>
          <w:p w14:paraId="4E7269D2" w14:textId="305566ED" w:rsidR="00D06033" w:rsidRPr="00A029DD" w:rsidRDefault="00D06033" w:rsidP="003A1AB0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</w:rPr>
              <w:t>Section</w:t>
            </w:r>
          </w:p>
        </w:tc>
        <w:tc>
          <w:tcPr>
            <w:tcW w:w="6955" w:type="dxa"/>
            <w:shd w:val="clear" w:color="auto" w:fill="D9D9D9" w:themeFill="background1" w:themeFillShade="D9"/>
          </w:tcPr>
          <w:p w14:paraId="165277F5" w14:textId="45F3F8E2" w:rsidR="00D06033" w:rsidRPr="00A029DD" w:rsidRDefault="00D06033" w:rsidP="003A1AB0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D06033" w:rsidRPr="00A029DD" w14:paraId="5D1F18B3" w14:textId="77777777" w:rsidTr="00951A19">
        <w:trPr>
          <w:jc w:val="center"/>
        </w:trPr>
        <w:tc>
          <w:tcPr>
            <w:tcW w:w="988" w:type="dxa"/>
          </w:tcPr>
          <w:p w14:paraId="022CFF96" w14:textId="13764840" w:rsidR="00D06033" w:rsidRPr="00951A19" w:rsidRDefault="00D06033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1355C97A" w14:textId="012347CC" w:rsidR="00D06033" w:rsidRPr="00951A19" w:rsidRDefault="00E1296B" w:rsidP="003A1AB0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>Project Title</w:t>
            </w:r>
          </w:p>
        </w:tc>
      </w:tr>
      <w:tr w:rsidR="00D06033" w:rsidRPr="00A029DD" w14:paraId="1FFC69AA" w14:textId="77777777" w:rsidTr="00951A19">
        <w:trPr>
          <w:jc w:val="center"/>
        </w:trPr>
        <w:tc>
          <w:tcPr>
            <w:tcW w:w="988" w:type="dxa"/>
          </w:tcPr>
          <w:p w14:paraId="76669633" w14:textId="0E94C4CC" w:rsidR="00D06033" w:rsidRPr="00951A19" w:rsidRDefault="00D06033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589D2760" w14:textId="7EB8D57A" w:rsidR="00D06033" w:rsidRPr="00951A19" w:rsidRDefault="00E1296B" w:rsidP="003A1AB0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 xml:space="preserve">Details </w:t>
            </w:r>
            <w:r w:rsidR="00AD5AFF" w:rsidRPr="00951A19">
              <w:rPr>
                <w:rFonts w:ascii="Arial" w:hAnsi="Arial" w:cs="Arial"/>
                <w:bCs/>
                <w:sz w:val="20"/>
                <w:szCs w:val="20"/>
              </w:rPr>
              <w:t>o</w:t>
            </w:r>
            <w:r w:rsidRPr="00951A19">
              <w:rPr>
                <w:rFonts w:ascii="Arial" w:hAnsi="Arial" w:cs="Arial"/>
                <w:bCs/>
                <w:sz w:val="20"/>
                <w:szCs w:val="20"/>
              </w:rPr>
              <w:t>f Applicants (Project Team)</w:t>
            </w:r>
          </w:p>
        </w:tc>
      </w:tr>
      <w:tr w:rsidR="00D06033" w:rsidRPr="00A029DD" w14:paraId="0CB75F73" w14:textId="77777777" w:rsidTr="00951A19">
        <w:trPr>
          <w:jc w:val="center"/>
        </w:trPr>
        <w:tc>
          <w:tcPr>
            <w:tcW w:w="988" w:type="dxa"/>
          </w:tcPr>
          <w:p w14:paraId="316E65CB" w14:textId="44692C9E" w:rsidR="00D06033" w:rsidRPr="00951A19" w:rsidRDefault="00D06033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7343D7B6" w14:textId="6393F553" w:rsidR="00D06033" w:rsidRPr="00951A19" w:rsidRDefault="00E1296B" w:rsidP="003A1AB0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>Total Budget Requested</w:t>
            </w:r>
          </w:p>
        </w:tc>
      </w:tr>
      <w:tr w:rsidR="00E1296B" w:rsidRPr="00A029DD" w14:paraId="0278EF25" w14:textId="77777777" w:rsidTr="00951A19">
        <w:trPr>
          <w:jc w:val="center"/>
        </w:trPr>
        <w:tc>
          <w:tcPr>
            <w:tcW w:w="988" w:type="dxa"/>
          </w:tcPr>
          <w:p w14:paraId="18CDE6CD" w14:textId="7A15704A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2E1BFB00" w14:textId="09A01902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 xml:space="preserve">Duration </w:t>
            </w:r>
            <w:r w:rsidR="00C70D18" w:rsidRPr="00951A19">
              <w:rPr>
                <w:rFonts w:ascii="Arial" w:hAnsi="Arial" w:cs="Arial"/>
                <w:bCs/>
                <w:sz w:val="20"/>
                <w:szCs w:val="20"/>
              </w:rPr>
              <w:t>o</w:t>
            </w:r>
            <w:r w:rsidRPr="00951A19">
              <w:rPr>
                <w:rFonts w:ascii="Arial" w:hAnsi="Arial" w:cs="Arial"/>
                <w:bCs/>
                <w:sz w:val="20"/>
                <w:szCs w:val="20"/>
              </w:rPr>
              <w:t>f Project (Months)</w:t>
            </w:r>
          </w:p>
        </w:tc>
      </w:tr>
      <w:tr w:rsidR="00E1296B" w:rsidRPr="00A029DD" w14:paraId="63680154" w14:textId="77777777" w:rsidTr="00951A19">
        <w:trPr>
          <w:jc w:val="center"/>
        </w:trPr>
        <w:tc>
          <w:tcPr>
            <w:tcW w:w="988" w:type="dxa"/>
          </w:tcPr>
          <w:p w14:paraId="747AFE22" w14:textId="5F1CB841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2D745830" w14:textId="28546447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 xml:space="preserve">Lay Abstract </w:t>
            </w:r>
          </w:p>
        </w:tc>
      </w:tr>
      <w:tr w:rsidR="00E1296B" w:rsidRPr="00A029DD" w14:paraId="3B899EB7" w14:textId="77777777" w:rsidTr="00951A19">
        <w:trPr>
          <w:jc w:val="center"/>
        </w:trPr>
        <w:tc>
          <w:tcPr>
            <w:tcW w:w="988" w:type="dxa"/>
          </w:tcPr>
          <w:p w14:paraId="2807CFD4" w14:textId="071D1604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4EBCC976" w14:textId="013E3D74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>Scientific Abstract</w:t>
            </w:r>
          </w:p>
        </w:tc>
      </w:tr>
      <w:tr w:rsidR="00E1296B" w:rsidRPr="00A029DD" w14:paraId="2B6C862A" w14:textId="77777777" w:rsidTr="00951A19">
        <w:trPr>
          <w:jc w:val="center"/>
        </w:trPr>
        <w:tc>
          <w:tcPr>
            <w:tcW w:w="988" w:type="dxa"/>
          </w:tcPr>
          <w:p w14:paraId="299AAD12" w14:textId="51FC1CD5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2DEE562B" w14:textId="3366723D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 xml:space="preserve">Significance </w:t>
            </w:r>
            <w:r w:rsidR="001D63AD" w:rsidRPr="00951A19"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951A19">
              <w:rPr>
                <w:rFonts w:ascii="Arial" w:hAnsi="Arial" w:cs="Arial"/>
                <w:bCs/>
                <w:sz w:val="20"/>
                <w:szCs w:val="20"/>
              </w:rPr>
              <w:t xml:space="preserve">nd Potential Impact </w:t>
            </w:r>
            <w:r w:rsidR="00C70D18" w:rsidRPr="00951A19">
              <w:rPr>
                <w:rFonts w:ascii="Arial" w:hAnsi="Arial" w:cs="Arial"/>
                <w:bCs/>
                <w:sz w:val="20"/>
                <w:szCs w:val="20"/>
              </w:rPr>
              <w:t>of</w:t>
            </w:r>
            <w:r w:rsidRPr="00951A19">
              <w:rPr>
                <w:rFonts w:ascii="Arial" w:hAnsi="Arial" w:cs="Arial"/>
                <w:bCs/>
                <w:sz w:val="20"/>
                <w:szCs w:val="20"/>
              </w:rPr>
              <w:t xml:space="preserve"> Project</w:t>
            </w:r>
          </w:p>
        </w:tc>
      </w:tr>
      <w:tr w:rsidR="00E1296B" w:rsidRPr="00A029DD" w14:paraId="3DD4520F" w14:textId="77777777" w:rsidTr="00951A19">
        <w:trPr>
          <w:jc w:val="center"/>
        </w:trPr>
        <w:tc>
          <w:tcPr>
            <w:tcW w:w="988" w:type="dxa"/>
          </w:tcPr>
          <w:p w14:paraId="7D63CB3A" w14:textId="24E5DA1E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78786554" w14:textId="5DC97280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>Detailed Research Proposal</w:t>
            </w:r>
          </w:p>
        </w:tc>
      </w:tr>
      <w:tr w:rsidR="00E1296B" w:rsidRPr="00A029DD" w14:paraId="556C0811" w14:textId="77777777" w:rsidTr="00951A19">
        <w:trPr>
          <w:jc w:val="center"/>
        </w:trPr>
        <w:tc>
          <w:tcPr>
            <w:tcW w:w="988" w:type="dxa"/>
          </w:tcPr>
          <w:p w14:paraId="155CDDBF" w14:textId="0D4B2A88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26B3A920" w14:textId="71158B4C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 xml:space="preserve">Deliverables </w:t>
            </w:r>
          </w:p>
        </w:tc>
      </w:tr>
      <w:tr w:rsidR="00E1296B" w:rsidRPr="00A029DD" w14:paraId="34016170" w14:textId="77777777" w:rsidTr="00951A19">
        <w:trPr>
          <w:jc w:val="center"/>
        </w:trPr>
        <w:tc>
          <w:tcPr>
            <w:tcW w:w="988" w:type="dxa"/>
          </w:tcPr>
          <w:p w14:paraId="2C7E4D0B" w14:textId="24567479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045E62CF" w14:textId="7C378857" w:rsidR="00E1296B" w:rsidRPr="00951A19" w:rsidRDefault="00A6743A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>Key Performance Indicators</w:t>
            </w:r>
            <w:r w:rsidR="007631E0" w:rsidRPr="00951A1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951A19">
              <w:rPr>
                <w:rFonts w:ascii="Arial" w:hAnsi="Arial" w:cs="Arial"/>
                <w:bCs/>
                <w:sz w:val="20"/>
                <w:szCs w:val="20"/>
              </w:rPr>
              <w:t>and</w:t>
            </w:r>
            <w:r w:rsidR="007631E0" w:rsidRPr="00951A19">
              <w:rPr>
                <w:rFonts w:ascii="Arial" w:hAnsi="Arial" w:cs="Arial"/>
                <w:bCs/>
                <w:sz w:val="20"/>
                <w:szCs w:val="20"/>
              </w:rPr>
              <w:t xml:space="preserve"> Tracking Indicators</w:t>
            </w:r>
          </w:p>
        </w:tc>
      </w:tr>
      <w:tr w:rsidR="00E1296B" w:rsidRPr="00A029DD" w14:paraId="2D1BB8ED" w14:textId="77777777" w:rsidTr="00951A19">
        <w:trPr>
          <w:jc w:val="center"/>
        </w:trPr>
        <w:tc>
          <w:tcPr>
            <w:tcW w:w="988" w:type="dxa"/>
          </w:tcPr>
          <w:p w14:paraId="3403CF0B" w14:textId="0AE92895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112AAC2B" w14:textId="41CA9480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 xml:space="preserve">Contribution </w:t>
            </w:r>
            <w:r w:rsidR="001D63AD" w:rsidRPr="00951A19"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951A19">
              <w:rPr>
                <w:rFonts w:ascii="Arial" w:hAnsi="Arial" w:cs="Arial"/>
                <w:bCs/>
                <w:sz w:val="20"/>
                <w:szCs w:val="20"/>
              </w:rPr>
              <w:t xml:space="preserve">nd Roles </w:t>
            </w:r>
            <w:r w:rsidR="00C70D18" w:rsidRPr="00951A19">
              <w:rPr>
                <w:rFonts w:ascii="Arial" w:hAnsi="Arial" w:cs="Arial"/>
                <w:bCs/>
                <w:sz w:val="20"/>
                <w:szCs w:val="20"/>
              </w:rPr>
              <w:t>o</w:t>
            </w:r>
            <w:r w:rsidRPr="00951A19">
              <w:rPr>
                <w:rFonts w:ascii="Arial" w:hAnsi="Arial" w:cs="Arial"/>
                <w:bCs/>
                <w:sz w:val="20"/>
                <w:szCs w:val="20"/>
              </w:rPr>
              <w:t>f Project Team</w:t>
            </w:r>
          </w:p>
        </w:tc>
      </w:tr>
      <w:tr w:rsidR="00E1296B" w:rsidRPr="00A029DD" w14:paraId="59F98991" w14:textId="77777777" w:rsidTr="00951A19">
        <w:trPr>
          <w:jc w:val="center"/>
        </w:trPr>
        <w:tc>
          <w:tcPr>
            <w:tcW w:w="988" w:type="dxa"/>
          </w:tcPr>
          <w:p w14:paraId="1B9224A1" w14:textId="6FD10091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509407BC" w14:textId="65340B49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>Budget Request</w:t>
            </w:r>
          </w:p>
        </w:tc>
      </w:tr>
      <w:tr w:rsidR="00E1296B" w:rsidRPr="00A029DD" w14:paraId="082DC4CF" w14:textId="77777777" w:rsidTr="00951A19">
        <w:trPr>
          <w:jc w:val="center"/>
        </w:trPr>
        <w:tc>
          <w:tcPr>
            <w:tcW w:w="988" w:type="dxa"/>
          </w:tcPr>
          <w:p w14:paraId="551F6A73" w14:textId="4CFEDB91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31439166" w14:textId="1767FE87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>Other Funding Support</w:t>
            </w:r>
          </w:p>
        </w:tc>
      </w:tr>
      <w:tr w:rsidR="00E1296B" w:rsidRPr="00A029DD" w14:paraId="771DD50F" w14:textId="77777777" w:rsidTr="00951A19">
        <w:trPr>
          <w:jc w:val="center"/>
        </w:trPr>
        <w:tc>
          <w:tcPr>
            <w:tcW w:w="988" w:type="dxa"/>
          </w:tcPr>
          <w:p w14:paraId="5EE3E900" w14:textId="401B4422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686EA0DB" w14:textId="26B0DE8A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>Background Intellectual Property (</w:t>
            </w:r>
            <w:r w:rsidR="00AD5AFF" w:rsidRPr="00951A19">
              <w:rPr>
                <w:rFonts w:ascii="Arial" w:hAnsi="Arial" w:cs="Arial"/>
                <w:bCs/>
                <w:sz w:val="20"/>
                <w:szCs w:val="20"/>
              </w:rPr>
              <w:t>BIP</w:t>
            </w:r>
            <w:r w:rsidRPr="00951A19"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</w:tr>
      <w:tr w:rsidR="00E1296B" w:rsidRPr="00A029DD" w14:paraId="07332EA0" w14:textId="77777777" w:rsidTr="00951A19">
        <w:trPr>
          <w:jc w:val="center"/>
        </w:trPr>
        <w:tc>
          <w:tcPr>
            <w:tcW w:w="988" w:type="dxa"/>
          </w:tcPr>
          <w:p w14:paraId="4E83A90B" w14:textId="17391201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2BF8E9EF" w14:textId="25F8E7CA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>Foreground Intellectual Property (</w:t>
            </w:r>
            <w:r w:rsidR="00AD5AFF" w:rsidRPr="00951A19">
              <w:rPr>
                <w:rFonts w:ascii="Arial" w:hAnsi="Arial" w:cs="Arial"/>
                <w:bCs/>
                <w:sz w:val="20"/>
                <w:szCs w:val="20"/>
              </w:rPr>
              <w:t>FIP</w:t>
            </w:r>
            <w:r w:rsidRPr="00951A19"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</w:tr>
      <w:tr w:rsidR="00D06033" w:rsidRPr="00A029DD" w14:paraId="72793110" w14:textId="77777777" w:rsidTr="00951A19">
        <w:trPr>
          <w:jc w:val="center"/>
        </w:trPr>
        <w:tc>
          <w:tcPr>
            <w:tcW w:w="988" w:type="dxa"/>
          </w:tcPr>
          <w:p w14:paraId="71D57BD7" w14:textId="43A5E745" w:rsidR="00D06033" w:rsidRPr="00951A19" w:rsidRDefault="00D06033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25FCE8BC" w14:textId="47475872" w:rsidR="00D06033" w:rsidRPr="00951A19" w:rsidRDefault="00E1296B" w:rsidP="003A1AB0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 xml:space="preserve">Declaration </w:t>
            </w:r>
            <w:r w:rsidR="00AD5AFF" w:rsidRPr="00951A19">
              <w:rPr>
                <w:rFonts w:ascii="Arial" w:hAnsi="Arial" w:cs="Arial"/>
                <w:bCs/>
                <w:sz w:val="20"/>
                <w:szCs w:val="20"/>
              </w:rPr>
              <w:t>o</w:t>
            </w:r>
            <w:r w:rsidRPr="00951A19">
              <w:rPr>
                <w:rFonts w:ascii="Arial" w:hAnsi="Arial" w:cs="Arial"/>
                <w:bCs/>
                <w:sz w:val="20"/>
                <w:szCs w:val="20"/>
              </w:rPr>
              <w:t>f Ethics</w:t>
            </w:r>
          </w:p>
        </w:tc>
      </w:tr>
      <w:tr w:rsidR="00E1296B" w:rsidRPr="00A029DD" w14:paraId="08CB4E5B" w14:textId="77777777" w:rsidTr="00951A19">
        <w:trPr>
          <w:jc w:val="center"/>
        </w:trPr>
        <w:tc>
          <w:tcPr>
            <w:tcW w:w="988" w:type="dxa"/>
          </w:tcPr>
          <w:p w14:paraId="6D62B554" w14:textId="485F564F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7ED33CAA" w14:textId="56B0D98E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>Curriculum Vitae (</w:t>
            </w:r>
            <w:r w:rsidR="00AD5AFF" w:rsidRPr="00951A19">
              <w:rPr>
                <w:rFonts w:ascii="Arial" w:hAnsi="Arial" w:cs="Arial"/>
                <w:bCs/>
                <w:sz w:val="20"/>
                <w:szCs w:val="20"/>
              </w:rPr>
              <w:t>CV</w:t>
            </w:r>
            <w:r w:rsidRPr="00951A19"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</w:tr>
      <w:tr w:rsidR="00E1296B" w:rsidRPr="00A029DD" w14:paraId="5C0B526B" w14:textId="77777777" w:rsidTr="00951A19">
        <w:trPr>
          <w:jc w:val="center"/>
        </w:trPr>
        <w:tc>
          <w:tcPr>
            <w:tcW w:w="988" w:type="dxa"/>
          </w:tcPr>
          <w:p w14:paraId="62394A27" w14:textId="2CF9FAA0" w:rsidR="00E1296B" w:rsidRPr="00951A19" w:rsidRDefault="00E1296B" w:rsidP="00E1296B">
            <w:pPr>
              <w:pStyle w:val="ListParagraph"/>
              <w:numPr>
                <w:ilvl w:val="0"/>
                <w:numId w:val="40"/>
              </w:num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955" w:type="dxa"/>
          </w:tcPr>
          <w:p w14:paraId="4ADEAFCE" w14:textId="587E8B73" w:rsidR="00E1296B" w:rsidRPr="00951A19" w:rsidRDefault="00E1296B" w:rsidP="00E1296B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51A19">
              <w:rPr>
                <w:rFonts w:ascii="Arial" w:hAnsi="Arial" w:cs="Arial"/>
                <w:bCs/>
                <w:sz w:val="20"/>
                <w:szCs w:val="20"/>
              </w:rPr>
              <w:t>Undertaking</w:t>
            </w:r>
          </w:p>
        </w:tc>
      </w:tr>
    </w:tbl>
    <w:p w14:paraId="7321568E" w14:textId="77777777" w:rsidR="00D06033" w:rsidRPr="00A029DD" w:rsidRDefault="00D06033" w:rsidP="003A1AB0">
      <w:pPr>
        <w:adjustRightInd w:val="0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00FF9064" w14:textId="77777777" w:rsidR="00D06033" w:rsidRPr="00A029DD" w:rsidRDefault="00D06033" w:rsidP="003A1AB0">
      <w:pPr>
        <w:adjustRightInd w:val="0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425BF9EA" w14:textId="77777777" w:rsidR="00685372" w:rsidRDefault="00685372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3D3EBD31" w14:textId="5AEAABD9" w:rsidR="00E13B8E" w:rsidRPr="00380F8C" w:rsidRDefault="00E13B8E" w:rsidP="005B7939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380F8C">
        <w:rPr>
          <w:rFonts w:ascii="Arial" w:hAnsi="Arial" w:cs="Arial"/>
          <w:b/>
          <w:sz w:val="20"/>
          <w:szCs w:val="20"/>
        </w:rPr>
        <w:lastRenderedPageBreak/>
        <w:t>PROJECT TITLE</w:t>
      </w:r>
    </w:p>
    <w:tbl>
      <w:tblPr>
        <w:tblStyle w:val="TableGrid"/>
        <w:tblW w:w="8108" w:type="dxa"/>
        <w:jc w:val="center"/>
        <w:tblLook w:val="04A0" w:firstRow="1" w:lastRow="0" w:firstColumn="1" w:lastColumn="0" w:noHBand="0" w:noVBand="1"/>
      </w:tblPr>
      <w:tblGrid>
        <w:gridCol w:w="8108"/>
      </w:tblGrid>
      <w:tr w:rsidR="00E13B8E" w:rsidRPr="00A029DD" w14:paraId="5AC6402C" w14:textId="77777777" w:rsidTr="00380F8C">
        <w:trPr>
          <w:jc w:val="center"/>
        </w:trPr>
        <w:tc>
          <w:tcPr>
            <w:tcW w:w="8108" w:type="dxa"/>
            <w:tcBorders>
              <w:bottom w:val="single" w:sz="4" w:space="0" w:color="auto"/>
            </w:tcBorders>
            <w:shd w:val="clear" w:color="auto" w:fill="auto"/>
          </w:tcPr>
          <w:p w14:paraId="2AECD579" w14:textId="52C1C278" w:rsidR="00C66500" w:rsidRPr="00A029DD" w:rsidRDefault="00C66500" w:rsidP="00EF44DA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C153E" w:rsidRPr="00A029DD" w14:paraId="7A661DCA" w14:textId="77777777" w:rsidTr="00380F8C">
        <w:trPr>
          <w:jc w:val="center"/>
        </w:trPr>
        <w:tc>
          <w:tcPr>
            <w:tcW w:w="8108" w:type="dxa"/>
            <w:tcBorders>
              <w:left w:val="nil"/>
              <w:right w:val="nil"/>
            </w:tcBorders>
            <w:shd w:val="clear" w:color="auto" w:fill="auto"/>
          </w:tcPr>
          <w:p w14:paraId="79F9ACC6" w14:textId="77777777" w:rsidR="009C153E" w:rsidRPr="00A029DD" w:rsidRDefault="009C153E" w:rsidP="00EF44DA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153E" w:rsidRPr="00A029DD" w14:paraId="5CB2A20B" w14:textId="77777777" w:rsidTr="00380F8C">
        <w:trPr>
          <w:jc w:val="center"/>
        </w:trPr>
        <w:tc>
          <w:tcPr>
            <w:tcW w:w="8108" w:type="dxa"/>
            <w:shd w:val="clear" w:color="auto" w:fill="auto"/>
          </w:tcPr>
          <w:p w14:paraId="0516F49B" w14:textId="35E76183" w:rsidR="009C153E" w:rsidRPr="00A029DD" w:rsidRDefault="009C153E" w:rsidP="00EF44DA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posal</w:t>
            </w:r>
            <w:r w:rsidR="002923B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all Code: </w:t>
            </w:r>
            <w:proofErr w:type="gramStart"/>
            <w:r w:rsidR="002923B4" w:rsidRPr="002923B4">
              <w:rPr>
                <w:rFonts w:ascii="Arial" w:hAnsi="Arial" w:cs="Arial"/>
                <w:i/>
                <w:iCs/>
                <w:sz w:val="20"/>
                <w:szCs w:val="20"/>
              </w:rPr>
              <w:t>e.g.</w:t>
            </w:r>
            <w:proofErr w:type="gramEnd"/>
            <w:r w:rsidR="002923B4" w:rsidRPr="002923B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N01</w:t>
            </w:r>
          </w:p>
        </w:tc>
      </w:tr>
    </w:tbl>
    <w:p w14:paraId="46C9649F" w14:textId="77777777" w:rsidR="00225405" w:rsidRPr="00A029DD" w:rsidRDefault="00225405" w:rsidP="00251626">
      <w:pPr>
        <w:adjustRightInd w:val="0"/>
        <w:jc w:val="both"/>
        <w:rPr>
          <w:rFonts w:ascii="Arial" w:hAnsi="Arial" w:cs="Arial"/>
          <w:i/>
          <w:sz w:val="20"/>
          <w:szCs w:val="20"/>
        </w:rPr>
      </w:pPr>
    </w:p>
    <w:p w14:paraId="12E613A5" w14:textId="2327289B" w:rsidR="00E036B7" w:rsidRPr="00951A19" w:rsidRDefault="00D06033" w:rsidP="00951A19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 xml:space="preserve">DETAILS OF </w:t>
      </w:r>
      <w:r w:rsidR="00E13B8E" w:rsidRPr="00A029DD">
        <w:rPr>
          <w:rFonts w:ascii="Arial" w:hAnsi="Arial" w:cs="Arial"/>
          <w:b/>
          <w:sz w:val="20"/>
          <w:szCs w:val="20"/>
        </w:rPr>
        <w:t>APPLICANTS</w:t>
      </w:r>
      <w:r w:rsidR="00B47B4F" w:rsidRPr="00A029DD">
        <w:rPr>
          <w:rFonts w:ascii="Arial" w:hAnsi="Arial" w:cs="Arial"/>
          <w:b/>
          <w:sz w:val="20"/>
          <w:szCs w:val="20"/>
        </w:rPr>
        <w:t xml:space="preserve"> (PROJECT TEAM)</w:t>
      </w:r>
    </w:p>
    <w:p w14:paraId="16A65144" w14:textId="1D4967FE" w:rsidR="00E036B7" w:rsidRPr="009664E4" w:rsidRDefault="00E036B7" w:rsidP="00E036B7">
      <w:pPr>
        <w:pStyle w:val="BodyTextIndent3"/>
        <w:numPr>
          <w:ilvl w:val="0"/>
          <w:numId w:val="42"/>
        </w:numPr>
        <w:tabs>
          <w:tab w:val="num" w:pos="1440"/>
        </w:tabs>
        <w:suppressAutoHyphens w:val="0"/>
        <w:spacing w:line="240" w:lineRule="auto"/>
        <w:ind w:left="709" w:hanging="283"/>
        <w:rPr>
          <w:rFonts w:ascii="Arial" w:hAnsi="Arial" w:cs="Arial"/>
          <w:i/>
          <w:iCs/>
        </w:rPr>
      </w:pPr>
      <w:r w:rsidRPr="00D23F9A">
        <w:rPr>
          <w:rFonts w:ascii="Arial" w:hAnsi="Arial" w:cs="Arial"/>
        </w:rPr>
        <w:t xml:space="preserve">The </w:t>
      </w:r>
      <w:r w:rsidRPr="00D23F9A">
        <w:rPr>
          <w:rFonts w:ascii="Arial" w:hAnsi="Arial" w:cs="Arial"/>
          <w:u w:val="single"/>
        </w:rPr>
        <w:t>Lead Invest</w:t>
      </w:r>
      <w:r>
        <w:rPr>
          <w:rFonts w:ascii="Arial" w:hAnsi="Arial" w:cs="Arial"/>
          <w:u w:val="single"/>
        </w:rPr>
        <w:t>igator</w:t>
      </w:r>
      <w:r w:rsidRPr="00D23F9A">
        <w:rPr>
          <w:rFonts w:ascii="Arial" w:hAnsi="Arial" w:cs="Arial"/>
        </w:rPr>
        <w:t xml:space="preserve"> will coordinate research activities carried out by the </w:t>
      </w:r>
      <w:r w:rsidR="008D484E">
        <w:rPr>
          <w:rFonts w:ascii="Arial" w:hAnsi="Arial" w:cs="Arial"/>
        </w:rPr>
        <w:t>project</w:t>
      </w:r>
      <w:r w:rsidRPr="00D23F9A">
        <w:rPr>
          <w:rFonts w:ascii="Arial" w:hAnsi="Arial" w:cs="Arial"/>
        </w:rPr>
        <w:t xml:space="preserve"> team. </w:t>
      </w:r>
      <w:proofErr w:type="spellStart"/>
      <w:r w:rsidRPr="00D23F9A">
        <w:rPr>
          <w:rFonts w:ascii="Arial" w:hAnsi="Arial" w:cs="Arial"/>
        </w:rPr>
        <w:t>He/She</w:t>
      </w:r>
      <w:proofErr w:type="spellEnd"/>
      <w:r w:rsidRPr="00D23F9A">
        <w:rPr>
          <w:rFonts w:ascii="Arial" w:hAnsi="Arial" w:cs="Arial"/>
        </w:rPr>
        <w:t xml:space="preserve"> will be responsible for all progress reporting on behalf of the </w:t>
      </w:r>
      <w:r w:rsidR="008D484E">
        <w:rPr>
          <w:rFonts w:ascii="Arial" w:hAnsi="Arial" w:cs="Arial"/>
        </w:rPr>
        <w:t>project</w:t>
      </w:r>
      <w:r w:rsidRPr="00D23F9A">
        <w:rPr>
          <w:rFonts w:ascii="Arial" w:hAnsi="Arial" w:cs="Arial"/>
        </w:rPr>
        <w:t xml:space="preserve"> team.</w:t>
      </w:r>
    </w:p>
    <w:p w14:paraId="30991739" w14:textId="359A991A" w:rsidR="009664E4" w:rsidRPr="00D23F9A" w:rsidRDefault="009664E4" w:rsidP="00E036B7">
      <w:pPr>
        <w:pStyle w:val="BodyTextIndent3"/>
        <w:numPr>
          <w:ilvl w:val="0"/>
          <w:numId w:val="42"/>
        </w:numPr>
        <w:tabs>
          <w:tab w:val="num" w:pos="1440"/>
        </w:tabs>
        <w:suppressAutoHyphens w:val="0"/>
        <w:spacing w:line="240" w:lineRule="auto"/>
        <w:ind w:left="709" w:hanging="283"/>
        <w:rPr>
          <w:rFonts w:ascii="Arial" w:hAnsi="Arial" w:cs="Arial"/>
          <w:i/>
          <w:iCs/>
        </w:rPr>
      </w:pPr>
      <w:r w:rsidRPr="006403A9">
        <w:rPr>
          <w:rFonts w:ascii="Arial" w:hAnsi="Arial" w:cs="Arial"/>
          <w:u w:val="single"/>
        </w:rPr>
        <w:t>Team Leads</w:t>
      </w:r>
      <w:r>
        <w:rPr>
          <w:rFonts w:ascii="Arial" w:hAnsi="Arial" w:cs="Arial"/>
        </w:rPr>
        <w:t xml:space="preserve"> </w:t>
      </w:r>
      <w:r w:rsidR="006403A9">
        <w:rPr>
          <w:rFonts w:ascii="Arial" w:hAnsi="Arial" w:cs="Arial"/>
        </w:rPr>
        <w:t xml:space="preserve">will be the representative(s) leading the research at the Partner Institution. </w:t>
      </w:r>
    </w:p>
    <w:p w14:paraId="1FF4830E" w14:textId="496BB984" w:rsidR="009664E4" w:rsidRPr="009664E4" w:rsidRDefault="00E036B7" w:rsidP="009664E4">
      <w:pPr>
        <w:pStyle w:val="BodyTextIndent3"/>
        <w:numPr>
          <w:ilvl w:val="0"/>
          <w:numId w:val="42"/>
        </w:numPr>
        <w:tabs>
          <w:tab w:val="num" w:pos="1440"/>
        </w:tabs>
        <w:suppressAutoHyphens w:val="0"/>
        <w:spacing w:line="240" w:lineRule="auto"/>
        <w:ind w:left="709" w:hanging="283"/>
        <w:rPr>
          <w:rFonts w:ascii="Arial" w:hAnsi="Arial" w:cs="Arial"/>
          <w:b/>
          <w:bCs/>
          <w:i/>
          <w:iCs/>
          <w:u w:val="single"/>
        </w:rPr>
      </w:pPr>
      <w:r w:rsidRPr="00E036B7">
        <w:rPr>
          <w:rFonts w:ascii="Arial" w:hAnsi="Arial" w:cs="Arial"/>
          <w:u w:val="single"/>
        </w:rPr>
        <w:t>Co-I</w:t>
      </w:r>
      <w:r w:rsidR="008D484E">
        <w:rPr>
          <w:rFonts w:ascii="Arial" w:hAnsi="Arial" w:cs="Arial"/>
          <w:u w:val="single"/>
        </w:rPr>
        <w:t>nvestigato</w:t>
      </w:r>
      <w:r w:rsidR="008D484E" w:rsidRPr="009E2D4C">
        <w:rPr>
          <w:rFonts w:ascii="Arial" w:hAnsi="Arial" w:cs="Arial"/>
          <w:u w:val="single"/>
        </w:rPr>
        <w:t>rs</w:t>
      </w:r>
      <w:r w:rsidRPr="009E2D4C">
        <w:rPr>
          <w:rFonts w:ascii="Arial" w:hAnsi="Arial" w:cs="Arial"/>
          <w:u w:val="single"/>
        </w:rPr>
        <w:t xml:space="preserve">(s) </w:t>
      </w:r>
      <w:r w:rsidR="009E2D4C" w:rsidRPr="009E2D4C">
        <w:rPr>
          <w:rFonts w:ascii="Arial" w:hAnsi="Arial" w:cs="Arial"/>
          <w:u w:val="single"/>
        </w:rPr>
        <w:t>(Co-Is)</w:t>
      </w:r>
      <w:r w:rsidR="009E2D4C">
        <w:rPr>
          <w:rFonts w:ascii="Arial" w:hAnsi="Arial" w:cs="Arial"/>
        </w:rPr>
        <w:t xml:space="preserve"> </w:t>
      </w:r>
      <w:r w:rsidRPr="00E036B7">
        <w:rPr>
          <w:rFonts w:ascii="Arial" w:hAnsi="Arial" w:cs="Arial"/>
        </w:rPr>
        <w:t xml:space="preserve">will be the </w:t>
      </w:r>
      <w:r w:rsidRPr="00E036B7">
        <w:rPr>
          <w:rFonts w:ascii="Arial" w:hAnsi="Arial" w:cs="Arial"/>
          <w:lang w:eastAsia="zh-CN"/>
        </w:rPr>
        <w:t xml:space="preserve">person(s) leading and managing </w:t>
      </w:r>
      <w:r w:rsidR="00E94400">
        <w:rPr>
          <w:rFonts w:ascii="Arial" w:hAnsi="Arial" w:cs="Arial"/>
          <w:lang w:eastAsia="zh-CN"/>
        </w:rPr>
        <w:t>a</w:t>
      </w:r>
      <w:r w:rsidR="008D484E">
        <w:rPr>
          <w:rFonts w:ascii="Arial" w:hAnsi="Arial" w:cs="Arial"/>
          <w:lang w:eastAsia="zh-CN"/>
        </w:rPr>
        <w:t xml:space="preserve"> </w:t>
      </w:r>
      <w:r w:rsidRPr="00E036B7">
        <w:rPr>
          <w:rFonts w:ascii="Arial" w:hAnsi="Arial" w:cs="Arial"/>
          <w:lang w:eastAsia="zh-CN"/>
        </w:rPr>
        <w:t xml:space="preserve">particular </w:t>
      </w:r>
      <w:r>
        <w:rPr>
          <w:rFonts w:ascii="Arial" w:hAnsi="Arial" w:cs="Arial"/>
          <w:lang w:eastAsia="zh-CN"/>
        </w:rPr>
        <w:t>workstream</w:t>
      </w:r>
      <w:r w:rsidR="0083225F">
        <w:rPr>
          <w:rFonts w:ascii="Arial" w:hAnsi="Arial" w:cs="Arial"/>
          <w:lang w:eastAsia="zh-CN"/>
        </w:rPr>
        <w:t xml:space="preserve"> in collaboration with the Lead Investigator or Team Lead within the same institution</w:t>
      </w:r>
      <w:r w:rsidRPr="00E036B7">
        <w:rPr>
          <w:rFonts w:ascii="Arial" w:hAnsi="Arial" w:cs="Arial"/>
          <w:lang w:eastAsia="zh-CN"/>
        </w:rPr>
        <w:t>.</w:t>
      </w:r>
    </w:p>
    <w:p w14:paraId="592388F1" w14:textId="4825CC5C" w:rsidR="00E036B7" w:rsidRPr="00D23F9A" w:rsidRDefault="00E036B7" w:rsidP="00E036B7">
      <w:pPr>
        <w:pStyle w:val="BodyTextIndent3"/>
        <w:numPr>
          <w:ilvl w:val="0"/>
          <w:numId w:val="42"/>
        </w:numPr>
        <w:tabs>
          <w:tab w:val="num" w:pos="1440"/>
        </w:tabs>
        <w:suppressAutoHyphens w:val="0"/>
        <w:spacing w:line="240" w:lineRule="auto"/>
        <w:ind w:left="709" w:hanging="283"/>
        <w:rPr>
          <w:rFonts w:ascii="Arial" w:hAnsi="Arial" w:cs="Arial"/>
          <w:i/>
          <w:iCs/>
          <w:lang w:eastAsia="zh-CN"/>
        </w:rPr>
      </w:pPr>
      <w:r w:rsidRPr="00D23F9A">
        <w:rPr>
          <w:rFonts w:ascii="Arial" w:hAnsi="Arial" w:cs="Arial"/>
          <w:u w:val="single"/>
          <w:lang w:eastAsia="zh-CN"/>
        </w:rPr>
        <w:t>Collaborato</w:t>
      </w:r>
      <w:r w:rsidRPr="008D484E">
        <w:rPr>
          <w:rFonts w:ascii="Arial" w:hAnsi="Arial" w:cs="Arial"/>
          <w:u w:val="single"/>
          <w:lang w:eastAsia="zh-CN"/>
        </w:rPr>
        <w:t>r(s)</w:t>
      </w:r>
      <w:r w:rsidRPr="00D23F9A">
        <w:rPr>
          <w:rFonts w:ascii="Arial" w:hAnsi="Arial" w:cs="Arial"/>
          <w:lang w:eastAsia="zh-CN"/>
        </w:rPr>
        <w:t xml:space="preserve"> refers to any company, institution </w:t>
      </w:r>
      <w:r>
        <w:rPr>
          <w:rFonts w:ascii="Arial" w:hAnsi="Arial" w:cs="Arial"/>
          <w:lang w:eastAsia="zh-CN"/>
        </w:rPr>
        <w:t xml:space="preserve">or </w:t>
      </w:r>
      <w:r w:rsidRPr="00D23F9A">
        <w:rPr>
          <w:rFonts w:ascii="Arial" w:hAnsi="Arial" w:cs="Arial"/>
          <w:lang w:eastAsia="zh-CN"/>
        </w:rPr>
        <w:t xml:space="preserve">incorporated body who are engaged in the research in collaboration with </w:t>
      </w:r>
      <w:r>
        <w:rPr>
          <w:rFonts w:ascii="Arial" w:hAnsi="Arial" w:cs="Arial"/>
          <w:lang w:eastAsia="zh-CN"/>
        </w:rPr>
        <w:t xml:space="preserve">the </w:t>
      </w:r>
      <w:r w:rsidRPr="00D23F9A">
        <w:rPr>
          <w:rFonts w:ascii="Arial" w:hAnsi="Arial" w:cs="Arial"/>
        </w:rPr>
        <w:t xml:space="preserve">Lead </w:t>
      </w:r>
      <w:r>
        <w:rPr>
          <w:rFonts w:ascii="Arial" w:hAnsi="Arial" w:cs="Arial"/>
        </w:rPr>
        <w:t>Investigator</w:t>
      </w:r>
      <w:r w:rsidRPr="00D23F9A">
        <w:rPr>
          <w:rFonts w:ascii="Arial" w:hAnsi="Arial" w:cs="Arial"/>
        </w:rPr>
        <w:t xml:space="preserve"> </w:t>
      </w:r>
      <w:r w:rsidRPr="00D23F9A">
        <w:rPr>
          <w:rFonts w:ascii="Arial" w:hAnsi="Arial" w:cs="Arial"/>
          <w:lang w:eastAsia="zh-CN"/>
        </w:rPr>
        <w:t xml:space="preserve">or </w:t>
      </w:r>
      <w:r>
        <w:rPr>
          <w:rFonts w:ascii="Arial" w:hAnsi="Arial" w:cs="Arial"/>
          <w:lang w:eastAsia="zh-CN"/>
        </w:rPr>
        <w:t xml:space="preserve">any </w:t>
      </w:r>
      <w:r w:rsidRPr="00D23F9A">
        <w:rPr>
          <w:rFonts w:ascii="Arial" w:hAnsi="Arial" w:cs="Arial"/>
          <w:lang w:eastAsia="zh-CN"/>
        </w:rPr>
        <w:t>Co-Is</w:t>
      </w:r>
      <w:r>
        <w:rPr>
          <w:rFonts w:ascii="Arial" w:hAnsi="Arial" w:cs="Arial"/>
          <w:lang w:eastAsia="zh-CN"/>
        </w:rPr>
        <w:t>.</w:t>
      </w:r>
    </w:p>
    <w:p w14:paraId="677DC84C" w14:textId="63B8FFF8" w:rsidR="00E036B7" w:rsidRPr="00E036B7" w:rsidRDefault="00AC27CF" w:rsidP="00E036B7">
      <w:pPr>
        <w:pStyle w:val="BodyTextIndent3"/>
        <w:numPr>
          <w:ilvl w:val="0"/>
          <w:numId w:val="42"/>
        </w:numPr>
        <w:tabs>
          <w:tab w:val="num" w:pos="1440"/>
        </w:tabs>
        <w:suppressAutoHyphens w:val="0"/>
        <w:spacing w:line="240" w:lineRule="auto"/>
        <w:ind w:left="709" w:hanging="283"/>
        <w:rPr>
          <w:rFonts w:ascii="Arial" w:hAnsi="Arial" w:cs="Arial"/>
          <w:i/>
          <w:iCs/>
          <w:u w:val="single"/>
          <w:lang w:eastAsia="zh-CN"/>
        </w:rPr>
      </w:pPr>
      <w:r>
        <w:rPr>
          <w:rFonts w:ascii="Arial" w:hAnsi="Arial" w:cs="Arial"/>
          <w:u w:val="single"/>
          <w:lang w:eastAsia="zh-CN"/>
        </w:rPr>
        <w:t>F</w:t>
      </w:r>
      <w:r w:rsidR="00E036B7" w:rsidRPr="00D23F9A">
        <w:rPr>
          <w:rFonts w:ascii="Arial" w:hAnsi="Arial" w:cs="Arial"/>
          <w:u w:val="single"/>
          <w:lang w:eastAsia="zh-CN"/>
        </w:rPr>
        <w:t>unding will be awarded to Singapore public</w:t>
      </w:r>
      <w:r w:rsidR="009E2D4C">
        <w:rPr>
          <w:rFonts w:ascii="Arial" w:hAnsi="Arial" w:cs="Arial"/>
          <w:u w:val="single"/>
          <w:lang w:eastAsia="zh-CN"/>
        </w:rPr>
        <w:t xml:space="preserve"> </w:t>
      </w:r>
      <w:r w:rsidR="00E036B7" w:rsidRPr="00D23F9A">
        <w:rPr>
          <w:rFonts w:ascii="Arial" w:hAnsi="Arial" w:cs="Arial"/>
          <w:u w:val="single"/>
          <w:lang w:eastAsia="zh-CN"/>
        </w:rPr>
        <w:t>sector research performers only. Collaborators do not receive funding.</w:t>
      </w:r>
    </w:p>
    <w:p w14:paraId="50B3A3F8" w14:textId="77777777" w:rsidR="00E036B7" w:rsidRPr="00A029DD" w:rsidRDefault="00E036B7" w:rsidP="00E036B7">
      <w:pPr>
        <w:pStyle w:val="ListParagraph"/>
        <w:adjustRightInd w:val="0"/>
        <w:ind w:left="426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8108" w:type="dxa"/>
        <w:jc w:val="center"/>
        <w:tblLook w:val="04A0" w:firstRow="1" w:lastRow="0" w:firstColumn="1" w:lastColumn="0" w:noHBand="0" w:noVBand="1"/>
      </w:tblPr>
      <w:tblGrid>
        <w:gridCol w:w="2263"/>
        <w:gridCol w:w="1966"/>
        <w:gridCol w:w="2121"/>
        <w:gridCol w:w="27"/>
        <w:gridCol w:w="1731"/>
      </w:tblGrid>
      <w:tr w:rsidR="00DA7AFF" w:rsidRPr="00A029DD" w14:paraId="7AEB4538" w14:textId="77777777" w:rsidTr="00535555">
        <w:trPr>
          <w:jc w:val="center"/>
        </w:trPr>
        <w:tc>
          <w:tcPr>
            <w:tcW w:w="2263" w:type="dxa"/>
            <w:shd w:val="clear" w:color="auto" w:fill="243267"/>
          </w:tcPr>
          <w:p w14:paraId="04108A8B" w14:textId="14D2E32C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Role</w:t>
            </w:r>
          </w:p>
        </w:tc>
        <w:tc>
          <w:tcPr>
            <w:tcW w:w="1966" w:type="dxa"/>
            <w:shd w:val="clear" w:color="auto" w:fill="243267"/>
          </w:tcPr>
          <w:p w14:paraId="099F9E10" w14:textId="309A2B8E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Name</w:t>
            </w:r>
          </w:p>
        </w:tc>
        <w:tc>
          <w:tcPr>
            <w:tcW w:w="2148" w:type="dxa"/>
            <w:gridSpan w:val="2"/>
            <w:shd w:val="clear" w:color="auto" w:fill="243267"/>
          </w:tcPr>
          <w:p w14:paraId="4B7F7BB1" w14:textId="4A47F706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Host Institution</w:t>
            </w:r>
            <w:r w:rsidR="006D1380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="0070110D"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/</w:t>
            </w:r>
            <w:r w:rsidR="009C783A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Partner Institution/</w:t>
            </w:r>
            <w:r w:rsidR="00765316"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="00355651"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Organi</w:t>
            </w:r>
            <w:r w:rsidR="007017EE"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s</w:t>
            </w:r>
            <w:r w:rsidR="00355651"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ation</w:t>
            </w:r>
          </w:p>
        </w:tc>
        <w:tc>
          <w:tcPr>
            <w:tcW w:w="1731" w:type="dxa"/>
            <w:shd w:val="clear" w:color="auto" w:fill="243267"/>
          </w:tcPr>
          <w:p w14:paraId="74B911C2" w14:textId="6ACB7F14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Email Address</w:t>
            </w:r>
          </w:p>
        </w:tc>
      </w:tr>
      <w:tr w:rsidR="00DA7AFF" w:rsidRPr="00A029DD" w14:paraId="59AA2FBD" w14:textId="77777777" w:rsidTr="00535555">
        <w:trPr>
          <w:jc w:val="center"/>
        </w:trPr>
        <w:tc>
          <w:tcPr>
            <w:tcW w:w="2263" w:type="dxa"/>
          </w:tcPr>
          <w:p w14:paraId="2ECB7E64" w14:textId="39428998" w:rsidR="001E0726" w:rsidRPr="004D0380" w:rsidRDefault="00DC1AF5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D0380">
              <w:rPr>
                <w:rFonts w:ascii="Arial" w:hAnsi="Arial" w:cs="Arial"/>
                <w:b/>
                <w:sz w:val="20"/>
                <w:szCs w:val="20"/>
                <w:lang w:val="en-GB"/>
              </w:rPr>
              <w:t>Lead</w:t>
            </w:r>
            <w:r w:rsidR="00DA7AFF" w:rsidRPr="004D038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vestigator</w:t>
            </w:r>
          </w:p>
        </w:tc>
        <w:tc>
          <w:tcPr>
            <w:tcW w:w="1966" w:type="dxa"/>
          </w:tcPr>
          <w:p w14:paraId="4FBC7E58" w14:textId="77777777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21" w:type="dxa"/>
          </w:tcPr>
          <w:p w14:paraId="0D47E2C5" w14:textId="77777777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58" w:type="dxa"/>
            <w:gridSpan w:val="2"/>
          </w:tcPr>
          <w:p w14:paraId="19D34927" w14:textId="77777777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C783A" w:rsidRPr="00A029DD" w14:paraId="5173F525" w14:textId="77777777" w:rsidTr="00535555">
        <w:trPr>
          <w:jc w:val="center"/>
        </w:trPr>
        <w:tc>
          <w:tcPr>
            <w:tcW w:w="2263" w:type="dxa"/>
          </w:tcPr>
          <w:p w14:paraId="02EF23F7" w14:textId="2F72E043" w:rsidR="009C783A" w:rsidRPr="004D0380" w:rsidRDefault="009C783A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am Lead</w:t>
            </w:r>
          </w:p>
        </w:tc>
        <w:tc>
          <w:tcPr>
            <w:tcW w:w="1966" w:type="dxa"/>
          </w:tcPr>
          <w:p w14:paraId="2B43691D" w14:textId="77777777" w:rsidR="009C783A" w:rsidRPr="00A029DD" w:rsidRDefault="009C783A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1" w:type="dxa"/>
          </w:tcPr>
          <w:p w14:paraId="542441B9" w14:textId="77777777" w:rsidR="009C783A" w:rsidRPr="00A029DD" w:rsidRDefault="009C783A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58" w:type="dxa"/>
            <w:gridSpan w:val="2"/>
          </w:tcPr>
          <w:p w14:paraId="0DFA2BEE" w14:textId="77777777" w:rsidR="009C783A" w:rsidRPr="00A029DD" w:rsidRDefault="009C783A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7AFF" w:rsidRPr="00A029DD" w14:paraId="56F2FFEE" w14:textId="77777777" w:rsidTr="00535555">
        <w:trPr>
          <w:jc w:val="center"/>
        </w:trPr>
        <w:tc>
          <w:tcPr>
            <w:tcW w:w="2263" w:type="dxa"/>
          </w:tcPr>
          <w:p w14:paraId="70F645F1" w14:textId="48A5695B" w:rsidR="001E0726" w:rsidRPr="004D0380" w:rsidRDefault="00DA7AFF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4D0380">
              <w:rPr>
                <w:rFonts w:ascii="Arial" w:hAnsi="Arial" w:cs="Arial"/>
                <w:b/>
                <w:sz w:val="20"/>
                <w:szCs w:val="20"/>
                <w:lang w:val="en-GB"/>
              </w:rPr>
              <w:t>Co-Investigator</w:t>
            </w:r>
            <w:r w:rsidR="00D37747" w:rsidRPr="004D0380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Co-I)</w:t>
            </w:r>
          </w:p>
        </w:tc>
        <w:tc>
          <w:tcPr>
            <w:tcW w:w="1966" w:type="dxa"/>
          </w:tcPr>
          <w:p w14:paraId="32E6180D" w14:textId="77777777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21" w:type="dxa"/>
          </w:tcPr>
          <w:p w14:paraId="40357AF9" w14:textId="77777777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58" w:type="dxa"/>
            <w:gridSpan w:val="2"/>
          </w:tcPr>
          <w:p w14:paraId="5EBB6A89" w14:textId="77777777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A7AFF" w:rsidRPr="00A029DD" w14:paraId="7266070F" w14:textId="77777777" w:rsidTr="00535555">
        <w:trPr>
          <w:jc w:val="center"/>
        </w:trPr>
        <w:tc>
          <w:tcPr>
            <w:tcW w:w="2263" w:type="dxa"/>
          </w:tcPr>
          <w:p w14:paraId="43513875" w14:textId="07A234DF" w:rsidR="0070110D" w:rsidRPr="004D0380" w:rsidRDefault="00DA7AFF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sz w:val="20"/>
                <w:szCs w:val="20"/>
                <w:vertAlign w:val="superscript"/>
                <w:lang w:val="en-GB"/>
              </w:rPr>
            </w:pPr>
            <w:r w:rsidRPr="004D0380">
              <w:rPr>
                <w:rFonts w:ascii="Arial" w:hAnsi="Arial" w:cs="Arial"/>
                <w:b/>
                <w:sz w:val="20"/>
                <w:szCs w:val="20"/>
                <w:lang w:val="en-GB"/>
              </w:rPr>
              <w:t>Collaborator</w:t>
            </w:r>
          </w:p>
        </w:tc>
        <w:tc>
          <w:tcPr>
            <w:tcW w:w="1966" w:type="dxa"/>
          </w:tcPr>
          <w:p w14:paraId="1DEFC908" w14:textId="77777777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21" w:type="dxa"/>
          </w:tcPr>
          <w:p w14:paraId="12FFFA4C" w14:textId="77777777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58" w:type="dxa"/>
            <w:gridSpan w:val="2"/>
          </w:tcPr>
          <w:p w14:paraId="0131E68B" w14:textId="77777777" w:rsidR="001E0726" w:rsidRPr="00A029DD" w:rsidRDefault="001E0726" w:rsidP="00DA7AFF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CC02C25" w14:textId="629AB305" w:rsidR="00E13B8E" w:rsidRPr="00355651" w:rsidRDefault="48791030" w:rsidP="334E3CC6">
      <w:pPr>
        <w:pStyle w:val="ListParagraph"/>
        <w:adjustRightInd w:val="0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334E3CC6">
        <w:rPr>
          <w:rFonts w:ascii="Arial" w:hAnsi="Arial" w:cs="Arial"/>
          <w:i/>
          <w:iCs/>
          <w:sz w:val="20"/>
          <w:szCs w:val="20"/>
        </w:rPr>
        <w:t>Add rows as required</w:t>
      </w:r>
      <w:r w:rsidR="5F508FB6" w:rsidRPr="334E3CC6">
        <w:rPr>
          <w:rFonts w:ascii="Arial" w:hAnsi="Arial" w:cs="Arial"/>
          <w:i/>
          <w:iCs/>
          <w:sz w:val="20"/>
          <w:szCs w:val="20"/>
        </w:rPr>
        <w:t>.</w:t>
      </w:r>
    </w:p>
    <w:p w14:paraId="707A9076" w14:textId="0B90B655" w:rsidR="00D5330A" w:rsidRDefault="00D5330A" w:rsidP="334E3CC6">
      <w:pPr>
        <w:pStyle w:val="ListParagraph"/>
        <w:adjustRightInd w:val="0"/>
        <w:ind w:left="426"/>
        <w:jc w:val="both"/>
        <w:rPr>
          <w:rFonts w:ascii="Arial" w:hAnsi="Arial" w:cs="Arial"/>
          <w:i/>
          <w:iCs/>
          <w:sz w:val="20"/>
          <w:szCs w:val="20"/>
        </w:rPr>
      </w:pPr>
    </w:p>
    <w:p w14:paraId="5BDE47A2" w14:textId="77777777" w:rsidR="009044DA" w:rsidRPr="00A029DD" w:rsidRDefault="00E13B8E" w:rsidP="00634C71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TOTAL BUDGET REQUESTED</w:t>
      </w:r>
      <w:r w:rsidR="004601A6" w:rsidRPr="00A029DD">
        <w:rPr>
          <w:rFonts w:ascii="Arial" w:hAnsi="Arial" w:cs="Arial"/>
          <w:b/>
          <w:sz w:val="20"/>
          <w:szCs w:val="20"/>
        </w:rPr>
        <w:t xml:space="preserve"> </w:t>
      </w:r>
    </w:p>
    <w:p w14:paraId="48D59EBB" w14:textId="16B3FF47" w:rsidR="003E7B09" w:rsidRPr="00355651" w:rsidRDefault="009044DA" w:rsidP="009D0FC3">
      <w:pPr>
        <w:pStyle w:val="ListParagraph"/>
        <w:adjustRightInd w:val="0"/>
        <w:ind w:left="426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355651">
        <w:rPr>
          <w:rFonts w:ascii="Arial" w:hAnsi="Arial" w:cs="Arial"/>
          <w:bCs/>
          <w:sz w:val="20"/>
          <w:szCs w:val="20"/>
        </w:rPr>
        <w:t xml:space="preserve">Ensure the budget numbers tally with </w:t>
      </w:r>
      <w:r w:rsidR="00B528E7">
        <w:rPr>
          <w:rFonts w:ascii="Arial" w:hAnsi="Arial" w:cs="Arial"/>
          <w:bCs/>
          <w:sz w:val="20"/>
          <w:szCs w:val="20"/>
        </w:rPr>
        <w:t>the budget template</w:t>
      </w:r>
      <w:r w:rsidR="009D0FC3" w:rsidRPr="00355651">
        <w:rPr>
          <w:rFonts w:ascii="Arial" w:hAnsi="Arial" w:cs="Arial"/>
          <w:bCs/>
          <w:sz w:val="20"/>
          <w:szCs w:val="20"/>
        </w:rPr>
        <w:t xml:space="preserve">. </w:t>
      </w:r>
      <w:r w:rsidR="00E036B7">
        <w:rPr>
          <w:rFonts w:ascii="Arial" w:hAnsi="Arial" w:cs="Arial"/>
          <w:bCs/>
          <w:sz w:val="20"/>
          <w:szCs w:val="20"/>
        </w:rPr>
        <w:t>Refer to the specific</w:t>
      </w:r>
      <w:r w:rsidR="009E2D4C">
        <w:rPr>
          <w:rFonts w:ascii="Arial" w:hAnsi="Arial" w:cs="Arial"/>
          <w:bCs/>
          <w:sz w:val="20"/>
          <w:szCs w:val="20"/>
        </w:rPr>
        <w:t xml:space="preserve"> </w:t>
      </w:r>
      <w:r w:rsidR="00E036B7">
        <w:rPr>
          <w:rFonts w:ascii="Arial" w:hAnsi="Arial" w:cs="Arial"/>
          <w:bCs/>
          <w:sz w:val="20"/>
          <w:szCs w:val="20"/>
        </w:rPr>
        <w:t xml:space="preserve">call </w:t>
      </w:r>
      <w:r w:rsidR="009E2D4C">
        <w:rPr>
          <w:rFonts w:ascii="Arial" w:hAnsi="Arial" w:cs="Arial"/>
          <w:bCs/>
          <w:sz w:val="20"/>
          <w:szCs w:val="20"/>
        </w:rPr>
        <w:t xml:space="preserve">for proposals </w:t>
      </w:r>
      <w:r w:rsidR="00E036B7">
        <w:rPr>
          <w:rFonts w:ascii="Arial" w:hAnsi="Arial" w:cs="Arial"/>
          <w:bCs/>
          <w:sz w:val="20"/>
          <w:szCs w:val="20"/>
        </w:rPr>
        <w:t xml:space="preserve">for the maximum funding quantum. </w:t>
      </w:r>
      <w:r w:rsidR="0027232F">
        <w:rPr>
          <w:rFonts w:ascii="Arial" w:hAnsi="Arial" w:cs="Arial"/>
          <w:bCs/>
          <w:sz w:val="20"/>
          <w:szCs w:val="20"/>
        </w:rPr>
        <w:t>The project team is</w:t>
      </w:r>
      <w:r w:rsidR="00E80946" w:rsidRPr="00355651">
        <w:rPr>
          <w:rFonts w:ascii="Arial" w:hAnsi="Arial" w:cs="Arial"/>
          <w:bCs/>
          <w:sz w:val="20"/>
          <w:szCs w:val="20"/>
        </w:rPr>
        <w:t xml:space="preserve"> strongly advised to budget prudently and according to the needs of the proposed work.</w:t>
      </w:r>
    </w:p>
    <w:p w14:paraId="15A24CBD" w14:textId="77777777" w:rsidR="00724168" w:rsidRPr="00A029DD" w:rsidRDefault="00724168" w:rsidP="0022094E">
      <w:pPr>
        <w:adjustRightInd w:val="0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8108" w:type="dxa"/>
        <w:jc w:val="center"/>
        <w:tblLook w:val="04A0" w:firstRow="1" w:lastRow="0" w:firstColumn="1" w:lastColumn="0" w:noHBand="0" w:noVBand="1"/>
      </w:tblPr>
      <w:tblGrid>
        <w:gridCol w:w="4522"/>
        <w:gridCol w:w="3586"/>
      </w:tblGrid>
      <w:tr w:rsidR="00355651" w:rsidRPr="00A029DD" w14:paraId="03778525" w14:textId="77777777" w:rsidTr="00070AF1">
        <w:trPr>
          <w:jc w:val="center"/>
        </w:trPr>
        <w:tc>
          <w:tcPr>
            <w:tcW w:w="4389" w:type="dxa"/>
            <w:shd w:val="clear" w:color="auto" w:fill="auto"/>
          </w:tcPr>
          <w:p w14:paraId="44164A9B" w14:textId="3BDE7296" w:rsidR="00355651" w:rsidRPr="00A029DD" w:rsidRDefault="00355651" w:rsidP="00CF166D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Direct cost</w:t>
            </w:r>
            <w:r w:rsidR="00E036B7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</w:p>
        </w:tc>
        <w:tc>
          <w:tcPr>
            <w:tcW w:w="3481" w:type="dxa"/>
            <w:shd w:val="clear" w:color="auto" w:fill="auto"/>
          </w:tcPr>
          <w:p w14:paraId="7BA1A658" w14:textId="0661A94B" w:rsidR="00355651" w:rsidRPr="00A029DD" w:rsidRDefault="00830F3E" w:rsidP="00CF166D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355651" w:rsidRPr="00A029DD">
              <w:rPr>
                <w:rFonts w:ascii="Arial" w:hAnsi="Arial" w:cs="Arial"/>
                <w:sz w:val="20"/>
                <w:szCs w:val="20"/>
                <w:lang w:val="en-GB"/>
              </w:rPr>
              <w:t>$</w:t>
            </w:r>
          </w:p>
        </w:tc>
      </w:tr>
      <w:tr w:rsidR="00355651" w:rsidRPr="00A029DD" w14:paraId="121C72D2" w14:textId="77777777" w:rsidTr="00070AF1">
        <w:trPr>
          <w:jc w:val="center"/>
        </w:trPr>
        <w:tc>
          <w:tcPr>
            <w:tcW w:w="4389" w:type="dxa"/>
            <w:shd w:val="clear" w:color="auto" w:fill="auto"/>
          </w:tcPr>
          <w:p w14:paraId="35D2DF82" w14:textId="0EB6551C" w:rsidR="00355651" w:rsidRPr="00A029DD" w:rsidRDefault="00355651" w:rsidP="00CF166D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Indirect cost</w:t>
            </w:r>
            <w:r w:rsidR="00830F3E"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30% of direct cost</w:t>
            </w:r>
            <w:r w:rsidR="00830F3E"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3481" w:type="dxa"/>
            <w:shd w:val="clear" w:color="auto" w:fill="auto"/>
          </w:tcPr>
          <w:p w14:paraId="75D54747" w14:textId="6BA84B14" w:rsidR="00355651" w:rsidRPr="00A029DD" w:rsidRDefault="00830F3E" w:rsidP="00CF166D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355651" w:rsidRPr="00A029DD">
              <w:rPr>
                <w:rFonts w:ascii="Arial" w:hAnsi="Arial" w:cs="Arial"/>
                <w:sz w:val="20"/>
                <w:szCs w:val="20"/>
                <w:lang w:val="en-GB"/>
              </w:rPr>
              <w:t>$</w:t>
            </w:r>
          </w:p>
        </w:tc>
      </w:tr>
      <w:tr w:rsidR="00355651" w:rsidRPr="00A029DD" w14:paraId="0BF286FA" w14:textId="77777777" w:rsidTr="00070AF1">
        <w:trPr>
          <w:jc w:val="center"/>
        </w:trPr>
        <w:tc>
          <w:tcPr>
            <w:tcW w:w="4389" w:type="dxa"/>
            <w:shd w:val="clear" w:color="auto" w:fill="auto"/>
          </w:tcPr>
          <w:p w14:paraId="5D51CC95" w14:textId="5FDEA5AE" w:rsidR="00355651" w:rsidRPr="00A029DD" w:rsidRDefault="00355651" w:rsidP="00CF166D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Total cost</w:t>
            </w:r>
            <w:r w:rsidR="00E036B7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(Direct cost + Indirect cost</w:t>
            </w:r>
            <w:r w:rsidR="00830F3E"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3481" w:type="dxa"/>
            <w:shd w:val="clear" w:color="auto" w:fill="auto"/>
          </w:tcPr>
          <w:p w14:paraId="26224660" w14:textId="32553E3F" w:rsidR="00355651" w:rsidRPr="00A029DD" w:rsidRDefault="00830F3E" w:rsidP="00CF166D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355651" w:rsidRPr="00A029DD">
              <w:rPr>
                <w:rFonts w:ascii="Arial" w:hAnsi="Arial" w:cs="Arial"/>
                <w:sz w:val="20"/>
                <w:szCs w:val="20"/>
                <w:lang w:val="en-GB"/>
              </w:rPr>
              <w:t>$</w:t>
            </w:r>
          </w:p>
        </w:tc>
      </w:tr>
    </w:tbl>
    <w:p w14:paraId="2AC2CB05" w14:textId="77777777" w:rsidR="00355651" w:rsidRPr="00A029DD" w:rsidRDefault="00355651" w:rsidP="00E13B8E">
      <w:pPr>
        <w:adjustRightInd w:val="0"/>
        <w:ind w:firstLine="426"/>
        <w:jc w:val="both"/>
        <w:rPr>
          <w:rFonts w:ascii="Arial" w:hAnsi="Arial" w:cs="Arial"/>
          <w:sz w:val="20"/>
          <w:szCs w:val="20"/>
        </w:rPr>
      </w:pPr>
    </w:p>
    <w:p w14:paraId="3E037052" w14:textId="254E7789" w:rsidR="00E13B8E" w:rsidRPr="00A029DD" w:rsidRDefault="00E13B8E" w:rsidP="005B7939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DURATION OF PROJECT</w:t>
      </w:r>
      <w:r w:rsidR="00634C71" w:rsidRPr="00A029DD">
        <w:rPr>
          <w:rFonts w:ascii="Arial" w:hAnsi="Arial" w:cs="Arial"/>
          <w:b/>
          <w:sz w:val="20"/>
          <w:szCs w:val="20"/>
        </w:rPr>
        <w:t xml:space="preserve"> (MONTHS)</w:t>
      </w:r>
    </w:p>
    <w:p w14:paraId="0029A897" w14:textId="48F0E689" w:rsidR="00E036B7" w:rsidRPr="008D26F7" w:rsidRDefault="00E036B7" w:rsidP="009E2D4C">
      <w:pPr>
        <w:adjustRightInd w:val="0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Refer to the specific call for </w:t>
      </w:r>
      <w:r w:rsidR="009E2D4C">
        <w:rPr>
          <w:rFonts w:ascii="Arial" w:hAnsi="Arial" w:cs="Arial"/>
          <w:bCs/>
          <w:sz w:val="20"/>
          <w:szCs w:val="20"/>
        </w:rPr>
        <w:t xml:space="preserve">proposals for </w:t>
      </w:r>
      <w:r>
        <w:rPr>
          <w:rFonts w:ascii="Arial" w:hAnsi="Arial" w:cs="Arial"/>
          <w:bCs/>
          <w:sz w:val="20"/>
          <w:szCs w:val="20"/>
        </w:rPr>
        <w:t>the maximum funding duration.</w:t>
      </w:r>
    </w:p>
    <w:tbl>
      <w:tblPr>
        <w:tblStyle w:val="TableGrid"/>
        <w:tblW w:w="8108" w:type="dxa"/>
        <w:jc w:val="center"/>
        <w:tblLook w:val="04A0" w:firstRow="1" w:lastRow="0" w:firstColumn="1" w:lastColumn="0" w:noHBand="0" w:noVBand="1"/>
      </w:tblPr>
      <w:tblGrid>
        <w:gridCol w:w="8108"/>
      </w:tblGrid>
      <w:tr w:rsidR="008D26F7" w:rsidRPr="00A029DD" w14:paraId="70C5C166" w14:textId="77777777" w:rsidTr="00070AF1">
        <w:trPr>
          <w:jc w:val="center"/>
        </w:trPr>
        <w:tc>
          <w:tcPr>
            <w:tcW w:w="9350" w:type="dxa"/>
            <w:shd w:val="clear" w:color="auto" w:fill="auto"/>
          </w:tcPr>
          <w:p w14:paraId="23398591" w14:textId="77777777" w:rsidR="008D26F7" w:rsidRPr="00A029DD" w:rsidRDefault="008D26F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80BC352" w14:textId="77777777" w:rsidR="00D80A50" w:rsidRPr="00A029DD" w:rsidRDefault="00D80A50" w:rsidP="00E13B8E">
      <w:pPr>
        <w:pStyle w:val="ListParagraph"/>
        <w:adjustRightInd w:val="0"/>
        <w:ind w:left="426"/>
        <w:jc w:val="both"/>
        <w:rPr>
          <w:rFonts w:ascii="Arial" w:hAnsi="Arial" w:cs="Arial"/>
          <w:sz w:val="20"/>
          <w:szCs w:val="20"/>
        </w:rPr>
      </w:pPr>
    </w:p>
    <w:p w14:paraId="73958F12" w14:textId="77777777" w:rsidR="00E13B8E" w:rsidRPr="00A029DD" w:rsidRDefault="00E13B8E" w:rsidP="005B7939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 xml:space="preserve">LAY ABSTRACT </w:t>
      </w:r>
    </w:p>
    <w:p w14:paraId="1DFBF65C" w14:textId="20CDC451" w:rsidR="00E13B8E" w:rsidRPr="001C3C0C" w:rsidRDefault="00E13B8E" w:rsidP="001C3C0C">
      <w:pPr>
        <w:pStyle w:val="ListParagraph"/>
        <w:adjustRightInd w:val="0"/>
        <w:ind w:left="426"/>
        <w:jc w:val="both"/>
        <w:rPr>
          <w:rFonts w:ascii="Arial" w:hAnsi="Arial" w:cs="Arial"/>
          <w:sz w:val="20"/>
          <w:szCs w:val="20"/>
        </w:rPr>
      </w:pPr>
      <w:r w:rsidRPr="00355651">
        <w:rPr>
          <w:rFonts w:ascii="Arial" w:hAnsi="Arial" w:cs="Arial"/>
          <w:sz w:val="20"/>
          <w:szCs w:val="20"/>
        </w:rPr>
        <w:t xml:space="preserve">In </w:t>
      </w:r>
      <w:r w:rsidRPr="00355651">
        <w:rPr>
          <w:rFonts w:ascii="Arial" w:hAnsi="Arial" w:cs="Arial"/>
          <w:sz w:val="20"/>
          <w:szCs w:val="20"/>
          <w:u w:val="single"/>
        </w:rPr>
        <w:t>no more than 300 words</w:t>
      </w:r>
      <w:r w:rsidRPr="00355651">
        <w:rPr>
          <w:rFonts w:ascii="Arial" w:hAnsi="Arial" w:cs="Arial"/>
          <w:sz w:val="20"/>
          <w:szCs w:val="20"/>
        </w:rPr>
        <w:t>, provide a general</w:t>
      </w:r>
      <w:r w:rsidR="0064533F" w:rsidRPr="00355651">
        <w:rPr>
          <w:rFonts w:ascii="Arial" w:hAnsi="Arial" w:cs="Arial"/>
          <w:sz w:val="20"/>
          <w:szCs w:val="20"/>
        </w:rPr>
        <w:t xml:space="preserve"> and non-confidential </w:t>
      </w:r>
      <w:r w:rsidRPr="00355651">
        <w:rPr>
          <w:rFonts w:ascii="Arial" w:hAnsi="Arial" w:cs="Arial"/>
          <w:sz w:val="20"/>
          <w:szCs w:val="20"/>
        </w:rPr>
        <w:t xml:space="preserve">description of the proposal which can be easily understood by an audience of experts from other subject domains. Note that the content may be released </w:t>
      </w:r>
      <w:r w:rsidR="00E036B7">
        <w:rPr>
          <w:rFonts w:ascii="Arial" w:hAnsi="Arial" w:cs="Arial"/>
          <w:sz w:val="20"/>
          <w:szCs w:val="20"/>
        </w:rPr>
        <w:t xml:space="preserve">publicly </w:t>
      </w:r>
      <w:r w:rsidRPr="00355651">
        <w:rPr>
          <w:rFonts w:ascii="Arial" w:hAnsi="Arial" w:cs="Arial"/>
          <w:sz w:val="20"/>
          <w:szCs w:val="20"/>
        </w:rPr>
        <w:t xml:space="preserve">for the purpose of announcing </w:t>
      </w:r>
      <w:r w:rsidR="0067683B">
        <w:rPr>
          <w:rFonts w:ascii="Arial" w:hAnsi="Arial" w:cs="Arial"/>
          <w:sz w:val="20"/>
          <w:szCs w:val="20"/>
        </w:rPr>
        <w:t xml:space="preserve">results of </w:t>
      </w:r>
      <w:r w:rsidRPr="00355651">
        <w:rPr>
          <w:rFonts w:ascii="Arial" w:hAnsi="Arial" w:cs="Arial"/>
          <w:sz w:val="20"/>
          <w:szCs w:val="20"/>
        </w:rPr>
        <w:t>the call</w:t>
      </w:r>
      <w:r w:rsidR="009E2D4C">
        <w:rPr>
          <w:rFonts w:ascii="Arial" w:hAnsi="Arial" w:cs="Arial"/>
          <w:sz w:val="20"/>
          <w:szCs w:val="20"/>
        </w:rPr>
        <w:t xml:space="preserve"> for proposal</w:t>
      </w:r>
      <w:r w:rsidRPr="00355651">
        <w:rPr>
          <w:rFonts w:ascii="Arial" w:hAnsi="Arial" w:cs="Arial"/>
          <w:sz w:val="20"/>
          <w:szCs w:val="20"/>
        </w:rPr>
        <w:t xml:space="preserve">. </w:t>
      </w:r>
    </w:p>
    <w:tbl>
      <w:tblPr>
        <w:tblStyle w:val="TableGrid"/>
        <w:tblW w:w="8108" w:type="dxa"/>
        <w:jc w:val="center"/>
        <w:tblLook w:val="04A0" w:firstRow="1" w:lastRow="0" w:firstColumn="1" w:lastColumn="0" w:noHBand="0" w:noVBand="1"/>
      </w:tblPr>
      <w:tblGrid>
        <w:gridCol w:w="8108"/>
      </w:tblGrid>
      <w:tr w:rsidR="00E13B8E" w:rsidRPr="00A029DD" w14:paraId="0D72A649" w14:textId="77777777" w:rsidTr="00070AF1">
        <w:trPr>
          <w:jc w:val="center"/>
        </w:trPr>
        <w:tc>
          <w:tcPr>
            <w:tcW w:w="9350" w:type="dxa"/>
            <w:shd w:val="clear" w:color="auto" w:fill="auto"/>
          </w:tcPr>
          <w:p w14:paraId="2AB56F11" w14:textId="5509FB10" w:rsidR="00E13B8E" w:rsidRPr="00A029DD" w:rsidRDefault="00E13B8E" w:rsidP="00142DC4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0" w:name="_Hlk153543857"/>
          </w:p>
        </w:tc>
      </w:tr>
      <w:bookmarkEnd w:id="0"/>
    </w:tbl>
    <w:p w14:paraId="5BDEFA2A" w14:textId="77777777" w:rsidR="00232337" w:rsidRPr="00A029DD" w:rsidRDefault="00232337" w:rsidP="00355651">
      <w:pPr>
        <w:adjustRightInd w:val="0"/>
        <w:jc w:val="both"/>
        <w:rPr>
          <w:rFonts w:ascii="Arial" w:hAnsi="Arial" w:cs="Arial"/>
          <w:sz w:val="20"/>
          <w:szCs w:val="20"/>
        </w:rPr>
      </w:pPr>
    </w:p>
    <w:p w14:paraId="04B85C5A" w14:textId="0331D309" w:rsidR="00E13B8E" w:rsidRPr="00A029DD" w:rsidRDefault="00E13B8E" w:rsidP="005B7939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SCIENTIFIC ABSTRACT</w:t>
      </w:r>
    </w:p>
    <w:p w14:paraId="021F1874" w14:textId="10F115D8" w:rsidR="009854C1" w:rsidRPr="00463002" w:rsidRDefault="009854C1" w:rsidP="009D4C9E">
      <w:pPr>
        <w:adjustRightInd w:val="0"/>
        <w:ind w:left="426"/>
        <w:jc w:val="both"/>
        <w:rPr>
          <w:rFonts w:ascii="Arial" w:hAnsi="Arial" w:cs="Arial"/>
          <w:sz w:val="20"/>
          <w:szCs w:val="20"/>
        </w:rPr>
      </w:pPr>
      <w:r w:rsidRPr="00463002">
        <w:rPr>
          <w:rFonts w:ascii="Arial" w:hAnsi="Arial" w:cs="Arial"/>
          <w:sz w:val="20"/>
          <w:szCs w:val="20"/>
        </w:rPr>
        <w:t xml:space="preserve">In </w:t>
      </w:r>
      <w:r w:rsidRPr="00463002">
        <w:rPr>
          <w:rFonts w:ascii="Arial" w:hAnsi="Arial" w:cs="Arial"/>
          <w:sz w:val="20"/>
          <w:szCs w:val="20"/>
          <w:u w:val="single"/>
        </w:rPr>
        <w:t>no more than 500 words</w:t>
      </w:r>
      <w:r w:rsidRPr="00463002">
        <w:rPr>
          <w:rFonts w:ascii="Arial" w:hAnsi="Arial" w:cs="Arial"/>
          <w:sz w:val="20"/>
          <w:szCs w:val="20"/>
        </w:rPr>
        <w:t xml:space="preserve">, </w:t>
      </w:r>
      <w:r w:rsidR="008F3C12">
        <w:rPr>
          <w:rFonts w:ascii="Arial" w:hAnsi="Arial" w:cs="Arial"/>
          <w:sz w:val="20"/>
          <w:szCs w:val="20"/>
        </w:rPr>
        <w:t>outline</w:t>
      </w:r>
      <w:r w:rsidRPr="00463002">
        <w:rPr>
          <w:rFonts w:ascii="Arial" w:hAnsi="Arial" w:cs="Arial"/>
          <w:sz w:val="20"/>
          <w:szCs w:val="20"/>
        </w:rPr>
        <w:t xml:space="preserve"> the specific scientific aims, hypotheses, methodology and approach of the proposal, including how the</w:t>
      </w:r>
      <w:r w:rsidR="00F03131" w:rsidRPr="00463002">
        <w:rPr>
          <w:rFonts w:ascii="Arial" w:hAnsi="Arial" w:cs="Arial"/>
          <w:sz w:val="20"/>
          <w:szCs w:val="20"/>
        </w:rPr>
        <w:t xml:space="preserve"> </w:t>
      </w:r>
      <w:r w:rsidRPr="00463002">
        <w:rPr>
          <w:rFonts w:ascii="Arial" w:hAnsi="Arial" w:cs="Arial"/>
          <w:sz w:val="20"/>
          <w:szCs w:val="20"/>
        </w:rPr>
        <w:t>problem statement</w:t>
      </w:r>
      <w:r w:rsidR="00F03131" w:rsidRPr="00463002">
        <w:rPr>
          <w:rFonts w:ascii="Arial" w:hAnsi="Arial" w:cs="Arial"/>
          <w:sz w:val="20"/>
          <w:szCs w:val="20"/>
        </w:rPr>
        <w:t>(s)</w:t>
      </w:r>
      <w:r w:rsidRPr="00463002">
        <w:rPr>
          <w:rFonts w:ascii="Arial" w:hAnsi="Arial" w:cs="Arial"/>
          <w:sz w:val="20"/>
          <w:szCs w:val="20"/>
        </w:rPr>
        <w:t xml:space="preserve"> will be addressed and resolved. </w:t>
      </w:r>
    </w:p>
    <w:tbl>
      <w:tblPr>
        <w:tblStyle w:val="TableGrid"/>
        <w:tblW w:w="8108" w:type="dxa"/>
        <w:jc w:val="center"/>
        <w:tblLook w:val="04A0" w:firstRow="1" w:lastRow="0" w:firstColumn="1" w:lastColumn="0" w:noHBand="0" w:noVBand="1"/>
      </w:tblPr>
      <w:tblGrid>
        <w:gridCol w:w="8108"/>
      </w:tblGrid>
      <w:tr w:rsidR="009854C1" w:rsidRPr="00A029DD" w14:paraId="675EDA19" w14:textId="77777777" w:rsidTr="00070AF1">
        <w:trPr>
          <w:jc w:val="center"/>
        </w:trPr>
        <w:tc>
          <w:tcPr>
            <w:tcW w:w="9350" w:type="dxa"/>
            <w:shd w:val="clear" w:color="auto" w:fill="auto"/>
          </w:tcPr>
          <w:p w14:paraId="160F633D" w14:textId="77777777" w:rsidR="009854C1" w:rsidRPr="00A029DD" w:rsidRDefault="009854C1" w:rsidP="00EF44DA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1" w:name="_Hlk153447475"/>
          </w:p>
        </w:tc>
      </w:tr>
      <w:bookmarkEnd w:id="1"/>
    </w:tbl>
    <w:p w14:paraId="193AECD3" w14:textId="77777777" w:rsidR="006B74C2" w:rsidRPr="00A029DD" w:rsidRDefault="006B74C2" w:rsidP="009D4C9E">
      <w:pPr>
        <w:pStyle w:val="ListParagraph"/>
        <w:adjustRightInd w:val="0"/>
        <w:ind w:left="426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6FE6CFA9" w14:textId="0B10A948" w:rsidR="00790130" w:rsidRPr="00A029DD" w:rsidRDefault="009854C1" w:rsidP="00634C71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SIGNIFICANCE AND POTENTIAL IMPACT OF PROJECT</w:t>
      </w:r>
    </w:p>
    <w:p w14:paraId="21B41A43" w14:textId="721B4D7C" w:rsidR="00D91F0F" w:rsidRPr="00FF511A" w:rsidRDefault="002823ED" w:rsidP="00AD603B">
      <w:pPr>
        <w:adjustRightInd w:val="0"/>
        <w:ind w:left="426"/>
        <w:contextualSpacing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F511A">
        <w:rPr>
          <w:rFonts w:ascii="Arial" w:hAnsi="Arial" w:cs="Arial"/>
          <w:color w:val="000000" w:themeColor="text1"/>
          <w:sz w:val="20"/>
          <w:szCs w:val="20"/>
        </w:rPr>
        <w:t xml:space="preserve">In </w:t>
      </w:r>
      <w:r w:rsidRPr="00FF511A">
        <w:rPr>
          <w:rFonts w:ascii="Arial" w:hAnsi="Arial" w:cs="Arial"/>
          <w:color w:val="000000" w:themeColor="text1"/>
          <w:sz w:val="20"/>
          <w:szCs w:val="20"/>
          <w:u w:val="single"/>
        </w:rPr>
        <w:t>no more than 2 pages</w:t>
      </w:r>
      <w:r w:rsidRPr="00FF511A">
        <w:rPr>
          <w:rFonts w:ascii="Arial" w:hAnsi="Arial" w:cs="Arial"/>
          <w:color w:val="000000" w:themeColor="text1"/>
          <w:sz w:val="20"/>
          <w:szCs w:val="20"/>
        </w:rPr>
        <w:t xml:space="preserve">, please </w:t>
      </w:r>
      <w:r w:rsidR="00F53AA6" w:rsidRPr="00FF511A">
        <w:rPr>
          <w:rFonts w:ascii="Arial" w:hAnsi="Arial" w:cs="Arial"/>
          <w:color w:val="000000" w:themeColor="text1"/>
          <w:sz w:val="20"/>
          <w:szCs w:val="20"/>
        </w:rPr>
        <w:t xml:space="preserve">explain the significance and potential impact of the proposed project. You may refer to </w:t>
      </w:r>
      <w:r w:rsidRPr="00FF511A">
        <w:rPr>
          <w:rFonts w:ascii="Arial" w:hAnsi="Arial" w:cs="Arial"/>
          <w:color w:val="000000" w:themeColor="text1"/>
          <w:sz w:val="20"/>
          <w:szCs w:val="20"/>
        </w:rPr>
        <w:t xml:space="preserve">the guiding </w:t>
      </w:r>
      <w:r w:rsidR="00D91F0F" w:rsidRPr="00FF511A">
        <w:rPr>
          <w:rFonts w:ascii="Arial" w:hAnsi="Arial" w:cs="Arial"/>
          <w:color w:val="000000" w:themeColor="text1"/>
          <w:sz w:val="20"/>
          <w:szCs w:val="20"/>
        </w:rPr>
        <w:t>questions</w:t>
      </w:r>
      <w:r w:rsidR="005C69C4" w:rsidRPr="00FF511A">
        <w:rPr>
          <w:rFonts w:ascii="Arial" w:hAnsi="Arial" w:cs="Arial"/>
          <w:color w:val="000000" w:themeColor="text1"/>
          <w:sz w:val="20"/>
          <w:szCs w:val="20"/>
        </w:rPr>
        <w:t xml:space="preserve"> below</w:t>
      </w:r>
      <w:r w:rsidR="005C69C4" w:rsidRPr="00FF511A" w:rsidDel="00F53AA6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24AAF92D" w14:textId="0BDFBEB6" w:rsidR="0067308B" w:rsidRPr="00FF511A" w:rsidRDefault="00EF44DA" w:rsidP="00634C71">
      <w:pPr>
        <w:pStyle w:val="ListParagraph"/>
        <w:numPr>
          <w:ilvl w:val="0"/>
          <w:numId w:val="25"/>
        </w:numPr>
        <w:adjustRightInd w:val="0"/>
        <w:contextualSpacing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F511A">
        <w:rPr>
          <w:rFonts w:ascii="Arial" w:hAnsi="Arial" w:cs="Arial"/>
          <w:color w:val="000000" w:themeColor="text1"/>
          <w:sz w:val="20"/>
          <w:szCs w:val="20"/>
        </w:rPr>
        <w:t xml:space="preserve">What </w:t>
      </w:r>
      <w:r w:rsidR="009E2F8C" w:rsidRPr="00FF511A">
        <w:rPr>
          <w:rFonts w:ascii="Arial" w:hAnsi="Arial" w:cs="Arial"/>
          <w:color w:val="000000" w:themeColor="text1"/>
          <w:sz w:val="20"/>
          <w:szCs w:val="20"/>
        </w:rPr>
        <w:t>are</w:t>
      </w:r>
      <w:r w:rsidRPr="00FF511A">
        <w:rPr>
          <w:rFonts w:ascii="Arial" w:hAnsi="Arial" w:cs="Arial"/>
          <w:color w:val="000000" w:themeColor="text1"/>
          <w:sz w:val="20"/>
          <w:szCs w:val="20"/>
        </w:rPr>
        <w:t xml:space="preserve"> the tangible deliverable</w:t>
      </w:r>
      <w:r w:rsidR="008C6526" w:rsidRPr="00FF511A">
        <w:rPr>
          <w:rFonts w:ascii="Arial" w:hAnsi="Arial" w:cs="Arial"/>
          <w:color w:val="000000" w:themeColor="text1"/>
          <w:sz w:val="20"/>
          <w:szCs w:val="20"/>
        </w:rPr>
        <w:t>s</w:t>
      </w:r>
      <w:r w:rsidR="00EE3B7D" w:rsidRPr="00FF511A">
        <w:rPr>
          <w:rFonts w:ascii="Arial" w:hAnsi="Arial" w:cs="Arial"/>
          <w:color w:val="000000" w:themeColor="text1"/>
          <w:sz w:val="20"/>
          <w:szCs w:val="20"/>
        </w:rPr>
        <w:t xml:space="preserve"> expected at the end of the project?</w:t>
      </w:r>
      <w:r w:rsidR="0067308B" w:rsidRPr="00FF511A">
        <w:rPr>
          <w:rFonts w:ascii="Arial" w:hAnsi="Arial" w:cs="Arial"/>
          <w:color w:val="000000" w:themeColor="text1"/>
          <w:sz w:val="20"/>
          <w:szCs w:val="20"/>
        </w:rPr>
        <w:t xml:space="preserve"> (</w:t>
      </w:r>
      <w:proofErr w:type="gramStart"/>
      <w:r w:rsidR="00EE3B7D" w:rsidRPr="00FF511A">
        <w:rPr>
          <w:rFonts w:ascii="Arial" w:hAnsi="Arial" w:cs="Arial"/>
          <w:color w:val="000000" w:themeColor="text1"/>
          <w:sz w:val="20"/>
          <w:szCs w:val="20"/>
        </w:rPr>
        <w:t>e.g.</w:t>
      </w:r>
      <w:proofErr w:type="gramEnd"/>
      <w:r w:rsidR="00EE3B7D" w:rsidRPr="00FF511A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7308B" w:rsidRPr="00FF511A">
        <w:rPr>
          <w:rFonts w:ascii="Arial" w:hAnsi="Arial" w:cs="Arial"/>
          <w:color w:val="000000" w:themeColor="text1"/>
          <w:sz w:val="20"/>
          <w:szCs w:val="20"/>
        </w:rPr>
        <w:t>workflow</w:t>
      </w:r>
      <w:r w:rsidR="00225405" w:rsidRPr="00FF511A">
        <w:rPr>
          <w:rFonts w:ascii="Arial" w:hAnsi="Arial" w:cs="Arial"/>
          <w:color w:val="000000" w:themeColor="text1"/>
          <w:sz w:val="20"/>
          <w:szCs w:val="20"/>
        </w:rPr>
        <w:t xml:space="preserve"> to accelerate the translation of assets </w:t>
      </w:r>
      <w:r w:rsidR="00092708" w:rsidRPr="00FF511A">
        <w:rPr>
          <w:rFonts w:ascii="Arial" w:hAnsi="Arial" w:cs="Arial"/>
          <w:color w:val="000000" w:themeColor="text1"/>
          <w:sz w:val="20"/>
          <w:szCs w:val="20"/>
        </w:rPr>
        <w:t>in</w:t>
      </w:r>
      <w:r w:rsidR="00225405" w:rsidRPr="00FF511A">
        <w:rPr>
          <w:rFonts w:ascii="Arial" w:hAnsi="Arial" w:cs="Arial"/>
          <w:color w:val="000000" w:themeColor="text1"/>
          <w:sz w:val="20"/>
          <w:szCs w:val="20"/>
        </w:rPr>
        <w:t>to the clinic</w:t>
      </w:r>
      <w:r w:rsidR="0067308B" w:rsidRPr="00FF511A">
        <w:rPr>
          <w:rFonts w:ascii="Arial" w:hAnsi="Arial" w:cs="Arial"/>
          <w:color w:val="000000" w:themeColor="text1"/>
          <w:sz w:val="20"/>
          <w:szCs w:val="20"/>
        </w:rPr>
        <w:t>, tech</w:t>
      </w:r>
      <w:r w:rsidR="000A75B9" w:rsidRPr="00FF511A">
        <w:rPr>
          <w:rFonts w:ascii="Arial" w:hAnsi="Arial" w:cs="Arial"/>
          <w:color w:val="000000" w:themeColor="text1"/>
          <w:sz w:val="20"/>
          <w:szCs w:val="20"/>
        </w:rPr>
        <w:t>nology</w:t>
      </w:r>
      <w:r w:rsidR="0067308B" w:rsidRPr="00FF511A">
        <w:rPr>
          <w:rFonts w:ascii="Arial" w:hAnsi="Arial" w:cs="Arial"/>
          <w:color w:val="000000" w:themeColor="text1"/>
          <w:sz w:val="20"/>
          <w:szCs w:val="20"/>
        </w:rPr>
        <w:t xml:space="preserve"> platforms</w:t>
      </w:r>
      <w:r w:rsidR="00225405" w:rsidRPr="00FF511A">
        <w:rPr>
          <w:rFonts w:ascii="Arial" w:hAnsi="Arial" w:cs="Arial"/>
          <w:color w:val="000000" w:themeColor="text1"/>
          <w:sz w:val="20"/>
          <w:szCs w:val="20"/>
        </w:rPr>
        <w:t xml:space="preserve"> for scaling up manufacturing, etc</w:t>
      </w:r>
      <w:r w:rsidR="0067308B" w:rsidRPr="00FF511A">
        <w:rPr>
          <w:rFonts w:ascii="Arial" w:hAnsi="Arial" w:cs="Arial"/>
          <w:color w:val="000000" w:themeColor="text1"/>
          <w:sz w:val="20"/>
          <w:szCs w:val="20"/>
        </w:rPr>
        <w:t>)</w:t>
      </w:r>
    </w:p>
    <w:p w14:paraId="211BDCE0" w14:textId="69DE5C4A" w:rsidR="00EF44DA" w:rsidRPr="00FF511A" w:rsidRDefault="00DA52DE" w:rsidP="00634C71">
      <w:pPr>
        <w:pStyle w:val="ListParagraph"/>
        <w:numPr>
          <w:ilvl w:val="0"/>
          <w:numId w:val="25"/>
        </w:numPr>
        <w:adjustRightInd w:val="0"/>
        <w:contextualSpacing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F511A">
        <w:rPr>
          <w:rFonts w:ascii="Arial" w:hAnsi="Arial" w:cs="Arial"/>
          <w:color w:val="000000" w:themeColor="text1"/>
          <w:sz w:val="20"/>
          <w:szCs w:val="20"/>
        </w:rPr>
        <w:t>H</w:t>
      </w:r>
      <w:r w:rsidR="0067308B" w:rsidRPr="00FF511A">
        <w:rPr>
          <w:rFonts w:ascii="Arial" w:hAnsi="Arial" w:cs="Arial"/>
          <w:color w:val="000000" w:themeColor="text1"/>
          <w:sz w:val="20"/>
          <w:szCs w:val="20"/>
        </w:rPr>
        <w:t xml:space="preserve">ow is it different from </w:t>
      </w:r>
      <w:r w:rsidR="00EE3B7D" w:rsidRPr="00FF511A">
        <w:rPr>
          <w:rFonts w:ascii="Arial" w:hAnsi="Arial" w:cs="Arial"/>
          <w:color w:val="000000" w:themeColor="text1"/>
          <w:sz w:val="20"/>
          <w:szCs w:val="20"/>
        </w:rPr>
        <w:t>what is currently commercially available?</w:t>
      </w:r>
    </w:p>
    <w:p w14:paraId="4DE1661C" w14:textId="4761060E" w:rsidR="00EF44DA" w:rsidRPr="00FF511A" w:rsidRDefault="00EE3B7D" w:rsidP="00634C71">
      <w:pPr>
        <w:pStyle w:val="ListParagraph"/>
        <w:numPr>
          <w:ilvl w:val="0"/>
          <w:numId w:val="25"/>
        </w:numPr>
        <w:adjustRightInd w:val="0"/>
        <w:contextualSpacing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F511A">
        <w:rPr>
          <w:rFonts w:ascii="Arial" w:hAnsi="Arial" w:cs="Arial"/>
          <w:color w:val="000000" w:themeColor="text1"/>
          <w:sz w:val="20"/>
          <w:szCs w:val="20"/>
        </w:rPr>
        <w:t>What is the s</w:t>
      </w:r>
      <w:r w:rsidR="00EF44DA" w:rsidRPr="00FF511A">
        <w:rPr>
          <w:rFonts w:ascii="Arial" w:hAnsi="Arial" w:cs="Arial"/>
          <w:color w:val="000000" w:themeColor="text1"/>
          <w:sz w:val="20"/>
          <w:szCs w:val="20"/>
        </w:rPr>
        <w:t>pecific implementation/commercialisation approach envisioned</w:t>
      </w:r>
      <w:r w:rsidRPr="00FF511A">
        <w:rPr>
          <w:rFonts w:ascii="Arial" w:hAnsi="Arial" w:cs="Arial"/>
          <w:color w:val="000000" w:themeColor="text1"/>
          <w:sz w:val="20"/>
          <w:szCs w:val="20"/>
        </w:rPr>
        <w:t xml:space="preserve">? </w:t>
      </w:r>
    </w:p>
    <w:p w14:paraId="4128D4E7" w14:textId="1FB8563A" w:rsidR="00DA52DE" w:rsidRPr="00463002" w:rsidRDefault="00816A10" w:rsidP="00CF166D">
      <w:pPr>
        <w:pStyle w:val="ListParagraph"/>
        <w:numPr>
          <w:ilvl w:val="0"/>
          <w:numId w:val="25"/>
        </w:numPr>
        <w:adjustRightInd w:val="0"/>
        <w:contextualSpacing/>
        <w:jc w:val="both"/>
        <w:rPr>
          <w:rFonts w:ascii="Arial" w:hAnsi="Arial" w:cs="Arial"/>
          <w:sz w:val="20"/>
          <w:szCs w:val="20"/>
        </w:rPr>
      </w:pPr>
      <w:r w:rsidRPr="00FF511A">
        <w:rPr>
          <w:rFonts w:ascii="Arial" w:hAnsi="Arial" w:cs="Arial"/>
          <w:color w:val="000000" w:themeColor="text1"/>
          <w:sz w:val="20"/>
          <w:szCs w:val="20"/>
        </w:rPr>
        <w:lastRenderedPageBreak/>
        <w:t>W</w:t>
      </w:r>
      <w:r w:rsidR="0067308B" w:rsidRPr="00FF511A">
        <w:rPr>
          <w:rFonts w:ascii="Arial" w:hAnsi="Arial" w:cs="Arial"/>
          <w:color w:val="000000" w:themeColor="text1"/>
          <w:sz w:val="20"/>
          <w:szCs w:val="20"/>
        </w:rPr>
        <w:t xml:space="preserve">hat </w:t>
      </w:r>
      <w:r w:rsidR="007C101C" w:rsidRPr="00FF511A">
        <w:rPr>
          <w:rFonts w:ascii="Arial" w:hAnsi="Arial" w:cs="Arial"/>
          <w:color w:val="000000" w:themeColor="text1"/>
          <w:sz w:val="20"/>
          <w:szCs w:val="20"/>
        </w:rPr>
        <w:t>is the</w:t>
      </w:r>
      <w:r w:rsidR="0067308B" w:rsidRPr="00FF511A">
        <w:rPr>
          <w:rFonts w:ascii="Arial" w:hAnsi="Arial" w:cs="Arial"/>
          <w:color w:val="000000" w:themeColor="text1"/>
          <w:sz w:val="20"/>
          <w:szCs w:val="20"/>
        </w:rPr>
        <w:t xml:space="preserve"> value</w:t>
      </w:r>
      <w:r w:rsidR="003A5839" w:rsidRPr="00FF511A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7C7EBF" w:rsidRPr="00FF511A">
        <w:rPr>
          <w:rFonts w:ascii="Arial" w:hAnsi="Arial" w:cs="Arial"/>
          <w:color w:val="000000" w:themeColor="text1"/>
          <w:sz w:val="20"/>
          <w:szCs w:val="20"/>
        </w:rPr>
        <w:t xml:space="preserve">capture </w:t>
      </w:r>
      <w:r w:rsidR="003A5839" w:rsidRPr="00FF511A">
        <w:rPr>
          <w:rFonts w:ascii="Arial" w:hAnsi="Arial" w:cs="Arial"/>
          <w:color w:val="000000" w:themeColor="text1"/>
          <w:sz w:val="20"/>
          <w:szCs w:val="20"/>
        </w:rPr>
        <w:t>for Singapore</w:t>
      </w:r>
      <w:r w:rsidRPr="00FF511A">
        <w:rPr>
          <w:rFonts w:ascii="Arial" w:hAnsi="Arial" w:cs="Arial"/>
          <w:color w:val="000000" w:themeColor="text1"/>
          <w:sz w:val="20"/>
          <w:szCs w:val="20"/>
        </w:rPr>
        <w:t>?</w:t>
      </w:r>
      <w:r w:rsidR="0067308B" w:rsidRPr="00FF511A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58797F23" w14:textId="77777777" w:rsidR="005E7B27" w:rsidRPr="00874C9C" w:rsidRDefault="005E7B27" w:rsidP="00874C9C">
      <w:pPr>
        <w:adjustRightInd w:val="0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6CCB18C0" w14:textId="42529AF9" w:rsidR="00F50583" w:rsidRPr="00A029DD" w:rsidRDefault="00E13B8E" w:rsidP="00E13B8E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DETAILED RESEARCH PROPOSAL</w:t>
      </w:r>
    </w:p>
    <w:p w14:paraId="22B3C232" w14:textId="10F09206" w:rsidR="001E679B" w:rsidRPr="00463002" w:rsidRDefault="001E679B" w:rsidP="001E679B">
      <w:pPr>
        <w:adjustRightInd w:val="0"/>
        <w:ind w:left="426"/>
        <w:jc w:val="both"/>
        <w:rPr>
          <w:rFonts w:ascii="Arial" w:hAnsi="Arial" w:cs="Arial"/>
          <w:iCs/>
          <w:sz w:val="20"/>
          <w:szCs w:val="20"/>
        </w:rPr>
      </w:pPr>
      <w:r w:rsidRPr="00463002">
        <w:rPr>
          <w:rFonts w:ascii="Arial" w:hAnsi="Arial" w:cs="Arial"/>
          <w:iCs/>
          <w:sz w:val="20"/>
          <w:szCs w:val="20"/>
        </w:rPr>
        <w:t xml:space="preserve">Proposals will be assessed </w:t>
      </w:r>
      <w:r w:rsidR="00605899">
        <w:rPr>
          <w:rFonts w:ascii="Arial" w:hAnsi="Arial" w:cs="Arial"/>
          <w:iCs/>
          <w:sz w:val="20"/>
          <w:szCs w:val="20"/>
        </w:rPr>
        <w:t xml:space="preserve">based </w:t>
      </w:r>
      <w:r w:rsidRPr="00463002">
        <w:rPr>
          <w:rFonts w:ascii="Arial" w:hAnsi="Arial" w:cs="Arial"/>
          <w:iCs/>
          <w:sz w:val="20"/>
          <w:szCs w:val="20"/>
        </w:rPr>
        <w:t xml:space="preserve">on their ability to contribute to NATi’s stated goals </w:t>
      </w:r>
      <w:r w:rsidR="00475A8F">
        <w:rPr>
          <w:rFonts w:ascii="Arial" w:hAnsi="Arial" w:cs="Arial"/>
          <w:iCs/>
          <w:sz w:val="20"/>
          <w:szCs w:val="20"/>
        </w:rPr>
        <w:t>of</w:t>
      </w:r>
      <w:r w:rsidRPr="00463002">
        <w:rPr>
          <w:rFonts w:ascii="Arial" w:hAnsi="Arial" w:cs="Arial"/>
          <w:iCs/>
          <w:sz w:val="20"/>
          <w:szCs w:val="20"/>
        </w:rPr>
        <w:t xml:space="preserve"> developing a </w:t>
      </w:r>
      <w:r w:rsidRPr="00346BAB">
        <w:rPr>
          <w:rFonts w:ascii="Arial" w:hAnsi="Arial" w:cs="Arial"/>
          <w:sz w:val="20"/>
          <w:szCs w:val="20"/>
          <w:u w:val="single"/>
        </w:rPr>
        <w:t>clinically impactful and economically feasible nucleic acid therapeutic</w:t>
      </w:r>
      <w:r w:rsidRPr="00463002">
        <w:rPr>
          <w:rFonts w:ascii="Arial" w:hAnsi="Arial" w:cs="Arial"/>
          <w:iCs/>
          <w:sz w:val="20"/>
          <w:szCs w:val="20"/>
        </w:rPr>
        <w:t xml:space="preserve">. Ideal proposals will demonstrate not only </w:t>
      </w:r>
      <w:r w:rsidR="003C1E6D" w:rsidRPr="00346BAB">
        <w:rPr>
          <w:rFonts w:ascii="Arial" w:hAnsi="Arial" w:cs="Arial"/>
          <w:sz w:val="20"/>
          <w:szCs w:val="20"/>
          <w:u w:val="single"/>
        </w:rPr>
        <w:t>high</w:t>
      </w:r>
      <w:r w:rsidR="003C1E6D">
        <w:rPr>
          <w:rFonts w:ascii="Arial" w:hAnsi="Arial" w:cs="Arial"/>
          <w:sz w:val="20"/>
          <w:szCs w:val="20"/>
          <w:u w:val="single"/>
        </w:rPr>
        <w:t>-quality</w:t>
      </w:r>
      <w:r w:rsidRPr="00346BAB">
        <w:rPr>
          <w:rFonts w:ascii="Arial" w:hAnsi="Arial" w:cs="Arial"/>
          <w:sz w:val="20"/>
          <w:szCs w:val="20"/>
          <w:u w:val="single"/>
        </w:rPr>
        <w:t xml:space="preserve"> innovative science</w:t>
      </w:r>
      <w:r w:rsidRPr="00463002">
        <w:rPr>
          <w:rFonts w:ascii="Arial" w:hAnsi="Arial" w:cs="Arial"/>
          <w:iCs/>
          <w:sz w:val="20"/>
          <w:szCs w:val="20"/>
        </w:rPr>
        <w:t xml:space="preserve"> </w:t>
      </w:r>
      <w:r w:rsidRPr="00463002">
        <w:rPr>
          <w:rFonts w:ascii="Arial" w:hAnsi="Arial" w:cs="Arial"/>
          <w:sz w:val="20"/>
          <w:szCs w:val="20"/>
        </w:rPr>
        <w:t xml:space="preserve">with detailed methodology highlighting novelty of concepts and </w:t>
      </w:r>
      <w:r w:rsidRPr="00463002">
        <w:rPr>
          <w:rFonts w:ascii="Arial" w:hAnsi="Arial" w:cs="Arial"/>
          <w:iCs/>
          <w:sz w:val="20"/>
          <w:szCs w:val="20"/>
        </w:rPr>
        <w:t xml:space="preserve">appropriate allocation of requested budget but also </w:t>
      </w:r>
      <w:r w:rsidR="001C3C0C" w:rsidRPr="00057245">
        <w:rPr>
          <w:rFonts w:ascii="Arial" w:hAnsi="Arial" w:cs="Arial"/>
          <w:sz w:val="20"/>
          <w:szCs w:val="20"/>
          <w:u w:val="single"/>
        </w:rPr>
        <w:t>well</w:t>
      </w:r>
      <w:r w:rsidR="005E7B27">
        <w:rPr>
          <w:rFonts w:ascii="Arial" w:hAnsi="Arial" w:cs="Arial"/>
          <w:iCs/>
          <w:sz w:val="20"/>
          <w:szCs w:val="20"/>
          <w:u w:val="single"/>
        </w:rPr>
        <w:t>-</w:t>
      </w:r>
      <w:r w:rsidR="001C3C0C" w:rsidRPr="00057245">
        <w:rPr>
          <w:rFonts w:ascii="Arial" w:hAnsi="Arial" w:cs="Arial"/>
          <w:sz w:val="20"/>
          <w:szCs w:val="20"/>
          <w:u w:val="single"/>
        </w:rPr>
        <w:t>articulated</w:t>
      </w:r>
      <w:r w:rsidRPr="00346BAB">
        <w:rPr>
          <w:rFonts w:ascii="Arial" w:hAnsi="Arial" w:cs="Arial"/>
          <w:sz w:val="20"/>
          <w:szCs w:val="20"/>
          <w:u w:val="single"/>
        </w:rPr>
        <w:t xml:space="preserve"> potential for adoption</w:t>
      </w:r>
      <w:r w:rsidR="001C3C0C">
        <w:rPr>
          <w:rFonts w:ascii="Arial" w:hAnsi="Arial" w:cs="Arial"/>
          <w:iCs/>
          <w:sz w:val="20"/>
          <w:szCs w:val="20"/>
        </w:rPr>
        <w:t xml:space="preserve"> to</w:t>
      </w:r>
      <w:r w:rsidRPr="00463002">
        <w:rPr>
          <w:rFonts w:ascii="Arial" w:hAnsi="Arial" w:cs="Arial"/>
          <w:iCs/>
          <w:sz w:val="20"/>
          <w:szCs w:val="20"/>
        </w:rPr>
        <w:t xml:space="preserve"> demonstrat</w:t>
      </w:r>
      <w:r w:rsidR="001C3C0C">
        <w:rPr>
          <w:rFonts w:ascii="Arial" w:hAnsi="Arial" w:cs="Arial"/>
          <w:iCs/>
          <w:sz w:val="20"/>
          <w:szCs w:val="20"/>
        </w:rPr>
        <w:t>e</w:t>
      </w:r>
      <w:r w:rsidRPr="00463002">
        <w:rPr>
          <w:rFonts w:ascii="Arial" w:hAnsi="Arial" w:cs="Arial"/>
          <w:iCs/>
          <w:sz w:val="20"/>
          <w:szCs w:val="20"/>
        </w:rPr>
        <w:t xml:space="preserve"> knowledge of </w:t>
      </w:r>
      <w:r w:rsidR="001C3C0C">
        <w:rPr>
          <w:rFonts w:ascii="Arial" w:hAnsi="Arial" w:cs="Arial"/>
          <w:iCs/>
          <w:sz w:val="20"/>
          <w:szCs w:val="20"/>
        </w:rPr>
        <w:t xml:space="preserve">the </w:t>
      </w:r>
      <w:r w:rsidRPr="00463002">
        <w:rPr>
          <w:rFonts w:ascii="Arial" w:hAnsi="Arial" w:cs="Arial"/>
          <w:iCs/>
          <w:sz w:val="20"/>
          <w:szCs w:val="20"/>
        </w:rPr>
        <w:t xml:space="preserve">competitive landscape and </w:t>
      </w:r>
      <w:r w:rsidRPr="00463002">
        <w:rPr>
          <w:rFonts w:ascii="Arial" w:hAnsi="Arial" w:cs="Arial"/>
          <w:sz w:val="20"/>
          <w:szCs w:val="20"/>
        </w:rPr>
        <w:t>differentiating factors.</w:t>
      </w:r>
    </w:p>
    <w:p w14:paraId="12FBDC63" w14:textId="77777777" w:rsidR="00F53AA6" w:rsidRPr="003B3AD9" w:rsidRDefault="00F53AA6" w:rsidP="003B3AD9">
      <w:pPr>
        <w:adjustRightInd w:val="0"/>
        <w:contextualSpacing/>
        <w:jc w:val="both"/>
        <w:rPr>
          <w:rFonts w:ascii="Arial" w:hAnsi="Arial" w:cs="Arial"/>
          <w:sz w:val="20"/>
          <w:szCs w:val="20"/>
        </w:rPr>
      </w:pPr>
    </w:p>
    <w:p w14:paraId="6A584AA4" w14:textId="4836D992" w:rsidR="00F53AA6" w:rsidRPr="00463002" w:rsidRDefault="00F53AA6" w:rsidP="00AD603B">
      <w:pPr>
        <w:pStyle w:val="ListParagraph"/>
        <w:adjustRightInd w:val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463002">
        <w:rPr>
          <w:rFonts w:ascii="Arial" w:hAnsi="Arial" w:cs="Arial"/>
          <w:sz w:val="20"/>
          <w:szCs w:val="20"/>
        </w:rPr>
        <w:t>Page limits for this section will vary depending on funding sought</w:t>
      </w:r>
      <w:r w:rsidR="0090203E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8108" w:type="dxa"/>
        <w:jc w:val="center"/>
        <w:tblLook w:val="04A0" w:firstRow="1" w:lastRow="0" w:firstColumn="1" w:lastColumn="0" w:noHBand="0" w:noVBand="1"/>
      </w:tblPr>
      <w:tblGrid>
        <w:gridCol w:w="1980"/>
        <w:gridCol w:w="6128"/>
      </w:tblGrid>
      <w:tr w:rsidR="00F231A3" w:rsidRPr="00A029DD" w14:paraId="7A91156E" w14:textId="77777777" w:rsidTr="005E7B27">
        <w:trPr>
          <w:jc w:val="center"/>
        </w:trPr>
        <w:tc>
          <w:tcPr>
            <w:tcW w:w="1980" w:type="dxa"/>
          </w:tcPr>
          <w:p w14:paraId="20864438" w14:textId="77777777" w:rsidR="00F231A3" w:rsidRPr="00FF511A" w:rsidRDefault="00F231A3" w:rsidP="00CF166D">
            <w:pPr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b/>
                <w:sz w:val="20"/>
                <w:szCs w:val="20"/>
                <w:lang w:val="en-GB"/>
              </w:rPr>
              <w:t>Budget</w:t>
            </w:r>
          </w:p>
        </w:tc>
        <w:tc>
          <w:tcPr>
            <w:tcW w:w="6128" w:type="dxa"/>
          </w:tcPr>
          <w:p w14:paraId="59F3D722" w14:textId="6492D263" w:rsidR="00F231A3" w:rsidRPr="00FF511A" w:rsidRDefault="00F231A3" w:rsidP="00CF166D">
            <w:pPr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Maximum Number of Pages </w:t>
            </w:r>
            <w:r w:rsidR="005E7B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for 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Section</w:t>
            </w:r>
            <w:r w:rsidR="005E7B27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B528E7">
              <w:rPr>
                <w:rFonts w:ascii="Arial" w:hAnsi="Arial" w:cs="Arial"/>
                <w:b/>
                <w:sz w:val="20"/>
                <w:szCs w:val="20"/>
                <w:lang w:val="en-GB"/>
              </w:rPr>
              <w:t>8</w:t>
            </w:r>
          </w:p>
        </w:tc>
      </w:tr>
      <w:tr w:rsidR="00F231A3" w:rsidRPr="00A029DD" w14:paraId="237E3BDD" w14:textId="77777777" w:rsidTr="005E7B27">
        <w:trPr>
          <w:jc w:val="center"/>
        </w:trPr>
        <w:tc>
          <w:tcPr>
            <w:tcW w:w="1980" w:type="dxa"/>
          </w:tcPr>
          <w:p w14:paraId="2AF01440" w14:textId="77777777" w:rsidR="00F231A3" w:rsidRPr="00FF511A" w:rsidRDefault="00F231A3" w:rsidP="00CF166D">
            <w:pPr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b/>
                <w:sz w:val="20"/>
                <w:szCs w:val="20"/>
                <w:lang w:val="en-GB"/>
              </w:rPr>
              <w:t>Up to S$100,000</w:t>
            </w:r>
          </w:p>
        </w:tc>
        <w:tc>
          <w:tcPr>
            <w:tcW w:w="6128" w:type="dxa"/>
          </w:tcPr>
          <w:p w14:paraId="57459551" w14:textId="77777777" w:rsidR="00F231A3" w:rsidRPr="00FF511A" w:rsidRDefault="00F231A3" w:rsidP="00CF166D">
            <w:pPr>
              <w:adjustRightInd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</w:tr>
      <w:tr w:rsidR="00F231A3" w:rsidRPr="00A029DD" w14:paraId="4814B305" w14:textId="77777777" w:rsidTr="005E7B27">
        <w:trPr>
          <w:jc w:val="center"/>
        </w:trPr>
        <w:tc>
          <w:tcPr>
            <w:tcW w:w="1980" w:type="dxa"/>
          </w:tcPr>
          <w:p w14:paraId="3CCB554B" w14:textId="77777777" w:rsidR="00F231A3" w:rsidRPr="00FF511A" w:rsidRDefault="00F231A3" w:rsidP="00CF166D">
            <w:pPr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b/>
                <w:sz w:val="20"/>
                <w:szCs w:val="20"/>
                <w:lang w:val="en-GB"/>
              </w:rPr>
              <w:t>Below S$2M</w:t>
            </w:r>
          </w:p>
        </w:tc>
        <w:tc>
          <w:tcPr>
            <w:tcW w:w="6128" w:type="dxa"/>
          </w:tcPr>
          <w:p w14:paraId="5F93E713" w14:textId="77777777" w:rsidR="00F231A3" w:rsidRPr="00FF511A" w:rsidRDefault="00F231A3" w:rsidP="00CF166D">
            <w:pPr>
              <w:adjustRightInd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</w:p>
        </w:tc>
      </w:tr>
      <w:tr w:rsidR="00F231A3" w:rsidRPr="00A029DD" w14:paraId="6E13B9E5" w14:textId="77777777" w:rsidTr="005E7B27">
        <w:trPr>
          <w:jc w:val="center"/>
        </w:trPr>
        <w:tc>
          <w:tcPr>
            <w:tcW w:w="1980" w:type="dxa"/>
          </w:tcPr>
          <w:p w14:paraId="5D24AEF7" w14:textId="77777777" w:rsidR="00F231A3" w:rsidRPr="00FF511A" w:rsidRDefault="00F231A3" w:rsidP="00CF166D">
            <w:pPr>
              <w:adjustRightInd w:val="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b/>
                <w:sz w:val="20"/>
                <w:szCs w:val="20"/>
                <w:lang w:val="en-GB"/>
              </w:rPr>
              <w:t>S$2M and above</w:t>
            </w:r>
          </w:p>
        </w:tc>
        <w:tc>
          <w:tcPr>
            <w:tcW w:w="6128" w:type="dxa"/>
          </w:tcPr>
          <w:p w14:paraId="63592600" w14:textId="77777777" w:rsidR="00F231A3" w:rsidRPr="00FF511A" w:rsidRDefault="00F231A3" w:rsidP="00CF166D">
            <w:pPr>
              <w:adjustRightInd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10</w:t>
            </w:r>
          </w:p>
        </w:tc>
      </w:tr>
    </w:tbl>
    <w:p w14:paraId="2461DE74" w14:textId="77777777" w:rsidR="00E13B8E" w:rsidRPr="00463002" w:rsidRDefault="00E13B8E" w:rsidP="00E13B8E">
      <w:pPr>
        <w:adjustRightInd w:val="0"/>
        <w:jc w:val="both"/>
        <w:rPr>
          <w:rFonts w:ascii="Arial" w:hAnsi="Arial" w:cs="Arial"/>
          <w:sz w:val="20"/>
          <w:szCs w:val="20"/>
        </w:rPr>
      </w:pPr>
    </w:p>
    <w:p w14:paraId="2D0AA36F" w14:textId="77777777" w:rsidR="009A0D19" w:rsidRPr="00463002" w:rsidRDefault="009A0D19" w:rsidP="5DD85F09">
      <w:pPr>
        <w:adjustRightInd w:val="0"/>
        <w:contextualSpacing/>
        <w:jc w:val="both"/>
        <w:rPr>
          <w:rFonts w:ascii="Arial" w:hAnsi="Arial" w:cs="Arial"/>
          <w:b/>
        </w:rPr>
        <w:sectPr w:rsidR="009A0D19" w:rsidRPr="00463002" w:rsidSect="00F503D2">
          <w:headerReference w:type="default" r:id="rId14"/>
          <w:footerReference w:type="default" r:id="rId15"/>
          <w:type w:val="nextColumn"/>
          <w:pgSz w:w="11906" w:h="16838"/>
          <w:pgMar w:top="1440" w:right="1440" w:bottom="1440" w:left="1440" w:header="709" w:footer="709" w:gutter="0"/>
          <w:pgNumType w:start="1"/>
          <w:cols w:space="708"/>
          <w:docGrid w:linePitch="360"/>
        </w:sectPr>
      </w:pPr>
    </w:p>
    <w:p w14:paraId="0144ED86" w14:textId="5924BA8D" w:rsidR="006A6064" w:rsidRPr="00A029DD" w:rsidRDefault="006A6064" w:rsidP="006A6064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lastRenderedPageBreak/>
        <w:t xml:space="preserve">DELIVERABLES </w:t>
      </w:r>
    </w:p>
    <w:p w14:paraId="4C58CDAC" w14:textId="4F95FC6A" w:rsidR="006A6064" w:rsidRDefault="006A6064" w:rsidP="006A6064">
      <w:pPr>
        <w:pStyle w:val="ListParagraph"/>
        <w:adjustRightInd w:val="0"/>
        <w:ind w:left="426"/>
        <w:jc w:val="both"/>
        <w:rPr>
          <w:rFonts w:ascii="Arial" w:hAnsi="Arial" w:cs="Arial"/>
          <w:sz w:val="20"/>
          <w:szCs w:val="20"/>
        </w:rPr>
      </w:pPr>
      <w:r w:rsidRPr="00463002">
        <w:rPr>
          <w:rFonts w:ascii="Arial" w:hAnsi="Arial" w:cs="Arial"/>
          <w:sz w:val="20"/>
          <w:szCs w:val="20"/>
        </w:rPr>
        <w:t xml:space="preserve">Using the template below as an </w:t>
      </w:r>
      <w:r w:rsidRPr="00463002">
        <w:rPr>
          <w:rFonts w:ascii="Arial" w:hAnsi="Arial" w:cs="Arial"/>
          <w:sz w:val="20"/>
          <w:szCs w:val="20"/>
          <w:u w:val="single"/>
        </w:rPr>
        <w:t>example</w:t>
      </w:r>
      <w:r w:rsidR="00C74505" w:rsidRPr="00463002">
        <w:rPr>
          <w:rFonts w:ascii="Arial" w:hAnsi="Arial" w:cs="Arial"/>
          <w:sz w:val="20"/>
          <w:szCs w:val="20"/>
        </w:rPr>
        <w:t xml:space="preserve"> of a </w:t>
      </w:r>
      <w:r w:rsidR="00E57B23">
        <w:rPr>
          <w:rFonts w:ascii="Arial" w:hAnsi="Arial" w:cs="Arial"/>
          <w:sz w:val="20"/>
          <w:szCs w:val="20"/>
        </w:rPr>
        <w:t>3</w:t>
      </w:r>
      <w:r w:rsidR="009346E1" w:rsidRPr="00463002">
        <w:rPr>
          <w:rFonts w:ascii="Arial" w:hAnsi="Arial" w:cs="Arial"/>
          <w:sz w:val="20"/>
          <w:szCs w:val="20"/>
        </w:rPr>
        <w:t xml:space="preserve">-year </w:t>
      </w:r>
      <w:r w:rsidR="00C74505" w:rsidRPr="00463002">
        <w:rPr>
          <w:rFonts w:ascii="Arial" w:hAnsi="Arial" w:cs="Arial"/>
          <w:sz w:val="20"/>
          <w:szCs w:val="20"/>
        </w:rPr>
        <w:t xml:space="preserve">Gantt </w:t>
      </w:r>
      <w:r w:rsidR="00605899">
        <w:rPr>
          <w:rFonts w:ascii="Arial" w:hAnsi="Arial" w:cs="Arial"/>
          <w:sz w:val="20"/>
          <w:szCs w:val="20"/>
        </w:rPr>
        <w:t>c</w:t>
      </w:r>
      <w:r w:rsidR="00C74505" w:rsidRPr="00463002">
        <w:rPr>
          <w:rFonts w:ascii="Arial" w:hAnsi="Arial" w:cs="Arial"/>
          <w:sz w:val="20"/>
          <w:szCs w:val="20"/>
        </w:rPr>
        <w:t>hart</w:t>
      </w:r>
      <w:r w:rsidRPr="00463002">
        <w:rPr>
          <w:rFonts w:ascii="Arial" w:hAnsi="Arial" w:cs="Arial"/>
          <w:sz w:val="20"/>
          <w:szCs w:val="20"/>
        </w:rPr>
        <w:t xml:space="preserve">, propose </w:t>
      </w:r>
      <w:r w:rsidR="007649CD">
        <w:rPr>
          <w:rFonts w:ascii="Arial" w:hAnsi="Arial" w:cs="Arial"/>
          <w:sz w:val="20"/>
          <w:szCs w:val="20"/>
        </w:rPr>
        <w:t xml:space="preserve">workstreams leading to measurable </w:t>
      </w:r>
      <w:r w:rsidRPr="00463002">
        <w:rPr>
          <w:rFonts w:ascii="Arial" w:hAnsi="Arial" w:cs="Arial"/>
          <w:sz w:val="20"/>
          <w:szCs w:val="20"/>
        </w:rPr>
        <w:t>deliverables by shading the relevant boxes</w:t>
      </w:r>
      <w:r w:rsidR="00EC4128" w:rsidRPr="00463002">
        <w:rPr>
          <w:rFonts w:ascii="Arial" w:hAnsi="Arial" w:cs="Arial"/>
          <w:sz w:val="20"/>
          <w:szCs w:val="20"/>
        </w:rPr>
        <w:t>.</w:t>
      </w:r>
      <w:r w:rsidR="00605899">
        <w:rPr>
          <w:rFonts w:ascii="Arial" w:hAnsi="Arial" w:cs="Arial"/>
          <w:sz w:val="20"/>
          <w:szCs w:val="20"/>
        </w:rPr>
        <w:t xml:space="preserve"> Refer to the information deck for </w:t>
      </w:r>
      <w:r w:rsidR="00E42506">
        <w:rPr>
          <w:rFonts w:ascii="Arial" w:hAnsi="Arial" w:cs="Arial"/>
          <w:sz w:val="20"/>
          <w:szCs w:val="20"/>
        </w:rPr>
        <w:t>a graphical example</w:t>
      </w:r>
      <w:r w:rsidR="00605899">
        <w:rPr>
          <w:rFonts w:ascii="Arial" w:hAnsi="Arial" w:cs="Arial"/>
          <w:sz w:val="20"/>
          <w:szCs w:val="20"/>
        </w:rPr>
        <w:t xml:space="preserve">. </w:t>
      </w:r>
      <w:r w:rsidR="00E42506">
        <w:rPr>
          <w:rFonts w:ascii="Arial" w:hAnsi="Arial" w:cs="Arial"/>
          <w:sz w:val="20"/>
          <w:szCs w:val="20"/>
        </w:rPr>
        <w:t xml:space="preserve">A </w:t>
      </w:r>
      <w:r w:rsidR="00605899" w:rsidRPr="00605899">
        <w:rPr>
          <w:rFonts w:ascii="Arial" w:hAnsi="Arial" w:cs="Arial"/>
          <w:sz w:val="20"/>
          <w:szCs w:val="20"/>
          <w:u w:val="single"/>
        </w:rPr>
        <w:t>deliverable</w:t>
      </w:r>
      <w:r w:rsidR="00605899">
        <w:rPr>
          <w:rFonts w:ascii="Arial" w:hAnsi="Arial" w:cs="Arial"/>
          <w:sz w:val="20"/>
          <w:szCs w:val="20"/>
        </w:rPr>
        <w:t xml:space="preserve"> is a tangible outcome</w:t>
      </w:r>
      <w:r w:rsidR="005E7B27">
        <w:rPr>
          <w:rFonts w:ascii="Arial" w:hAnsi="Arial" w:cs="Arial"/>
          <w:sz w:val="20"/>
          <w:szCs w:val="20"/>
        </w:rPr>
        <w:t xml:space="preserve">, </w:t>
      </w:r>
      <w:proofErr w:type="gramStart"/>
      <w:r w:rsidR="005E7B27">
        <w:rPr>
          <w:rFonts w:ascii="Arial" w:hAnsi="Arial" w:cs="Arial"/>
          <w:sz w:val="20"/>
          <w:szCs w:val="20"/>
        </w:rPr>
        <w:t>e.g.</w:t>
      </w:r>
      <w:proofErr w:type="gramEnd"/>
      <w:r w:rsidR="00605899">
        <w:rPr>
          <w:rFonts w:ascii="Arial" w:hAnsi="Arial" w:cs="Arial"/>
          <w:sz w:val="20"/>
          <w:szCs w:val="20"/>
        </w:rPr>
        <w:t xml:space="preserve"> prototype, functioning algorithm or a validated assay</w:t>
      </w:r>
      <w:r w:rsidR="00E42506">
        <w:rPr>
          <w:rFonts w:ascii="Arial" w:hAnsi="Arial" w:cs="Arial"/>
          <w:sz w:val="20"/>
          <w:szCs w:val="20"/>
        </w:rPr>
        <w:t xml:space="preserve"> whe</w:t>
      </w:r>
      <w:r w:rsidR="000C6CA6">
        <w:rPr>
          <w:rFonts w:ascii="Arial" w:hAnsi="Arial" w:cs="Arial"/>
          <w:sz w:val="20"/>
          <w:szCs w:val="20"/>
        </w:rPr>
        <w:t>re</w:t>
      </w:r>
      <w:r w:rsidR="00E42506">
        <w:rPr>
          <w:rFonts w:ascii="Arial" w:hAnsi="Arial" w:cs="Arial"/>
          <w:sz w:val="20"/>
          <w:szCs w:val="20"/>
        </w:rPr>
        <w:t xml:space="preserve"> specifications are met</w:t>
      </w:r>
      <w:r w:rsidR="00605899">
        <w:rPr>
          <w:rFonts w:ascii="Arial" w:hAnsi="Arial" w:cs="Arial"/>
          <w:sz w:val="20"/>
          <w:szCs w:val="20"/>
        </w:rPr>
        <w:t xml:space="preserve">. </w:t>
      </w:r>
      <w:r w:rsidR="00075584">
        <w:rPr>
          <w:rFonts w:ascii="Arial" w:hAnsi="Arial" w:cs="Arial"/>
          <w:sz w:val="20"/>
          <w:szCs w:val="20"/>
        </w:rPr>
        <w:t>A</w:t>
      </w:r>
      <w:r w:rsidR="00605899">
        <w:rPr>
          <w:rFonts w:ascii="Arial" w:hAnsi="Arial" w:cs="Arial"/>
          <w:sz w:val="20"/>
          <w:szCs w:val="20"/>
        </w:rPr>
        <w:t xml:space="preserve"> </w:t>
      </w:r>
      <w:r w:rsidR="00605899" w:rsidRPr="00075584">
        <w:rPr>
          <w:rFonts w:ascii="Arial" w:hAnsi="Arial" w:cs="Arial"/>
          <w:sz w:val="20"/>
          <w:szCs w:val="20"/>
          <w:u w:val="single"/>
        </w:rPr>
        <w:t>workstream</w:t>
      </w:r>
      <w:r w:rsidR="00075584">
        <w:rPr>
          <w:rFonts w:ascii="Arial" w:hAnsi="Arial" w:cs="Arial"/>
          <w:sz w:val="20"/>
          <w:szCs w:val="20"/>
        </w:rPr>
        <w:t xml:space="preserve"> </w:t>
      </w:r>
      <w:r w:rsidR="00E42506">
        <w:rPr>
          <w:rFonts w:ascii="Arial" w:hAnsi="Arial" w:cs="Arial"/>
          <w:sz w:val="20"/>
          <w:szCs w:val="20"/>
        </w:rPr>
        <w:t xml:space="preserve">should </w:t>
      </w:r>
      <w:r w:rsidR="00075584">
        <w:rPr>
          <w:rFonts w:ascii="Arial" w:hAnsi="Arial" w:cs="Arial"/>
          <w:sz w:val="20"/>
          <w:szCs w:val="20"/>
        </w:rPr>
        <w:t xml:space="preserve">produce </w:t>
      </w:r>
      <w:r w:rsidR="00E42506">
        <w:rPr>
          <w:rFonts w:ascii="Arial" w:hAnsi="Arial" w:cs="Arial"/>
          <w:sz w:val="20"/>
          <w:szCs w:val="20"/>
        </w:rPr>
        <w:t>only</w:t>
      </w:r>
      <w:r w:rsidR="00075584">
        <w:rPr>
          <w:rFonts w:ascii="Arial" w:hAnsi="Arial" w:cs="Arial"/>
          <w:sz w:val="20"/>
          <w:szCs w:val="20"/>
        </w:rPr>
        <w:t xml:space="preserve"> </w:t>
      </w:r>
      <w:r w:rsidR="000C6CA6">
        <w:rPr>
          <w:rFonts w:ascii="Arial" w:hAnsi="Arial" w:cs="Arial"/>
          <w:sz w:val="20"/>
          <w:szCs w:val="20"/>
        </w:rPr>
        <w:t>1</w:t>
      </w:r>
      <w:r w:rsidR="00075584">
        <w:rPr>
          <w:rFonts w:ascii="Arial" w:hAnsi="Arial" w:cs="Arial"/>
          <w:sz w:val="20"/>
          <w:szCs w:val="20"/>
        </w:rPr>
        <w:t xml:space="preserve"> deliverable. </w:t>
      </w:r>
      <w:r w:rsidR="00E42506">
        <w:rPr>
          <w:rFonts w:ascii="Arial" w:hAnsi="Arial" w:cs="Arial"/>
          <w:sz w:val="20"/>
          <w:szCs w:val="20"/>
        </w:rPr>
        <w:t xml:space="preserve">One or a few workstreams </w:t>
      </w:r>
      <w:r w:rsidR="00813366">
        <w:rPr>
          <w:rFonts w:ascii="Arial" w:hAnsi="Arial" w:cs="Arial"/>
          <w:sz w:val="20"/>
          <w:szCs w:val="20"/>
        </w:rPr>
        <w:t>converge</w:t>
      </w:r>
      <w:r w:rsidR="00E42506">
        <w:rPr>
          <w:rFonts w:ascii="Arial" w:hAnsi="Arial" w:cs="Arial"/>
          <w:sz w:val="20"/>
          <w:szCs w:val="20"/>
        </w:rPr>
        <w:t xml:space="preserve"> </w:t>
      </w:r>
      <w:r w:rsidR="00E93365">
        <w:rPr>
          <w:rFonts w:ascii="Arial" w:hAnsi="Arial" w:cs="Arial"/>
          <w:sz w:val="20"/>
          <w:szCs w:val="20"/>
        </w:rPr>
        <w:t>at</w:t>
      </w:r>
      <w:r w:rsidR="00E42506">
        <w:rPr>
          <w:rFonts w:ascii="Arial" w:hAnsi="Arial" w:cs="Arial"/>
          <w:sz w:val="20"/>
          <w:szCs w:val="20"/>
        </w:rPr>
        <w:t xml:space="preserve"> a </w:t>
      </w:r>
      <w:r w:rsidR="00E42506" w:rsidRPr="00E42506">
        <w:rPr>
          <w:rFonts w:ascii="Arial" w:hAnsi="Arial" w:cs="Arial"/>
          <w:sz w:val="20"/>
          <w:szCs w:val="20"/>
          <w:u w:val="single"/>
        </w:rPr>
        <w:t>stage gate</w:t>
      </w:r>
      <w:r w:rsidR="00E42506">
        <w:rPr>
          <w:rFonts w:ascii="Arial" w:hAnsi="Arial" w:cs="Arial"/>
          <w:sz w:val="20"/>
          <w:szCs w:val="20"/>
        </w:rPr>
        <w:t xml:space="preserve"> where NATi, the Lead Investigator</w:t>
      </w:r>
      <w:r w:rsidR="00352A26">
        <w:rPr>
          <w:rFonts w:ascii="Arial" w:hAnsi="Arial" w:cs="Arial"/>
          <w:sz w:val="20"/>
          <w:szCs w:val="20"/>
        </w:rPr>
        <w:t xml:space="preserve">, </w:t>
      </w:r>
      <w:r w:rsidR="00E42506">
        <w:rPr>
          <w:rFonts w:ascii="Arial" w:hAnsi="Arial" w:cs="Arial"/>
          <w:sz w:val="20"/>
          <w:szCs w:val="20"/>
        </w:rPr>
        <w:t xml:space="preserve">relevant </w:t>
      </w:r>
      <w:r w:rsidR="00BD5DFB">
        <w:rPr>
          <w:rFonts w:ascii="Arial" w:hAnsi="Arial" w:cs="Arial"/>
          <w:sz w:val="20"/>
          <w:szCs w:val="20"/>
        </w:rPr>
        <w:t xml:space="preserve">Team Leads and </w:t>
      </w:r>
      <w:r w:rsidR="00352A26">
        <w:rPr>
          <w:rFonts w:ascii="Arial" w:hAnsi="Arial" w:cs="Arial"/>
          <w:sz w:val="20"/>
          <w:szCs w:val="20"/>
        </w:rPr>
        <w:t xml:space="preserve">relevant </w:t>
      </w:r>
      <w:r w:rsidR="00E42506">
        <w:rPr>
          <w:rFonts w:ascii="Arial" w:hAnsi="Arial" w:cs="Arial"/>
          <w:sz w:val="20"/>
          <w:szCs w:val="20"/>
        </w:rPr>
        <w:t xml:space="preserve">Co-Investigators will convene to assess the collective effectiveness of the deliverables to determine if the project should proceed to the next stage. </w:t>
      </w:r>
      <w:r w:rsidR="004154A1" w:rsidRPr="00463002">
        <w:rPr>
          <w:rFonts w:ascii="Arial" w:hAnsi="Arial" w:cs="Arial"/>
          <w:sz w:val="20"/>
          <w:szCs w:val="20"/>
        </w:rPr>
        <w:t>C</w:t>
      </w:r>
      <w:r w:rsidR="00E42506">
        <w:rPr>
          <w:rFonts w:ascii="Arial" w:hAnsi="Arial" w:cs="Arial"/>
          <w:sz w:val="20"/>
          <w:szCs w:val="20"/>
        </w:rPr>
        <w:t>riteria for</w:t>
      </w:r>
      <w:r w:rsidR="004154A1" w:rsidRPr="00463002">
        <w:rPr>
          <w:rFonts w:ascii="Arial" w:hAnsi="Arial" w:cs="Arial"/>
          <w:sz w:val="20"/>
          <w:szCs w:val="20"/>
        </w:rPr>
        <w:t xml:space="preserve"> go/no-go </w:t>
      </w:r>
      <w:r w:rsidR="00E42506">
        <w:rPr>
          <w:rFonts w:ascii="Arial" w:hAnsi="Arial" w:cs="Arial"/>
          <w:sz w:val="20"/>
          <w:szCs w:val="20"/>
        </w:rPr>
        <w:t xml:space="preserve">decisions should be proposed for each </w:t>
      </w:r>
      <w:r w:rsidR="004154A1" w:rsidRPr="00463002">
        <w:rPr>
          <w:rFonts w:ascii="Arial" w:hAnsi="Arial" w:cs="Arial"/>
          <w:sz w:val="20"/>
          <w:szCs w:val="20"/>
        </w:rPr>
        <w:t>stage gate</w:t>
      </w:r>
      <w:r w:rsidR="00E42506">
        <w:rPr>
          <w:rFonts w:ascii="Arial" w:hAnsi="Arial" w:cs="Arial"/>
          <w:sz w:val="20"/>
          <w:szCs w:val="20"/>
        </w:rPr>
        <w:t>.</w:t>
      </w:r>
    </w:p>
    <w:p w14:paraId="536043FB" w14:textId="77777777" w:rsidR="00605899" w:rsidRPr="00463002" w:rsidRDefault="00605899" w:rsidP="006A6064">
      <w:pPr>
        <w:pStyle w:val="ListParagraph"/>
        <w:adjustRightInd w:val="0"/>
        <w:ind w:left="426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2823" w:type="dxa"/>
        <w:tblInd w:w="426" w:type="dxa"/>
        <w:tblLook w:val="04A0" w:firstRow="1" w:lastRow="0" w:firstColumn="1" w:lastColumn="0" w:noHBand="0" w:noVBand="1"/>
      </w:tblPr>
      <w:tblGrid>
        <w:gridCol w:w="3061"/>
        <w:gridCol w:w="813"/>
        <w:gridCol w:w="814"/>
        <w:gridCol w:w="813"/>
        <w:gridCol w:w="814"/>
        <w:gridCol w:w="813"/>
        <w:gridCol w:w="814"/>
        <w:gridCol w:w="813"/>
        <w:gridCol w:w="814"/>
        <w:gridCol w:w="813"/>
        <w:gridCol w:w="814"/>
        <w:gridCol w:w="813"/>
        <w:gridCol w:w="814"/>
      </w:tblGrid>
      <w:tr w:rsidR="00E57B23" w:rsidRPr="00A029DD" w14:paraId="6574A252" w14:textId="77777777" w:rsidTr="00DF7E8F">
        <w:tc>
          <w:tcPr>
            <w:tcW w:w="3061" w:type="dxa"/>
            <w:vAlign w:val="center"/>
          </w:tcPr>
          <w:p w14:paraId="05D72ED5" w14:textId="2C87EB37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Deliverable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</w:p>
        </w:tc>
        <w:tc>
          <w:tcPr>
            <w:tcW w:w="813" w:type="dxa"/>
            <w:vAlign w:val="center"/>
          </w:tcPr>
          <w:p w14:paraId="2B2C5D2C" w14:textId="77777777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1</w:t>
            </w:r>
          </w:p>
          <w:p w14:paraId="5FFF38E0" w14:textId="0CEE2985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814" w:type="dxa"/>
            <w:vAlign w:val="center"/>
          </w:tcPr>
          <w:p w14:paraId="5D35C5AF" w14:textId="77777777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1</w:t>
            </w:r>
          </w:p>
          <w:p w14:paraId="72EDC262" w14:textId="60C464B1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813" w:type="dxa"/>
            <w:vAlign w:val="center"/>
          </w:tcPr>
          <w:p w14:paraId="26471474" w14:textId="77777777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1</w:t>
            </w:r>
          </w:p>
          <w:p w14:paraId="0FE85A85" w14:textId="66F6C01B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814" w:type="dxa"/>
            <w:vAlign w:val="center"/>
          </w:tcPr>
          <w:p w14:paraId="5FE55284" w14:textId="77777777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1</w:t>
            </w:r>
          </w:p>
          <w:p w14:paraId="7B9B869D" w14:textId="3AB46A13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813" w:type="dxa"/>
            <w:vAlign w:val="center"/>
          </w:tcPr>
          <w:p w14:paraId="636349A1" w14:textId="570CB0FC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2</w:t>
            </w:r>
          </w:p>
          <w:p w14:paraId="3B5E231E" w14:textId="730C87B7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814" w:type="dxa"/>
            <w:vAlign w:val="center"/>
          </w:tcPr>
          <w:p w14:paraId="471FDDBB" w14:textId="083CAEEC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2</w:t>
            </w:r>
          </w:p>
          <w:p w14:paraId="3E632A87" w14:textId="2C8A2EB2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813" w:type="dxa"/>
            <w:vAlign w:val="center"/>
          </w:tcPr>
          <w:p w14:paraId="1FDD6BB3" w14:textId="35BB4250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2</w:t>
            </w:r>
          </w:p>
          <w:p w14:paraId="6911365D" w14:textId="0C79777D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814" w:type="dxa"/>
            <w:vAlign w:val="center"/>
          </w:tcPr>
          <w:p w14:paraId="6357C1EB" w14:textId="510D5BD7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2</w:t>
            </w:r>
          </w:p>
          <w:p w14:paraId="6E3C1295" w14:textId="38B72FC9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813" w:type="dxa"/>
            <w:vAlign w:val="center"/>
          </w:tcPr>
          <w:p w14:paraId="5BBF0086" w14:textId="0F09BDDE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3</w:t>
            </w:r>
          </w:p>
          <w:p w14:paraId="0956FA94" w14:textId="4983FD94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814" w:type="dxa"/>
            <w:vAlign w:val="center"/>
          </w:tcPr>
          <w:p w14:paraId="19072853" w14:textId="4EF9E359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3</w:t>
            </w:r>
          </w:p>
          <w:p w14:paraId="3CED0B17" w14:textId="42A2C4F4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813" w:type="dxa"/>
            <w:vAlign w:val="center"/>
          </w:tcPr>
          <w:p w14:paraId="0B59FA55" w14:textId="356C7308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3</w:t>
            </w:r>
          </w:p>
          <w:p w14:paraId="26DCE800" w14:textId="15E5425C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3</w:t>
            </w:r>
          </w:p>
        </w:tc>
        <w:tc>
          <w:tcPr>
            <w:tcW w:w="814" w:type="dxa"/>
            <w:vAlign w:val="center"/>
          </w:tcPr>
          <w:p w14:paraId="11B7D554" w14:textId="556F542E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Y</w:t>
            </w: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3</w:t>
            </w:r>
          </w:p>
          <w:p w14:paraId="7BA0B5FF" w14:textId="547F9F60" w:rsidR="00E57B23" w:rsidRPr="00A029DD" w:rsidRDefault="00E57B23" w:rsidP="00E57B23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Q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4</w:t>
            </w:r>
          </w:p>
        </w:tc>
      </w:tr>
      <w:tr w:rsidR="005F2919" w:rsidRPr="00A029DD" w14:paraId="2D105F25" w14:textId="77777777" w:rsidTr="00605899">
        <w:tc>
          <w:tcPr>
            <w:tcW w:w="3061" w:type="dxa"/>
            <w:shd w:val="clear" w:color="auto" w:fill="FDE9D9" w:themeFill="accent6" w:themeFillTint="33"/>
            <w:vAlign w:val="center"/>
          </w:tcPr>
          <w:p w14:paraId="75DE6A47" w14:textId="6BBA39E2" w:rsidR="005F2919" w:rsidRPr="00A029DD" w:rsidRDefault="007649CD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tage</w:t>
            </w:r>
            <w:r w:rsidR="005F2919" w:rsidRPr="00A029DD">
              <w:rPr>
                <w:rFonts w:ascii="Arial" w:hAnsi="Arial" w:cs="Arial"/>
                <w:sz w:val="20"/>
                <w:szCs w:val="20"/>
                <w:lang w:val="en-GB"/>
              </w:rPr>
              <w:t xml:space="preserve"> 1</w:t>
            </w:r>
          </w:p>
        </w:tc>
        <w:tc>
          <w:tcPr>
            <w:tcW w:w="813" w:type="dxa"/>
            <w:shd w:val="clear" w:color="auto" w:fill="808080" w:themeFill="background1" w:themeFillShade="80"/>
            <w:vAlign w:val="center"/>
          </w:tcPr>
          <w:p w14:paraId="70A01E6D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808080" w:themeFill="background1" w:themeFillShade="80"/>
            <w:vAlign w:val="center"/>
          </w:tcPr>
          <w:p w14:paraId="49BC2685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shd w:val="clear" w:color="auto" w:fill="808080" w:themeFill="background1" w:themeFillShade="80"/>
            <w:vAlign w:val="center"/>
          </w:tcPr>
          <w:p w14:paraId="521E9DF2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7B9E40C0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0126FEEA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500DFF8B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44115B9A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68F3FBA9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730A5EA1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6FDD3754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14A080A3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6C73AF13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5F2919" w:rsidRPr="00A029DD" w14:paraId="1740D471" w14:textId="77777777" w:rsidTr="006E1DA3">
        <w:tc>
          <w:tcPr>
            <w:tcW w:w="3061" w:type="dxa"/>
            <w:vAlign w:val="center"/>
          </w:tcPr>
          <w:p w14:paraId="7590C98B" w14:textId="3DB86CEA" w:rsidR="005F2919" w:rsidRPr="00A029DD" w:rsidRDefault="007649CD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orkstream</w:t>
            </w:r>
            <w:r w:rsidR="00E42506">
              <w:rPr>
                <w:rFonts w:ascii="Arial" w:hAnsi="Arial" w:cs="Arial"/>
                <w:sz w:val="20"/>
                <w:szCs w:val="20"/>
                <w:lang w:val="en-GB"/>
              </w:rPr>
              <w:t>/Deliverable 1.1</w:t>
            </w:r>
          </w:p>
        </w:tc>
        <w:tc>
          <w:tcPr>
            <w:tcW w:w="813" w:type="dxa"/>
            <w:shd w:val="clear" w:color="auto" w:fill="D9D9D9" w:themeFill="background1" w:themeFillShade="D9"/>
            <w:vAlign w:val="center"/>
          </w:tcPr>
          <w:p w14:paraId="4E90C372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22A6C043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722A87A1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64A21BA7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3A0BD2B9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729FE31D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7AD8BC8D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67C67883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440A2D34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55750825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05C64EA2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23C35281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5F2919" w:rsidRPr="00A029DD" w14:paraId="43CFDD03" w14:textId="77777777" w:rsidTr="006E1DA3">
        <w:tc>
          <w:tcPr>
            <w:tcW w:w="3061" w:type="dxa"/>
            <w:vAlign w:val="center"/>
          </w:tcPr>
          <w:p w14:paraId="57677C45" w14:textId="74B0C589" w:rsidR="005F2919" w:rsidRPr="00A029DD" w:rsidRDefault="00E42506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orkstream/Deliverable 1.2</w:t>
            </w:r>
          </w:p>
        </w:tc>
        <w:tc>
          <w:tcPr>
            <w:tcW w:w="813" w:type="dxa"/>
            <w:vAlign w:val="center"/>
          </w:tcPr>
          <w:p w14:paraId="38175ABA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73006E7B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729B4783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4A135CE8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63E014E8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268F0650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57F1F278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77EFC367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44283024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54CBBA4E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26B72B63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5C0841C4" w14:textId="77777777" w:rsidR="005F2919" w:rsidRPr="00A029DD" w:rsidRDefault="005F2919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A60E2F" w:rsidRPr="00A029DD" w14:paraId="285AD9FB" w14:textId="77777777" w:rsidTr="006E1DA3">
        <w:tc>
          <w:tcPr>
            <w:tcW w:w="3061" w:type="dxa"/>
            <w:vAlign w:val="center"/>
          </w:tcPr>
          <w:p w14:paraId="22488F6F" w14:textId="65E6395A" w:rsidR="00A60E2F" w:rsidRPr="00A029DD" w:rsidRDefault="006E1DA3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Stage Gate</w:t>
            </w:r>
            <w:r w:rsidR="00E42506">
              <w:rPr>
                <w:rFonts w:ascii="Arial" w:hAnsi="Arial" w:cs="Arial"/>
                <w:sz w:val="20"/>
                <w:szCs w:val="20"/>
                <w:lang w:val="en-GB"/>
              </w:rPr>
              <w:t xml:space="preserve"> 1</w:t>
            </w:r>
          </w:p>
        </w:tc>
        <w:tc>
          <w:tcPr>
            <w:tcW w:w="813" w:type="dxa"/>
            <w:vAlign w:val="center"/>
          </w:tcPr>
          <w:p w14:paraId="54B35949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7F7515B0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shd w:val="clear" w:color="auto" w:fill="D9D9D9" w:themeFill="background1" w:themeFillShade="D9"/>
            <w:vAlign w:val="center"/>
          </w:tcPr>
          <w:p w14:paraId="49CE0EC7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0119BC4B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53592E1C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1F4AD01A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141E31EA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656DA7E3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3ACE8D0D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2106008B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7E4F9FA5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4FAC8443" w14:textId="77777777" w:rsidR="00A60E2F" w:rsidRPr="00A029DD" w:rsidRDefault="00A60E2F" w:rsidP="005F2919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38884C0F" w14:textId="77777777" w:rsidTr="00605899">
        <w:tc>
          <w:tcPr>
            <w:tcW w:w="3061" w:type="dxa"/>
            <w:shd w:val="clear" w:color="auto" w:fill="FDE9D9" w:themeFill="accent6" w:themeFillTint="33"/>
            <w:vAlign w:val="center"/>
          </w:tcPr>
          <w:p w14:paraId="185E89A5" w14:textId="1EC9CB15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tage</w:t>
            </w: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  <w:tc>
          <w:tcPr>
            <w:tcW w:w="813" w:type="dxa"/>
            <w:vAlign w:val="center"/>
          </w:tcPr>
          <w:p w14:paraId="7DD3325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2A3F24A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536EB812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808080" w:themeFill="background1" w:themeFillShade="80"/>
            <w:vAlign w:val="center"/>
          </w:tcPr>
          <w:p w14:paraId="59985F5B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shd w:val="clear" w:color="auto" w:fill="808080" w:themeFill="background1" w:themeFillShade="80"/>
            <w:vAlign w:val="center"/>
          </w:tcPr>
          <w:p w14:paraId="458F1793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808080" w:themeFill="background1" w:themeFillShade="80"/>
            <w:vAlign w:val="center"/>
          </w:tcPr>
          <w:p w14:paraId="1D88435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0F8CFBEA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2EA8EB2B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21529C13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793A5B5E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4ED01684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1FFC990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0D276B81" w14:textId="77777777" w:rsidTr="000650CB">
        <w:tc>
          <w:tcPr>
            <w:tcW w:w="3061" w:type="dxa"/>
            <w:vAlign w:val="center"/>
          </w:tcPr>
          <w:p w14:paraId="78CF6367" w14:textId="67076D9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orkstream/Deliverable 2.1</w:t>
            </w:r>
          </w:p>
        </w:tc>
        <w:tc>
          <w:tcPr>
            <w:tcW w:w="813" w:type="dxa"/>
            <w:vAlign w:val="center"/>
          </w:tcPr>
          <w:p w14:paraId="47254BF2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7CDF618C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20AE2183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5348568F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192DA01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06635AAA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2C99EA1A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27B69FB8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241A1922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1842E52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595EAF2F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207394F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5172BC3F" w14:textId="77777777" w:rsidTr="000650CB">
        <w:tc>
          <w:tcPr>
            <w:tcW w:w="3061" w:type="dxa"/>
            <w:vAlign w:val="center"/>
          </w:tcPr>
          <w:p w14:paraId="3C53F32E" w14:textId="70F5687E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orkstream/Deliverable 2.2</w:t>
            </w:r>
          </w:p>
        </w:tc>
        <w:tc>
          <w:tcPr>
            <w:tcW w:w="813" w:type="dxa"/>
            <w:vAlign w:val="center"/>
          </w:tcPr>
          <w:p w14:paraId="7BA4F1D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01DEC5E9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5A5B3869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788FF9E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shd w:val="clear" w:color="auto" w:fill="D9D9D9" w:themeFill="background1" w:themeFillShade="D9"/>
            <w:vAlign w:val="center"/>
          </w:tcPr>
          <w:p w14:paraId="4672D0A9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3DBBB0A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64748E32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667FEF5A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550E2BB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1BAF9AB2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3ACE4D4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17772929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61F67225" w14:textId="77777777" w:rsidTr="000650CB">
        <w:tc>
          <w:tcPr>
            <w:tcW w:w="3061" w:type="dxa"/>
            <w:vAlign w:val="center"/>
          </w:tcPr>
          <w:p w14:paraId="7A93405F" w14:textId="27D48B4C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Stage Gat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2</w:t>
            </w:r>
          </w:p>
        </w:tc>
        <w:tc>
          <w:tcPr>
            <w:tcW w:w="813" w:type="dxa"/>
            <w:vAlign w:val="center"/>
          </w:tcPr>
          <w:p w14:paraId="7E196602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2F6B515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431C3EC3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2DA0959C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04984230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602FEDF9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29C94EB0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2ADC78A0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670C5EE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60A28AE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56B7B3D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607ACC24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540F940F" w14:textId="77777777" w:rsidTr="00605899">
        <w:tc>
          <w:tcPr>
            <w:tcW w:w="3061" w:type="dxa"/>
            <w:shd w:val="clear" w:color="auto" w:fill="FDE9D9" w:themeFill="accent6" w:themeFillTint="33"/>
            <w:vAlign w:val="center"/>
          </w:tcPr>
          <w:p w14:paraId="46378031" w14:textId="6CA930ED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tage</w:t>
            </w: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  <w:tc>
          <w:tcPr>
            <w:tcW w:w="813" w:type="dxa"/>
            <w:vAlign w:val="center"/>
          </w:tcPr>
          <w:p w14:paraId="5A3DA906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0A8A2120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70258936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6B0DCC7C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0B6A923B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1278AB8A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shd w:val="clear" w:color="auto" w:fill="808080" w:themeFill="background1" w:themeFillShade="80"/>
            <w:vAlign w:val="center"/>
          </w:tcPr>
          <w:p w14:paraId="3A599943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808080" w:themeFill="background1" w:themeFillShade="80"/>
            <w:vAlign w:val="center"/>
          </w:tcPr>
          <w:p w14:paraId="1A5967CC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shd w:val="clear" w:color="auto" w:fill="808080" w:themeFill="background1" w:themeFillShade="80"/>
            <w:vAlign w:val="center"/>
          </w:tcPr>
          <w:p w14:paraId="72EFC962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740DB15B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4C59DA88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2E217198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133E192A" w14:textId="77777777" w:rsidTr="00D9346B">
        <w:tc>
          <w:tcPr>
            <w:tcW w:w="3061" w:type="dxa"/>
            <w:vAlign w:val="center"/>
          </w:tcPr>
          <w:p w14:paraId="74AFD3FF" w14:textId="39015ADC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orkstream/Deliverable 3.1</w:t>
            </w:r>
          </w:p>
        </w:tc>
        <w:tc>
          <w:tcPr>
            <w:tcW w:w="813" w:type="dxa"/>
            <w:vAlign w:val="center"/>
          </w:tcPr>
          <w:p w14:paraId="1864C198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6C63A3AE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458B44A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0AD5404B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32102243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2FFF33D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shd w:val="clear" w:color="auto" w:fill="D9D9D9" w:themeFill="background1" w:themeFillShade="D9"/>
            <w:vAlign w:val="center"/>
          </w:tcPr>
          <w:p w14:paraId="6C748E3A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4E814014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4F84269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1BC95B34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16BCA66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5E4835A0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40971A11" w14:textId="77777777" w:rsidTr="00D9346B">
        <w:tc>
          <w:tcPr>
            <w:tcW w:w="3061" w:type="dxa"/>
            <w:vAlign w:val="center"/>
          </w:tcPr>
          <w:p w14:paraId="50581229" w14:textId="2F6AC09C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orkstream/Deliverable 3.2</w:t>
            </w:r>
          </w:p>
        </w:tc>
        <w:tc>
          <w:tcPr>
            <w:tcW w:w="813" w:type="dxa"/>
            <w:vAlign w:val="center"/>
          </w:tcPr>
          <w:p w14:paraId="5DBD87AF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4B0B27C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0601EA0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127B6470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22C8CD0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0C6DF25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70F7A071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66D2F3E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45E3D1A4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4FEE498F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0388C9A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31AC787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5CA0BFD6" w14:textId="77777777" w:rsidTr="00D9346B">
        <w:tc>
          <w:tcPr>
            <w:tcW w:w="3061" w:type="dxa"/>
            <w:vAlign w:val="center"/>
          </w:tcPr>
          <w:p w14:paraId="7FCFE307" w14:textId="1E1257D5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Stage Gat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3</w:t>
            </w:r>
          </w:p>
        </w:tc>
        <w:tc>
          <w:tcPr>
            <w:tcW w:w="813" w:type="dxa"/>
            <w:vAlign w:val="center"/>
          </w:tcPr>
          <w:p w14:paraId="6545701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33EAEA0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5620815B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380F5B19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40269C28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24418EB6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020CB05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3BD5B360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shd w:val="clear" w:color="auto" w:fill="D9D9D9" w:themeFill="background1" w:themeFillShade="D9"/>
            <w:vAlign w:val="center"/>
          </w:tcPr>
          <w:p w14:paraId="104F4571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4C27C92E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2D5DCE5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02C1B74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6C8DC834" w14:textId="77777777" w:rsidTr="00605899">
        <w:tc>
          <w:tcPr>
            <w:tcW w:w="3061" w:type="dxa"/>
            <w:shd w:val="clear" w:color="auto" w:fill="FDE9D9" w:themeFill="accent6" w:themeFillTint="33"/>
            <w:vAlign w:val="center"/>
          </w:tcPr>
          <w:p w14:paraId="1DEC528F" w14:textId="2969F8E1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tage</w:t>
            </w: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</w:p>
        </w:tc>
        <w:tc>
          <w:tcPr>
            <w:tcW w:w="813" w:type="dxa"/>
            <w:vAlign w:val="center"/>
          </w:tcPr>
          <w:p w14:paraId="0E27EBF4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2C93A55E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373BC3B1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0ACF2E2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492A414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7516C942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0633D6FA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0DCADAD0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3A391490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808080" w:themeFill="background1" w:themeFillShade="80"/>
          </w:tcPr>
          <w:p w14:paraId="3AD6983A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shd w:val="clear" w:color="auto" w:fill="808080" w:themeFill="background1" w:themeFillShade="80"/>
          </w:tcPr>
          <w:p w14:paraId="559AC096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808080" w:themeFill="background1" w:themeFillShade="80"/>
          </w:tcPr>
          <w:p w14:paraId="2CDB1A54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29D9C591" w14:textId="77777777" w:rsidTr="00D9346B">
        <w:tc>
          <w:tcPr>
            <w:tcW w:w="3061" w:type="dxa"/>
            <w:vAlign w:val="center"/>
          </w:tcPr>
          <w:p w14:paraId="16465BDE" w14:textId="2A24E3DE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orkstream/Deliverable 4.1</w:t>
            </w:r>
          </w:p>
        </w:tc>
        <w:tc>
          <w:tcPr>
            <w:tcW w:w="813" w:type="dxa"/>
            <w:vAlign w:val="center"/>
          </w:tcPr>
          <w:p w14:paraId="243F198F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23C4487C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3C1D861A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53AE711B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6635F498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3EF5589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6555605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175ECE1E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2B1611D1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D9D9D9" w:themeFill="background1" w:themeFillShade="D9"/>
          </w:tcPr>
          <w:p w14:paraId="08B64C41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54981E79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6AD5DF0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03F156CF" w14:textId="77777777" w:rsidTr="00D9346B">
        <w:tc>
          <w:tcPr>
            <w:tcW w:w="3061" w:type="dxa"/>
            <w:vAlign w:val="center"/>
          </w:tcPr>
          <w:p w14:paraId="227D242B" w14:textId="7DA90A3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orkstream/Deliverable 4.2</w:t>
            </w:r>
          </w:p>
        </w:tc>
        <w:tc>
          <w:tcPr>
            <w:tcW w:w="813" w:type="dxa"/>
            <w:vAlign w:val="center"/>
          </w:tcPr>
          <w:p w14:paraId="35E14CF4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1F52037C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285C7388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7DC8E6D1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1F4BEBE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3EA56F5B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6BADD49E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06C2941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71B7A5A5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2D5A97B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shd w:val="clear" w:color="auto" w:fill="D9D9D9" w:themeFill="background1" w:themeFillShade="D9"/>
          </w:tcPr>
          <w:p w14:paraId="077BFD9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3ABD1C3E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E42506" w:rsidRPr="00A029DD" w14:paraId="57876EBE" w14:textId="77777777" w:rsidTr="00075584">
        <w:tc>
          <w:tcPr>
            <w:tcW w:w="3061" w:type="dxa"/>
            <w:shd w:val="clear" w:color="auto" w:fill="auto"/>
            <w:vAlign w:val="center"/>
          </w:tcPr>
          <w:p w14:paraId="2CA878E4" w14:textId="04C120C2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Stage Gat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4</w:t>
            </w:r>
          </w:p>
        </w:tc>
        <w:tc>
          <w:tcPr>
            <w:tcW w:w="813" w:type="dxa"/>
            <w:vAlign w:val="center"/>
          </w:tcPr>
          <w:p w14:paraId="56329AF1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6E6F00C4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337D4AA7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68A5AE6D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3721698F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17DB6440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56A1A1CC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11C8F1F1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64F6746E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</w:tcPr>
          <w:p w14:paraId="5DDD7D8B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</w:tcPr>
          <w:p w14:paraId="152638AE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shd w:val="clear" w:color="auto" w:fill="D9D9D9" w:themeFill="background1" w:themeFillShade="D9"/>
          </w:tcPr>
          <w:p w14:paraId="7659365C" w14:textId="77777777" w:rsidR="00E42506" w:rsidRPr="00A029DD" w:rsidRDefault="00E42506" w:rsidP="00E42506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75584" w:rsidRPr="00A029DD" w14:paraId="74FA9392" w14:textId="77777777" w:rsidTr="00983F98">
        <w:tc>
          <w:tcPr>
            <w:tcW w:w="3061" w:type="dxa"/>
            <w:shd w:val="clear" w:color="auto" w:fill="FDE9D9" w:themeFill="accent6" w:themeFillTint="33"/>
            <w:vAlign w:val="center"/>
          </w:tcPr>
          <w:p w14:paraId="5C9C0655" w14:textId="58D322F4" w:rsidR="00075584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nnual</w:t>
            </w:r>
            <w:r w:rsidR="00075584" w:rsidRPr="00A029DD">
              <w:rPr>
                <w:rFonts w:ascii="Arial" w:hAnsi="Arial" w:cs="Arial"/>
                <w:sz w:val="20"/>
                <w:szCs w:val="20"/>
                <w:lang w:val="en-GB"/>
              </w:rPr>
              <w:t xml:space="preserve"> Report</w:t>
            </w:r>
          </w:p>
        </w:tc>
        <w:tc>
          <w:tcPr>
            <w:tcW w:w="813" w:type="dxa"/>
            <w:vAlign w:val="center"/>
          </w:tcPr>
          <w:p w14:paraId="68ABE17D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vAlign w:val="center"/>
          </w:tcPr>
          <w:p w14:paraId="24F666DB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1BD4AF5C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7F7F7F" w:themeFill="text1" w:themeFillTint="80"/>
            <w:vAlign w:val="center"/>
          </w:tcPr>
          <w:p w14:paraId="4958210E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54F8FE9C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6F4C8F6B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6726F986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7F7F7F" w:themeFill="text1" w:themeFillTint="80"/>
            <w:vAlign w:val="center"/>
          </w:tcPr>
          <w:p w14:paraId="5D3F7B0B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  <w:vAlign w:val="center"/>
          </w:tcPr>
          <w:p w14:paraId="67604E61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</w:tcPr>
          <w:p w14:paraId="74ABC2F7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3" w:type="dxa"/>
          </w:tcPr>
          <w:p w14:paraId="7C6374DD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4" w:type="dxa"/>
            <w:shd w:val="clear" w:color="auto" w:fill="auto"/>
          </w:tcPr>
          <w:p w14:paraId="0E873B4C" w14:textId="77777777" w:rsidR="00075584" w:rsidRPr="00A029DD" w:rsidRDefault="00075584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5D7D67" w:rsidRPr="00A029DD" w14:paraId="404FCAE6" w14:textId="77777777" w:rsidTr="005D7D67">
        <w:tc>
          <w:tcPr>
            <w:tcW w:w="3061" w:type="dxa"/>
            <w:shd w:val="clear" w:color="auto" w:fill="FDE9D9" w:themeFill="accent6" w:themeFillTint="33"/>
            <w:vAlign w:val="center"/>
          </w:tcPr>
          <w:p w14:paraId="0A543133" w14:textId="738C5639" w:rsidR="005D7D67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d-Term Report (if applicable)</w:t>
            </w:r>
          </w:p>
        </w:tc>
        <w:tc>
          <w:tcPr>
            <w:tcW w:w="813" w:type="dxa"/>
            <w:shd w:val="clear" w:color="auto" w:fill="auto"/>
            <w:vAlign w:val="center"/>
          </w:tcPr>
          <w:p w14:paraId="5AF01604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478982E6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shd w:val="clear" w:color="auto" w:fill="auto"/>
            <w:vAlign w:val="center"/>
          </w:tcPr>
          <w:p w14:paraId="016F9D88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31FB1411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shd w:val="clear" w:color="auto" w:fill="auto"/>
            <w:vAlign w:val="center"/>
          </w:tcPr>
          <w:p w14:paraId="083DA9B8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40A4B925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shd w:val="clear" w:color="auto" w:fill="auto"/>
            <w:vAlign w:val="center"/>
          </w:tcPr>
          <w:p w14:paraId="0A5F929B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0F87EB20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shd w:val="clear" w:color="auto" w:fill="auto"/>
            <w:vAlign w:val="center"/>
          </w:tcPr>
          <w:p w14:paraId="6C53E18C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shd w:val="clear" w:color="auto" w:fill="auto"/>
          </w:tcPr>
          <w:p w14:paraId="6900972A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shd w:val="clear" w:color="auto" w:fill="auto"/>
          </w:tcPr>
          <w:p w14:paraId="56B42842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shd w:val="clear" w:color="auto" w:fill="auto"/>
          </w:tcPr>
          <w:p w14:paraId="58794B6F" w14:textId="77777777" w:rsidR="005D7D67" w:rsidRPr="00A029DD" w:rsidRDefault="005D7D67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42506" w:rsidRPr="00A029DD" w14:paraId="0DA99846" w14:textId="77777777" w:rsidTr="00983F98">
        <w:tc>
          <w:tcPr>
            <w:tcW w:w="3061" w:type="dxa"/>
            <w:shd w:val="clear" w:color="auto" w:fill="FDE9D9" w:themeFill="accent6" w:themeFillTint="33"/>
            <w:vAlign w:val="center"/>
          </w:tcPr>
          <w:p w14:paraId="21EBE916" w14:textId="1ED13DD3" w:rsidR="00E42506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Report</w:t>
            </w:r>
          </w:p>
        </w:tc>
        <w:tc>
          <w:tcPr>
            <w:tcW w:w="813" w:type="dxa"/>
            <w:vAlign w:val="center"/>
          </w:tcPr>
          <w:p w14:paraId="7259C18A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7862AF16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7CE3C4D1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4902806F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0005FB91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shd w:val="clear" w:color="auto" w:fill="auto"/>
            <w:vAlign w:val="center"/>
          </w:tcPr>
          <w:p w14:paraId="0090A9F8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48D53CBA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vAlign w:val="center"/>
          </w:tcPr>
          <w:p w14:paraId="37878474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64F132C0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</w:tcPr>
          <w:p w14:paraId="1434DD13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3" w:type="dxa"/>
          </w:tcPr>
          <w:p w14:paraId="4B11D5E7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14" w:type="dxa"/>
            <w:shd w:val="clear" w:color="auto" w:fill="7F7F7F" w:themeFill="text1" w:themeFillTint="80"/>
          </w:tcPr>
          <w:p w14:paraId="0647DB02" w14:textId="77777777" w:rsidR="00E42506" w:rsidRPr="00A029DD" w:rsidRDefault="00E42506" w:rsidP="00075584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DD279B6" w14:textId="77777777" w:rsidR="009A0D19" w:rsidRPr="00A029DD" w:rsidRDefault="009A0D19" w:rsidP="002043EB">
      <w:pPr>
        <w:adjustRightInd w:val="0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2BB67209" w14:textId="77777777" w:rsidR="00761352" w:rsidRPr="00A029DD" w:rsidRDefault="00761352" w:rsidP="009D4C9E">
      <w:pPr>
        <w:adjustRightInd w:val="0"/>
        <w:contextualSpacing/>
        <w:jc w:val="both"/>
        <w:rPr>
          <w:rFonts w:ascii="Arial" w:hAnsi="Arial" w:cs="Arial"/>
          <w:b/>
          <w:sz w:val="20"/>
          <w:szCs w:val="20"/>
        </w:rPr>
        <w:sectPr w:rsidR="00761352" w:rsidRPr="00A029DD" w:rsidSect="006C4C84">
          <w:headerReference w:type="default" r:id="rId16"/>
          <w:type w:val="nextColumn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411774D9" w14:textId="4E689C9D" w:rsidR="00545DBD" w:rsidRDefault="007631E0" w:rsidP="00545DBD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KEY PERFORMANCE INDICATORS </w:t>
      </w:r>
      <w:r w:rsidR="00341D27">
        <w:rPr>
          <w:rFonts w:ascii="Arial" w:hAnsi="Arial" w:cs="Arial"/>
          <w:b/>
          <w:sz w:val="20"/>
          <w:szCs w:val="20"/>
        </w:rPr>
        <w:t>AND</w:t>
      </w:r>
      <w:r>
        <w:rPr>
          <w:rFonts w:ascii="Arial" w:hAnsi="Arial" w:cs="Arial"/>
          <w:b/>
          <w:sz w:val="20"/>
          <w:szCs w:val="20"/>
        </w:rPr>
        <w:t xml:space="preserve"> TRACKING INDICATORS</w:t>
      </w:r>
    </w:p>
    <w:p w14:paraId="5B0E6B2A" w14:textId="48417B9D" w:rsidR="00545DBD" w:rsidRPr="00545DBD" w:rsidRDefault="00341D27" w:rsidP="00545DBD">
      <w:pPr>
        <w:pStyle w:val="ListParagraph"/>
        <w:adjustRightInd w:val="0"/>
        <w:ind w:left="426"/>
        <w:contextualSpacing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I</w:t>
      </w:r>
      <w:r w:rsidR="00635CCD">
        <w:rPr>
          <w:rFonts w:ascii="Arial" w:hAnsi="Arial" w:cs="Arial"/>
          <w:bCs/>
          <w:sz w:val="20"/>
          <w:szCs w:val="20"/>
        </w:rPr>
        <w:t xml:space="preserve">nclude </w:t>
      </w:r>
      <w:r w:rsidR="008B0EEF">
        <w:rPr>
          <w:rFonts w:ascii="Arial" w:hAnsi="Arial" w:cs="Arial"/>
          <w:bCs/>
          <w:sz w:val="20"/>
          <w:szCs w:val="20"/>
        </w:rPr>
        <w:t>proposed key</w:t>
      </w:r>
      <w:r w:rsidR="000B75CB">
        <w:rPr>
          <w:rFonts w:ascii="Arial" w:hAnsi="Arial" w:cs="Arial"/>
          <w:bCs/>
          <w:sz w:val="20"/>
          <w:szCs w:val="20"/>
        </w:rPr>
        <w:t xml:space="preserve"> performance indicators and tracking indicators where </w:t>
      </w:r>
      <w:r w:rsidR="00635CCD">
        <w:rPr>
          <w:rFonts w:ascii="Arial" w:hAnsi="Arial" w:cs="Arial"/>
          <w:bCs/>
          <w:sz w:val="20"/>
          <w:szCs w:val="20"/>
        </w:rPr>
        <w:t>applicable.</w:t>
      </w:r>
    </w:p>
    <w:tbl>
      <w:tblPr>
        <w:tblStyle w:val="TableGrid"/>
        <w:tblW w:w="8211" w:type="dxa"/>
        <w:tblInd w:w="426" w:type="dxa"/>
        <w:tblLook w:val="04A0" w:firstRow="1" w:lastRow="0" w:firstColumn="1" w:lastColumn="0" w:noHBand="0" w:noVBand="1"/>
      </w:tblPr>
      <w:tblGrid>
        <w:gridCol w:w="720"/>
        <w:gridCol w:w="4515"/>
        <w:gridCol w:w="2976"/>
      </w:tblGrid>
      <w:tr w:rsidR="00545DBD" w:rsidRPr="00545DBD" w14:paraId="00567B54" w14:textId="77777777" w:rsidTr="4F38FAA9">
        <w:tc>
          <w:tcPr>
            <w:tcW w:w="720" w:type="dxa"/>
          </w:tcPr>
          <w:p w14:paraId="5CA2A32A" w14:textId="0B270889" w:rsidR="00737050" w:rsidRPr="00545DBD" w:rsidRDefault="00737050" w:rsidP="00341D27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5DBD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1923F4" w:rsidRPr="00545DBD">
              <w:rPr>
                <w:rFonts w:ascii="Arial" w:hAnsi="Arial" w:cs="Arial"/>
                <w:b/>
                <w:sz w:val="20"/>
                <w:szCs w:val="20"/>
              </w:rPr>
              <w:t>/N</w:t>
            </w:r>
          </w:p>
        </w:tc>
        <w:tc>
          <w:tcPr>
            <w:tcW w:w="4515" w:type="dxa"/>
          </w:tcPr>
          <w:p w14:paraId="665A70C6" w14:textId="4B90FC79" w:rsidR="00737050" w:rsidRPr="00545DBD" w:rsidRDefault="25428648" w:rsidP="00812D48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5750F1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ey Performance </w:t>
            </w:r>
            <w:r w:rsidR="548BD1BB" w:rsidRPr="5750F147">
              <w:rPr>
                <w:rFonts w:ascii="Arial" w:hAnsi="Arial" w:cs="Arial"/>
                <w:b/>
                <w:bCs/>
                <w:sz w:val="20"/>
                <w:szCs w:val="20"/>
              </w:rPr>
              <w:t>Indicators</w:t>
            </w:r>
          </w:p>
        </w:tc>
        <w:tc>
          <w:tcPr>
            <w:tcW w:w="2976" w:type="dxa"/>
          </w:tcPr>
          <w:p w14:paraId="36A55910" w14:textId="3201C667" w:rsidR="00737050" w:rsidRPr="00545DBD" w:rsidRDefault="001923F4" w:rsidP="00812D48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5DBD">
              <w:rPr>
                <w:rFonts w:ascii="Arial" w:hAnsi="Arial" w:cs="Arial"/>
                <w:b/>
                <w:sz w:val="20"/>
                <w:szCs w:val="20"/>
              </w:rPr>
              <w:t xml:space="preserve">Proposed </w:t>
            </w:r>
            <w:r w:rsidR="005026B3" w:rsidRPr="00545DBD">
              <w:rPr>
                <w:rFonts w:ascii="Arial" w:hAnsi="Arial" w:cs="Arial"/>
                <w:b/>
                <w:sz w:val="20"/>
                <w:szCs w:val="20"/>
              </w:rPr>
              <w:t>Target</w:t>
            </w:r>
            <w:r w:rsidR="0014656E">
              <w:rPr>
                <w:rFonts w:ascii="Arial" w:hAnsi="Arial" w:cs="Arial"/>
                <w:b/>
                <w:sz w:val="20"/>
                <w:szCs w:val="20"/>
              </w:rPr>
              <w:t xml:space="preserve"> (S$)</w:t>
            </w:r>
          </w:p>
        </w:tc>
      </w:tr>
      <w:tr w:rsidR="00545DBD" w:rsidRPr="00545DBD" w14:paraId="0EFDB086" w14:textId="77777777" w:rsidTr="4F38FAA9">
        <w:tc>
          <w:tcPr>
            <w:tcW w:w="720" w:type="dxa"/>
          </w:tcPr>
          <w:p w14:paraId="10C6080E" w14:textId="71C8975F" w:rsidR="00545DBD" w:rsidRPr="00545DBD" w:rsidRDefault="00545DBD" w:rsidP="00341D27">
            <w:pPr>
              <w:adjustRightInd w:val="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45DBD">
              <w:rPr>
                <w:rFonts w:ascii="Arial" w:hAnsi="Arial" w:cs="Arial"/>
                <w:bCs/>
                <w:sz w:val="20"/>
                <w:szCs w:val="20"/>
              </w:rPr>
              <w:t>1.</w:t>
            </w:r>
          </w:p>
        </w:tc>
        <w:tc>
          <w:tcPr>
            <w:tcW w:w="4515" w:type="dxa"/>
            <w:vAlign w:val="center"/>
          </w:tcPr>
          <w:p w14:paraId="182FBFF4" w14:textId="0259A72B" w:rsidR="00545DBD" w:rsidRPr="00545DBD" w:rsidRDefault="00545DBD" w:rsidP="00545DBD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Industry R&amp;D spending (IRS)</w:t>
            </w:r>
          </w:p>
        </w:tc>
        <w:tc>
          <w:tcPr>
            <w:tcW w:w="2976" w:type="dxa"/>
          </w:tcPr>
          <w:p w14:paraId="7AE3C4B1" w14:textId="09251F35" w:rsidR="00545DBD" w:rsidRPr="001E06BC" w:rsidRDefault="00545DBD" w:rsidP="00545DBD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1157A1" w:rsidRPr="00545DBD" w14:paraId="4C072ED1" w14:textId="77777777" w:rsidTr="4F38FAA9">
        <w:tc>
          <w:tcPr>
            <w:tcW w:w="720" w:type="dxa"/>
          </w:tcPr>
          <w:p w14:paraId="48EA7C64" w14:textId="3AF24874" w:rsidR="001157A1" w:rsidRPr="001157A1" w:rsidRDefault="001157A1" w:rsidP="00341D27">
            <w:pPr>
              <w:adjustRightInd w:val="0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4F38FAA9">
              <w:rPr>
                <w:rFonts w:ascii="Arial" w:hAnsi="Arial" w:cs="Arial"/>
                <w:b/>
                <w:bCs/>
                <w:sz w:val="20"/>
                <w:szCs w:val="20"/>
              </w:rPr>
              <w:t>S/</w:t>
            </w:r>
            <w:r w:rsidR="28404325" w:rsidRPr="4F38FAA9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4515" w:type="dxa"/>
            <w:vAlign w:val="center"/>
          </w:tcPr>
          <w:p w14:paraId="66B2D248" w14:textId="798C989F" w:rsidR="001157A1" w:rsidRPr="001157A1" w:rsidRDefault="001157A1" w:rsidP="00545DBD">
            <w:pPr>
              <w:adjustRightInd w:val="0"/>
              <w:contextualSpacing/>
              <w:jc w:val="both"/>
              <w:rPr>
                <w:rFonts w:ascii="Arial" w:eastAsia="Open Sans" w:hAnsi="Arial" w:cs="Arial"/>
                <w:b/>
                <w:color w:val="000000" w:themeColor="dark1"/>
                <w:kern w:val="24"/>
                <w:sz w:val="20"/>
                <w:szCs w:val="20"/>
                <w:lang w:val="en-SG" w:eastAsia="en-SG"/>
              </w:rPr>
            </w:pPr>
            <w:r w:rsidRPr="001157A1">
              <w:rPr>
                <w:rFonts w:ascii="Arial" w:eastAsia="Open Sans" w:hAnsi="Arial" w:cs="Arial"/>
                <w:b/>
                <w:color w:val="000000" w:themeColor="dark1"/>
                <w:kern w:val="24"/>
                <w:sz w:val="20"/>
                <w:szCs w:val="20"/>
                <w:lang w:val="en-SG" w:eastAsia="en-SG"/>
              </w:rPr>
              <w:t>Tracking Indicators</w:t>
            </w:r>
          </w:p>
        </w:tc>
        <w:tc>
          <w:tcPr>
            <w:tcW w:w="2976" w:type="dxa"/>
          </w:tcPr>
          <w:p w14:paraId="7539F8B5" w14:textId="1274B3CA" w:rsidR="001157A1" w:rsidRPr="001157A1" w:rsidRDefault="001157A1" w:rsidP="00545DBD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1157A1">
              <w:rPr>
                <w:rFonts w:ascii="Arial" w:hAnsi="Arial" w:cs="Arial"/>
                <w:b/>
                <w:sz w:val="20"/>
                <w:szCs w:val="20"/>
              </w:rPr>
              <w:t>Proposed Target</w:t>
            </w:r>
          </w:p>
        </w:tc>
      </w:tr>
      <w:tr w:rsidR="00545DBD" w:rsidRPr="00545DBD" w14:paraId="3651A2E4" w14:textId="77777777" w:rsidTr="4F38FAA9">
        <w:tc>
          <w:tcPr>
            <w:tcW w:w="720" w:type="dxa"/>
          </w:tcPr>
          <w:p w14:paraId="70F5145B" w14:textId="593A2520" w:rsidR="00545DBD" w:rsidRPr="00545DBD" w:rsidRDefault="00B72B75" w:rsidP="00341D27">
            <w:pPr>
              <w:adjustRightInd w:val="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  <w:r w:rsidR="00545DBD" w:rsidRPr="00545DBD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4515" w:type="dxa"/>
            <w:vAlign w:val="center"/>
          </w:tcPr>
          <w:p w14:paraId="051ADDE6" w14:textId="7DD6F7AD" w:rsidR="00545DBD" w:rsidRPr="00545DBD" w:rsidRDefault="00545DBD" w:rsidP="00545DBD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N</w:t>
            </w:r>
            <w:r w:rsidR="00341D27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umber</w:t>
            </w:r>
            <w:r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 xml:space="preserve"> of spin-offs</w:t>
            </w:r>
          </w:p>
        </w:tc>
        <w:tc>
          <w:tcPr>
            <w:tcW w:w="2976" w:type="dxa"/>
          </w:tcPr>
          <w:p w14:paraId="72BF7753" w14:textId="77777777" w:rsidR="00545DBD" w:rsidRPr="001E06BC" w:rsidRDefault="00545DBD" w:rsidP="00545DBD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545DBD" w:rsidRPr="00545DBD" w14:paraId="0F722072" w14:textId="77777777" w:rsidTr="4F38FAA9">
        <w:tc>
          <w:tcPr>
            <w:tcW w:w="720" w:type="dxa"/>
          </w:tcPr>
          <w:p w14:paraId="74E2C27E" w14:textId="29929BA6" w:rsidR="00545DBD" w:rsidRPr="00545DBD" w:rsidRDefault="00B72B75" w:rsidP="00341D27">
            <w:pPr>
              <w:adjustRightInd w:val="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3</w:t>
            </w:r>
            <w:r w:rsidR="00545DBD" w:rsidRPr="00545DBD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4515" w:type="dxa"/>
            <w:vAlign w:val="center"/>
          </w:tcPr>
          <w:p w14:paraId="3A4C486C" w14:textId="0CBC8D59" w:rsidR="00545DBD" w:rsidRPr="00545DBD" w:rsidRDefault="00341D27" w:rsidP="00545DBD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N</w:t>
            </w:r>
            <w:r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umber</w:t>
            </w:r>
            <w:r w:rsidR="00545DBD"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 xml:space="preserve"> of </w:t>
            </w:r>
            <w:r w:rsid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 xml:space="preserve">out-licensing </w:t>
            </w:r>
            <w:r w:rsidR="00545DBD"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deals</w:t>
            </w:r>
          </w:p>
        </w:tc>
        <w:tc>
          <w:tcPr>
            <w:tcW w:w="2976" w:type="dxa"/>
          </w:tcPr>
          <w:p w14:paraId="1B831966" w14:textId="77777777" w:rsidR="00545DBD" w:rsidRPr="001E06BC" w:rsidRDefault="00545DBD" w:rsidP="00545DBD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545DBD" w:rsidRPr="00545DBD" w14:paraId="7D89C128" w14:textId="77777777" w:rsidTr="4F38FAA9">
        <w:tc>
          <w:tcPr>
            <w:tcW w:w="720" w:type="dxa"/>
          </w:tcPr>
          <w:p w14:paraId="28536658" w14:textId="1552949C" w:rsidR="00545DBD" w:rsidRPr="00545DBD" w:rsidRDefault="00B72B75" w:rsidP="00341D27">
            <w:pPr>
              <w:adjustRightInd w:val="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4</w:t>
            </w:r>
            <w:r w:rsidR="00545DBD" w:rsidRPr="00545DBD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4515" w:type="dxa"/>
            <w:vAlign w:val="center"/>
          </w:tcPr>
          <w:p w14:paraId="228A08E6" w14:textId="38658D82" w:rsidR="00545DBD" w:rsidRPr="00545DBD" w:rsidRDefault="00341D27" w:rsidP="00545DBD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N</w:t>
            </w:r>
            <w:r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umber</w:t>
            </w:r>
            <w:r w:rsidR="00545DBD"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 xml:space="preserve"> of industry projects</w:t>
            </w:r>
          </w:p>
        </w:tc>
        <w:tc>
          <w:tcPr>
            <w:tcW w:w="2976" w:type="dxa"/>
          </w:tcPr>
          <w:p w14:paraId="24842B9C" w14:textId="77777777" w:rsidR="00545DBD" w:rsidRPr="001E06BC" w:rsidRDefault="00545DBD" w:rsidP="00545DBD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545DBD" w:rsidRPr="00545DBD" w14:paraId="7F6CC6BC" w14:textId="77777777" w:rsidTr="4F38FAA9">
        <w:tc>
          <w:tcPr>
            <w:tcW w:w="720" w:type="dxa"/>
          </w:tcPr>
          <w:p w14:paraId="124220E7" w14:textId="75456432" w:rsidR="00545DBD" w:rsidRPr="00545DBD" w:rsidRDefault="00B72B75" w:rsidP="00341D27">
            <w:pPr>
              <w:adjustRightInd w:val="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5</w:t>
            </w:r>
            <w:r w:rsidR="00545DBD" w:rsidRPr="00545DBD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4515" w:type="dxa"/>
            <w:vAlign w:val="center"/>
          </w:tcPr>
          <w:p w14:paraId="0DF4F67E" w14:textId="59B99E35" w:rsidR="00545DBD" w:rsidRPr="00545DBD" w:rsidRDefault="00341D27" w:rsidP="00545DBD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N</w:t>
            </w:r>
            <w:r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umber</w:t>
            </w:r>
            <w:r w:rsidR="00545DBD"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 xml:space="preserve"> of talent</w:t>
            </w:r>
            <w:r w:rsidR="00F65B0A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s</w:t>
            </w:r>
            <w:r w:rsidR="00545DBD"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 xml:space="preserve"> trained</w:t>
            </w:r>
          </w:p>
        </w:tc>
        <w:tc>
          <w:tcPr>
            <w:tcW w:w="2976" w:type="dxa"/>
          </w:tcPr>
          <w:p w14:paraId="09A0F893" w14:textId="77777777" w:rsidR="00545DBD" w:rsidRPr="001E06BC" w:rsidRDefault="00545DBD" w:rsidP="00545DBD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545DBD" w:rsidRPr="00545DBD" w14:paraId="5C857B52" w14:textId="77777777" w:rsidTr="4F38FAA9">
        <w:tc>
          <w:tcPr>
            <w:tcW w:w="720" w:type="dxa"/>
          </w:tcPr>
          <w:p w14:paraId="23DCB59D" w14:textId="649088EA" w:rsidR="00545DBD" w:rsidRPr="00545DBD" w:rsidRDefault="00B72B75" w:rsidP="00341D27">
            <w:pPr>
              <w:adjustRightInd w:val="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</w:t>
            </w:r>
            <w:r w:rsidR="00545DBD" w:rsidRPr="00545DBD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4515" w:type="dxa"/>
            <w:vAlign w:val="center"/>
          </w:tcPr>
          <w:p w14:paraId="65301476" w14:textId="68BE1963" w:rsidR="00545DBD" w:rsidRPr="00545DBD" w:rsidRDefault="00341D27" w:rsidP="00545DBD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N</w:t>
            </w:r>
            <w:r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umber</w:t>
            </w:r>
            <w:r w:rsidR="00545DBD"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 xml:space="preserve"> of patents filed</w:t>
            </w:r>
          </w:p>
        </w:tc>
        <w:tc>
          <w:tcPr>
            <w:tcW w:w="2976" w:type="dxa"/>
          </w:tcPr>
          <w:p w14:paraId="008DD733" w14:textId="77777777" w:rsidR="00545DBD" w:rsidRPr="001E06BC" w:rsidRDefault="00545DBD" w:rsidP="00545DBD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545DBD" w:rsidRPr="00545DBD" w14:paraId="19C9E2A4" w14:textId="77777777" w:rsidTr="4F38FAA9">
        <w:tc>
          <w:tcPr>
            <w:tcW w:w="720" w:type="dxa"/>
          </w:tcPr>
          <w:p w14:paraId="1AFF44BF" w14:textId="3BE0843D" w:rsidR="00545DBD" w:rsidRPr="00545DBD" w:rsidRDefault="00B72B75" w:rsidP="00341D27">
            <w:pPr>
              <w:adjustRightInd w:val="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7</w:t>
            </w:r>
            <w:r w:rsidR="00545DBD" w:rsidRPr="00545DBD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4515" w:type="dxa"/>
            <w:vAlign w:val="center"/>
          </w:tcPr>
          <w:p w14:paraId="4DFD1A91" w14:textId="4D4CA01C" w:rsidR="00545DBD" w:rsidRPr="00545DBD" w:rsidRDefault="00341D27" w:rsidP="00545DBD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N</w:t>
            </w:r>
            <w:r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umber</w:t>
            </w:r>
            <w:r w:rsidR="00545DBD"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 xml:space="preserve"> of </w:t>
            </w:r>
            <w:r w:rsid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technical disclosure</w:t>
            </w:r>
            <w:r w:rsidR="00F65B0A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s</w:t>
            </w:r>
            <w:r w:rsidR="00545DBD"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 xml:space="preserve"> filed</w:t>
            </w:r>
          </w:p>
        </w:tc>
        <w:tc>
          <w:tcPr>
            <w:tcW w:w="2976" w:type="dxa"/>
          </w:tcPr>
          <w:p w14:paraId="01F11BF3" w14:textId="77777777" w:rsidR="00545DBD" w:rsidRPr="001E06BC" w:rsidRDefault="00545DBD" w:rsidP="00545DBD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545DBD" w:rsidRPr="00545DBD" w14:paraId="585B5B78" w14:textId="77777777" w:rsidTr="4F38FAA9">
        <w:tc>
          <w:tcPr>
            <w:tcW w:w="720" w:type="dxa"/>
          </w:tcPr>
          <w:p w14:paraId="3CB288D4" w14:textId="75040C7B" w:rsidR="00545DBD" w:rsidRPr="00545DBD" w:rsidRDefault="00B72B75" w:rsidP="00341D27">
            <w:pPr>
              <w:adjustRightInd w:val="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8</w:t>
            </w:r>
            <w:r w:rsidR="00545DBD" w:rsidRPr="00545DBD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4515" w:type="dxa"/>
            <w:vAlign w:val="center"/>
          </w:tcPr>
          <w:p w14:paraId="28380F53" w14:textId="1D3EAA85" w:rsidR="00545DBD" w:rsidRPr="00545DBD" w:rsidRDefault="00341D27" w:rsidP="00545DBD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N</w:t>
            </w:r>
            <w:r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>umber</w:t>
            </w:r>
            <w:r w:rsidR="00545DBD" w:rsidRPr="00545DBD">
              <w:rPr>
                <w:rFonts w:ascii="Arial" w:eastAsia="Open Sans" w:hAnsi="Arial" w:cs="Arial"/>
                <w:color w:val="000000" w:themeColor="dark1"/>
                <w:kern w:val="24"/>
                <w:sz w:val="20"/>
                <w:szCs w:val="20"/>
                <w:lang w:val="en-SG" w:eastAsia="en-SG"/>
              </w:rPr>
              <w:t xml:space="preserve"> of international collaborations</w:t>
            </w:r>
          </w:p>
        </w:tc>
        <w:tc>
          <w:tcPr>
            <w:tcW w:w="2976" w:type="dxa"/>
          </w:tcPr>
          <w:p w14:paraId="09B0A29F" w14:textId="77777777" w:rsidR="00545DBD" w:rsidRPr="001E06BC" w:rsidRDefault="00545DBD" w:rsidP="00545DBD">
            <w:pPr>
              <w:adjustRightInd w:val="0"/>
              <w:contextualSpacing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4A60003" w14:textId="77777777" w:rsidR="007631E0" w:rsidRDefault="007631E0" w:rsidP="00812D48">
      <w:pPr>
        <w:adjustRightInd w:val="0"/>
        <w:ind w:left="426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4675CC23" w14:textId="23B129EF" w:rsidR="007631E0" w:rsidRPr="007631E0" w:rsidRDefault="00B43A6F" w:rsidP="00B361B8">
      <w:pPr>
        <w:adjustRightInd w:val="0"/>
        <w:ind w:left="426"/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rojection for </w:t>
      </w:r>
      <w:r w:rsidR="007631E0">
        <w:rPr>
          <w:rFonts w:ascii="Arial" w:hAnsi="Arial" w:cs="Arial"/>
          <w:b/>
          <w:sz w:val="20"/>
          <w:szCs w:val="20"/>
        </w:rPr>
        <w:t xml:space="preserve">Industry </w:t>
      </w:r>
      <w:r w:rsidR="00341D27">
        <w:rPr>
          <w:rFonts w:ascii="Arial" w:hAnsi="Arial" w:cs="Arial"/>
          <w:b/>
          <w:sz w:val="20"/>
          <w:szCs w:val="20"/>
        </w:rPr>
        <w:t>R&amp;D</w:t>
      </w:r>
      <w:r>
        <w:rPr>
          <w:rFonts w:ascii="Arial" w:hAnsi="Arial" w:cs="Arial"/>
          <w:b/>
          <w:sz w:val="20"/>
          <w:szCs w:val="20"/>
        </w:rPr>
        <w:t xml:space="preserve"> Spending</w:t>
      </w:r>
      <w:r w:rsidR="00341D27">
        <w:rPr>
          <w:rFonts w:ascii="Arial" w:hAnsi="Arial" w:cs="Arial"/>
          <w:b/>
          <w:sz w:val="20"/>
          <w:szCs w:val="20"/>
        </w:rPr>
        <w:t xml:space="preserve"> (IRS)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2054"/>
        <w:gridCol w:w="2054"/>
        <w:gridCol w:w="2054"/>
        <w:gridCol w:w="2054"/>
      </w:tblGrid>
      <w:tr w:rsidR="00201810" w14:paraId="356B0D42" w14:textId="77777777" w:rsidTr="00201810">
        <w:tc>
          <w:tcPr>
            <w:tcW w:w="2054" w:type="dxa"/>
            <w:vAlign w:val="center"/>
          </w:tcPr>
          <w:p w14:paraId="21B8A253" w14:textId="7014DF23" w:rsidR="00201810" w:rsidRPr="00201810" w:rsidRDefault="00201810" w:rsidP="00201810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201810">
              <w:rPr>
                <w:rFonts w:ascii="Arial" w:hAnsi="Arial" w:cs="Arial"/>
                <w:b/>
                <w:sz w:val="20"/>
                <w:szCs w:val="20"/>
                <w:lang w:val="en-GB"/>
              </w:rPr>
              <w:t>Company</w:t>
            </w:r>
          </w:p>
        </w:tc>
        <w:tc>
          <w:tcPr>
            <w:tcW w:w="2054" w:type="dxa"/>
            <w:vAlign w:val="center"/>
          </w:tcPr>
          <w:p w14:paraId="532DCA10" w14:textId="1EADABB2" w:rsidR="00201810" w:rsidRDefault="00201810" w:rsidP="00201810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01810">
              <w:rPr>
                <w:rFonts w:ascii="Arial" w:hAnsi="Arial" w:cs="Arial"/>
                <w:b/>
                <w:sz w:val="20"/>
                <w:szCs w:val="20"/>
              </w:rPr>
              <w:t>Estimated Cash</w:t>
            </w:r>
          </w:p>
          <w:p w14:paraId="433805DF" w14:textId="24CFCE65" w:rsidR="00201810" w:rsidRPr="00201810" w:rsidRDefault="00201810" w:rsidP="00201810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01810">
              <w:rPr>
                <w:rFonts w:ascii="Arial" w:hAnsi="Arial" w:cs="Arial"/>
                <w:b/>
                <w:sz w:val="20"/>
                <w:szCs w:val="20"/>
              </w:rPr>
              <w:t>($)</w:t>
            </w:r>
          </w:p>
        </w:tc>
        <w:tc>
          <w:tcPr>
            <w:tcW w:w="2054" w:type="dxa"/>
            <w:vAlign w:val="center"/>
          </w:tcPr>
          <w:p w14:paraId="62D2A025" w14:textId="3E45848A" w:rsidR="00201810" w:rsidRPr="00201810" w:rsidRDefault="00201810" w:rsidP="00201810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01810">
              <w:rPr>
                <w:rFonts w:ascii="Arial" w:hAnsi="Arial" w:cs="Arial"/>
                <w:b/>
                <w:sz w:val="20"/>
                <w:szCs w:val="20"/>
              </w:rPr>
              <w:t>Estimated In-kind</w:t>
            </w:r>
            <w:r w:rsidRPr="0020181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01810">
              <w:rPr>
                <w:rFonts w:ascii="Arial" w:hAnsi="Arial" w:cs="Arial"/>
                <w:b/>
                <w:sz w:val="20"/>
                <w:szCs w:val="20"/>
              </w:rPr>
              <w:t>($)</w:t>
            </w:r>
          </w:p>
        </w:tc>
        <w:tc>
          <w:tcPr>
            <w:tcW w:w="2054" w:type="dxa"/>
            <w:vAlign w:val="center"/>
          </w:tcPr>
          <w:p w14:paraId="57460CEF" w14:textId="5DADD9D7" w:rsidR="00201810" w:rsidRPr="00201810" w:rsidRDefault="00201810" w:rsidP="00201810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01810">
              <w:rPr>
                <w:rFonts w:ascii="Arial" w:hAnsi="Arial" w:cs="Arial"/>
                <w:b/>
                <w:sz w:val="20"/>
                <w:szCs w:val="20"/>
              </w:rPr>
              <w:t>Status of Discussion</w:t>
            </w:r>
          </w:p>
        </w:tc>
      </w:tr>
      <w:tr w:rsidR="00201810" w14:paraId="2DED2DF6" w14:textId="77777777" w:rsidTr="00201810">
        <w:tc>
          <w:tcPr>
            <w:tcW w:w="2054" w:type="dxa"/>
          </w:tcPr>
          <w:p w14:paraId="66E86E0C" w14:textId="3821D29D" w:rsidR="00201810" w:rsidRDefault="00201810" w:rsidP="00201810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54" w:type="dxa"/>
          </w:tcPr>
          <w:p w14:paraId="7DD2B0BA" w14:textId="77777777" w:rsidR="00201810" w:rsidRDefault="00201810" w:rsidP="00201810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54" w:type="dxa"/>
          </w:tcPr>
          <w:p w14:paraId="1CED270F" w14:textId="77777777" w:rsidR="00201810" w:rsidRDefault="00201810" w:rsidP="00201810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54" w:type="dxa"/>
          </w:tcPr>
          <w:p w14:paraId="16D2BEC4" w14:textId="36B6C696" w:rsidR="00201810" w:rsidRDefault="00201810" w:rsidP="00201810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01810" w14:paraId="1B05436C" w14:textId="77777777" w:rsidTr="00201810">
        <w:tc>
          <w:tcPr>
            <w:tcW w:w="2054" w:type="dxa"/>
          </w:tcPr>
          <w:p w14:paraId="7F08F827" w14:textId="0499A52F" w:rsidR="00201810" w:rsidRDefault="00201810" w:rsidP="00201810">
            <w:pPr>
              <w:adjustRightInd w:val="0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54" w:type="dxa"/>
          </w:tcPr>
          <w:p w14:paraId="1624DC71" w14:textId="77777777" w:rsidR="00201810" w:rsidRDefault="00201810" w:rsidP="00201810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54" w:type="dxa"/>
          </w:tcPr>
          <w:p w14:paraId="34256EC7" w14:textId="77777777" w:rsidR="00201810" w:rsidRDefault="00201810" w:rsidP="00201810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54" w:type="dxa"/>
          </w:tcPr>
          <w:p w14:paraId="1F29A0A9" w14:textId="3A2EE574" w:rsidR="00201810" w:rsidRDefault="00201810" w:rsidP="00201810">
            <w:pPr>
              <w:adjustRightInd w:val="0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AE15B30" w14:textId="5AC59644" w:rsidR="00463002" w:rsidRDefault="00341D27" w:rsidP="00A00ADC">
      <w:pPr>
        <w:adjustRightInd w:val="0"/>
        <w:ind w:firstLine="426"/>
        <w:jc w:val="both"/>
        <w:rPr>
          <w:rFonts w:ascii="Arial" w:hAnsi="Arial" w:cs="Arial"/>
          <w:i/>
          <w:iCs/>
          <w:sz w:val="20"/>
          <w:szCs w:val="20"/>
        </w:rPr>
      </w:pPr>
      <w:r w:rsidRPr="00341D27">
        <w:rPr>
          <w:rFonts w:ascii="Arial" w:hAnsi="Arial" w:cs="Arial"/>
          <w:i/>
          <w:iCs/>
          <w:sz w:val="20"/>
          <w:szCs w:val="20"/>
        </w:rPr>
        <w:t>P</w:t>
      </w:r>
      <w:r w:rsidR="00463002" w:rsidRPr="00341D27">
        <w:rPr>
          <w:rFonts w:ascii="Arial" w:hAnsi="Arial" w:cs="Arial"/>
          <w:i/>
          <w:iCs/>
          <w:sz w:val="20"/>
          <w:szCs w:val="20"/>
        </w:rPr>
        <w:t xml:space="preserve">rovide documentation to </w:t>
      </w:r>
      <w:r w:rsidR="00307CA5" w:rsidRPr="00341D27">
        <w:rPr>
          <w:rFonts w:ascii="Arial" w:hAnsi="Arial" w:cs="Arial"/>
          <w:i/>
          <w:iCs/>
          <w:sz w:val="20"/>
          <w:szCs w:val="20"/>
        </w:rPr>
        <w:t>demonstrate industry support and/or commitment</w:t>
      </w:r>
      <w:r w:rsidR="00463002" w:rsidRPr="00341D27">
        <w:rPr>
          <w:rFonts w:ascii="Arial" w:hAnsi="Arial" w:cs="Arial"/>
          <w:i/>
          <w:iCs/>
          <w:sz w:val="20"/>
          <w:szCs w:val="20"/>
        </w:rPr>
        <w:t>.</w:t>
      </w:r>
    </w:p>
    <w:p w14:paraId="56A4C290" w14:textId="472AE289" w:rsidR="00201810" w:rsidRPr="00341D27" w:rsidRDefault="00201810" w:rsidP="00201810">
      <w:pPr>
        <w:pStyle w:val="ListParagraph"/>
        <w:adjustRightInd w:val="0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00463002">
        <w:rPr>
          <w:rFonts w:ascii="Arial" w:hAnsi="Arial" w:cs="Arial"/>
          <w:i/>
          <w:iCs/>
          <w:sz w:val="20"/>
          <w:szCs w:val="20"/>
        </w:rPr>
        <w:t>Add rows as required.</w:t>
      </w:r>
    </w:p>
    <w:p w14:paraId="33D07A7C" w14:textId="77777777" w:rsidR="00EF644E" w:rsidRPr="00A029DD" w:rsidRDefault="00EF644E" w:rsidP="00AD603B">
      <w:pPr>
        <w:pStyle w:val="ListParagraph"/>
        <w:adjustRightInd w:val="0"/>
        <w:ind w:left="426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599FC964" w14:textId="7100C31C" w:rsidR="00E13B8E" w:rsidRPr="00A029DD" w:rsidRDefault="00E13B8E" w:rsidP="005B7939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 xml:space="preserve">CONTRIBUTION </w:t>
      </w:r>
      <w:r w:rsidR="001400A6" w:rsidRPr="00A029DD">
        <w:rPr>
          <w:rFonts w:ascii="Arial" w:hAnsi="Arial" w:cs="Arial"/>
          <w:b/>
          <w:sz w:val="20"/>
          <w:szCs w:val="20"/>
        </w:rPr>
        <w:t xml:space="preserve">AND ROLES </w:t>
      </w:r>
      <w:r w:rsidRPr="00A029DD">
        <w:rPr>
          <w:rFonts w:ascii="Arial" w:hAnsi="Arial" w:cs="Arial"/>
          <w:b/>
          <w:sz w:val="20"/>
          <w:szCs w:val="20"/>
        </w:rPr>
        <w:t xml:space="preserve">OF </w:t>
      </w:r>
      <w:r w:rsidR="001400A6" w:rsidRPr="00A029DD">
        <w:rPr>
          <w:rFonts w:ascii="Arial" w:hAnsi="Arial" w:cs="Arial"/>
          <w:b/>
          <w:sz w:val="20"/>
          <w:szCs w:val="20"/>
        </w:rPr>
        <w:t xml:space="preserve">PROJECT </w:t>
      </w:r>
      <w:r w:rsidRPr="00A029DD">
        <w:rPr>
          <w:rFonts w:ascii="Arial" w:hAnsi="Arial" w:cs="Arial"/>
          <w:b/>
          <w:sz w:val="20"/>
          <w:szCs w:val="20"/>
        </w:rPr>
        <w:t>TEAM</w:t>
      </w:r>
    </w:p>
    <w:p w14:paraId="67782C98" w14:textId="53A6DF18" w:rsidR="00E13B8E" w:rsidRPr="00A029DD" w:rsidRDefault="00463002" w:rsidP="00346BAB">
      <w:pPr>
        <w:adjustRightInd w:val="0"/>
        <w:ind w:left="426"/>
        <w:jc w:val="both"/>
        <w:rPr>
          <w:rFonts w:ascii="Arial" w:hAnsi="Arial" w:cs="Arial"/>
          <w:sz w:val="20"/>
          <w:szCs w:val="20"/>
        </w:rPr>
      </w:pPr>
      <w:r w:rsidRPr="00463002">
        <w:rPr>
          <w:rFonts w:ascii="Arial" w:hAnsi="Arial" w:cs="Arial"/>
          <w:sz w:val="20"/>
          <w:szCs w:val="20"/>
        </w:rPr>
        <w:t>T</w:t>
      </w:r>
      <w:r w:rsidR="00E13B8E" w:rsidRPr="00463002">
        <w:rPr>
          <w:rFonts w:ascii="Arial" w:hAnsi="Arial" w:cs="Arial"/>
          <w:sz w:val="20"/>
          <w:szCs w:val="20"/>
        </w:rPr>
        <w:t>he projected percentage effort of work commitment of the individual team members</w:t>
      </w:r>
      <w:r w:rsidR="001400A6" w:rsidRPr="00463002">
        <w:rPr>
          <w:rFonts w:ascii="Arial" w:hAnsi="Arial" w:cs="Arial"/>
          <w:sz w:val="20"/>
          <w:szCs w:val="20"/>
        </w:rPr>
        <w:t xml:space="preserve"> </w:t>
      </w:r>
      <w:r w:rsidR="00E13B8E" w:rsidRPr="00463002">
        <w:rPr>
          <w:rFonts w:ascii="Arial" w:hAnsi="Arial" w:cs="Arial"/>
          <w:sz w:val="20"/>
          <w:szCs w:val="20"/>
        </w:rPr>
        <w:t>must add up to 100%</w:t>
      </w:r>
      <w:r w:rsidR="001400A6" w:rsidRPr="00463002">
        <w:rPr>
          <w:rFonts w:ascii="Arial" w:hAnsi="Arial" w:cs="Arial"/>
          <w:sz w:val="20"/>
          <w:szCs w:val="20"/>
        </w:rPr>
        <w:t>.</w:t>
      </w:r>
      <w:r w:rsidR="001E679B" w:rsidRPr="00463002">
        <w:rPr>
          <w:rFonts w:ascii="Arial" w:hAnsi="Arial" w:cs="Arial"/>
          <w:sz w:val="20"/>
          <w:szCs w:val="20"/>
        </w:rPr>
        <w:t xml:space="preserve"> </w:t>
      </w:r>
      <w:r w:rsidR="00FC4B1A" w:rsidRPr="00463002">
        <w:rPr>
          <w:rFonts w:ascii="Arial" w:hAnsi="Arial" w:cs="Arial"/>
          <w:sz w:val="20"/>
          <w:szCs w:val="20"/>
        </w:rPr>
        <w:t xml:space="preserve">Please </w:t>
      </w:r>
      <w:r w:rsidRPr="00463002">
        <w:rPr>
          <w:rFonts w:ascii="Arial" w:hAnsi="Arial" w:cs="Arial"/>
          <w:sz w:val="20"/>
          <w:szCs w:val="20"/>
        </w:rPr>
        <w:t xml:space="preserve">identify any synergies and </w:t>
      </w:r>
      <w:r w:rsidR="00E42506">
        <w:rPr>
          <w:rFonts w:ascii="Arial" w:hAnsi="Arial" w:cs="Arial"/>
          <w:sz w:val="20"/>
          <w:szCs w:val="20"/>
        </w:rPr>
        <w:t xml:space="preserve">provide </w:t>
      </w:r>
      <w:r w:rsidR="00FC4B1A" w:rsidRPr="00463002">
        <w:rPr>
          <w:rFonts w:ascii="Arial" w:hAnsi="Arial" w:cs="Arial"/>
          <w:sz w:val="20"/>
          <w:szCs w:val="20"/>
        </w:rPr>
        <w:t>a conflict management plan</w:t>
      </w:r>
      <w:r w:rsidR="00E42506">
        <w:rPr>
          <w:rFonts w:ascii="Arial" w:hAnsi="Arial" w:cs="Arial"/>
          <w:sz w:val="20"/>
          <w:szCs w:val="20"/>
        </w:rPr>
        <w:t xml:space="preserve"> if applicable</w:t>
      </w:r>
      <w:r w:rsidR="00FC4B1A" w:rsidRPr="00463002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8108" w:type="dxa"/>
        <w:jc w:val="center"/>
        <w:tblLook w:val="04A0" w:firstRow="1" w:lastRow="0" w:firstColumn="1" w:lastColumn="0" w:noHBand="0" w:noVBand="1"/>
      </w:tblPr>
      <w:tblGrid>
        <w:gridCol w:w="2703"/>
        <w:gridCol w:w="2702"/>
        <w:gridCol w:w="2703"/>
      </w:tblGrid>
      <w:tr w:rsidR="00D37747" w:rsidRPr="00A029DD" w14:paraId="3AD86411" w14:textId="77777777" w:rsidTr="00070AF1">
        <w:trPr>
          <w:jc w:val="center"/>
        </w:trPr>
        <w:tc>
          <w:tcPr>
            <w:tcW w:w="2623" w:type="dxa"/>
          </w:tcPr>
          <w:p w14:paraId="7DE08718" w14:textId="31CA40D2" w:rsidR="00D37747" w:rsidRPr="00A029DD" w:rsidRDefault="00D37747" w:rsidP="00AD603B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Name</w:t>
            </w:r>
          </w:p>
        </w:tc>
        <w:tc>
          <w:tcPr>
            <w:tcW w:w="2623" w:type="dxa"/>
          </w:tcPr>
          <w:p w14:paraId="29AB96E3" w14:textId="372591D4" w:rsidR="00D37747" w:rsidRPr="00A029DD" w:rsidRDefault="00D37747" w:rsidP="00AD603B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Role</w:t>
            </w:r>
          </w:p>
        </w:tc>
        <w:tc>
          <w:tcPr>
            <w:tcW w:w="2624" w:type="dxa"/>
          </w:tcPr>
          <w:p w14:paraId="36C83CFC" w14:textId="37584E2E" w:rsidR="00D37747" w:rsidRPr="00A029DD" w:rsidRDefault="00D37747" w:rsidP="00AD603B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% Effort</w:t>
            </w:r>
          </w:p>
        </w:tc>
      </w:tr>
      <w:tr w:rsidR="00D37747" w:rsidRPr="00A029DD" w14:paraId="0CAD7254" w14:textId="77777777" w:rsidTr="00070AF1">
        <w:trPr>
          <w:jc w:val="center"/>
        </w:trPr>
        <w:tc>
          <w:tcPr>
            <w:tcW w:w="2623" w:type="dxa"/>
            <w:tcBorders>
              <w:bottom w:val="single" w:sz="4" w:space="0" w:color="auto"/>
            </w:tcBorders>
          </w:tcPr>
          <w:p w14:paraId="1A83B5D2" w14:textId="77777777" w:rsidR="00D37747" w:rsidRPr="00A029DD" w:rsidRDefault="00D37747" w:rsidP="00D3774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23" w:type="dxa"/>
            <w:tcBorders>
              <w:bottom w:val="single" w:sz="4" w:space="0" w:color="auto"/>
            </w:tcBorders>
          </w:tcPr>
          <w:p w14:paraId="49E3045E" w14:textId="77777777" w:rsidR="00D37747" w:rsidRPr="00A029DD" w:rsidRDefault="00D37747" w:rsidP="00D3774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24" w:type="dxa"/>
            <w:tcBorders>
              <w:bottom w:val="single" w:sz="4" w:space="0" w:color="auto"/>
            </w:tcBorders>
          </w:tcPr>
          <w:p w14:paraId="252B6424" w14:textId="77777777" w:rsidR="00D37747" w:rsidRPr="00A029DD" w:rsidRDefault="00D37747" w:rsidP="00D3774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87EE5" w:rsidRPr="00A029DD" w14:paraId="0E8E50E7" w14:textId="77777777" w:rsidTr="00070AF1">
        <w:trPr>
          <w:jc w:val="center"/>
        </w:trPr>
        <w:tc>
          <w:tcPr>
            <w:tcW w:w="2623" w:type="dxa"/>
            <w:tcBorders>
              <w:bottom w:val="single" w:sz="4" w:space="0" w:color="auto"/>
            </w:tcBorders>
          </w:tcPr>
          <w:p w14:paraId="79D3836E" w14:textId="77777777" w:rsidR="00287EE5" w:rsidRPr="00A029DD" w:rsidRDefault="00287EE5" w:rsidP="00D3774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23" w:type="dxa"/>
            <w:tcBorders>
              <w:bottom w:val="single" w:sz="4" w:space="0" w:color="auto"/>
            </w:tcBorders>
          </w:tcPr>
          <w:p w14:paraId="4265FE7C" w14:textId="77777777" w:rsidR="00287EE5" w:rsidRPr="00A029DD" w:rsidRDefault="00287EE5" w:rsidP="00D3774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24" w:type="dxa"/>
            <w:tcBorders>
              <w:bottom w:val="single" w:sz="4" w:space="0" w:color="auto"/>
            </w:tcBorders>
          </w:tcPr>
          <w:p w14:paraId="5DE0A7B2" w14:textId="77777777" w:rsidR="00287EE5" w:rsidRPr="00A029DD" w:rsidRDefault="00287EE5" w:rsidP="00D3774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287EE5" w:rsidRPr="00A029DD" w14:paraId="31E8FCB5" w14:textId="77777777" w:rsidTr="00070AF1">
        <w:trPr>
          <w:jc w:val="center"/>
        </w:trPr>
        <w:tc>
          <w:tcPr>
            <w:tcW w:w="2623" w:type="dxa"/>
            <w:tcBorders>
              <w:bottom w:val="single" w:sz="4" w:space="0" w:color="auto"/>
            </w:tcBorders>
          </w:tcPr>
          <w:p w14:paraId="4C73B0E0" w14:textId="77777777" w:rsidR="00287EE5" w:rsidRPr="00A029DD" w:rsidRDefault="00287EE5" w:rsidP="00D3774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23" w:type="dxa"/>
            <w:tcBorders>
              <w:bottom w:val="single" w:sz="4" w:space="0" w:color="auto"/>
            </w:tcBorders>
          </w:tcPr>
          <w:p w14:paraId="0D55687B" w14:textId="77777777" w:rsidR="00287EE5" w:rsidRPr="00A029DD" w:rsidRDefault="00287EE5" w:rsidP="00D3774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24" w:type="dxa"/>
            <w:tcBorders>
              <w:bottom w:val="single" w:sz="4" w:space="0" w:color="auto"/>
            </w:tcBorders>
          </w:tcPr>
          <w:p w14:paraId="2095E7C4" w14:textId="77777777" w:rsidR="00287EE5" w:rsidRPr="00A029DD" w:rsidRDefault="00287EE5" w:rsidP="00D3774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37747" w:rsidRPr="00A029DD" w14:paraId="0ECF7DFA" w14:textId="77777777" w:rsidTr="00070AF1">
        <w:trPr>
          <w:jc w:val="center"/>
        </w:trPr>
        <w:tc>
          <w:tcPr>
            <w:tcW w:w="26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74B00A" w14:textId="77777777" w:rsidR="00D37747" w:rsidRPr="00A029DD" w:rsidRDefault="00D37747" w:rsidP="00D3774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2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A926E69" w14:textId="77777777" w:rsidR="00D37747" w:rsidRPr="00A029DD" w:rsidRDefault="00D37747" w:rsidP="00D37747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624" w:type="dxa"/>
            <w:tcBorders>
              <w:left w:val="single" w:sz="4" w:space="0" w:color="auto"/>
            </w:tcBorders>
          </w:tcPr>
          <w:p w14:paraId="0EA298E0" w14:textId="1BA7566D" w:rsidR="00D37747" w:rsidRPr="00A029DD" w:rsidRDefault="00D37747" w:rsidP="00346BAB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100%</w:t>
            </w:r>
          </w:p>
        </w:tc>
      </w:tr>
    </w:tbl>
    <w:p w14:paraId="183E7CA1" w14:textId="704D7866" w:rsidR="006B0F28" w:rsidRPr="00463002" w:rsidRDefault="006B0F28" w:rsidP="006B0F28">
      <w:pPr>
        <w:pStyle w:val="ListParagraph"/>
        <w:adjustRightInd w:val="0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00463002">
        <w:rPr>
          <w:rFonts w:ascii="Arial" w:hAnsi="Arial" w:cs="Arial"/>
          <w:i/>
          <w:iCs/>
          <w:sz w:val="20"/>
          <w:szCs w:val="20"/>
        </w:rPr>
        <w:t>Add rows as required</w:t>
      </w:r>
      <w:r w:rsidR="00463002" w:rsidRPr="00463002">
        <w:rPr>
          <w:rFonts w:ascii="Arial" w:hAnsi="Arial" w:cs="Arial"/>
          <w:i/>
          <w:iCs/>
          <w:sz w:val="20"/>
          <w:szCs w:val="20"/>
        </w:rPr>
        <w:t>.</w:t>
      </w:r>
    </w:p>
    <w:p w14:paraId="3B8F4D46" w14:textId="77777777" w:rsidR="00673CB7" w:rsidRPr="00A029DD" w:rsidRDefault="00673CB7" w:rsidP="00AD603B">
      <w:pPr>
        <w:rPr>
          <w:rFonts w:ascii="Arial" w:hAnsi="Arial" w:cs="Arial"/>
          <w:sz w:val="20"/>
          <w:szCs w:val="20"/>
        </w:rPr>
      </w:pPr>
    </w:p>
    <w:p w14:paraId="14A7C9C1" w14:textId="77777777" w:rsidR="00E13B8E" w:rsidRPr="00A029DD" w:rsidRDefault="00E13B8E" w:rsidP="005B7939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BUDGET REQUEST</w:t>
      </w:r>
    </w:p>
    <w:p w14:paraId="381482F7" w14:textId="7A22D6C8" w:rsidR="00E13B8E" w:rsidRPr="00463002" w:rsidRDefault="00E13B8E" w:rsidP="00DC5B9C">
      <w:pPr>
        <w:pStyle w:val="ListParagraph"/>
        <w:numPr>
          <w:ilvl w:val="0"/>
          <w:numId w:val="30"/>
        </w:numPr>
        <w:adjustRightInd w:val="0"/>
        <w:contextualSpacing/>
        <w:jc w:val="both"/>
        <w:rPr>
          <w:rFonts w:ascii="Arial" w:hAnsi="Arial" w:cs="Arial"/>
          <w:sz w:val="20"/>
          <w:szCs w:val="20"/>
        </w:rPr>
      </w:pPr>
      <w:r w:rsidRPr="00463002">
        <w:rPr>
          <w:rFonts w:ascii="Arial" w:hAnsi="Arial" w:cs="Arial"/>
          <w:sz w:val="20"/>
          <w:szCs w:val="20"/>
        </w:rPr>
        <w:t xml:space="preserve">Using the </w:t>
      </w:r>
      <w:r w:rsidRPr="00463002">
        <w:rPr>
          <w:rFonts w:ascii="Arial" w:hAnsi="Arial" w:cs="Arial"/>
          <w:sz w:val="20"/>
          <w:szCs w:val="20"/>
          <w:u w:val="single"/>
        </w:rPr>
        <w:t>template</w:t>
      </w:r>
      <w:r w:rsidRPr="00463002">
        <w:rPr>
          <w:rFonts w:ascii="Arial" w:hAnsi="Arial" w:cs="Arial"/>
          <w:sz w:val="20"/>
          <w:szCs w:val="20"/>
        </w:rPr>
        <w:t xml:space="preserve"> below, </w:t>
      </w:r>
      <w:r w:rsidR="00596F6B" w:rsidRPr="00463002">
        <w:rPr>
          <w:rFonts w:ascii="Arial" w:hAnsi="Arial" w:cs="Arial"/>
          <w:sz w:val="20"/>
          <w:szCs w:val="20"/>
        </w:rPr>
        <w:t xml:space="preserve">clearly </w:t>
      </w:r>
      <w:r w:rsidRPr="00463002">
        <w:rPr>
          <w:rFonts w:ascii="Arial" w:hAnsi="Arial" w:cs="Arial"/>
          <w:sz w:val="20"/>
          <w:szCs w:val="20"/>
        </w:rPr>
        <w:t xml:space="preserve">specify the </w:t>
      </w:r>
      <w:r w:rsidR="0040469C" w:rsidRPr="00463002">
        <w:rPr>
          <w:rFonts w:ascii="Arial" w:hAnsi="Arial" w:cs="Arial"/>
          <w:sz w:val="20"/>
          <w:szCs w:val="20"/>
        </w:rPr>
        <w:t>budget request</w:t>
      </w:r>
      <w:r w:rsidR="00337162">
        <w:rPr>
          <w:rFonts w:ascii="Arial" w:hAnsi="Arial" w:cs="Arial"/>
          <w:sz w:val="20"/>
          <w:szCs w:val="20"/>
        </w:rPr>
        <w:t xml:space="preserve"> </w:t>
      </w:r>
      <w:r w:rsidR="00596F6B" w:rsidRPr="00463002">
        <w:rPr>
          <w:rFonts w:ascii="Arial" w:hAnsi="Arial" w:cs="Arial"/>
          <w:sz w:val="20"/>
          <w:szCs w:val="20"/>
        </w:rPr>
        <w:t xml:space="preserve">for each </w:t>
      </w:r>
      <w:r w:rsidR="00337162">
        <w:rPr>
          <w:rFonts w:ascii="Arial" w:hAnsi="Arial" w:cs="Arial"/>
          <w:sz w:val="20"/>
          <w:szCs w:val="20"/>
        </w:rPr>
        <w:t>Institution</w:t>
      </w:r>
      <w:r w:rsidR="00463002">
        <w:rPr>
          <w:rFonts w:ascii="Arial" w:hAnsi="Arial" w:cs="Arial"/>
          <w:sz w:val="20"/>
          <w:szCs w:val="20"/>
        </w:rPr>
        <w:t>.</w:t>
      </w:r>
    </w:p>
    <w:p w14:paraId="069DC974" w14:textId="199EAFFD" w:rsidR="00E13B8E" w:rsidRDefault="00E13B8E" w:rsidP="0040469C">
      <w:pPr>
        <w:pStyle w:val="ListParagraph"/>
        <w:numPr>
          <w:ilvl w:val="0"/>
          <w:numId w:val="30"/>
        </w:numPr>
        <w:adjustRightInd w:val="0"/>
        <w:contextualSpacing/>
        <w:jc w:val="both"/>
        <w:rPr>
          <w:rFonts w:ascii="Arial" w:hAnsi="Arial" w:cs="Arial"/>
          <w:sz w:val="20"/>
          <w:szCs w:val="20"/>
        </w:rPr>
      </w:pPr>
      <w:r w:rsidRPr="00463002">
        <w:rPr>
          <w:rFonts w:ascii="Arial" w:hAnsi="Arial" w:cs="Arial"/>
          <w:sz w:val="20"/>
          <w:szCs w:val="20"/>
        </w:rPr>
        <w:t xml:space="preserve">Researchers from overseas institutions </w:t>
      </w:r>
      <w:r w:rsidR="0040469C" w:rsidRPr="00463002">
        <w:rPr>
          <w:rFonts w:ascii="Arial" w:hAnsi="Arial" w:cs="Arial"/>
          <w:sz w:val="20"/>
          <w:szCs w:val="20"/>
        </w:rPr>
        <w:t>and</w:t>
      </w:r>
      <w:r w:rsidRPr="00463002">
        <w:rPr>
          <w:rFonts w:ascii="Arial" w:hAnsi="Arial" w:cs="Arial"/>
          <w:sz w:val="20"/>
          <w:szCs w:val="20"/>
        </w:rPr>
        <w:t xml:space="preserve"> </w:t>
      </w:r>
      <w:r w:rsidR="00661C96" w:rsidRPr="00463002">
        <w:rPr>
          <w:rFonts w:ascii="Arial" w:hAnsi="Arial" w:cs="Arial"/>
          <w:sz w:val="20"/>
          <w:szCs w:val="20"/>
        </w:rPr>
        <w:t>industry</w:t>
      </w:r>
      <w:r w:rsidR="00675DEC" w:rsidRPr="00463002">
        <w:rPr>
          <w:rFonts w:ascii="Arial" w:hAnsi="Arial" w:cs="Arial"/>
          <w:sz w:val="20"/>
          <w:szCs w:val="20"/>
        </w:rPr>
        <w:t>/</w:t>
      </w:r>
      <w:r w:rsidRPr="00463002">
        <w:rPr>
          <w:rFonts w:ascii="Arial" w:hAnsi="Arial" w:cs="Arial"/>
          <w:sz w:val="20"/>
          <w:szCs w:val="20"/>
        </w:rPr>
        <w:t>companies can only participate as collaborators</w:t>
      </w:r>
      <w:r w:rsidR="0040469C" w:rsidRPr="00463002">
        <w:rPr>
          <w:rFonts w:ascii="Arial" w:hAnsi="Arial" w:cs="Arial"/>
          <w:sz w:val="20"/>
          <w:szCs w:val="20"/>
        </w:rPr>
        <w:t>. No</w:t>
      </w:r>
      <w:r w:rsidRPr="00463002">
        <w:rPr>
          <w:rFonts w:ascii="Arial" w:hAnsi="Arial" w:cs="Arial"/>
          <w:sz w:val="20"/>
          <w:szCs w:val="20"/>
        </w:rPr>
        <w:t xml:space="preserve"> funding</w:t>
      </w:r>
      <w:r w:rsidR="0040469C" w:rsidRPr="00463002">
        <w:rPr>
          <w:rFonts w:ascii="Arial" w:hAnsi="Arial" w:cs="Arial"/>
          <w:sz w:val="20"/>
          <w:szCs w:val="20"/>
        </w:rPr>
        <w:t xml:space="preserve"> can be awarded </w:t>
      </w:r>
      <w:r w:rsidR="00463002" w:rsidRPr="00463002">
        <w:rPr>
          <w:rFonts w:ascii="Arial" w:hAnsi="Arial" w:cs="Arial"/>
          <w:sz w:val="20"/>
          <w:szCs w:val="20"/>
        </w:rPr>
        <w:t xml:space="preserve">to these </w:t>
      </w:r>
      <w:r w:rsidR="0040469C" w:rsidRPr="00463002">
        <w:rPr>
          <w:rFonts w:ascii="Arial" w:hAnsi="Arial" w:cs="Arial"/>
          <w:sz w:val="20"/>
          <w:szCs w:val="20"/>
        </w:rPr>
        <w:t>collaborators</w:t>
      </w:r>
      <w:r w:rsidRPr="00463002">
        <w:rPr>
          <w:rFonts w:ascii="Arial" w:hAnsi="Arial" w:cs="Arial"/>
          <w:sz w:val="20"/>
          <w:szCs w:val="20"/>
        </w:rPr>
        <w:t xml:space="preserve">. They may </w:t>
      </w:r>
      <w:r w:rsidR="00F36639" w:rsidRPr="00463002">
        <w:rPr>
          <w:rFonts w:ascii="Arial" w:hAnsi="Arial" w:cs="Arial"/>
          <w:sz w:val="20"/>
          <w:szCs w:val="20"/>
        </w:rPr>
        <w:t>contribute</w:t>
      </w:r>
      <w:r w:rsidRPr="00463002">
        <w:rPr>
          <w:rFonts w:ascii="Arial" w:hAnsi="Arial" w:cs="Arial"/>
          <w:sz w:val="20"/>
          <w:szCs w:val="20"/>
        </w:rPr>
        <w:t xml:space="preserve"> technology or in-kind in terms of manpower, </w:t>
      </w:r>
      <w:proofErr w:type="gramStart"/>
      <w:r w:rsidRPr="00463002">
        <w:rPr>
          <w:rFonts w:ascii="Arial" w:hAnsi="Arial" w:cs="Arial"/>
          <w:sz w:val="20"/>
          <w:szCs w:val="20"/>
        </w:rPr>
        <w:t>time</w:t>
      </w:r>
      <w:proofErr w:type="gramEnd"/>
      <w:r w:rsidRPr="00463002">
        <w:rPr>
          <w:rFonts w:ascii="Arial" w:hAnsi="Arial" w:cs="Arial"/>
          <w:sz w:val="20"/>
          <w:szCs w:val="20"/>
        </w:rPr>
        <w:t xml:space="preserve"> or other resources.</w:t>
      </w:r>
      <w:r w:rsidR="001E679B" w:rsidRPr="00463002">
        <w:rPr>
          <w:rFonts w:ascii="Arial" w:hAnsi="Arial" w:cs="Arial"/>
          <w:sz w:val="20"/>
          <w:szCs w:val="20"/>
        </w:rPr>
        <w:t xml:space="preserve"> </w:t>
      </w:r>
    </w:p>
    <w:p w14:paraId="50EFB86C" w14:textId="77777777" w:rsidR="00C02EDC" w:rsidRPr="00463002" w:rsidRDefault="00C02EDC" w:rsidP="00C02EDC">
      <w:pPr>
        <w:pStyle w:val="ListParagraph"/>
        <w:adjustRightInd w:val="0"/>
        <w:ind w:left="786"/>
        <w:contextualSpacing/>
        <w:jc w:val="both"/>
        <w:rPr>
          <w:rFonts w:ascii="Arial" w:hAnsi="Arial" w:cs="Arial"/>
          <w:sz w:val="20"/>
          <w:szCs w:val="20"/>
        </w:rPr>
      </w:pPr>
    </w:p>
    <w:p w14:paraId="7A5FF2FD" w14:textId="2742F519" w:rsidR="00402077" w:rsidRPr="00A029DD" w:rsidRDefault="00402077" w:rsidP="00463002">
      <w:pPr>
        <w:pStyle w:val="ListParagraph"/>
        <w:numPr>
          <w:ilvl w:val="0"/>
          <w:numId w:val="39"/>
        </w:numPr>
        <w:adjustRightInd w:val="0"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Budget</w:t>
      </w:r>
      <w:r w:rsidRPr="00A029DD">
        <w:rPr>
          <w:rStyle w:val="normaltextrun"/>
          <w:rFonts w:ascii="Arial" w:hAnsi="Arial" w:cs="Arial"/>
          <w:b/>
          <w:sz w:val="20"/>
          <w:szCs w:val="20"/>
        </w:rPr>
        <w:t xml:space="preserve"> </w:t>
      </w:r>
      <w:r w:rsidR="00F36639" w:rsidRPr="00A029DD">
        <w:rPr>
          <w:rStyle w:val="normaltextrun"/>
          <w:rFonts w:ascii="Arial" w:hAnsi="Arial" w:cs="Arial"/>
          <w:b/>
          <w:sz w:val="20"/>
          <w:szCs w:val="20"/>
        </w:rPr>
        <w:t>Template</w:t>
      </w:r>
      <w:r w:rsidRPr="00A029DD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053F8338" w14:textId="091BAAB8" w:rsidR="00402077" w:rsidRPr="00A029DD" w:rsidRDefault="00677BFD" w:rsidP="00A93E05">
      <w:pPr>
        <w:pStyle w:val="paragraph"/>
        <w:spacing w:before="0" w:beforeAutospacing="0" w:after="0" w:afterAutospacing="0"/>
        <w:ind w:left="425"/>
        <w:jc w:val="both"/>
        <w:textAlignment w:val="baseline"/>
        <w:rPr>
          <w:rStyle w:val="eop"/>
          <w:rFonts w:ascii="Arial" w:hAnsi="Arial" w:cs="Arial"/>
          <w:b/>
          <w:sz w:val="20"/>
          <w:szCs w:val="20"/>
          <w:lang w:val="en-GB"/>
        </w:rPr>
      </w:pPr>
      <w:r>
        <w:rPr>
          <w:rStyle w:val="normaltextrun"/>
          <w:rFonts w:ascii="Arial" w:hAnsi="Arial" w:cs="Arial"/>
          <w:sz w:val="20"/>
          <w:szCs w:val="20"/>
          <w:lang w:val="en-GB"/>
        </w:rPr>
        <w:t>E</w:t>
      </w:r>
      <w:r w:rsidR="00402077" w:rsidRPr="00A029DD">
        <w:rPr>
          <w:rStyle w:val="normaltextrun"/>
          <w:rFonts w:ascii="Arial" w:hAnsi="Arial" w:cs="Arial"/>
          <w:sz w:val="20"/>
          <w:szCs w:val="20"/>
          <w:lang w:val="en-GB"/>
        </w:rPr>
        <w:t xml:space="preserve">ach </w:t>
      </w:r>
      <w:r w:rsidR="00702E73">
        <w:rPr>
          <w:rStyle w:val="normaltextrun"/>
          <w:rFonts w:ascii="Arial" w:hAnsi="Arial" w:cs="Arial"/>
          <w:sz w:val="20"/>
          <w:szCs w:val="20"/>
          <w:lang w:val="en-GB"/>
        </w:rPr>
        <w:t>institution</w:t>
      </w:r>
      <w:r w:rsidR="00A93E05" w:rsidRPr="00A029DD">
        <w:rPr>
          <w:rStyle w:val="normaltextrun"/>
          <w:rFonts w:ascii="Arial" w:hAnsi="Arial" w:cs="Arial"/>
          <w:sz w:val="20"/>
          <w:szCs w:val="20"/>
          <w:lang w:val="en-GB"/>
        </w:rPr>
        <w:t xml:space="preserve"> </w:t>
      </w:r>
      <w:r>
        <w:rPr>
          <w:rStyle w:val="normaltextrun"/>
          <w:rFonts w:ascii="Arial" w:hAnsi="Arial" w:cs="Arial"/>
          <w:sz w:val="20"/>
          <w:szCs w:val="20"/>
          <w:lang w:val="en-GB"/>
        </w:rPr>
        <w:t>should fill in an individual table.</w:t>
      </w:r>
    </w:p>
    <w:tbl>
      <w:tblPr>
        <w:tblStyle w:val="TableGrid"/>
        <w:tblW w:w="8108" w:type="dxa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71"/>
        <w:gridCol w:w="867"/>
        <w:gridCol w:w="1267"/>
        <w:gridCol w:w="1268"/>
        <w:gridCol w:w="1267"/>
        <w:gridCol w:w="1268"/>
      </w:tblGrid>
      <w:tr w:rsidR="00900320" w:rsidRPr="00070AF1" w14:paraId="31C54769" w14:textId="77777777" w:rsidTr="334E3CC6">
        <w:tc>
          <w:tcPr>
            <w:tcW w:w="7938" w:type="dxa"/>
            <w:gridSpan w:val="6"/>
            <w:shd w:val="clear" w:color="auto" w:fill="000000" w:themeFill="text1"/>
            <w:vAlign w:val="center"/>
          </w:tcPr>
          <w:p w14:paraId="4881AC8C" w14:textId="495175DB" w:rsidR="00900320" w:rsidRPr="00A029DD" w:rsidRDefault="76FE15E1" w:rsidP="334E3CC6">
            <w:pPr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n-SG"/>
              </w:rPr>
            </w:pPr>
            <w:r w:rsidRPr="334E3CC6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 xml:space="preserve">Name of </w:t>
            </w:r>
            <w:r w:rsidR="00702E73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institution</w:t>
            </w:r>
            <w:r w:rsidRPr="334E3CC6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  <w:tr w:rsidR="00900320" w:rsidRPr="00070AF1" w14:paraId="098A9C1F" w14:textId="77777777" w:rsidTr="334E3CC6">
        <w:tc>
          <w:tcPr>
            <w:tcW w:w="2126" w:type="dxa"/>
            <w:shd w:val="clear" w:color="auto" w:fill="002060"/>
            <w:vAlign w:val="center"/>
          </w:tcPr>
          <w:p w14:paraId="6D9C5BA1" w14:textId="0C9EA1A4" w:rsidR="00900320" w:rsidRPr="00A029DD" w:rsidRDefault="00900320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EOM</w:t>
            </w:r>
          </w:p>
        </w:tc>
        <w:tc>
          <w:tcPr>
            <w:tcW w:w="850" w:type="dxa"/>
            <w:shd w:val="clear" w:color="auto" w:fill="002060"/>
            <w:vAlign w:val="center"/>
          </w:tcPr>
          <w:p w14:paraId="22740F40" w14:textId="5C92552F" w:rsidR="00900320" w:rsidRPr="00A029DD" w:rsidRDefault="00900320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FTE</w:t>
            </w:r>
          </w:p>
        </w:tc>
        <w:tc>
          <w:tcPr>
            <w:tcW w:w="1240" w:type="dxa"/>
            <w:shd w:val="clear" w:color="auto" w:fill="002060"/>
            <w:vAlign w:val="center"/>
          </w:tcPr>
          <w:p w14:paraId="5979C31F" w14:textId="43CE8968" w:rsidR="00900320" w:rsidRPr="00D97293" w:rsidRDefault="00702E73" w:rsidP="00A93E0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>St</w:t>
            </w:r>
            <w:r w:rsidRPr="00D97293">
              <w:rPr>
                <w:b/>
                <w:sz w:val="20"/>
                <w:szCs w:val="20"/>
              </w:rPr>
              <w:t>age</w:t>
            </w:r>
            <w:r w:rsidR="00900320"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1</w:t>
            </w:r>
            <w:r w:rsidR="00A93E05"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900320"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>($)</w:t>
            </w:r>
          </w:p>
        </w:tc>
        <w:tc>
          <w:tcPr>
            <w:tcW w:w="1241" w:type="dxa"/>
            <w:shd w:val="clear" w:color="auto" w:fill="002060"/>
            <w:vAlign w:val="center"/>
          </w:tcPr>
          <w:p w14:paraId="2F3F50EF" w14:textId="77E454B0" w:rsidR="00900320" w:rsidRPr="00D97293" w:rsidRDefault="009D6A03" w:rsidP="00A93E0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proofErr w:type="spellStart"/>
            <w:r w:rsidRPr="00D97293">
              <w:rPr>
                <w:b/>
                <w:sz w:val="20"/>
                <w:szCs w:val="20"/>
              </w:rPr>
              <w:t>tage</w:t>
            </w:r>
            <w:proofErr w:type="spellEnd"/>
            <w:r w:rsidR="00900320"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2</w:t>
            </w:r>
            <w:r w:rsidR="00A93E05"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900320"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>($)</w:t>
            </w:r>
          </w:p>
        </w:tc>
        <w:tc>
          <w:tcPr>
            <w:tcW w:w="1240" w:type="dxa"/>
            <w:shd w:val="clear" w:color="auto" w:fill="002060"/>
            <w:vAlign w:val="center"/>
          </w:tcPr>
          <w:p w14:paraId="2B109E0B" w14:textId="2EC9E3E8" w:rsidR="00900320" w:rsidRPr="00D97293" w:rsidRDefault="009D6A03" w:rsidP="00A93E0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proofErr w:type="spellStart"/>
            <w:r w:rsidRPr="00D97293">
              <w:rPr>
                <w:b/>
                <w:sz w:val="20"/>
                <w:szCs w:val="20"/>
              </w:rPr>
              <w:t>tage</w:t>
            </w:r>
            <w:proofErr w:type="spellEnd"/>
            <w:r w:rsidR="00900320"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3</w:t>
            </w:r>
            <w:r w:rsidR="00A93E05"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900320"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>($)</w:t>
            </w:r>
          </w:p>
        </w:tc>
        <w:tc>
          <w:tcPr>
            <w:tcW w:w="1241" w:type="dxa"/>
            <w:shd w:val="clear" w:color="auto" w:fill="002060"/>
            <w:vAlign w:val="center"/>
          </w:tcPr>
          <w:p w14:paraId="378BCED5" w14:textId="001088E7" w:rsidR="00900320" w:rsidRPr="00D97293" w:rsidRDefault="00900320" w:rsidP="00A93E05">
            <w:pPr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</w:pPr>
            <w:r w:rsidRPr="00D97293"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  <w:t>Total</w:t>
            </w:r>
            <w:r w:rsidR="00A93E05" w:rsidRPr="00D97293"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  <w:t xml:space="preserve"> </w:t>
            </w:r>
            <w:r w:rsidRPr="00D97293">
              <w:rPr>
                <w:rFonts w:ascii="Arial" w:hAnsi="Arial" w:cs="Arial"/>
                <w:b/>
                <w:sz w:val="20"/>
                <w:szCs w:val="20"/>
                <w:lang w:val="en-GB"/>
              </w:rPr>
              <w:t>($)</w:t>
            </w:r>
          </w:p>
        </w:tc>
      </w:tr>
      <w:tr w:rsidR="00900320" w:rsidRPr="00070AF1" w14:paraId="5FA24965" w14:textId="77777777" w:rsidTr="334E3CC6">
        <w:tc>
          <w:tcPr>
            <w:tcW w:w="2126" w:type="dxa"/>
            <w:vAlign w:val="center"/>
          </w:tcPr>
          <w:p w14:paraId="777E2455" w14:textId="5C81626C" w:rsidR="00900320" w:rsidRPr="00A029DD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</w:tcPr>
          <w:p w14:paraId="3D44C099" w14:textId="77777777" w:rsidR="00900320" w:rsidRPr="00A029DD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</w:tcPr>
          <w:p w14:paraId="119D80D5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62641749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</w:tcPr>
          <w:p w14:paraId="34DE364B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4BD5AEDE" w14:textId="77777777" w:rsidR="00900320" w:rsidRPr="00A029DD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900320" w:rsidRPr="00070AF1" w14:paraId="32B0DD9D" w14:textId="77777777" w:rsidTr="334E3CC6">
        <w:tc>
          <w:tcPr>
            <w:tcW w:w="2976" w:type="dxa"/>
            <w:gridSpan w:val="2"/>
            <w:vAlign w:val="center"/>
          </w:tcPr>
          <w:p w14:paraId="7E36F432" w14:textId="3556CB9C" w:rsidR="00900320" w:rsidRPr="00A029DD" w:rsidRDefault="00900320" w:rsidP="00254B1D">
            <w:pPr>
              <w:pStyle w:val="paragraph"/>
              <w:spacing w:before="0" w:beforeAutospacing="0" w:after="0" w:afterAutospacing="0"/>
              <w:jc w:val="right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EOM Sub-total </w:t>
            </w:r>
          </w:p>
        </w:tc>
        <w:tc>
          <w:tcPr>
            <w:tcW w:w="1240" w:type="dxa"/>
          </w:tcPr>
          <w:p w14:paraId="1D432C1C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34FFF115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</w:tcPr>
          <w:p w14:paraId="59D09456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31D77BB0" w14:textId="77777777" w:rsidR="00900320" w:rsidRPr="00A029DD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900320" w:rsidRPr="00070AF1" w14:paraId="2CABE90F" w14:textId="77777777" w:rsidTr="334E3CC6">
        <w:tc>
          <w:tcPr>
            <w:tcW w:w="2126" w:type="dxa"/>
            <w:shd w:val="clear" w:color="auto" w:fill="002060"/>
            <w:vAlign w:val="center"/>
          </w:tcPr>
          <w:p w14:paraId="46329F3C" w14:textId="4385DB1A" w:rsidR="00900320" w:rsidRPr="00A029DD" w:rsidRDefault="00900320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EQPT</w:t>
            </w:r>
          </w:p>
        </w:tc>
        <w:tc>
          <w:tcPr>
            <w:tcW w:w="850" w:type="dxa"/>
            <w:shd w:val="clear" w:color="auto" w:fill="002060"/>
            <w:vAlign w:val="center"/>
          </w:tcPr>
          <w:p w14:paraId="1F139A6A" w14:textId="6288E426" w:rsidR="00900320" w:rsidRPr="00A029DD" w:rsidRDefault="00900320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Unit</w:t>
            </w:r>
          </w:p>
        </w:tc>
        <w:tc>
          <w:tcPr>
            <w:tcW w:w="1240" w:type="dxa"/>
            <w:shd w:val="clear" w:color="auto" w:fill="002060"/>
            <w:vAlign w:val="center"/>
          </w:tcPr>
          <w:p w14:paraId="4E179146" w14:textId="0F75F3F3" w:rsidR="00900320" w:rsidRPr="009D6A03" w:rsidRDefault="009D6A03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proofErr w:type="spellStart"/>
            <w:r w:rsidRPr="009D6A03">
              <w:rPr>
                <w:b/>
                <w:sz w:val="20"/>
                <w:szCs w:val="20"/>
              </w:rPr>
              <w:t>tage</w:t>
            </w:r>
            <w:proofErr w:type="spellEnd"/>
            <w:r w:rsidR="00900320"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1 ($)</w:t>
            </w:r>
          </w:p>
        </w:tc>
        <w:tc>
          <w:tcPr>
            <w:tcW w:w="1241" w:type="dxa"/>
            <w:shd w:val="clear" w:color="auto" w:fill="002060"/>
            <w:vAlign w:val="center"/>
          </w:tcPr>
          <w:p w14:paraId="792D102E" w14:textId="4C0BF89F" w:rsidR="00900320" w:rsidRPr="009D6A03" w:rsidRDefault="009D6A03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proofErr w:type="spellStart"/>
            <w:r w:rsidRPr="009D6A03">
              <w:rPr>
                <w:b/>
                <w:sz w:val="20"/>
                <w:szCs w:val="20"/>
              </w:rPr>
              <w:t>tage</w:t>
            </w:r>
            <w:proofErr w:type="spellEnd"/>
            <w:r w:rsidR="00900320"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2 ($)</w:t>
            </w:r>
          </w:p>
        </w:tc>
        <w:tc>
          <w:tcPr>
            <w:tcW w:w="1240" w:type="dxa"/>
            <w:shd w:val="clear" w:color="auto" w:fill="002060"/>
            <w:vAlign w:val="center"/>
          </w:tcPr>
          <w:p w14:paraId="50D2A82D" w14:textId="455F6290" w:rsidR="00900320" w:rsidRPr="009D6A03" w:rsidRDefault="009D6A03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proofErr w:type="spellStart"/>
            <w:r w:rsidRPr="009D6A03">
              <w:rPr>
                <w:b/>
                <w:sz w:val="20"/>
                <w:szCs w:val="20"/>
              </w:rPr>
              <w:t>tage</w:t>
            </w:r>
            <w:proofErr w:type="spellEnd"/>
            <w:r w:rsidR="00900320"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3 ($)</w:t>
            </w:r>
          </w:p>
        </w:tc>
        <w:tc>
          <w:tcPr>
            <w:tcW w:w="1241" w:type="dxa"/>
            <w:shd w:val="clear" w:color="auto" w:fill="002060"/>
            <w:vAlign w:val="center"/>
          </w:tcPr>
          <w:p w14:paraId="3C8A9CBE" w14:textId="5496414E" w:rsidR="00900320" w:rsidRPr="00A029DD" w:rsidRDefault="00900320" w:rsidP="00A93E05">
            <w:pPr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</w:pPr>
            <w:r w:rsidRPr="00A029DD"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  <w:t>Total</w:t>
            </w:r>
            <w:r w:rsidR="00A93E05" w:rsidRPr="00A029DD"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  <w:t xml:space="preserve"> 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($)</w:t>
            </w:r>
          </w:p>
        </w:tc>
      </w:tr>
      <w:tr w:rsidR="00900320" w:rsidRPr="00070AF1" w14:paraId="53F73BA5" w14:textId="77777777" w:rsidTr="334E3CC6">
        <w:tc>
          <w:tcPr>
            <w:tcW w:w="2126" w:type="dxa"/>
          </w:tcPr>
          <w:p w14:paraId="6B44F18D" w14:textId="77777777" w:rsidR="00900320" w:rsidRPr="00A029DD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</w:tcPr>
          <w:p w14:paraId="4EF3AB0D" w14:textId="77777777" w:rsidR="00900320" w:rsidRPr="00A029DD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</w:tcPr>
          <w:p w14:paraId="74F6033C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1CE71C1F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</w:tcPr>
          <w:p w14:paraId="692E8689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38EC153B" w14:textId="77777777" w:rsidR="00900320" w:rsidRPr="00A029DD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900320" w:rsidRPr="00070AF1" w14:paraId="5C1F885F" w14:textId="77777777" w:rsidTr="334E3CC6">
        <w:tc>
          <w:tcPr>
            <w:tcW w:w="2976" w:type="dxa"/>
            <w:gridSpan w:val="2"/>
            <w:vAlign w:val="center"/>
          </w:tcPr>
          <w:p w14:paraId="03EAE8DC" w14:textId="1A7E3994" w:rsidR="00900320" w:rsidRPr="00A029DD" w:rsidRDefault="00900320" w:rsidP="00254B1D">
            <w:pPr>
              <w:pStyle w:val="paragraph"/>
              <w:spacing w:before="0" w:beforeAutospacing="0" w:after="0" w:afterAutospacing="0"/>
              <w:jc w:val="right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EQPT Sub-total </w:t>
            </w:r>
          </w:p>
        </w:tc>
        <w:tc>
          <w:tcPr>
            <w:tcW w:w="1240" w:type="dxa"/>
          </w:tcPr>
          <w:p w14:paraId="65F3E9BB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595A9269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</w:tcPr>
          <w:p w14:paraId="02AF9A11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25B64270" w14:textId="77777777" w:rsidR="00900320" w:rsidRPr="00A029DD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900320" w:rsidRPr="00070AF1" w14:paraId="3505D27A" w14:textId="77777777" w:rsidTr="334E3CC6">
        <w:trPr>
          <w:trHeight w:val="60"/>
        </w:trPr>
        <w:tc>
          <w:tcPr>
            <w:tcW w:w="2976" w:type="dxa"/>
            <w:gridSpan w:val="2"/>
            <w:shd w:val="clear" w:color="auto" w:fill="002060"/>
            <w:vAlign w:val="center"/>
          </w:tcPr>
          <w:p w14:paraId="10645195" w14:textId="6209BC23" w:rsidR="00900320" w:rsidRPr="00A029DD" w:rsidRDefault="00900320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OOE</w:t>
            </w:r>
          </w:p>
        </w:tc>
        <w:tc>
          <w:tcPr>
            <w:tcW w:w="1240" w:type="dxa"/>
            <w:shd w:val="clear" w:color="auto" w:fill="002060"/>
            <w:vAlign w:val="center"/>
          </w:tcPr>
          <w:p w14:paraId="739A7820" w14:textId="65CBED97" w:rsidR="00900320" w:rsidRPr="009D6A03" w:rsidRDefault="009D6A03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proofErr w:type="spellStart"/>
            <w:r w:rsidRPr="009D6A03">
              <w:rPr>
                <w:b/>
                <w:sz w:val="20"/>
                <w:szCs w:val="20"/>
              </w:rPr>
              <w:t>tage</w:t>
            </w:r>
            <w:proofErr w:type="spellEnd"/>
            <w:r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900320"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>1 ($)</w:t>
            </w:r>
          </w:p>
        </w:tc>
        <w:tc>
          <w:tcPr>
            <w:tcW w:w="1241" w:type="dxa"/>
            <w:shd w:val="clear" w:color="auto" w:fill="002060"/>
            <w:vAlign w:val="center"/>
          </w:tcPr>
          <w:p w14:paraId="07FF49E8" w14:textId="4CB2E6BB" w:rsidR="00900320" w:rsidRPr="009D6A03" w:rsidRDefault="009D6A03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proofErr w:type="spellStart"/>
            <w:r w:rsidRPr="009D6A03">
              <w:rPr>
                <w:b/>
                <w:sz w:val="20"/>
                <w:szCs w:val="20"/>
              </w:rPr>
              <w:t>tage</w:t>
            </w:r>
            <w:proofErr w:type="spellEnd"/>
            <w:r w:rsidR="00900320"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2 ($)</w:t>
            </w:r>
          </w:p>
        </w:tc>
        <w:tc>
          <w:tcPr>
            <w:tcW w:w="1240" w:type="dxa"/>
            <w:shd w:val="clear" w:color="auto" w:fill="002060"/>
            <w:vAlign w:val="center"/>
          </w:tcPr>
          <w:p w14:paraId="67C2FA82" w14:textId="739DF15A" w:rsidR="00900320" w:rsidRPr="009D6A03" w:rsidRDefault="009D6A03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proofErr w:type="spellStart"/>
            <w:r w:rsidRPr="009D6A03">
              <w:rPr>
                <w:b/>
                <w:sz w:val="20"/>
                <w:szCs w:val="20"/>
              </w:rPr>
              <w:t>tage</w:t>
            </w:r>
            <w:proofErr w:type="spellEnd"/>
            <w:r w:rsidR="00900320"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3 ($)</w:t>
            </w:r>
          </w:p>
        </w:tc>
        <w:tc>
          <w:tcPr>
            <w:tcW w:w="1241" w:type="dxa"/>
            <w:shd w:val="clear" w:color="auto" w:fill="002060"/>
            <w:vAlign w:val="center"/>
          </w:tcPr>
          <w:p w14:paraId="3E113407" w14:textId="65C95363" w:rsidR="00900320" w:rsidRPr="00A029DD" w:rsidRDefault="00900320" w:rsidP="00A93E05">
            <w:pPr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</w:pPr>
            <w:r w:rsidRPr="00A029DD"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  <w:t>Total</w:t>
            </w:r>
            <w:r w:rsidR="00A93E05" w:rsidRPr="00A029DD"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  <w:t xml:space="preserve"> 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($)</w:t>
            </w:r>
          </w:p>
        </w:tc>
      </w:tr>
      <w:tr w:rsidR="00900320" w:rsidRPr="00070AF1" w14:paraId="0A7AF925" w14:textId="77777777" w:rsidTr="334E3CC6">
        <w:tc>
          <w:tcPr>
            <w:tcW w:w="2976" w:type="dxa"/>
            <w:gridSpan w:val="2"/>
            <w:vAlign w:val="center"/>
          </w:tcPr>
          <w:p w14:paraId="2C9D7A03" w14:textId="43AC7F83" w:rsidR="00900320" w:rsidRPr="00A029DD" w:rsidRDefault="00A93E05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900320" w:rsidRPr="00A029DD">
              <w:rPr>
                <w:rFonts w:ascii="Arial" w:hAnsi="Arial" w:cs="Arial"/>
                <w:sz w:val="20"/>
                <w:szCs w:val="20"/>
                <w:lang w:val="en-GB"/>
              </w:rPr>
              <w:t>Materials and Consumables</w:t>
            </w:r>
            <w:r w:rsidR="00900320"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 </w:t>
            </w:r>
          </w:p>
        </w:tc>
        <w:tc>
          <w:tcPr>
            <w:tcW w:w="1240" w:type="dxa"/>
          </w:tcPr>
          <w:p w14:paraId="305E956A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3796D28F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</w:tcPr>
          <w:p w14:paraId="301883A1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377E7C80" w14:textId="77777777" w:rsidR="00900320" w:rsidRPr="00A029DD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900320" w:rsidRPr="00070AF1" w14:paraId="228FACA9" w14:textId="77777777" w:rsidTr="334E3CC6">
        <w:tc>
          <w:tcPr>
            <w:tcW w:w="2976" w:type="dxa"/>
            <w:gridSpan w:val="2"/>
            <w:vAlign w:val="center"/>
          </w:tcPr>
          <w:p w14:paraId="5008FD3B" w14:textId="52723C82" w:rsidR="00900320" w:rsidRPr="00A029DD" w:rsidRDefault="00900320" w:rsidP="00254B1D">
            <w:pPr>
              <w:pStyle w:val="paragraph"/>
              <w:spacing w:before="0" w:beforeAutospacing="0" w:after="0" w:afterAutospacing="0"/>
              <w:jc w:val="right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OOE Sub-total </w:t>
            </w:r>
          </w:p>
        </w:tc>
        <w:tc>
          <w:tcPr>
            <w:tcW w:w="1240" w:type="dxa"/>
          </w:tcPr>
          <w:p w14:paraId="03E79661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6680C7D3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</w:tcPr>
          <w:p w14:paraId="757ED984" w14:textId="77777777" w:rsidR="00900320" w:rsidRPr="009D6A03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1E6BA46D" w14:textId="77777777" w:rsidR="00900320" w:rsidRPr="00A029DD" w:rsidRDefault="00900320" w:rsidP="0090032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254B1D" w:rsidRPr="00070AF1" w14:paraId="69DED39B" w14:textId="77777777" w:rsidTr="334E3CC6">
        <w:tc>
          <w:tcPr>
            <w:tcW w:w="2976" w:type="dxa"/>
            <w:gridSpan w:val="2"/>
            <w:shd w:val="clear" w:color="auto" w:fill="002060"/>
            <w:vAlign w:val="center"/>
          </w:tcPr>
          <w:p w14:paraId="1BB23186" w14:textId="2F616E04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OT</w:t>
            </w:r>
          </w:p>
        </w:tc>
        <w:tc>
          <w:tcPr>
            <w:tcW w:w="1240" w:type="dxa"/>
            <w:shd w:val="clear" w:color="auto" w:fill="002060"/>
            <w:vAlign w:val="center"/>
          </w:tcPr>
          <w:p w14:paraId="1E22A199" w14:textId="672EA9DE" w:rsidR="00254B1D" w:rsidRPr="009D6A03" w:rsidRDefault="009D6A03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proofErr w:type="spellStart"/>
            <w:r w:rsidRPr="009D6A03">
              <w:rPr>
                <w:b/>
                <w:sz w:val="20"/>
                <w:szCs w:val="20"/>
              </w:rPr>
              <w:t>tage</w:t>
            </w:r>
            <w:proofErr w:type="spellEnd"/>
            <w:r w:rsidR="00254B1D"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1 ($)</w:t>
            </w:r>
          </w:p>
        </w:tc>
        <w:tc>
          <w:tcPr>
            <w:tcW w:w="1241" w:type="dxa"/>
            <w:shd w:val="clear" w:color="auto" w:fill="002060"/>
            <w:vAlign w:val="center"/>
          </w:tcPr>
          <w:p w14:paraId="319E1BBC" w14:textId="1CC6AC42" w:rsidR="00254B1D" w:rsidRPr="009D6A03" w:rsidRDefault="009D6A03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proofErr w:type="spellStart"/>
            <w:r w:rsidRPr="009D6A03">
              <w:rPr>
                <w:b/>
                <w:sz w:val="20"/>
                <w:szCs w:val="20"/>
              </w:rPr>
              <w:t>tage</w:t>
            </w:r>
            <w:proofErr w:type="spellEnd"/>
            <w:r w:rsidR="00254B1D"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2 ($)</w:t>
            </w:r>
          </w:p>
        </w:tc>
        <w:tc>
          <w:tcPr>
            <w:tcW w:w="1240" w:type="dxa"/>
            <w:shd w:val="clear" w:color="auto" w:fill="002060"/>
            <w:vAlign w:val="center"/>
          </w:tcPr>
          <w:p w14:paraId="199ADB22" w14:textId="13704AF1" w:rsidR="00254B1D" w:rsidRPr="009D6A03" w:rsidRDefault="009D6A03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proofErr w:type="spellStart"/>
            <w:r w:rsidRPr="009D6A03">
              <w:rPr>
                <w:b/>
                <w:sz w:val="20"/>
                <w:szCs w:val="20"/>
              </w:rPr>
              <w:t>tage</w:t>
            </w:r>
            <w:proofErr w:type="spellEnd"/>
            <w:r w:rsidR="00254B1D" w:rsidRPr="009D6A03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3 ($)</w:t>
            </w:r>
          </w:p>
        </w:tc>
        <w:tc>
          <w:tcPr>
            <w:tcW w:w="1241" w:type="dxa"/>
            <w:shd w:val="clear" w:color="auto" w:fill="002060"/>
            <w:vAlign w:val="center"/>
          </w:tcPr>
          <w:p w14:paraId="64D5670A" w14:textId="010B5360" w:rsidR="00254B1D" w:rsidRPr="00A029DD" w:rsidRDefault="00254B1D" w:rsidP="00A93E05">
            <w:pPr>
              <w:jc w:val="center"/>
              <w:textAlignment w:val="baseline"/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</w:pPr>
            <w:r w:rsidRPr="00A029DD"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  <w:t>Total</w:t>
            </w:r>
            <w:r w:rsidR="00A93E05" w:rsidRPr="00A029DD">
              <w:rPr>
                <w:rFonts w:ascii="Arial" w:eastAsia="Times New Roman" w:hAnsi="Arial" w:cs="Arial"/>
                <w:b/>
                <w:sz w:val="20"/>
                <w:szCs w:val="20"/>
                <w:lang w:val="en-GB" w:eastAsia="en-SG"/>
              </w:rPr>
              <w:t xml:space="preserve"> 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($)</w:t>
            </w:r>
          </w:p>
        </w:tc>
      </w:tr>
      <w:tr w:rsidR="00254B1D" w:rsidRPr="00070AF1" w14:paraId="50BD5E17" w14:textId="77777777" w:rsidTr="334E3CC6">
        <w:tc>
          <w:tcPr>
            <w:tcW w:w="2976" w:type="dxa"/>
            <w:gridSpan w:val="2"/>
          </w:tcPr>
          <w:p w14:paraId="2655C17E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</w:tcPr>
          <w:p w14:paraId="42ECD910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13500FEF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</w:tcPr>
          <w:p w14:paraId="0180047E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2738FFE3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254B1D" w:rsidRPr="00070AF1" w14:paraId="10319AB7" w14:textId="77777777" w:rsidTr="334E3CC6">
        <w:tc>
          <w:tcPr>
            <w:tcW w:w="2976" w:type="dxa"/>
            <w:gridSpan w:val="2"/>
            <w:vAlign w:val="center"/>
          </w:tcPr>
          <w:p w14:paraId="4AD1F2B9" w14:textId="4E1ABEE1" w:rsidR="00254B1D" w:rsidRPr="00A029DD" w:rsidRDefault="00254B1D" w:rsidP="00254B1D">
            <w:pPr>
              <w:pStyle w:val="paragraph"/>
              <w:spacing w:before="0" w:beforeAutospacing="0" w:after="0" w:afterAutospacing="0"/>
              <w:jc w:val="right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OT Sub-total </w:t>
            </w:r>
          </w:p>
        </w:tc>
        <w:tc>
          <w:tcPr>
            <w:tcW w:w="1240" w:type="dxa"/>
          </w:tcPr>
          <w:p w14:paraId="73597733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4A3ED11E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</w:tcPr>
          <w:p w14:paraId="66E953D2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</w:tcPr>
          <w:p w14:paraId="20419D05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254B1D" w:rsidRPr="00070AF1" w14:paraId="7F84E5D1" w14:textId="77777777" w:rsidTr="334E3CC6">
        <w:tc>
          <w:tcPr>
            <w:tcW w:w="2976" w:type="dxa"/>
            <w:gridSpan w:val="2"/>
            <w:shd w:val="clear" w:color="auto" w:fill="F48D1F"/>
            <w:vAlign w:val="center"/>
          </w:tcPr>
          <w:p w14:paraId="5A092669" w14:textId="404C5717" w:rsidR="00254B1D" w:rsidRPr="00A029DD" w:rsidRDefault="00254B1D" w:rsidP="002B29D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Direct cost</w:t>
            </w:r>
          </w:p>
        </w:tc>
        <w:tc>
          <w:tcPr>
            <w:tcW w:w="1240" w:type="dxa"/>
            <w:shd w:val="clear" w:color="auto" w:fill="F48D1F"/>
            <w:vAlign w:val="center"/>
          </w:tcPr>
          <w:p w14:paraId="2C13725F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  <w:shd w:val="clear" w:color="auto" w:fill="F48D1F"/>
            <w:vAlign w:val="center"/>
          </w:tcPr>
          <w:p w14:paraId="01177364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  <w:shd w:val="clear" w:color="auto" w:fill="F48D1F"/>
            <w:vAlign w:val="center"/>
          </w:tcPr>
          <w:p w14:paraId="7BB284BD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  <w:shd w:val="clear" w:color="auto" w:fill="F48D1F"/>
            <w:vAlign w:val="center"/>
          </w:tcPr>
          <w:p w14:paraId="0A9B3675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254B1D" w:rsidRPr="00070AF1" w14:paraId="37C9C382" w14:textId="77777777" w:rsidTr="334E3CC6">
        <w:tc>
          <w:tcPr>
            <w:tcW w:w="2976" w:type="dxa"/>
            <w:gridSpan w:val="2"/>
            <w:shd w:val="clear" w:color="auto" w:fill="F48D1F"/>
            <w:vAlign w:val="center"/>
          </w:tcPr>
          <w:p w14:paraId="79AF6BE4" w14:textId="4BB5EDF0" w:rsidR="00254B1D" w:rsidRPr="00A029DD" w:rsidRDefault="00254B1D" w:rsidP="002B29D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Indirect cost</w:t>
            </w:r>
          </w:p>
          <w:p w14:paraId="23C17BD7" w14:textId="1D75EF33" w:rsidR="00254B1D" w:rsidRPr="00677BFD" w:rsidRDefault="00254B1D" w:rsidP="002B29D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color w:val="FFFFFF" w:themeColor="background1"/>
                <w:sz w:val="20"/>
                <w:szCs w:val="20"/>
                <w:lang w:val="en-GB"/>
              </w:rPr>
            </w:pPr>
            <w:r w:rsidRPr="00677BFD">
              <w:rPr>
                <w:rFonts w:ascii="Arial" w:hAnsi="Arial" w:cs="Arial"/>
                <w:color w:val="FFFFFF" w:themeColor="background1"/>
                <w:sz w:val="20"/>
                <w:szCs w:val="20"/>
                <w:lang w:val="en-GB"/>
              </w:rPr>
              <w:t>(30% of direct cost)</w:t>
            </w:r>
          </w:p>
        </w:tc>
        <w:tc>
          <w:tcPr>
            <w:tcW w:w="1240" w:type="dxa"/>
            <w:shd w:val="clear" w:color="auto" w:fill="F48D1F"/>
            <w:vAlign w:val="center"/>
          </w:tcPr>
          <w:p w14:paraId="50B8AA04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  <w:shd w:val="clear" w:color="auto" w:fill="F48D1F"/>
            <w:vAlign w:val="center"/>
          </w:tcPr>
          <w:p w14:paraId="575F3D29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  <w:shd w:val="clear" w:color="auto" w:fill="F48D1F"/>
            <w:vAlign w:val="center"/>
          </w:tcPr>
          <w:p w14:paraId="7BBA2256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  <w:shd w:val="clear" w:color="auto" w:fill="F48D1F"/>
            <w:vAlign w:val="center"/>
          </w:tcPr>
          <w:p w14:paraId="2EC43248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254B1D" w:rsidRPr="00070AF1" w14:paraId="4D8AAFA6" w14:textId="77777777" w:rsidTr="334E3CC6">
        <w:tc>
          <w:tcPr>
            <w:tcW w:w="2976" w:type="dxa"/>
            <w:gridSpan w:val="2"/>
            <w:shd w:val="clear" w:color="auto" w:fill="F48D1F"/>
            <w:vAlign w:val="center"/>
          </w:tcPr>
          <w:p w14:paraId="00094087" w14:textId="5066374A" w:rsidR="00254B1D" w:rsidRPr="00A029DD" w:rsidRDefault="00254B1D" w:rsidP="002B29D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Total cost</w:t>
            </w:r>
          </w:p>
        </w:tc>
        <w:tc>
          <w:tcPr>
            <w:tcW w:w="1240" w:type="dxa"/>
            <w:shd w:val="clear" w:color="auto" w:fill="F48D1F"/>
            <w:vAlign w:val="center"/>
          </w:tcPr>
          <w:p w14:paraId="7DFD3316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  <w:shd w:val="clear" w:color="auto" w:fill="F48D1F"/>
            <w:vAlign w:val="center"/>
          </w:tcPr>
          <w:p w14:paraId="759DCE19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0" w:type="dxa"/>
            <w:shd w:val="clear" w:color="auto" w:fill="F48D1F"/>
            <w:vAlign w:val="center"/>
          </w:tcPr>
          <w:p w14:paraId="41F88D58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241" w:type="dxa"/>
            <w:shd w:val="clear" w:color="auto" w:fill="F48D1F"/>
            <w:vAlign w:val="center"/>
          </w:tcPr>
          <w:p w14:paraId="775330F9" w14:textId="77777777" w:rsidR="00254B1D" w:rsidRPr="00A029DD" w:rsidRDefault="00254B1D" w:rsidP="00254B1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6FD6E8D" w14:textId="7EBC0E81" w:rsidR="0040469C" w:rsidRPr="00CB3406" w:rsidRDefault="00A93E05" w:rsidP="00CB3406">
      <w:pPr>
        <w:pStyle w:val="ListParagraph"/>
        <w:adjustRightInd w:val="0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00463002">
        <w:rPr>
          <w:rFonts w:ascii="Arial" w:hAnsi="Arial" w:cs="Arial"/>
          <w:i/>
          <w:iCs/>
          <w:sz w:val="20"/>
          <w:szCs w:val="20"/>
        </w:rPr>
        <w:t>Add rows</w:t>
      </w:r>
      <w:r w:rsidR="00CF3E2C">
        <w:rPr>
          <w:rFonts w:ascii="Arial" w:hAnsi="Arial" w:cs="Arial"/>
          <w:i/>
          <w:iCs/>
          <w:sz w:val="20"/>
          <w:szCs w:val="20"/>
        </w:rPr>
        <w:t xml:space="preserve"> and columns</w:t>
      </w:r>
      <w:r w:rsidRPr="00463002">
        <w:rPr>
          <w:rFonts w:ascii="Arial" w:hAnsi="Arial" w:cs="Arial"/>
          <w:i/>
          <w:iCs/>
          <w:sz w:val="20"/>
          <w:szCs w:val="20"/>
        </w:rPr>
        <w:t xml:space="preserve"> as required</w:t>
      </w:r>
    </w:p>
    <w:p w14:paraId="434C921C" w14:textId="77777777" w:rsidR="00E13B8E" w:rsidRPr="00A029DD" w:rsidRDefault="00E13B8E" w:rsidP="005B7939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lastRenderedPageBreak/>
        <w:t>OTHER FUNDING SUPPORT</w:t>
      </w:r>
    </w:p>
    <w:p w14:paraId="036241C4" w14:textId="2D23CC22" w:rsidR="00A93E05" w:rsidRPr="000D2669" w:rsidRDefault="00E13B8E" w:rsidP="000D2669">
      <w:pPr>
        <w:pStyle w:val="ListParagraph"/>
        <w:adjustRightInd w:val="0"/>
        <w:ind w:left="426"/>
        <w:jc w:val="both"/>
        <w:rPr>
          <w:rFonts w:ascii="Arial" w:hAnsi="Arial" w:cs="Arial"/>
          <w:sz w:val="20"/>
          <w:szCs w:val="20"/>
        </w:rPr>
      </w:pPr>
      <w:r w:rsidRPr="00A93E05">
        <w:rPr>
          <w:rFonts w:ascii="Arial" w:hAnsi="Arial" w:cs="Arial"/>
          <w:sz w:val="20"/>
          <w:szCs w:val="20"/>
        </w:rPr>
        <w:t xml:space="preserve">Using the template below, provide the details for all currently held or applied grants </w:t>
      </w:r>
      <w:r w:rsidR="00F03131" w:rsidRPr="00A93E05">
        <w:rPr>
          <w:rFonts w:ascii="Arial" w:hAnsi="Arial" w:cs="Arial"/>
          <w:sz w:val="20"/>
          <w:szCs w:val="20"/>
        </w:rPr>
        <w:t xml:space="preserve">over the last 3 years preceding this application </w:t>
      </w:r>
      <w:r w:rsidRPr="00A93E05">
        <w:rPr>
          <w:rFonts w:ascii="Arial" w:hAnsi="Arial" w:cs="Arial"/>
          <w:sz w:val="20"/>
          <w:szCs w:val="20"/>
        </w:rPr>
        <w:t xml:space="preserve">by the </w:t>
      </w:r>
      <w:r w:rsidR="006D1B8D" w:rsidRPr="00A93E05">
        <w:rPr>
          <w:rFonts w:ascii="Arial" w:hAnsi="Arial" w:cs="Arial"/>
          <w:sz w:val="20"/>
          <w:szCs w:val="20"/>
        </w:rPr>
        <w:t>project team</w:t>
      </w:r>
      <w:r w:rsidRPr="00A93E05">
        <w:rPr>
          <w:rFonts w:ascii="Arial" w:hAnsi="Arial" w:cs="Arial"/>
          <w:sz w:val="20"/>
          <w:szCs w:val="20"/>
        </w:rPr>
        <w:t xml:space="preserve"> </w:t>
      </w:r>
      <w:r w:rsidR="00396B1B" w:rsidRPr="00A93E05">
        <w:rPr>
          <w:rFonts w:ascii="Arial" w:hAnsi="Arial" w:cs="Arial"/>
          <w:sz w:val="20"/>
          <w:szCs w:val="20"/>
        </w:rPr>
        <w:t>which are relevant to the proposed research</w:t>
      </w:r>
      <w:r w:rsidR="00E430F2" w:rsidRPr="00A93E05">
        <w:rPr>
          <w:rFonts w:ascii="Arial" w:hAnsi="Arial" w:cs="Arial"/>
          <w:sz w:val="20"/>
          <w:szCs w:val="20"/>
        </w:rPr>
        <w:t>. Highlight any potential overlap of funds with this application</w:t>
      </w:r>
      <w:r w:rsidR="00D93782" w:rsidRPr="00A93E05">
        <w:rPr>
          <w:rFonts w:ascii="Arial" w:hAnsi="Arial" w:cs="Arial"/>
          <w:sz w:val="20"/>
          <w:szCs w:val="20"/>
        </w:rPr>
        <w:t xml:space="preserve"> and mitigating </w:t>
      </w:r>
      <w:r w:rsidR="006D1B8D" w:rsidRPr="00A93E05">
        <w:rPr>
          <w:rFonts w:ascii="Arial" w:hAnsi="Arial" w:cs="Arial"/>
          <w:sz w:val="20"/>
          <w:szCs w:val="20"/>
        </w:rPr>
        <w:t>measures</w:t>
      </w:r>
      <w:r w:rsidR="00E430F2" w:rsidRPr="00A93E05">
        <w:rPr>
          <w:rFonts w:ascii="Arial" w:hAnsi="Arial" w:cs="Arial"/>
          <w:sz w:val="20"/>
          <w:szCs w:val="20"/>
        </w:rPr>
        <w:t>. Note that double</w:t>
      </w:r>
      <w:r w:rsidR="00A93E05" w:rsidRPr="00A93E05">
        <w:rPr>
          <w:rFonts w:ascii="Arial" w:hAnsi="Arial" w:cs="Arial"/>
          <w:sz w:val="20"/>
          <w:szCs w:val="20"/>
        </w:rPr>
        <w:t>-</w:t>
      </w:r>
      <w:r w:rsidR="00E430F2" w:rsidRPr="00A93E05">
        <w:rPr>
          <w:rFonts w:ascii="Arial" w:hAnsi="Arial" w:cs="Arial"/>
          <w:sz w:val="20"/>
          <w:szCs w:val="20"/>
        </w:rPr>
        <w:t xml:space="preserve">dipping is not allowed. </w:t>
      </w:r>
    </w:p>
    <w:tbl>
      <w:tblPr>
        <w:tblStyle w:val="TableGrid"/>
        <w:tblW w:w="8108" w:type="dxa"/>
        <w:tblInd w:w="426" w:type="dxa"/>
        <w:tblLook w:val="04A0" w:firstRow="1" w:lastRow="0" w:firstColumn="1" w:lastColumn="0" w:noHBand="0" w:noVBand="1"/>
      </w:tblPr>
      <w:tblGrid>
        <w:gridCol w:w="477"/>
        <w:gridCol w:w="3039"/>
        <w:gridCol w:w="4592"/>
      </w:tblGrid>
      <w:tr w:rsidR="00A93E05" w:rsidRPr="00A029DD" w14:paraId="19E05070" w14:textId="77777777" w:rsidTr="008C1A59">
        <w:tc>
          <w:tcPr>
            <w:tcW w:w="8108" w:type="dxa"/>
            <w:gridSpan w:val="3"/>
            <w:shd w:val="clear" w:color="auto" w:fill="243267"/>
            <w:vAlign w:val="center"/>
          </w:tcPr>
          <w:p w14:paraId="363B3EAD" w14:textId="392D7DD3" w:rsidR="00A93E05" w:rsidRPr="00FF511A" w:rsidRDefault="00A93E05" w:rsidP="00396B1B">
            <w:pPr>
              <w:pStyle w:val="ListParagraph"/>
              <w:adjustRightInd w:val="0"/>
              <w:ind w:left="0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b/>
                <w:i/>
                <w:color w:val="FFFFFF" w:themeColor="background1"/>
                <w:sz w:val="20"/>
                <w:szCs w:val="20"/>
                <w:lang w:val="en-GB"/>
              </w:rPr>
              <w:t>Currently held grants</w:t>
            </w:r>
          </w:p>
        </w:tc>
      </w:tr>
      <w:tr w:rsidR="00E13B8E" w:rsidRPr="00A029DD" w14:paraId="5B66F1AA" w14:textId="77777777" w:rsidTr="008C1A59">
        <w:tc>
          <w:tcPr>
            <w:tcW w:w="477" w:type="dxa"/>
            <w:vMerge w:val="restart"/>
            <w:vAlign w:val="center"/>
          </w:tcPr>
          <w:p w14:paraId="0DED4996" w14:textId="37D75E9A" w:rsidR="00E13B8E" w:rsidRPr="00FF511A" w:rsidRDefault="00E13B8E" w:rsidP="00396B1B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336E39" w:rsidRPr="00FF511A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3039" w:type="dxa"/>
            <w:vAlign w:val="center"/>
          </w:tcPr>
          <w:p w14:paraId="632CC8D8" w14:textId="71961AA5" w:rsidR="00E13B8E" w:rsidRPr="00FF511A" w:rsidRDefault="00E13B8E" w:rsidP="00396B1B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Project Number</w:t>
            </w:r>
            <w:r w:rsidR="00396B1B" w:rsidRPr="00FF511A">
              <w:rPr>
                <w:rFonts w:ascii="Arial" w:hAnsi="Arial" w:cs="Arial"/>
                <w:sz w:val="20"/>
                <w:szCs w:val="20"/>
                <w:lang w:val="en-GB"/>
              </w:rPr>
              <w:t>/ID</w:t>
            </w:r>
          </w:p>
        </w:tc>
        <w:tc>
          <w:tcPr>
            <w:tcW w:w="4592" w:type="dxa"/>
            <w:vAlign w:val="center"/>
          </w:tcPr>
          <w:p w14:paraId="48220001" w14:textId="0F07E20A" w:rsidR="00E13B8E" w:rsidRPr="00FF511A" w:rsidRDefault="00E13B8E" w:rsidP="00396B1B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430F2" w:rsidRPr="00A029DD" w14:paraId="6272D44A" w14:textId="77777777" w:rsidTr="008C1A59">
        <w:tc>
          <w:tcPr>
            <w:tcW w:w="477" w:type="dxa"/>
            <w:vMerge/>
            <w:vAlign w:val="center"/>
          </w:tcPr>
          <w:p w14:paraId="17125177" w14:textId="77777777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39" w:type="dxa"/>
            <w:vAlign w:val="center"/>
          </w:tcPr>
          <w:p w14:paraId="34CC0285" w14:textId="144A5521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Funding Agency</w:t>
            </w:r>
          </w:p>
        </w:tc>
        <w:tc>
          <w:tcPr>
            <w:tcW w:w="4592" w:type="dxa"/>
            <w:vAlign w:val="center"/>
          </w:tcPr>
          <w:p w14:paraId="11897C50" w14:textId="77777777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430F2" w:rsidRPr="00A029DD" w14:paraId="2B1D2F91" w14:textId="77777777" w:rsidTr="008C1A59">
        <w:tc>
          <w:tcPr>
            <w:tcW w:w="477" w:type="dxa"/>
            <w:vMerge/>
            <w:vAlign w:val="center"/>
          </w:tcPr>
          <w:p w14:paraId="1751F5A8" w14:textId="77777777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39" w:type="dxa"/>
            <w:vAlign w:val="center"/>
          </w:tcPr>
          <w:p w14:paraId="3E49DAEA" w14:textId="57DDF16E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Project Title</w:t>
            </w:r>
          </w:p>
        </w:tc>
        <w:tc>
          <w:tcPr>
            <w:tcW w:w="4592" w:type="dxa"/>
            <w:vAlign w:val="center"/>
          </w:tcPr>
          <w:p w14:paraId="32601548" w14:textId="46B0CA09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430F2" w:rsidRPr="00A029DD" w14:paraId="0B0F9D4E" w14:textId="77777777" w:rsidTr="008C1A59">
        <w:tc>
          <w:tcPr>
            <w:tcW w:w="477" w:type="dxa"/>
            <w:vMerge/>
            <w:vAlign w:val="center"/>
          </w:tcPr>
          <w:p w14:paraId="2CC24427" w14:textId="77777777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39" w:type="dxa"/>
            <w:vAlign w:val="center"/>
          </w:tcPr>
          <w:p w14:paraId="33BD5FF0" w14:textId="6846702A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Project Scope</w:t>
            </w:r>
          </w:p>
        </w:tc>
        <w:tc>
          <w:tcPr>
            <w:tcW w:w="4592" w:type="dxa"/>
            <w:vAlign w:val="center"/>
          </w:tcPr>
          <w:p w14:paraId="031656E1" w14:textId="77777777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430F2" w:rsidRPr="00A029DD" w14:paraId="6388969D" w14:textId="77777777" w:rsidTr="008C1A59">
        <w:tc>
          <w:tcPr>
            <w:tcW w:w="477" w:type="dxa"/>
            <w:vMerge/>
            <w:vAlign w:val="center"/>
          </w:tcPr>
          <w:p w14:paraId="083359D7" w14:textId="77777777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39" w:type="dxa"/>
            <w:vAlign w:val="center"/>
          </w:tcPr>
          <w:p w14:paraId="350A48F9" w14:textId="2D766C5D" w:rsidR="00E430F2" w:rsidRPr="00FF511A" w:rsidRDefault="001E0ECA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Project </w:t>
            </w:r>
            <w:r w:rsidR="00251807">
              <w:rPr>
                <w:rFonts w:ascii="Arial" w:hAnsi="Arial" w:cs="Arial"/>
                <w:sz w:val="20"/>
                <w:szCs w:val="20"/>
                <w:lang w:val="en-GB"/>
              </w:rPr>
              <w:t>Progress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(%)</w:t>
            </w:r>
          </w:p>
        </w:tc>
        <w:tc>
          <w:tcPr>
            <w:tcW w:w="4592" w:type="dxa"/>
            <w:vAlign w:val="center"/>
          </w:tcPr>
          <w:p w14:paraId="669E5750" w14:textId="2B2AB6EC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430F2" w:rsidRPr="00A029DD" w14:paraId="50C97818" w14:textId="77777777" w:rsidTr="008C1A59">
        <w:tc>
          <w:tcPr>
            <w:tcW w:w="477" w:type="dxa"/>
            <w:vMerge/>
            <w:vAlign w:val="center"/>
          </w:tcPr>
          <w:p w14:paraId="0A06FD39" w14:textId="77777777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39" w:type="dxa"/>
            <w:vAlign w:val="center"/>
          </w:tcPr>
          <w:p w14:paraId="492D34AB" w14:textId="7569F077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Total Amount Awarded</w:t>
            </w:r>
          </w:p>
        </w:tc>
        <w:tc>
          <w:tcPr>
            <w:tcW w:w="4592" w:type="dxa"/>
            <w:vAlign w:val="center"/>
          </w:tcPr>
          <w:p w14:paraId="664A7077" w14:textId="20B83F79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430F2" w:rsidRPr="00A029DD" w14:paraId="295C8F5F" w14:textId="77777777" w:rsidTr="008C1A59">
        <w:tc>
          <w:tcPr>
            <w:tcW w:w="477" w:type="dxa"/>
            <w:vMerge/>
            <w:vAlign w:val="center"/>
          </w:tcPr>
          <w:p w14:paraId="2F417B6C" w14:textId="77777777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39" w:type="dxa"/>
            <w:vAlign w:val="center"/>
          </w:tcPr>
          <w:p w14:paraId="7E28A497" w14:textId="7ACAEA84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Project Start/End Date</w:t>
            </w:r>
          </w:p>
        </w:tc>
        <w:tc>
          <w:tcPr>
            <w:tcW w:w="4592" w:type="dxa"/>
            <w:vAlign w:val="center"/>
          </w:tcPr>
          <w:p w14:paraId="783F2432" w14:textId="42463E8C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430F2" w:rsidRPr="00A029DD" w14:paraId="57E90E1F" w14:textId="77777777" w:rsidTr="008C1A59">
        <w:tc>
          <w:tcPr>
            <w:tcW w:w="477" w:type="dxa"/>
            <w:vMerge/>
            <w:vAlign w:val="center"/>
          </w:tcPr>
          <w:p w14:paraId="3419C116" w14:textId="77777777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039" w:type="dxa"/>
            <w:vAlign w:val="center"/>
          </w:tcPr>
          <w:p w14:paraId="5B1139EA" w14:textId="09ECB6E8" w:rsidR="00E430F2" w:rsidRPr="00FF511A" w:rsidRDefault="008C1A59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Project </w:t>
            </w:r>
            <w:r w:rsidR="00E430F2" w:rsidRPr="00FF511A">
              <w:rPr>
                <w:rFonts w:ascii="Arial" w:hAnsi="Arial" w:cs="Arial"/>
                <w:sz w:val="20"/>
                <w:szCs w:val="20"/>
                <w:lang w:val="en-GB"/>
              </w:rPr>
              <w:t xml:space="preserve">Role </w:t>
            </w:r>
          </w:p>
        </w:tc>
        <w:tc>
          <w:tcPr>
            <w:tcW w:w="4592" w:type="dxa"/>
            <w:vAlign w:val="center"/>
          </w:tcPr>
          <w:p w14:paraId="3EE7A671" w14:textId="21C822DC" w:rsidR="00E430F2" w:rsidRPr="00FF511A" w:rsidRDefault="00E430F2" w:rsidP="00E430F2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7DAF5DC7" w14:textId="4386F6A5" w:rsidR="006B0F28" w:rsidRPr="00A93E05" w:rsidRDefault="006B0F28" w:rsidP="006B0F28">
      <w:pPr>
        <w:pStyle w:val="ListParagraph"/>
        <w:adjustRightInd w:val="0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00A93E05">
        <w:rPr>
          <w:rFonts w:ascii="Arial" w:hAnsi="Arial" w:cs="Arial"/>
          <w:i/>
          <w:iCs/>
          <w:sz w:val="20"/>
          <w:szCs w:val="20"/>
        </w:rPr>
        <w:t xml:space="preserve">Add </w:t>
      </w:r>
      <w:r w:rsidR="008C1A59">
        <w:rPr>
          <w:rFonts w:ascii="Arial" w:hAnsi="Arial" w:cs="Arial"/>
          <w:i/>
          <w:iCs/>
          <w:sz w:val="20"/>
          <w:szCs w:val="20"/>
        </w:rPr>
        <w:t>table</w:t>
      </w:r>
      <w:r w:rsidRPr="00A93E05">
        <w:rPr>
          <w:rFonts w:ascii="Arial" w:hAnsi="Arial" w:cs="Arial"/>
          <w:i/>
          <w:iCs/>
          <w:sz w:val="20"/>
          <w:szCs w:val="20"/>
        </w:rPr>
        <w:t xml:space="preserve"> as required</w:t>
      </w:r>
      <w:r w:rsidR="00A93E05" w:rsidRPr="00A93E05">
        <w:rPr>
          <w:rFonts w:ascii="Arial" w:hAnsi="Arial" w:cs="Arial"/>
          <w:i/>
          <w:iCs/>
          <w:sz w:val="20"/>
          <w:szCs w:val="20"/>
        </w:rPr>
        <w:t>.</w:t>
      </w:r>
    </w:p>
    <w:p w14:paraId="4C6A99D0" w14:textId="15DD1277" w:rsidR="00E13B8E" w:rsidRPr="00A93E05" w:rsidRDefault="00E13B8E" w:rsidP="00A93E05">
      <w:pPr>
        <w:adjustRightInd w:val="0"/>
        <w:jc w:val="both"/>
        <w:rPr>
          <w:rFonts w:ascii="Arial" w:hAnsi="Arial" w:cs="Arial"/>
          <w:i/>
          <w:sz w:val="20"/>
          <w:szCs w:val="20"/>
        </w:rPr>
      </w:pPr>
    </w:p>
    <w:tbl>
      <w:tblPr>
        <w:tblStyle w:val="TableGrid"/>
        <w:tblW w:w="8108" w:type="dxa"/>
        <w:tblInd w:w="426" w:type="dxa"/>
        <w:tblLook w:val="04A0" w:firstRow="1" w:lastRow="0" w:firstColumn="1" w:lastColumn="0" w:noHBand="0" w:noVBand="1"/>
      </w:tblPr>
      <w:tblGrid>
        <w:gridCol w:w="477"/>
        <w:gridCol w:w="3039"/>
        <w:gridCol w:w="4592"/>
      </w:tblGrid>
      <w:tr w:rsidR="00A93E05" w:rsidRPr="00A029DD" w14:paraId="102620EE" w14:textId="77777777" w:rsidTr="000D49E0">
        <w:tc>
          <w:tcPr>
            <w:tcW w:w="7933" w:type="dxa"/>
            <w:gridSpan w:val="3"/>
            <w:shd w:val="clear" w:color="auto" w:fill="243267"/>
            <w:vAlign w:val="center"/>
          </w:tcPr>
          <w:p w14:paraId="25AD9B28" w14:textId="3A761EC8" w:rsidR="00A93E05" w:rsidRPr="00FF511A" w:rsidRDefault="00A93E0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b/>
                <w:i/>
                <w:color w:val="FFFFFF" w:themeColor="background1"/>
                <w:sz w:val="20"/>
                <w:szCs w:val="20"/>
                <w:lang w:val="en-GB"/>
              </w:rPr>
              <w:t>Grant applications pending outcome</w:t>
            </w:r>
          </w:p>
        </w:tc>
      </w:tr>
      <w:tr w:rsidR="007B7E95" w:rsidRPr="00A029DD" w14:paraId="26FEC367" w14:textId="77777777" w:rsidTr="000D49E0">
        <w:tc>
          <w:tcPr>
            <w:tcW w:w="467" w:type="dxa"/>
            <w:vMerge w:val="restart"/>
            <w:vAlign w:val="center"/>
          </w:tcPr>
          <w:p w14:paraId="52C85D1B" w14:textId="5B843F4D" w:rsidR="007B7E95" w:rsidRPr="00FF511A" w:rsidRDefault="007B7E95" w:rsidP="007B7E95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1.</w:t>
            </w:r>
          </w:p>
        </w:tc>
        <w:tc>
          <w:tcPr>
            <w:tcW w:w="2973" w:type="dxa"/>
            <w:vAlign w:val="center"/>
          </w:tcPr>
          <w:p w14:paraId="6BA8B829" w14:textId="1AAE7414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Funding Agency</w:t>
            </w:r>
          </w:p>
        </w:tc>
        <w:tc>
          <w:tcPr>
            <w:tcW w:w="4493" w:type="dxa"/>
            <w:vAlign w:val="center"/>
          </w:tcPr>
          <w:p w14:paraId="42ADF78D" w14:textId="77777777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B7E95" w:rsidRPr="00A029DD" w14:paraId="6CFB08BB" w14:textId="77777777" w:rsidTr="000D49E0">
        <w:tc>
          <w:tcPr>
            <w:tcW w:w="467" w:type="dxa"/>
            <w:vMerge/>
            <w:vAlign w:val="center"/>
          </w:tcPr>
          <w:p w14:paraId="41F32BBD" w14:textId="77777777" w:rsidR="007B7E95" w:rsidRPr="00FF511A" w:rsidRDefault="007B7E95" w:rsidP="007B7E95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973" w:type="dxa"/>
            <w:vAlign w:val="center"/>
          </w:tcPr>
          <w:p w14:paraId="28E1CCA0" w14:textId="59A54AAE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Project Title</w:t>
            </w:r>
          </w:p>
        </w:tc>
        <w:tc>
          <w:tcPr>
            <w:tcW w:w="4493" w:type="dxa"/>
            <w:vAlign w:val="center"/>
          </w:tcPr>
          <w:p w14:paraId="7973DD3B" w14:textId="5D9795F2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B7E95" w:rsidRPr="00A029DD" w14:paraId="575D2171" w14:textId="77777777" w:rsidTr="000D49E0">
        <w:tc>
          <w:tcPr>
            <w:tcW w:w="467" w:type="dxa"/>
            <w:vMerge/>
          </w:tcPr>
          <w:p w14:paraId="169AFE78" w14:textId="77777777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973" w:type="dxa"/>
            <w:vAlign w:val="center"/>
          </w:tcPr>
          <w:p w14:paraId="5320EFF9" w14:textId="36F5EB20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Project Scope</w:t>
            </w:r>
          </w:p>
        </w:tc>
        <w:tc>
          <w:tcPr>
            <w:tcW w:w="4493" w:type="dxa"/>
            <w:vAlign w:val="center"/>
          </w:tcPr>
          <w:p w14:paraId="31A30E02" w14:textId="77777777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B7E95" w:rsidRPr="00A029DD" w14:paraId="38209115" w14:textId="77777777" w:rsidTr="000D49E0">
        <w:tc>
          <w:tcPr>
            <w:tcW w:w="467" w:type="dxa"/>
            <w:vMerge/>
          </w:tcPr>
          <w:p w14:paraId="521AE72F" w14:textId="77777777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973" w:type="dxa"/>
          </w:tcPr>
          <w:p w14:paraId="6D23EA5C" w14:textId="6F8CE919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Total Amount Applied</w:t>
            </w:r>
          </w:p>
        </w:tc>
        <w:tc>
          <w:tcPr>
            <w:tcW w:w="4493" w:type="dxa"/>
          </w:tcPr>
          <w:p w14:paraId="15E2C808" w14:textId="77777777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B7E95" w:rsidRPr="00A029DD" w14:paraId="7DC950C7" w14:textId="77777777" w:rsidTr="000D49E0">
        <w:tc>
          <w:tcPr>
            <w:tcW w:w="467" w:type="dxa"/>
            <w:vMerge/>
          </w:tcPr>
          <w:p w14:paraId="130D265E" w14:textId="77777777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973" w:type="dxa"/>
            <w:vAlign w:val="center"/>
          </w:tcPr>
          <w:p w14:paraId="7A859560" w14:textId="3DAD1C84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F511A">
              <w:rPr>
                <w:rFonts w:ascii="Arial" w:hAnsi="Arial" w:cs="Arial"/>
                <w:sz w:val="20"/>
                <w:szCs w:val="20"/>
                <w:lang w:val="en-GB"/>
              </w:rPr>
              <w:t>Project Start/End Date</w:t>
            </w:r>
          </w:p>
        </w:tc>
        <w:tc>
          <w:tcPr>
            <w:tcW w:w="4493" w:type="dxa"/>
            <w:vAlign w:val="center"/>
          </w:tcPr>
          <w:p w14:paraId="71C06AAD" w14:textId="77777777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B7E95" w:rsidRPr="00A029DD" w14:paraId="79550C54" w14:textId="77777777" w:rsidTr="000D49E0">
        <w:tc>
          <w:tcPr>
            <w:tcW w:w="467" w:type="dxa"/>
            <w:vMerge/>
          </w:tcPr>
          <w:p w14:paraId="2F2CCBB8" w14:textId="77777777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973" w:type="dxa"/>
            <w:vAlign w:val="center"/>
          </w:tcPr>
          <w:p w14:paraId="64901B32" w14:textId="5F2F1E0D" w:rsidR="007B7E95" w:rsidRPr="00FF511A" w:rsidRDefault="000E2A23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Project</w:t>
            </w:r>
            <w:r w:rsidR="007B7E95" w:rsidRPr="00FF511A">
              <w:rPr>
                <w:rFonts w:ascii="Arial" w:hAnsi="Arial" w:cs="Arial"/>
                <w:sz w:val="20"/>
                <w:szCs w:val="20"/>
                <w:lang w:val="en-GB"/>
              </w:rPr>
              <w:t xml:space="preserve"> Role </w:t>
            </w:r>
          </w:p>
        </w:tc>
        <w:tc>
          <w:tcPr>
            <w:tcW w:w="4493" w:type="dxa"/>
            <w:vAlign w:val="center"/>
          </w:tcPr>
          <w:p w14:paraId="077046B4" w14:textId="77777777" w:rsidR="007B7E95" w:rsidRPr="00FF511A" w:rsidRDefault="007B7E95" w:rsidP="007B7E95">
            <w:pPr>
              <w:pStyle w:val="ListParagraph"/>
              <w:adjustRightInd w:val="0"/>
              <w:ind w:left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4BAD9DF8" w14:textId="253CC81C" w:rsidR="006B0F28" w:rsidRPr="00A93E05" w:rsidRDefault="006B0F28" w:rsidP="006B0F28">
      <w:pPr>
        <w:pStyle w:val="ListParagraph"/>
        <w:adjustRightInd w:val="0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00A93E05">
        <w:rPr>
          <w:rFonts w:ascii="Arial" w:hAnsi="Arial" w:cs="Arial"/>
          <w:i/>
          <w:iCs/>
          <w:sz w:val="20"/>
          <w:szCs w:val="20"/>
        </w:rPr>
        <w:t xml:space="preserve">Add </w:t>
      </w:r>
      <w:r w:rsidR="008C1A59">
        <w:rPr>
          <w:rFonts w:ascii="Arial" w:hAnsi="Arial" w:cs="Arial"/>
          <w:i/>
          <w:iCs/>
          <w:sz w:val="20"/>
          <w:szCs w:val="20"/>
        </w:rPr>
        <w:t>table</w:t>
      </w:r>
      <w:r w:rsidRPr="00A93E05">
        <w:rPr>
          <w:rFonts w:ascii="Arial" w:hAnsi="Arial" w:cs="Arial"/>
          <w:i/>
          <w:iCs/>
          <w:sz w:val="20"/>
          <w:szCs w:val="20"/>
        </w:rPr>
        <w:t xml:space="preserve"> as required</w:t>
      </w:r>
      <w:r w:rsidR="00A93E05">
        <w:rPr>
          <w:rFonts w:ascii="Arial" w:hAnsi="Arial" w:cs="Arial"/>
          <w:i/>
          <w:iCs/>
          <w:sz w:val="20"/>
          <w:szCs w:val="20"/>
        </w:rPr>
        <w:t>.</w:t>
      </w:r>
    </w:p>
    <w:p w14:paraId="429369F6" w14:textId="45D94602" w:rsidR="00E13B8E" w:rsidRPr="00A029DD" w:rsidRDefault="00E13B8E" w:rsidP="00E13B8E">
      <w:pPr>
        <w:rPr>
          <w:rFonts w:ascii="Arial" w:hAnsi="Arial" w:cs="Arial"/>
          <w:sz w:val="20"/>
          <w:szCs w:val="20"/>
        </w:rPr>
      </w:pPr>
    </w:p>
    <w:p w14:paraId="4244848E" w14:textId="4255BEC7" w:rsidR="00E13B8E" w:rsidRPr="00A029DD" w:rsidRDefault="00E13B8E" w:rsidP="005B7939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BACKGROUND INTELLECTUAL PROPERTY</w:t>
      </w:r>
      <w:r w:rsidR="001D100F" w:rsidRPr="00A029DD">
        <w:rPr>
          <w:rFonts w:ascii="Arial" w:hAnsi="Arial" w:cs="Arial"/>
          <w:b/>
          <w:sz w:val="20"/>
          <w:szCs w:val="20"/>
        </w:rPr>
        <w:t xml:space="preserve"> (BIP)</w:t>
      </w:r>
    </w:p>
    <w:p w14:paraId="1FDCB174" w14:textId="0DF154BC" w:rsidR="00E13B8E" w:rsidRPr="00A93E05" w:rsidRDefault="00A93E05" w:rsidP="00A93E05">
      <w:pPr>
        <w:pStyle w:val="ListParagraph"/>
        <w:adjustRightInd w:val="0"/>
        <w:ind w:left="426"/>
        <w:jc w:val="both"/>
        <w:rPr>
          <w:rFonts w:ascii="Arial" w:hAnsi="Arial" w:cs="Arial"/>
          <w:sz w:val="20"/>
          <w:szCs w:val="20"/>
        </w:rPr>
      </w:pPr>
      <w:r w:rsidRPr="00A93E05">
        <w:rPr>
          <w:rFonts w:ascii="Arial" w:hAnsi="Arial" w:cs="Arial"/>
          <w:sz w:val="20"/>
          <w:szCs w:val="20"/>
        </w:rPr>
        <w:t>L</w:t>
      </w:r>
      <w:r w:rsidR="00E13B8E" w:rsidRPr="00A93E05">
        <w:rPr>
          <w:rFonts w:ascii="Arial" w:hAnsi="Arial" w:cs="Arial"/>
          <w:sz w:val="20"/>
          <w:szCs w:val="20"/>
        </w:rPr>
        <w:t xml:space="preserve">ist the </w:t>
      </w:r>
      <w:r w:rsidR="001D100F" w:rsidRPr="00A93E05">
        <w:rPr>
          <w:rFonts w:ascii="Arial" w:hAnsi="Arial" w:cs="Arial"/>
          <w:sz w:val="20"/>
          <w:szCs w:val="20"/>
        </w:rPr>
        <w:t>relevant patents</w:t>
      </w:r>
      <w:r w:rsidR="009254AF" w:rsidRPr="00A93E05">
        <w:rPr>
          <w:rFonts w:ascii="Arial" w:hAnsi="Arial" w:cs="Arial"/>
          <w:sz w:val="20"/>
          <w:szCs w:val="20"/>
        </w:rPr>
        <w:t>, publications and technology disclosures</w:t>
      </w:r>
      <w:r w:rsidR="00F42B4F" w:rsidRPr="00A93E05">
        <w:rPr>
          <w:rFonts w:ascii="Arial" w:hAnsi="Arial" w:cs="Arial"/>
          <w:sz w:val="20"/>
          <w:szCs w:val="20"/>
        </w:rPr>
        <w:t xml:space="preserve"> which constitute</w:t>
      </w:r>
      <w:r w:rsidR="009254AF" w:rsidRPr="00A93E05">
        <w:rPr>
          <w:rFonts w:ascii="Arial" w:hAnsi="Arial" w:cs="Arial"/>
          <w:sz w:val="20"/>
          <w:szCs w:val="20"/>
        </w:rPr>
        <w:t xml:space="preserve"> </w:t>
      </w:r>
      <w:r w:rsidR="00070C60" w:rsidRPr="00A93E05">
        <w:rPr>
          <w:rFonts w:ascii="Arial" w:hAnsi="Arial" w:cs="Arial"/>
          <w:sz w:val="20"/>
          <w:szCs w:val="20"/>
        </w:rPr>
        <w:t xml:space="preserve">BIP </w:t>
      </w:r>
      <w:r w:rsidR="00E13B8E" w:rsidRPr="00A93E05">
        <w:rPr>
          <w:rFonts w:ascii="Arial" w:hAnsi="Arial" w:cs="Arial"/>
          <w:sz w:val="20"/>
          <w:szCs w:val="20"/>
        </w:rPr>
        <w:t>and Background Know-</w:t>
      </w:r>
      <w:r w:rsidR="00070C60" w:rsidRPr="00A93E05">
        <w:rPr>
          <w:rFonts w:ascii="Arial" w:hAnsi="Arial" w:cs="Arial"/>
          <w:sz w:val="20"/>
          <w:szCs w:val="20"/>
        </w:rPr>
        <w:t>H</w:t>
      </w:r>
      <w:r w:rsidR="00E13B8E" w:rsidRPr="00A93E05">
        <w:rPr>
          <w:rFonts w:ascii="Arial" w:hAnsi="Arial" w:cs="Arial"/>
          <w:sz w:val="20"/>
          <w:szCs w:val="20"/>
        </w:rPr>
        <w:t xml:space="preserve">ow which may </w:t>
      </w:r>
      <w:r w:rsidR="00070C60" w:rsidRPr="00A93E05">
        <w:rPr>
          <w:rFonts w:ascii="Arial" w:hAnsi="Arial" w:cs="Arial"/>
          <w:sz w:val="20"/>
          <w:szCs w:val="20"/>
        </w:rPr>
        <w:t xml:space="preserve">potentially </w:t>
      </w:r>
      <w:r w:rsidR="00E13B8E" w:rsidRPr="00A93E05">
        <w:rPr>
          <w:rFonts w:ascii="Arial" w:hAnsi="Arial" w:cs="Arial"/>
          <w:sz w:val="20"/>
          <w:szCs w:val="20"/>
        </w:rPr>
        <w:t>be required for the use, licensing or commercialisation of Foreground I</w:t>
      </w:r>
      <w:r w:rsidR="00AA5BCD" w:rsidRPr="00A93E05">
        <w:rPr>
          <w:rFonts w:ascii="Arial" w:hAnsi="Arial" w:cs="Arial"/>
          <w:sz w:val="20"/>
          <w:szCs w:val="20"/>
        </w:rPr>
        <w:t xml:space="preserve">ntellectual </w:t>
      </w:r>
      <w:r w:rsidR="00E13B8E" w:rsidRPr="00A93E05">
        <w:rPr>
          <w:rFonts w:ascii="Arial" w:hAnsi="Arial" w:cs="Arial"/>
          <w:sz w:val="20"/>
          <w:szCs w:val="20"/>
        </w:rPr>
        <w:t>P</w:t>
      </w:r>
      <w:r w:rsidR="00AA5BCD" w:rsidRPr="00A93E05">
        <w:rPr>
          <w:rFonts w:ascii="Arial" w:hAnsi="Arial" w:cs="Arial"/>
          <w:sz w:val="20"/>
          <w:szCs w:val="20"/>
        </w:rPr>
        <w:t>roperty</w:t>
      </w:r>
      <w:r w:rsidR="00E13B8E" w:rsidRPr="00A93E05">
        <w:rPr>
          <w:rFonts w:ascii="Arial" w:hAnsi="Arial" w:cs="Arial"/>
          <w:sz w:val="20"/>
          <w:szCs w:val="20"/>
        </w:rPr>
        <w:t xml:space="preserve"> or Foreground Know-How</w:t>
      </w:r>
      <w:r w:rsidR="00EA6D02" w:rsidRPr="00A93E05">
        <w:rPr>
          <w:rFonts w:ascii="Arial" w:hAnsi="Arial" w:cs="Arial"/>
          <w:sz w:val="20"/>
          <w:szCs w:val="20"/>
        </w:rPr>
        <w:t xml:space="preserve">. Highlight any potential encumbrance or </w:t>
      </w:r>
      <w:r w:rsidR="008549FE">
        <w:rPr>
          <w:rFonts w:ascii="Arial" w:hAnsi="Arial" w:cs="Arial"/>
          <w:sz w:val="20"/>
          <w:szCs w:val="20"/>
        </w:rPr>
        <w:t>limitation in</w:t>
      </w:r>
      <w:r w:rsidR="00EA6D02" w:rsidRPr="00A93E05">
        <w:rPr>
          <w:rFonts w:ascii="Arial" w:hAnsi="Arial" w:cs="Arial"/>
          <w:sz w:val="20"/>
          <w:szCs w:val="20"/>
        </w:rPr>
        <w:t xml:space="preserve"> freedom</w:t>
      </w:r>
      <w:r w:rsidR="008549FE">
        <w:rPr>
          <w:rFonts w:ascii="Arial" w:hAnsi="Arial" w:cs="Arial"/>
          <w:sz w:val="20"/>
          <w:szCs w:val="20"/>
        </w:rPr>
        <w:t xml:space="preserve"> </w:t>
      </w:r>
      <w:r w:rsidR="00EA6D02" w:rsidRPr="00A93E05">
        <w:rPr>
          <w:rFonts w:ascii="Arial" w:hAnsi="Arial" w:cs="Arial"/>
          <w:sz w:val="20"/>
          <w:szCs w:val="20"/>
        </w:rPr>
        <w:t>to</w:t>
      </w:r>
      <w:r w:rsidR="008549FE">
        <w:rPr>
          <w:rFonts w:ascii="Arial" w:hAnsi="Arial" w:cs="Arial"/>
          <w:sz w:val="20"/>
          <w:szCs w:val="20"/>
        </w:rPr>
        <w:t xml:space="preserve"> </w:t>
      </w:r>
      <w:r w:rsidR="00EA6D02" w:rsidRPr="00A93E05">
        <w:rPr>
          <w:rFonts w:ascii="Arial" w:hAnsi="Arial" w:cs="Arial"/>
          <w:sz w:val="20"/>
          <w:szCs w:val="20"/>
        </w:rPr>
        <w:t>operate.</w:t>
      </w:r>
      <w:r w:rsidR="0067034B" w:rsidRPr="00A93E05">
        <w:rPr>
          <w:rFonts w:ascii="Arial" w:hAnsi="Arial" w:cs="Arial"/>
          <w:sz w:val="20"/>
          <w:szCs w:val="20"/>
        </w:rPr>
        <w:t xml:space="preserve"> Include any existing or planned licensing </w:t>
      </w:r>
      <w:r w:rsidR="00BF5605" w:rsidRPr="00A93E05">
        <w:rPr>
          <w:rFonts w:ascii="Arial" w:hAnsi="Arial" w:cs="Arial"/>
          <w:sz w:val="20"/>
          <w:szCs w:val="20"/>
        </w:rPr>
        <w:t>agreement</w:t>
      </w:r>
      <w:r>
        <w:rPr>
          <w:rFonts w:ascii="Arial" w:hAnsi="Arial" w:cs="Arial"/>
          <w:sz w:val="20"/>
          <w:szCs w:val="20"/>
        </w:rPr>
        <w:t>s</w:t>
      </w:r>
      <w:r w:rsidR="0067034B" w:rsidRPr="00A93E05">
        <w:rPr>
          <w:rFonts w:ascii="Arial" w:hAnsi="Arial" w:cs="Arial"/>
          <w:sz w:val="20"/>
          <w:szCs w:val="20"/>
        </w:rPr>
        <w:t xml:space="preserve"> with industry collaborators</w:t>
      </w:r>
      <w:r w:rsidR="001E0DDC" w:rsidRPr="00A93E05">
        <w:rPr>
          <w:rFonts w:ascii="Arial" w:hAnsi="Arial" w:cs="Arial"/>
          <w:sz w:val="20"/>
          <w:szCs w:val="20"/>
        </w:rPr>
        <w:t xml:space="preserve"> or others</w:t>
      </w:r>
      <w:r w:rsidR="0067034B" w:rsidRPr="00A93E05">
        <w:rPr>
          <w:rFonts w:ascii="Arial" w:hAnsi="Arial" w:cs="Arial"/>
          <w:sz w:val="20"/>
          <w:szCs w:val="20"/>
        </w:rPr>
        <w:t xml:space="preserve">. </w:t>
      </w:r>
    </w:p>
    <w:tbl>
      <w:tblPr>
        <w:tblStyle w:val="TableGrid"/>
        <w:tblW w:w="8108" w:type="dxa"/>
        <w:jc w:val="center"/>
        <w:tblLook w:val="04A0" w:firstRow="1" w:lastRow="0" w:firstColumn="1" w:lastColumn="0" w:noHBand="0" w:noVBand="1"/>
      </w:tblPr>
      <w:tblGrid>
        <w:gridCol w:w="714"/>
        <w:gridCol w:w="3579"/>
        <w:gridCol w:w="3815"/>
      </w:tblGrid>
      <w:tr w:rsidR="00070C60" w:rsidRPr="00A029DD" w14:paraId="1FBFE02E" w14:textId="77777777" w:rsidTr="000D49E0">
        <w:trPr>
          <w:jc w:val="center"/>
        </w:trPr>
        <w:tc>
          <w:tcPr>
            <w:tcW w:w="706" w:type="dxa"/>
            <w:vAlign w:val="center"/>
          </w:tcPr>
          <w:p w14:paraId="18CC0F41" w14:textId="286F3E2D" w:rsidR="00070C60" w:rsidRPr="00A029DD" w:rsidRDefault="00070C60" w:rsidP="002B29D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S/N</w:t>
            </w:r>
          </w:p>
        </w:tc>
        <w:tc>
          <w:tcPr>
            <w:tcW w:w="3541" w:type="dxa"/>
            <w:vAlign w:val="center"/>
          </w:tcPr>
          <w:p w14:paraId="6771FC97" w14:textId="58DA7D6B" w:rsidR="00070C60" w:rsidRPr="00A029DD" w:rsidRDefault="00412356" w:rsidP="00070C60">
            <w:pPr>
              <w:pStyle w:val="ListParagraph"/>
              <w:adjustRightInd w:val="0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BIP</w:t>
            </w:r>
            <w:r w:rsidR="00DD7E8C"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775" w:type="dxa"/>
            <w:vAlign w:val="center"/>
          </w:tcPr>
          <w:p w14:paraId="1AF40DBE" w14:textId="36D75A77" w:rsidR="00070C60" w:rsidRPr="00A029DD" w:rsidRDefault="006773EF" w:rsidP="00070C60">
            <w:pPr>
              <w:pStyle w:val="ListParagraph"/>
              <w:adjustRightInd w:val="0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Type</w:t>
            </w:r>
            <w:r w:rsidR="00DD7E8C"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/Details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</w:p>
        </w:tc>
      </w:tr>
      <w:tr w:rsidR="00070C60" w:rsidRPr="00A029DD" w14:paraId="5AB970FF" w14:textId="77777777" w:rsidTr="000D49E0">
        <w:trPr>
          <w:jc w:val="center"/>
        </w:trPr>
        <w:tc>
          <w:tcPr>
            <w:tcW w:w="706" w:type="dxa"/>
            <w:vAlign w:val="center"/>
          </w:tcPr>
          <w:p w14:paraId="1F081A5B" w14:textId="76DDE94E" w:rsidR="00070C60" w:rsidRPr="00A029DD" w:rsidRDefault="00070C60" w:rsidP="002B29D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1.</w:t>
            </w:r>
          </w:p>
        </w:tc>
        <w:tc>
          <w:tcPr>
            <w:tcW w:w="3541" w:type="dxa"/>
            <w:vAlign w:val="center"/>
          </w:tcPr>
          <w:p w14:paraId="14E7E024" w14:textId="7C30D092" w:rsidR="007C5BE6" w:rsidRPr="00A029DD" w:rsidRDefault="007C5BE6" w:rsidP="00070C60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775" w:type="dxa"/>
            <w:vAlign w:val="center"/>
          </w:tcPr>
          <w:p w14:paraId="1E8E78B5" w14:textId="77777777" w:rsidR="00070C60" w:rsidRPr="00A029DD" w:rsidRDefault="00070C60" w:rsidP="00070C60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070C60" w:rsidRPr="00A029DD" w14:paraId="571A5E47" w14:textId="77777777" w:rsidTr="000D49E0">
        <w:trPr>
          <w:jc w:val="center"/>
        </w:trPr>
        <w:tc>
          <w:tcPr>
            <w:tcW w:w="706" w:type="dxa"/>
            <w:vAlign w:val="center"/>
          </w:tcPr>
          <w:p w14:paraId="1730DE26" w14:textId="1DB99E09" w:rsidR="00070C60" w:rsidRPr="00A029DD" w:rsidRDefault="00070C60" w:rsidP="002B29D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S/N</w:t>
            </w:r>
          </w:p>
        </w:tc>
        <w:tc>
          <w:tcPr>
            <w:tcW w:w="3541" w:type="dxa"/>
            <w:vAlign w:val="center"/>
          </w:tcPr>
          <w:p w14:paraId="48C726C7" w14:textId="510A4A23" w:rsidR="00070C60" w:rsidRPr="00A029DD" w:rsidRDefault="00070C60" w:rsidP="00070C60">
            <w:pPr>
              <w:pStyle w:val="ListParagraph"/>
              <w:adjustRightInd w:val="0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Background Know-How</w:t>
            </w:r>
          </w:p>
        </w:tc>
        <w:tc>
          <w:tcPr>
            <w:tcW w:w="3775" w:type="dxa"/>
            <w:vAlign w:val="center"/>
          </w:tcPr>
          <w:p w14:paraId="1B278B5E" w14:textId="720D1821" w:rsidR="00070C60" w:rsidRPr="00A029DD" w:rsidRDefault="00BC4B89" w:rsidP="00070C60">
            <w:pPr>
              <w:pStyle w:val="ListParagraph"/>
              <w:adjustRightInd w:val="0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Details</w:t>
            </w:r>
          </w:p>
        </w:tc>
      </w:tr>
      <w:tr w:rsidR="00070C60" w:rsidRPr="00A029DD" w14:paraId="2F951B0A" w14:textId="77777777" w:rsidTr="000D49E0">
        <w:trPr>
          <w:jc w:val="center"/>
        </w:trPr>
        <w:tc>
          <w:tcPr>
            <w:tcW w:w="706" w:type="dxa"/>
            <w:vAlign w:val="center"/>
          </w:tcPr>
          <w:p w14:paraId="299FAE6C" w14:textId="4C1205A6" w:rsidR="00070C60" w:rsidRPr="00A029DD" w:rsidRDefault="00070C60" w:rsidP="002B29D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1.</w:t>
            </w:r>
          </w:p>
        </w:tc>
        <w:tc>
          <w:tcPr>
            <w:tcW w:w="3541" w:type="dxa"/>
            <w:vAlign w:val="center"/>
          </w:tcPr>
          <w:p w14:paraId="6DF33CE6" w14:textId="77777777" w:rsidR="00070C60" w:rsidRPr="00A029DD" w:rsidRDefault="00070C60" w:rsidP="00070C60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775" w:type="dxa"/>
            <w:vAlign w:val="center"/>
          </w:tcPr>
          <w:p w14:paraId="27743154" w14:textId="77777777" w:rsidR="00070C60" w:rsidRPr="00A029DD" w:rsidRDefault="00070C60" w:rsidP="00070C60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16182226" w14:textId="628235AA" w:rsidR="00070C60" w:rsidRPr="00A93E05" w:rsidRDefault="00070C60" w:rsidP="00A93E05">
      <w:pPr>
        <w:pStyle w:val="ListParagraph"/>
        <w:adjustRightInd w:val="0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00A93E05">
        <w:rPr>
          <w:rFonts w:ascii="Arial" w:hAnsi="Arial" w:cs="Arial"/>
          <w:i/>
          <w:iCs/>
          <w:sz w:val="20"/>
          <w:szCs w:val="20"/>
        </w:rPr>
        <w:t>Add rows as required</w:t>
      </w:r>
      <w:r w:rsidR="00A93E05" w:rsidRPr="00A93E05">
        <w:rPr>
          <w:rFonts w:ascii="Arial" w:hAnsi="Arial" w:cs="Arial"/>
          <w:i/>
          <w:iCs/>
          <w:sz w:val="20"/>
          <w:szCs w:val="20"/>
        </w:rPr>
        <w:t>.</w:t>
      </w:r>
    </w:p>
    <w:p w14:paraId="4370937B" w14:textId="77777777" w:rsidR="00A93E05" w:rsidRPr="00A029DD" w:rsidRDefault="00A93E05" w:rsidP="00A93E05">
      <w:pPr>
        <w:adjustRightInd w:val="0"/>
        <w:jc w:val="both"/>
        <w:rPr>
          <w:rFonts w:ascii="Arial" w:hAnsi="Arial" w:cs="Arial"/>
          <w:i/>
          <w:sz w:val="20"/>
          <w:szCs w:val="20"/>
        </w:rPr>
      </w:pPr>
    </w:p>
    <w:p w14:paraId="5FEBD3A8" w14:textId="787CB48E" w:rsidR="00E13B8E" w:rsidRPr="00A029DD" w:rsidRDefault="00E13B8E" w:rsidP="005B7939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FOREGROUND INTELLECTUAL PROPERTY</w:t>
      </w:r>
      <w:r w:rsidR="00662ED2" w:rsidRPr="00A029DD">
        <w:rPr>
          <w:rFonts w:ascii="Arial" w:hAnsi="Arial" w:cs="Arial"/>
          <w:b/>
          <w:sz w:val="20"/>
          <w:szCs w:val="20"/>
        </w:rPr>
        <w:t xml:space="preserve"> (FIP)</w:t>
      </w:r>
    </w:p>
    <w:p w14:paraId="79D6FBDF" w14:textId="131EDA23" w:rsidR="00E13B8E" w:rsidRPr="00A029DD" w:rsidRDefault="00E13B8E" w:rsidP="002B29DC">
      <w:pPr>
        <w:adjustRightInd w:val="0"/>
        <w:ind w:left="426"/>
        <w:jc w:val="both"/>
        <w:rPr>
          <w:rFonts w:ascii="Arial" w:hAnsi="Arial" w:cs="Arial"/>
          <w:sz w:val="20"/>
          <w:szCs w:val="20"/>
        </w:rPr>
      </w:pPr>
      <w:r w:rsidRPr="00A93E05">
        <w:rPr>
          <w:rFonts w:ascii="Arial" w:hAnsi="Arial" w:cs="Arial"/>
          <w:sz w:val="20"/>
          <w:szCs w:val="20"/>
        </w:rPr>
        <w:t xml:space="preserve">Using the template below, list the potential </w:t>
      </w:r>
      <w:r w:rsidR="00BE26B7" w:rsidRPr="00A93E05">
        <w:rPr>
          <w:rFonts w:ascii="Arial" w:hAnsi="Arial" w:cs="Arial"/>
          <w:sz w:val="20"/>
          <w:szCs w:val="20"/>
        </w:rPr>
        <w:t>FIP</w:t>
      </w:r>
      <w:r w:rsidR="007632D4" w:rsidRPr="00A93E05">
        <w:rPr>
          <w:rFonts w:ascii="Arial" w:hAnsi="Arial" w:cs="Arial"/>
          <w:sz w:val="20"/>
          <w:szCs w:val="20"/>
        </w:rPr>
        <w:t xml:space="preserve"> or</w:t>
      </w:r>
      <w:r w:rsidR="00164340" w:rsidRPr="00A93E05">
        <w:rPr>
          <w:rFonts w:ascii="Arial" w:hAnsi="Arial" w:cs="Arial"/>
          <w:sz w:val="20"/>
          <w:szCs w:val="20"/>
        </w:rPr>
        <w:t xml:space="preserve"> </w:t>
      </w:r>
      <w:r w:rsidRPr="00A93E05">
        <w:rPr>
          <w:rFonts w:ascii="Arial" w:hAnsi="Arial" w:cs="Arial"/>
          <w:sz w:val="20"/>
          <w:szCs w:val="20"/>
        </w:rPr>
        <w:t>commercialisation activities</w:t>
      </w:r>
      <w:r w:rsidR="00164340" w:rsidRPr="00A93E05">
        <w:rPr>
          <w:rFonts w:ascii="Arial" w:hAnsi="Arial" w:cs="Arial"/>
          <w:sz w:val="20"/>
          <w:szCs w:val="20"/>
        </w:rPr>
        <w:t xml:space="preserve"> </w:t>
      </w:r>
      <w:r w:rsidRPr="00A93E05">
        <w:rPr>
          <w:rFonts w:ascii="Arial" w:hAnsi="Arial" w:cs="Arial"/>
          <w:sz w:val="20"/>
          <w:szCs w:val="20"/>
        </w:rPr>
        <w:t>which will be generated through this project</w:t>
      </w:r>
      <w:r w:rsidR="00971B24" w:rsidRPr="00A93E05">
        <w:rPr>
          <w:rFonts w:ascii="Arial" w:hAnsi="Arial" w:cs="Arial"/>
          <w:sz w:val="20"/>
          <w:szCs w:val="20"/>
        </w:rPr>
        <w:t>.</w:t>
      </w:r>
      <w:r w:rsidR="002F24D1" w:rsidRPr="00A93E05">
        <w:rPr>
          <w:rFonts w:ascii="Arial" w:hAnsi="Arial" w:cs="Arial"/>
          <w:sz w:val="20"/>
          <w:szCs w:val="20"/>
        </w:rPr>
        <w:t xml:space="preserve"> </w:t>
      </w:r>
      <w:r w:rsidR="00EC50BB" w:rsidRPr="00A93E05">
        <w:rPr>
          <w:rFonts w:ascii="Arial" w:hAnsi="Arial" w:cs="Arial"/>
          <w:sz w:val="20"/>
          <w:szCs w:val="20"/>
        </w:rPr>
        <w:t xml:space="preserve">Attach </w:t>
      </w:r>
      <w:r w:rsidR="006C2B67" w:rsidRPr="00A93E05">
        <w:rPr>
          <w:rFonts w:ascii="Arial" w:hAnsi="Arial" w:cs="Arial"/>
          <w:sz w:val="20"/>
          <w:szCs w:val="20"/>
        </w:rPr>
        <w:t xml:space="preserve">any </w:t>
      </w:r>
      <w:r w:rsidR="00EC50BB" w:rsidRPr="00A93E05">
        <w:rPr>
          <w:rFonts w:ascii="Arial" w:hAnsi="Arial" w:cs="Arial"/>
          <w:sz w:val="20"/>
          <w:szCs w:val="20"/>
        </w:rPr>
        <w:t xml:space="preserve">licensing agreements/options </w:t>
      </w:r>
      <w:r w:rsidR="002F24D1" w:rsidRPr="00A93E05">
        <w:rPr>
          <w:rFonts w:ascii="Arial" w:hAnsi="Arial" w:cs="Arial"/>
          <w:sz w:val="20"/>
          <w:szCs w:val="20"/>
        </w:rPr>
        <w:t>for FIP</w:t>
      </w:r>
      <w:r w:rsidR="00235B03" w:rsidRPr="00A93E05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8108" w:type="dxa"/>
        <w:jc w:val="center"/>
        <w:tblLook w:val="04A0" w:firstRow="1" w:lastRow="0" w:firstColumn="1" w:lastColumn="0" w:noHBand="0" w:noVBand="1"/>
      </w:tblPr>
      <w:tblGrid>
        <w:gridCol w:w="714"/>
        <w:gridCol w:w="7394"/>
      </w:tblGrid>
      <w:tr w:rsidR="00D52D0C" w:rsidRPr="00A029DD" w14:paraId="100ACA5B" w14:textId="77777777" w:rsidTr="000D49E0">
        <w:trPr>
          <w:jc w:val="center"/>
        </w:trPr>
        <w:tc>
          <w:tcPr>
            <w:tcW w:w="706" w:type="dxa"/>
            <w:vAlign w:val="center"/>
          </w:tcPr>
          <w:p w14:paraId="7CA170A5" w14:textId="77777777" w:rsidR="00D52D0C" w:rsidRPr="00A029DD" w:rsidRDefault="00D52D0C" w:rsidP="00CF166D">
            <w:pPr>
              <w:pStyle w:val="ListParagraph"/>
              <w:adjustRightInd w:val="0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S/N</w:t>
            </w:r>
          </w:p>
        </w:tc>
        <w:tc>
          <w:tcPr>
            <w:tcW w:w="7316" w:type="dxa"/>
            <w:vAlign w:val="center"/>
          </w:tcPr>
          <w:p w14:paraId="2A6F6F3A" w14:textId="3EB5890E" w:rsidR="00D52D0C" w:rsidRPr="00A029DD" w:rsidRDefault="00D52D0C" w:rsidP="00CF166D">
            <w:pPr>
              <w:pStyle w:val="ListParagraph"/>
              <w:adjustRightInd w:val="0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otential </w:t>
            </w:r>
            <w:r w:rsidR="007848C3"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FIP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="007632D4"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or Commercialisation Activities</w:t>
            </w:r>
          </w:p>
        </w:tc>
      </w:tr>
      <w:tr w:rsidR="00D52D0C" w:rsidRPr="00A029DD" w14:paraId="6020A59C" w14:textId="77777777" w:rsidTr="000D49E0">
        <w:trPr>
          <w:jc w:val="center"/>
        </w:trPr>
        <w:tc>
          <w:tcPr>
            <w:tcW w:w="706" w:type="dxa"/>
            <w:vAlign w:val="center"/>
          </w:tcPr>
          <w:p w14:paraId="0901C713" w14:textId="77777777" w:rsidR="00D52D0C" w:rsidRPr="00A029DD" w:rsidRDefault="00D52D0C" w:rsidP="00CF166D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1.</w:t>
            </w:r>
          </w:p>
        </w:tc>
        <w:tc>
          <w:tcPr>
            <w:tcW w:w="7316" w:type="dxa"/>
            <w:vAlign w:val="center"/>
          </w:tcPr>
          <w:p w14:paraId="19FED43B" w14:textId="77777777" w:rsidR="00D52D0C" w:rsidRPr="00A029DD" w:rsidRDefault="00D52D0C" w:rsidP="00CF166D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28FF7CB" w14:textId="0CA4452C" w:rsidR="00A26ECE" w:rsidRPr="00A93E05" w:rsidRDefault="00D52D0C" w:rsidP="00E430F2">
      <w:pPr>
        <w:pStyle w:val="ListParagraph"/>
        <w:adjustRightInd w:val="0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00A93E05">
        <w:rPr>
          <w:rFonts w:ascii="Arial" w:hAnsi="Arial" w:cs="Arial"/>
          <w:i/>
          <w:iCs/>
          <w:sz w:val="20"/>
          <w:szCs w:val="20"/>
        </w:rPr>
        <w:t>Add rows as required</w:t>
      </w:r>
      <w:r w:rsidR="00A93E05" w:rsidRPr="00A93E05">
        <w:rPr>
          <w:rFonts w:ascii="Arial" w:hAnsi="Arial" w:cs="Arial"/>
          <w:i/>
          <w:iCs/>
          <w:sz w:val="20"/>
          <w:szCs w:val="20"/>
        </w:rPr>
        <w:t>.</w:t>
      </w:r>
    </w:p>
    <w:p w14:paraId="766036EB" w14:textId="77777777" w:rsidR="00E430F2" w:rsidRPr="00A029DD" w:rsidRDefault="00E430F2" w:rsidP="00E430F2">
      <w:pPr>
        <w:pStyle w:val="ListParagraph"/>
        <w:adjustRightInd w:val="0"/>
        <w:ind w:left="426"/>
        <w:jc w:val="both"/>
        <w:rPr>
          <w:rFonts w:ascii="Arial" w:hAnsi="Arial" w:cs="Arial"/>
          <w:i/>
          <w:sz w:val="20"/>
          <w:szCs w:val="20"/>
        </w:rPr>
      </w:pPr>
    </w:p>
    <w:p w14:paraId="4EC89A69" w14:textId="77777777" w:rsidR="00E13B8E" w:rsidRPr="00A029DD" w:rsidRDefault="00E13B8E" w:rsidP="005B7939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DECLARATION OF ETHICS</w:t>
      </w:r>
    </w:p>
    <w:p w14:paraId="1077E29B" w14:textId="402E0040" w:rsidR="00E13B8E" w:rsidRPr="00A93E05" w:rsidRDefault="00E13B8E" w:rsidP="00A93E05">
      <w:pPr>
        <w:pStyle w:val="ListParagraph"/>
        <w:adjustRightInd w:val="0"/>
        <w:ind w:left="426"/>
        <w:jc w:val="both"/>
        <w:rPr>
          <w:rFonts w:ascii="Arial" w:hAnsi="Arial" w:cs="Arial"/>
          <w:sz w:val="20"/>
          <w:szCs w:val="20"/>
        </w:rPr>
      </w:pPr>
      <w:r w:rsidRPr="00A93E05">
        <w:rPr>
          <w:rFonts w:ascii="Arial" w:hAnsi="Arial" w:cs="Arial"/>
          <w:sz w:val="20"/>
          <w:szCs w:val="20"/>
        </w:rPr>
        <w:t xml:space="preserve">Using the template below, indicate if the research </w:t>
      </w:r>
      <w:r w:rsidR="00C919C2">
        <w:rPr>
          <w:rFonts w:ascii="Arial" w:hAnsi="Arial" w:cs="Arial"/>
          <w:sz w:val="20"/>
          <w:szCs w:val="20"/>
        </w:rPr>
        <w:t>involves ethical considerations</w:t>
      </w:r>
      <w:r w:rsidRPr="00A93E05">
        <w:rPr>
          <w:rFonts w:ascii="Arial" w:hAnsi="Arial" w:cs="Arial"/>
          <w:sz w:val="20"/>
          <w:szCs w:val="20"/>
        </w:rPr>
        <w:t xml:space="preserve">. Note that the approval of the </w:t>
      </w:r>
      <w:r w:rsidR="00AC27CF">
        <w:rPr>
          <w:rFonts w:ascii="Arial" w:hAnsi="Arial" w:cs="Arial"/>
          <w:sz w:val="20"/>
          <w:szCs w:val="20"/>
        </w:rPr>
        <w:t>proposal</w:t>
      </w:r>
      <w:r w:rsidRPr="00A93E05">
        <w:rPr>
          <w:rFonts w:ascii="Arial" w:hAnsi="Arial" w:cs="Arial"/>
          <w:sz w:val="20"/>
          <w:szCs w:val="20"/>
        </w:rPr>
        <w:t xml:space="preserve"> is subject to </w:t>
      </w:r>
      <w:r w:rsidR="00C919C2">
        <w:rPr>
          <w:rFonts w:ascii="Arial" w:hAnsi="Arial" w:cs="Arial"/>
          <w:sz w:val="20"/>
          <w:szCs w:val="20"/>
        </w:rPr>
        <w:t xml:space="preserve">the necessary </w:t>
      </w:r>
      <w:r w:rsidRPr="00A93E05">
        <w:rPr>
          <w:rFonts w:ascii="Arial" w:hAnsi="Arial" w:cs="Arial"/>
          <w:sz w:val="20"/>
          <w:szCs w:val="20"/>
        </w:rPr>
        <w:t>ethics approval</w:t>
      </w:r>
      <w:r w:rsidR="00C919C2">
        <w:rPr>
          <w:rFonts w:ascii="Arial" w:hAnsi="Arial" w:cs="Arial"/>
          <w:sz w:val="20"/>
          <w:szCs w:val="20"/>
        </w:rPr>
        <w:t>s</w:t>
      </w:r>
      <w:r w:rsidRPr="00A93E05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8108" w:type="dxa"/>
        <w:jc w:val="center"/>
        <w:tblLayout w:type="fixed"/>
        <w:tblLook w:val="04A0" w:firstRow="1" w:lastRow="0" w:firstColumn="1" w:lastColumn="0" w:noHBand="0" w:noVBand="1"/>
      </w:tblPr>
      <w:tblGrid>
        <w:gridCol w:w="1696"/>
        <w:gridCol w:w="1701"/>
        <w:gridCol w:w="1276"/>
        <w:gridCol w:w="1455"/>
        <w:gridCol w:w="1980"/>
      </w:tblGrid>
      <w:tr w:rsidR="00A81C17" w:rsidRPr="00A029DD" w14:paraId="3A795AB1" w14:textId="77777777" w:rsidTr="000D49E0">
        <w:trPr>
          <w:jc w:val="center"/>
        </w:trPr>
        <w:tc>
          <w:tcPr>
            <w:tcW w:w="1696" w:type="dxa"/>
            <w:vMerge w:val="restart"/>
            <w:shd w:val="clear" w:color="auto" w:fill="D9D9D9" w:themeFill="background1" w:themeFillShade="D9"/>
            <w:vAlign w:val="center"/>
          </w:tcPr>
          <w:p w14:paraId="623D16B2" w14:textId="77777777" w:rsidR="00A81C17" w:rsidRPr="00A029DD" w:rsidRDefault="00A81C17" w:rsidP="00D52D0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Category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5C9C8D75" w14:textId="77777777" w:rsidR="00A81C17" w:rsidRPr="00A029DD" w:rsidRDefault="00A81C17" w:rsidP="00D52D0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Does the research involve ethical consideration?</w:t>
            </w:r>
          </w:p>
          <w:p w14:paraId="7CEB9B1D" w14:textId="208A26A5" w:rsidR="00A81C17" w:rsidRPr="00A029DD" w:rsidRDefault="00A81C17" w:rsidP="00D52D0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(Yes/No)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8291222" w14:textId="77777777" w:rsidR="00A81C17" w:rsidRPr="00A029DD" w:rsidRDefault="00A81C17" w:rsidP="00D52D0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Is IRB/IACUC approval/</w:t>
            </w:r>
          </w:p>
          <w:p w14:paraId="75AAB107" w14:textId="7BD72811" w:rsidR="00A81C17" w:rsidRPr="00A029DD" w:rsidRDefault="00A81C17" w:rsidP="00D52D0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exemption required?</w:t>
            </w:r>
          </w:p>
          <w:p w14:paraId="30563F5F" w14:textId="7D6D3C4A" w:rsidR="00A81C17" w:rsidRPr="00A029DD" w:rsidRDefault="00A81C17" w:rsidP="00D52D0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(Yes/No)</w:t>
            </w:r>
          </w:p>
        </w:tc>
        <w:tc>
          <w:tcPr>
            <w:tcW w:w="1455" w:type="dxa"/>
            <w:vMerge w:val="restart"/>
            <w:shd w:val="clear" w:color="auto" w:fill="D9D9D9" w:themeFill="background1" w:themeFillShade="D9"/>
            <w:vAlign w:val="center"/>
          </w:tcPr>
          <w:p w14:paraId="77FD91D6" w14:textId="77777777" w:rsidR="008C3B7E" w:rsidRPr="00A029DD" w:rsidRDefault="00A81C17" w:rsidP="00D52D0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Declare the participating institutions which require IRB/IACUC approval/</w:t>
            </w:r>
          </w:p>
          <w:p w14:paraId="19954D33" w14:textId="05DFDBBD" w:rsidR="00A81C17" w:rsidRPr="00A029DD" w:rsidRDefault="00A81C17" w:rsidP="00D52D0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exemption</w:t>
            </w:r>
          </w:p>
        </w:tc>
        <w:tc>
          <w:tcPr>
            <w:tcW w:w="1980" w:type="dxa"/>
            <w:vMerge w:val="restart"/>
            <w:shd w:val="clear" w:color="auto" w:fill="D9D9D9" w:themeFill="background1" w:themeFillShade="D9"/>
            <w:vAlign w:val="center"/>
          </w:tcPr>
          <w:p w14:paraId="0FBF5700" w14:textId="7ACCA18A" w:rsidR="00A81C17" w:rsidRPr="00A029DD" w:rsidRDefault="00A81C17" w:rsidP="00D52D0C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If (A) = Yes and (B) = No, explain why the participating institutions do not require IRB/IACUC approval/</w:t>
            </w:r>
            <w:r w:rsidR="001064C4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</w:t>
            </w: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exemption</w:t>
            </w:r>
          </w:p>
        </w:tc>
      </w:tr>
      <w:tr w:rsidR="00A81C17" w:rsidRPr="00A029DD" w14:paraId="2034855D" w14:textId="77777777" w:rsidTr="000D49E0">
        <w:trPr>
          <w:jc w:val="center"/>
        </w:trPr>
        <w:tc>
          <w:tcPr>
            <w:tcW w:w="1696" w:type="dxa"/>
            <w:vMerge/>
          </w:tcPr>
          <w:p w14:paraId="3EEDCF52" w14:textId="77777777" w:rsidR="00A81C17" w:rsidRPr="00A029DD" w:rsidRDefault="00A81C17" w:rsidP="00F03131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01" w:type="dxa"/>
          </w:tcPr>
          <w:p w14:paraId="44374A7D" w14:textId="720B681E" w:rsidR="00A81C17" w:rsidRPr="00A029DD" w:rsidRDefault="00A81C17" w:rsidP="00A81C17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(A)</w:t>
            </w:r>
          </w:p>
        </w:tc>
        <w:tc>
          <w:tcPr>
            <w:tcW w:w="1276" w:type="dxa"/>
          </w:tcPr>
          <w:p w14:paraId="1831851D" w14:textId="743CE430" w:rsidR="00A81C17" w:rsidRPr="00A029DD" w:rsidRDefault="00A81C17" w:rsidP="00A81C17">
            <w:pPr>
              <w:pStyle w:val="ListParagraph"/>
              <w:adjustRightInd w:val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(B)</w:t>
            </w:r>
          </w:p>
        </w:tc>
        <w:tc>
          <w:tcPr>
            <w:tcW w:w="1455" w:type="dxa"/>
            <w:vMerge/>
          </w:tcPr>
          <w:p w14:paraId="3ECC6BFF" w14:textId="77777777" w:rsidR="00A81C17" w:rsidRPr="00A029DD" w:rsidRDefault="00A81C17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vMerge/>
          </w:tcPr>
          <w:p w14:paraId="4357F3E6" w14:textId="77777777" w:rsidR="00A81C17" w:rsidRPr="00A029DD" w:rsidRDefault="00A81C17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81C17" w:rsidRPr="00A029DD" w14:paraId="3B4D953A" w14:textId="77777777" w:rsidTr="000D49E0">
        <w:trPr>
          <w:jc w:val="center"/>
        </w:trPr>
        <w:tc>
          <w:tcPr>
            <w:tcW w:w="1696" w:type="dxa"/>
          </w:tcPr>
          <w:p w14:paraId="5C98FAE9" w14:textId="3BD841C1" w:rsidR="00E13B8E" w:rsidRPr="00A029DD" w:rsidRDefault="00E13B8E" w:rsidP="00F03131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Human subject</w:t>
            </w:r>
            <w:r w:rsidR="00F03131" w:rsidRPr="00A029DD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</w:p>
        </w:tc>
        <w:tc>
          <w:tcPr>
            <w:tcW w:w="1701" w:type="dxa"/>
          </w:tcPr>
          <w:p w14:paraId="73DEA8D7" w14:textId="2FA9E8B3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40002509" w14:textId="77777777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55" w:type="dxa"/>
          </w:tcPr>
          <w:p w14:paraId="60999785" w14:textId="77777777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</w:tcPr>
          <w:p w14:paraId="7F56AD91" w14:textId="75185CF9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81C17" w:rsidRPr="00A029DD" w14:paraId="0E4E0EE9" w14:textId="77777777" w:rsidTr="000D49E0">
        <w:trPr>
          <w:jc w:val="center"/>
        </w:trPr>
        <w:tc>
          <w:tcPr>
            <w:tcW w:w="1696" w:type="dxa"/>
          </w:tcPr>
          <w:p w14:paraId="2A62AE29" w14:textId="31916528" w:rsidR="00E13B8E" w:rsidRPr="00A029DD" w:rsidRDefault="00E13B8E" w:rsidP="00F03131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 xml:space="preserve">Use of </w:t>
            </w:r>
            <w:r w:rsidR="00F03131" w:rsidRPr="00A029DD">
              <w:rPr>
                <w:rFonts w:ascii="Arial" w:hAnsi="Arial" w:cs="Arial"/>
                <w:sz w:val="20"/>
                <w:szCs w:val="20"/>
                <w:lang w:val="en-GB"/>
              </w:rPr>
              <w:t>human biological materials</w:t>
            </w: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F03131" w:rsidRPr="00A029DD">
              <w:rPr>
                <w:rFonts w:ascii="Arial" w:hAnsi="Arial" w:cs="Arial"/>
                <w:sz w:val="20"/>
                <w:szCs w:val="20"/>
                <w:lang w:val="en-GB"/>
              </w:rPr>
              <w:t>(HBM)</w:t>
            </w:r>
          </w:p>
        </w:tc>
        <w:tc>
          <w:tcPr>
            <w:tcW w:w="1701" w:type="dxa"/>
          </w:tcPr>
          <w:p w14:paraId="26C01770" w14:textId="4F9E0807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324FF489" w14:textId="77777777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55" w:type="dxa"/>
          </w:tcPr>
          <w:p w14:paraId="4065053C" w14:textId="77777777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</w:tcPr>
          <w:p w14:paraId="7E86A3FD" w14:textId="42B3BA30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81C17" w:rsidRPr="00A029DD" w14:paraId="4C530B1D" w14:textId="77777777" w:rsidTr="000D49E0">
        <w:trPr>
          <w:jc w:val="center"/>
        </w:trPr>
        <w:tc>
          <w:tcPr>
            <w:tcW w:w="1696" w:type="dxa"/>
          </w:tcPr>
          <w:p w14:paraId="354823EB" w14:textId="2207923D" w:rsidR="00F03131" w:rsidRPr="00A029DD" w:rsidRDefault="00F03131" w:rsidP="00A93E05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</w:pP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Conduct tissue banking</w:t>
            </w:r>
            <w:r w:rsidR="00A93E05"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activities regulated under the</w:t>
            </w:r>
            <w:r w:rsidR="00A93E05"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Human Biomedical Research</w:t>
            </w:r>
            <w:r w:rsidR="00A93E05"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Act (HBRA)</w:t>
            </w:r>
          </w:p>
        </w:tc>
        <w:tc>
          <w:tcPr>
            <w:tcW w:w="1701" w:type="dxa"/>
          </w:tcPr>
          <w:p w14:paraId="2B96CA4F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52DC0DAB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55" w:type="dxa"/>
          </w:tcPr>
          <w:p w14:paraId="5F053236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</w:tcPr>
          <w:p w14:paraId="65641A55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81C17" w:rsidRPr="00A029DD" w14:paraId="230681EE" w14:textId="77777777" w:rsidTr="000D49E0">
        <w:trPr>
          <w:jc w:val="center"/>
        </w:trPr>
        <w:tc>
          <w:tcPr>
            <w:tcW w:w="1696" w:type="dxa"/>
          </w:tcPr>
          <w:p w14:paraId="50676DF6" w14:textId="788B9607" w:rsidR="00F03131" w:rsidRPr="00A029DD" w:rsidRDefault="00F03131" w:rsidP="00A93E05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</w:pP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Use of health information</w:t>
            </w:r>
            <w:r w:rsidR="00A93E05"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or research data from primary</w:t>
            </w:r>
            <w:r w:rsidR="00A93E05"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donors</w:t>
            </w:r>
          </w:p>
        </w:tc>
        <w:tc>
          <w:tcPr>
            <w:tcW w:w="1701" w:type="dxa"/>
          </w:tcPr>
          <w:p w14:paraId="2AF24438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2B2FE79F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55" w:type="dxa"/>
          </w:tcPr>
          <w:p w14:paraId="67D578FB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</w:tcPr>
          <w:p w14:paraId="038F1432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81C17" w:rsidRPr="00A029DD" w14:paraId="07BA6E8C" w14:textId="77777777" w:rsidTr="000D49E0">
        <w:trPr>
          <w:jc w:val="center"/>
        </w:trPr>
        <w:tc>
          <w:tcPr>
            <w:tcW w:w="1696" w:type="dxa"/>
          </w:tcPr>
          <w:p w14:paraId="639EA6A2" w14:textId="512D91B6" w:rsidR="00E13B8E" w:rsidRPr="00A029DD" w:rsidRDefault="00F03131" w:rsidP="00F03131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</w:pP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Use of commercially</w:t>
            </w:r>
            <w:r w:rsidR="00A93E05"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available HBM/animal</w:t>
            </w:r>
            <w:r w:rsidR="00A93E05"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tissues or cells</w:t>
            </w:r>
          </w:p>
        </w:tc>
        <w:tc>
          <w:tcPr>
            <w:tcW w:w="1701" w:type="dxa"/>
          </w:tcPr>
          <w:p w14:paraId="586B7236" w14:textId="2450ECED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2D0967E5" w14:textId="77777777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55" w:type="dxa"/>
          </w:tcPr>
          <w:p w14:paraId="5CE393B5" w14:textId="77777777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</w:tcPr>
          <w:p w14:paraId="21A66697" w14:textId="03FA957D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81C17" w:rsidRPr="00A029DD" w14:paraId="0D4B0BBA" w14:textId="77777777" w:rsidTr="000D49E0">
        <w:trPr>
          <w:jc w:val="center"/>
        </w:trPr>
        <w:tc>
          <w:tcPr>
            <w:tcW w:w="1696" w:type="dxa"/>
          </w:tcPr>
          <w:p w14:paraId="162FB379" w14:textId="23E8F829" w:rsidR="00E13B8E" w:rsidRPr="00A029DD" w:rsidRDefault="00F03131" w:rsidP="00A93E05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</w:pP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Animal experimentation</w:t>
            </w:r>
            <w:r w:rsidR="00A93E05"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>not regulated under</w:t>
            </w:r>
            <w:r w:rsidR="00A93E05" w:rsidRPr="00A029DD"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zh-CN"/>
              </w:rPr>
              <w:t xml:space="preserve"> </w:t>
            </w: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HBRA</w:t>
            </w:r>
          </w:p>
        </w:tc>
        <w:tc>
          <w:tcPr>
            <w:tcW w:w="1701" w:type="dxa"/>
          </w:tcPr>
          <w:p w14:paraId="3F04EECA" w14:textId="7CA6DCC4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3B49A050" w14:textId="77777777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55" w:type="dxa"/>
          </w:tcPr>
          <w:p w14:paraId="1297EA3E" w14:textId="77777777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</w:tcPr>
          <w:p w14:paraId="69020372" w14:textId="3F458BEA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81C17" w:rsidRPr="00A029DD" w14:paraId="11EB3FDF" w14:textId="77777777" w:rsidTr="000D49E0">
        <w:trPr>
          <w:jc w:val="center"/>
        </w:trPr>
        <w:tc>
          <w:tcPr>
            <w:tcW w:w="1696" w:type="dxa"/>
          </w:tcPr>
          <w:p w14:paraId="130D93D9" w14:textId="77777777" w:rsidR="00E13B8E" w:rsidRPr="00A029DD" w:rsidRDefault="00E13B8E" w:rsidP="00F03131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Requirement for Class 2 containment and above</w:t>
            </w:r>
          </w:p>
        </w:tc>
        <w:tc>
          <w:tcPr>
            <w:tcW w:w="1701" w:type="dxa"/>
          </w:tcPr>
          <w:p w14:paraId="0AEDA4EE" w14:textId="28703E72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59DD01AC" w14:textId="77777777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55" w:type="dxa"/>
          </w:tcPr>
          <w:p w14:paraId="0E95FAB4" w14:textId="77777777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</w:tcPr>
          <w:p w14:paraId="2ABF8F5A" w14:textId="6A156FFD" w:rsidR="00E13B8E" w:rsidRPr="00A029DD" w:rsidRDefault="00E13B8E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81C17" w:rsidRPr="00A029DD" w14:paraId="3AF527A2" w14:textId="77777777" w:rsidTr="000D49E0">
        <w:trPr>
          <w:jc w:val="center"/>
        </w:trPr>
        <w:tc>
          <w:tcPr>
            <w:tcW w:w="1696" w:type="dxa"/>
          </w:tcPr>
          <w:p w14:paraId="1D997A2F" w14:textId="7EF5DECC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sz w:val="20"/>
                <w:szCs w:val="20"/>
                <w:lang w:val="en-GB"/>
              </w:rPr>
              <w:t>Multi-centre trials</w:t>
            </w:r>
          </w:p>
        </w:tc>
        <w:tc>
          <w:tcPr>
            <w:tcW w:w="1701" w:type="dxa"/>
          </w:tcPr>
          <w:p w14:paraId="23F11127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722BC1DB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55" w:type="dxa"/>
          </w:tcPr>
          <w:p w14:paraId="13B8F3B6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</w:tcPr>
          <w:p w14:paraId="396A380D" w14:textId="77777777" w:rsidR="00F03131" w:rsidRPr="00A029DD" w:rsidRDefault="00F03131" w:rsidP="00D52D0C">
            <w:pPr>
              <w:pStyle w:val="ListParagraph"/>
              <w:adjustRightInd w:val="0"/>
              <w:ind w:left="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5755FB30" w14:textId="39A80799" w:rsidR="00CB6B06" w:rsidRPr="00A029DD" w:rsidRDefault="00CB6B06" w:rsidP="00CB6B06">
      <w:pPr>
        <w:adjustRightInd w:val="0"/>
        <w:rPr>
          <w:rFonts w:ascii="Arial" w:hAnsi="Arial" w:cs="Arial"/>
          <w:b/>
          <w:sz w:val="20"/>
          <w:szCs w:val="20"/>
        </w:rPr>
      </w:pPr>
    </w:p>
    <w:p w14:paraId="6C8ABEB2" w14:textId="0B859D88" w:rsidR="00596F6B" w:rsidRPr="00A029DD" w:rsidRDefault="00596F6B" w:rsidP="00596F6B">
      <w:pPr>
        <w:pStyle w:val="ListParagraph"/>
        <w:numPr>
          <w:ilvl w:val="0"/>
          <w:numId w:val="14"/>
        </w:numPr>
        <w:adjustRightInd w:val="0"/>
        <w:ind w:left="426" w:hanging="426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CURRICULUM VITAE (CV)</w:t>
      </w:r>
    </w:p>
    <w:p w14:paraId="21C2B6FD" w14:textId="20F2C0BA" w:rsidR="00596F6B" w:rsidRPr="00A93E05" w:rsidRDefault="00596F6B" w:rsidP="00596F6B">
      <w:pPr>
        <w:pStyle w:val="ListParagraph"/>
        <w:adjustRightInd w:val="0"/>
        <w:ind w:left="426"/>
        <w:jc w:val="both"/>
        <w:rPr>
          <w:rFonts w:ascii="Arial" w:hAnsi="Arial" w:cs="Arial"/>
          <w:sz w:val="20"/>
          <w:szCs w:val="20"/>
        </w:rPr>
      </w:pPr>
      <w:r w:rsidRPr="00A93E05">
        <w:rPr>
          <w:rFonts w:ascii="Arial" w:hAnsi="Arial" w:cs="Arial"/>
          <w:sz w:val="20"/>
          <w:szCs w:val="20"/>
        </w:rPr>
        <w:t xml:space="preserve">Attach the CVs of all </w:t>
      </w:r>
      <w:r w:rsidR="00C919C2">
        <w:rPr>
          <w:rFonts w:ascii="Arial" w:hAnsi="Arial" w:cs="Arial"/>
          <w:sz w:val="20"/>
          <w:szCs w:val="20"/>
        </w:rPr>
        <w:t>Investigators</w:t>
      </w:r>
      <w:r w:rsidRPr="00A93E05">
        <w:rPr>
          <w:rFonts w:ascii="Arial" w:hAnsi="Arial" w:cs="Arial"/>
          <w:sz w:val="20"/>
          <w:szCs w:val="20"/>
        </w:rPr>
        <w:t xml:space="preserve">. </w:t>
      </w:r>
      <w:r w:rsidR="00C919C2">
        <w:rPr>
          <w:rFonts w:ascii="Arial" w:hAnsi="Arial" w:cs="Arial"/>
          <w:sz w:val="20"/>
          <w:szCs w:val="20"/>
        </w:rPr>
        <w:t>CVs of Collaborators are optional.</w:t>
      </w:r>
      <w:r w:rsidRPr="00A93E05">
        <w:rPr>
          <w:rFonts w:ascii="Arial" w:hAnsi="Arial" w:cs="Arial"/>
          <w:sz w:val="20"/>
          <w:szCs w:val="20"/>
        </w:rPr>
        <w:t xml:space="preserve"> Specific information should include name, current position</w:t>
      </w:r>
      <w:r w:rsidR="005D1575" w:rsidRPr="00A93E05">
        <w:rPr>
          <w:rFonts w:ascii="Arial" w:hAnsi="Arial" w:cs="Arial"/>
          <w:sz w:val="20"/>
          <w:szCs w:val="20"/>
        </w:rPr>
        <w:t>/</w:t>
      </w:r>
      <w:r w:rsidR="00BA1769" w:rsidRPr="00A93E05">
        <w:rPr>
          <w:rFonts w:ascii="Arial" w:hAnsi="Arial" w:cs="Arial"/>
          <w:sz w:val="20"/>
          <w:szCs w:val="20"/>
        </w:rPr>
        <w:t>appointment(s)/institution affiliation(s)</w:t>
      </w:r>
      <w:r w:rsidRPr="00A93E05">
        <w:rPr>
          <w:rFonts w:ascii="Arial" w:hAnsi="Arial" w:cs="Arial"/>
          <w:sz w:val="20"/>
          <w:szCs w:val="20"/>
        </w:rPr>
        <w:t xml:space="preserve">, </w:t>
      </w:r>
      <w:r w:rsidR="001A4E36" w:rsidRPr="00A93E05">
        <w:rPr>
          <w:rFonts w:ascii="Arial" w:hAnsi="Arial" w:cs="Arial"/>
          <w:sz w:val="20"/>
          <w:szCs w:val="20"/>
        </w:rPr>
        <w:t xml:space="preserve">ORCID, </w:t>
      </w:r>
      <w:r w:rsidRPr="00A93E05">
        <w:rPr>
          <w:rFonts w:ascii="Arial" w:hAnsi="Arial" w:cs="Arial"/>
          <w:sz w:val="20"/>
          <w:szCs w:val="20"/>
        </w:rPr>
        <w:t>selected publications (list up to 10 with corresponding journal impact factor)</w:t>
      </w:r>
      <w:r w:rsidR="007C5156" w:rsidRPr="00A93E05">
        <w:rPr>
          <w:rFonts w:ascii="Arial" w:hAnsi="Arial" w:cs="Arial"/>
          <w:sz w:val="20"/>
          <w:szCs w:val="20"/>
        </w:rPr>
        <w:t xml:space="preserve">, relevant project management </w:t>
      </w:r>
      <w:r w:rsidR="00A93E05" w:rsidRPr="00A93E05">
        <w:rPr>
          <w:rFonts w:ascii="Arial" w:hAnsi="Arial" w:cs="Arial"/>
          <w:sz w:val="20"/>
          <w:szCs w:val="20"/>
        </w:rPr>
        <w:t>experience</w:t>
      </w:r>
      <w:r w:rsidRPr="00A93E05">
        <w:rPr>
          <w:rFonts w:ascii="Arial" w:hAnsi="Arial" w:cs="Arial"/>
          <w:sz w:val="20"/>
          <w:szCs w:val="20"/>
        </w:rPr>
        <w:t xml:space="preserve"> and key research achievements (patents, licenses, awards, spin-off companies, external consultancy, etc).</w:t>
      </w:r>
      <w:r w:rsidR="00491F16">
        <w:rPr>
          <w:rFonts w:ascii="Arial" w:hAnsi="Arial" w:cs="Arial"/>
          <w:sz w:val="20"/>
          <w:szCs w:val="20"/>
        </w:rPr>
        <w:t xml:space="preserve"> Each CV should not exceed 1 page. </w:t>
      </w:r>
    </w:p>
    <w:p w14:paraId="4EAD207C" w14:textId="77777777" w:rsidR="00245F2F" w:rsidRPr="00A029DD" w:rsidRDefault="00245F2F" w:rsidP="00245F2F">
      <w:pPr>
        <w:adjustRightInd w:val="0"/>
        <w:rPr>
          <w:rFonts w:ascii="Arial" w:hAnsi="Arial" w:cs="Arial"/>
          <w:b/>
          <w:sz w:val="20"/>
          <w:szCs w:val="20"/>
        </w:rPr>
      </w:pPr>
    </w:p>
    <w:p w14:paraId="7E384528" w14:textId="1ACF43DB" w:rsidR="00CB6B06" w:rsidRPr="00A029DD" w:rsidRDefault="00CB6B06" w:rsidP="00AD603B">
      <w:pPr>
        <w:pStyle w:val="ListParagraph"/>
        <w:numPr>
          <w:ilvl w:val="0"/>
          <w:numId w:val="14"/>
        </w:numPr>
        <w:adjustRightInd w:val="0"/>
        <w:ind w:left="425" w:hanging="425"/>
        <w:contextualSpacing/>
        <w:rPr>
          <w:rFonts w:ascii="Arial" w:hAnsi="Arial" w:cs="Arial"/>
          <w:b/>
          <w:sz w:val="20"/>
          <w:szCs w:val="20"/>
        </w:rPr>
      </w:pPr>
      <w:r w:rsidRPr="00A029DD">
        <w:rPr>
          <w:rFonts w:ascii="Arial" w:hAnsi="Arial" w:cs="Arial"/>
          <w:b/>
          <w:sz w:val="20"/>
          <w:szCs w:val="20"/>
        </w:rPr>
        <w:t>UNDERTAKING</w:t>
      </w:r>
    </w:p>
    <w:p w14:paraId="08BCCA53" w14:textId="34F7BC80" w:rsidR="00EE7DC2" w:rsidRPr="00FF511A" w:rsidRDefault="00EE7DC2" w:rsidP="00A93E05">
      <w:pPr>
        <w:ind w:left="425"/>
        <w:jc w:val="both"/>
        <w:rPr>
          <w:rFonts w:ascii="Arial" w:hAnsi="Arial" w:cs="Arial"/>
          <w:sz w:val="20"/>
          <w:szCs w:val="20"/>
        </w:rPr>
      </w:pPr>
      <w:r w:rsidRPr="00FF511A">
        <w:rPr>
          <w:rFonts w:ascii="Arial" w:hAnsi="Arial" w:cs="Arial"/>
          <w:sz w:val="20"/>
          <w:szCs w:val="20"/>
        </w:rPr>
        <w:t>In signing this application form, the project team undertakes to</w:t>
      </w:r>
      <w:r w:rsidR="006D5EED" w:rsidRPr="00FF511A">
        <w:rPr>
          <w:rFonts w:ascii="Arial" w:hAnsi="Arial" w:cs="Arial"/>
          <w:sz w:val="20"/>
          <w:szCs w:val="20"/>
        </w:rPr>
        <w:t>:</w:t>
      </w:r>
    </w:p>
    <w:p w14:paraId="6D874475" w14:textId="5F44CA16" w:rsidR="00EE7DC2" w:rsidRPr="00FF511A" w:rsidRDefault="00EE7DC2" w:rsidP="00EE7DC2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 w:rsidRPr="00FF511A">
        <w:rPr>
          <w:rFonts w:ascii="Arial" w:hAnsi="Arial" w:cs="Arial"/>
          <w:sz w:val="20"/>
          <w:szCs w:val="20"/>
        </w:rPr>
        <w:t>Declare that all information provided is accurate and true</w:t>
      </w:r>
      <w:r w:rsidR="00DE58BA" w:rsidRPr="00FF511A">
        <w:rPr>
          <w:rFonts w:ascii="Arial" w:hAnsi="Arial" w:cs="Arial"/>
          <w:sz w:val="20"/>
          <w:szCs w:val="20"/>
        </w:rPr>
        <w:t xml:space="preserve"> to the best of their knowledge</w:t>
      </w:r>
    </w:p>
    <w:p w14:paraId="17F102DF" w14:textId="77777777" w:rsidR="00487863" w:rsidRPr="00FF511A" w:rsidRDefault="00487863" w:rsidP="00487863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 w:rsidRPr="00FF511A">
        <w:rPr>
          <w:rFonts w:ascii="Arial" w:hAnsi="Arial" w:cs="Arial"/>
          <w:sz w:val="20"/>
          <w:szCs w:val="20"/>
        </w:rPr>
        <w:t>Ensure that there is no financial conflict of interest</w:t>
      </w:r>
    </w:p>
    <w:p w14:paraId="71E34895" w14:textId="032D5685" w:rsidR="00EE7DC2" w:rsidRPr="00FF511A" w:rsidRDefault="00EE7DC2" w:rsidP="00EE7DC2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 w:rsidRPr="00FF511A">
        <w:rPr>
          <w:rFonts w:ascii="Arial" w:hAnsi="Arial" w:cs="Arial"/>
          <w:sz w:val="20"/>
          <w:szCs w:val="20"/>
        </w:rPr>
        <w:t>Be actively engaged in the execution of the research and ensure that the associated activities comply with all laws, rules and regulations pertaining to animal and human ethics</w:t>
      </w:r>
    </w:p>
    <w:p w14:paraId="5AFB9EF1" w14:textId="77777777" w:rsidR="00C40A21" w:rsidRPr="00FF511A" w:rsidRDefault="00C40A21" w:rsidP="00C40A21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 w:rsidRPr="00FF511A">
        <w:rPr>
          <w:rFonts w:ascii="Arial" w:hAnsi="Arial" w:cs="Arial"/>
          <w:sz w:val="20"/>
          <w:szCs w:val="20"/>
        </w:rPr>
        <w:t>Ensure that all necessary licenses and approvals have been obtained or are being sought</w:t>
      </w:r>
    </w:p>
    <w:p w14:paraId="06502935" w14:textId="77777777" w:rsidR="00487863" w:rsidRPr="00FF511A" w:rsidRDefault="00487863" w:rsidP="00487863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 w:rsidRPr="00FF511A">
        <w:rPr>
          <w:rFonts w:ascii="Arial" w:hAnsi="Arial" w:cs="Arial"/>
          <w:sz w:val="20"/>
          <w:szCs w:val="20"/>
        </w:rPr>
        <w:t>Adhere to the prevailing Grant Terms and Conditions and Guidelines of the funding agency which may be amended from time to time</w:t>
      </w:r>
    </w:p>
    <w:p w14:paraId="6DAC8765" w14:textId="77777777" w:rsidR="003C7AEA" w:rsidRPr="00FF511A" w:rsidRDefault="003C7AEA" w:rsidP="003C7AEA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 w:rsidRPr="00FF511A">
        <w:rPr>
          <w:rFonts w:ascii="Arial" w:hAnsi="Arial" w:cs="Arial"/>
          <w:sz w:val="20"/>
          <w:szCs w:val="20"/>
        </w:rPr>
        <w:t xml:space="preserve">Agree to hold primary responsibility for the responsible conduct of research and shall abide and comply with the ethical, </w:t>
      </w:r>
      <w:proofErr w:type="gramStart"/>
      <w:r w:rsidRPr="00FF511A">
        <w:rPr>
          <w:rFonts w:ascii="Arial" w:hAnsi="Arial" w:cs="Arial"/>
          <w:sz w:val="20"/>
          <w:szCs w:val="20"/>
        </w:rPr>
        <w:t>legal</w:t>
      </w:r>
      <w:proofErr w:type="gramEnd"/>
      <w:r w:rsidRPr="00FF511A">
        <w:rPr>
          <w:rFonts w:ascii="Arial" w:hAnsi="Arial" w:cs="Arial"/>
          <w:sz w:val="20"/>
          <w:szCs w:val="20"/>
        </w:rPr>
        <w:t xml:space="preserve"> and professional standards relevant to research in accordance with the research integrity policy of the </w:t>
      </w:r>
      <w:r>
        <w:rPr>
          <w:rFonts w:ascii="Arial" w:hAnsi="Arial" w:cs="Arial"/>
          <w:sz w:val="20"/>
          <w:szCs w:val="20"/>
        </w:rPr>
        <w:t xml:space="preserve">respective </w:t>
      </w:r>
      <w:r w:rsidRPr="00FF511A">
        <w:rPr>
          <w:rFonts w:ascii="Arial" w:hAnsi="Arial" w:cs="Arial"/>
          <w:sz w:val="20"/>
          <w:szCs w:val="20"/>
        </w:rPr>
        <w:t>Institution</w:t>
      </w:r>
      <w:r>
        <w:rPr>
          <w:rFonts w:ascii="Arial" w:hAnsi="Arial" w:cs="Arial"/>
          <w:sz w:val="20"/>
          <w:szCs w:val="20"/>
        </w:rPr>
        <w:t>s</w:t>
      </w:r>
    </w:p>
    <w:p w14:paraId="688A3D66" w14:textId="1D761F91" w:rsidR="00EE7DC2" w:rsidRPr="00FF511A" w:rsidRDefault="00BB5F6B" w:rsidP="00EE7DC2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void sending</w:t>
      </w:r>
      <w:r w:rsidR="00EE7DC2" w:rsidRPr="00FF511A">
        <w:rPr>
          <w:rFonts w:ascii="Arial" w:hAnsi="Arial" w:cs="Arial"/>
          <w:sz w:val="20"/>
          <w:szCs w:val="20"/>
        </w:rPr>
        <w:t xml:space="preserve"> similar versions or parts of this application/proposal to other agencies for funding</w:t>
      </w:r>
    </w:p>
    <w:p w14:paraId="2FB24C71" w14:textId="77777777" w:rsidR="00C22AA5" w:rsidRPr="00FF511A" w:rsidRDefault="00C22AA5" w:rsidP="00C22AA5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 w:rsidRPr="00FF511A">
        <w:rPr>
          <w:rFonts w:ascii="Arial" w:hAnsi="Arial" w:cs="Arial"/>
          <w:sz w:val="20"/>
          <w:szCs w:val="20"/>
        </w:rPr>
        <w:t>Ensure that the requested equipment/resources are not funded by another agency or proposal</w:t>
      </w:r>
    </w:p>
    <w:p w14:paraId="70A5AECC" w14:textId="2349CC40" w:rsidR="00EE7DC2" w:rsidRPr="00FF511A" w:rsidRDefault="00EE7DC2" w:rsidP="00EE7DC2">
      <w:pPr>
        <w:pStyle w:val="ListParagraph"/>
        <w:numPr>
          <w:ilvl w:val="0"/>
          <w:numId w:val="36"/>
        </w:numPr>
        <w:jc w:val="both"/>
        <w:rPr>
          <w:rFonts w:ascii="Arial" w:hAnsi="Arial" w:cs="Arial"/>
          <w:sz w:val="20"/>
          <w:szCs w:val="20"/>
        </w:rPr>
      </w:pPr>
      <w:r w:rsidRPr="00FF511A">
        <w:rPr>
          <w:rFonts w:ascii="Arial" w:hAnsi="Arial" w:cs="Arial"/>
          <w:sz w:val="20"/>
          <w:szCs w:val="20"/>
        </w:rPr>
        <w:t>Ensure that the funding agency is acknowledged in all publications</w:t>
      </w:r>
    </w:p>
    <w:p w14:paraId="69E70AEC" w14:textId="14FA5A6C" w:rsidR="00DE5C63" w:rsidRPr="00A029DD" w:rsidRDefault="00DE5C63" w:rsidP="00DE5C63">
      <w:pPr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8092" w:type="dxa"/>
        <w:jc w:val="center"/>
        <w:tblLook w:val="04A0" w:firstRow="1" w:lastRow="0" w:firstColumn="1" w:lastColumn="0" w:noHBand="0" w:noVBand="1"/>
      </w:tblPr>
      <w:tblGrid>
        <w:gridCol w:w="1984"/>
        <w:gridCol w:w="1013"/>
        <w:gridCol w:w="2721"/>
        <w:gridCol w:w="1521"/>
        <w:gridCol w:w="853"/>
      </w:tblGrid>
      <w:tr w:rsidR="006F53C2" w:rsidRPr="00A029DD" w14:paraId="6D1FCE9C" w14:textId="55DCEA48" w:rsidTr="00980082">
        <w:trPr>
          <w:jc w:val="center"/>
        </w:trPr>
        <w:tc>
          <w:tcPr>
            <w:tcW w:w="1225" w:type="pct"/>
          </w:tcPr>
          <w:p w14:paraId="34317964" w14:textId="7B7D4649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626" w:type="pct"/>
          </w:tcPr>
          <w:p w14:paraId="690AB4B0" w14:textId="77777777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Name</w:t>
            </w:r>
          </w:p>
        </w:tc>
        <w:tc>
          <w:tcPr>
            <w:tcW w:w="1681" w:type="pct"/>
          </w:tcPr>
          <w:p w14:paraId="5AC2A917" w14:textId="1E880EF0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Institution</w:t>
            </w:r>
          </w:p>
        </w:tc>
        <w:tc>
          <w:tcPr>
            <w:tcW w:w="940" w:type="pct"/>
          </w:tcPr>
          <w:p w14:paraId="78DDB96F" w14:textId="3806E60A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Signature</w:t>
            </w:r>
          </w:p>
        </w:tc>
        <w:tc>
          <w:tcPr>
            <w:tcW w:w="527" w:type="pct"/>
          </w:tcPr>
          <w:p w14:paraId="1714AE3D" w14:textId="1E24AC1B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Date</w:t>
            </w:r>
          </w:p>
        </w:tc>
      </w:tr>
      <w:tr w:rsidR="006F53C2" w:rsidRPr="00A029DD" w14:paraId="54E94136" w14:textId="0F6D2B16" w:rsidTr="00980082">
        <w:trPr>
          <w:jc w:val="center"/>
        </w:trPr>
        <w:tc>
          <w:tcPr>
            <w:tcW w:w="1225" w:type="pct"/>
          </w:tcPr>
          <w:p w14:paraId="7846171A" w14:textId="1DB934C9" w:rsidR="006F53C2" w:rsidRPr="00A029DD" w:rsidRDefault="000851CC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>Lead</w:t>
            </w:r>
            <w:r w:rsidR="006F53C2"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Investigator </w:t>
            </w:r>
          </w:p>
        </w:tc>
        <w:tc>
          <w:tcPr>
            <w:tcW w:w="626" w:type="pct"/>
          </w:tcPr>
          <w:p w14:paraId="33F137F5" w14:textId="77777777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1" w:type="pct"/>
          </w:tcPr>
          <w:p w14:paraId="47FC810E" w14:textId="77777777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40" w:type="pct"/>
          </w:tcPr>
          <w:p w14:paraId="3CEFC1C4" w14:textId="77777777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27" w:type="pct"/>
          </w:tcPr>
          <w:p w14:paraId="6A1AA50F" w14:textId="77777777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F53C2" w:rsidRPr="00A029DD" w14:paraId="7C03C8F0" w14:textId="1B3B27E3" w:rsidTr="00980082">
        <w:trPr>
          <w:jc w:val="center"/>
        </w:trPr>
        <w:tc>
          <w:tcPr>
            <w:tcW w:w="1225" w:type="pct"/>
          </w:tcPr>
          <w:p w14:paraId="137799A0" w14:textId="0EEE4452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029DD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Co-Investigator</w:t>
            </w:r>
          </w:p>
        </w:tc>
        <w:tc>
          <w:tcPr>
            <w:tcW w:w="626" w:type="pct"/>
          </w:tcPr>
          <w:p w14:paraId="6E4D3CE7" w14:textId="77777777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81" w:type="pct"/>
          </w:tcPr>
          <w:p w14:paraId="24266973" w14:textId="77777777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940" w:type="pct"/>
          </w:tcPr>
          <w:p w14:paraId="70A81A3F" w14:textId="77777777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27" w:type="pct"/>
          </w:tcPr>
          <w:p w14:paraId="4775F779" w14:textId="77777777" w:rsidR="006F53C2" w:rsidRPr="00A029DD" w:rsidRDefault="006F53C2" w:rsidP="00CF166D">
            <w:pPr>
              <w:pStyle w:val="ListParagraph"/>
              <w:adjustRightInd w:val="0"/>
              <w:ind w:left="0"/>
              <w:contextualSpacing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BCD4CC6" w14:textId="0324BE0D" w:rsidR="00DE5C63" w:rsidRPr="003677CB" w:rsidRDefault="00DE5C63" w:rsidP="00DE5C63">
      <w:pPr>
        <w:pStyle w:val="ListParagraph"/>
        <w:adjustRightInd w:val="0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003677CB">
        <w:rPr>
          <w:rFonts w:ascii="Arial" w:hAnsi="Arial" w:cs="Arial"/>
          <w:i/>
          <w:iCs/>
          <w:sz w:val="20"/>
          <w:szCs w:val="20"/>
        </w:rPr>
        <w:t>Add rows as required</w:t>
      </w:r>
      <w:r w:rsidR="003677CB" w:rsidRPr="003677CB">
        <w:rPr>
          <w:rFonts w:ascii="Arial" w:hAnsi="Arial" w:cs="Arial"/>
          <w:i/>
          <w:iCs/>
          <w:sz w:val="20"/>
          <w:szCs w:val="20"/>
        </w:rPr>
        <w:t>.</w:t>
      </w:r>
    </w:p>
    <w:p w14:paraId="066BAB39" w14:textId="016E4769" w:rsidR="00384621" w:rsidRPr="003677CB" w:rsidRDefault="2B4B8DE0" w:rsidP="334E3CC6">
      <w:pPr>
        <w:pStyle w:val="ListParagraph"/>
        <w:adjustRightInd w:val="0"/>
        <w:ind w:left="426"/>
        <w:jc w:val="both"/>
        <w:rPr>
          <w:rFonts w:ascii="Arial" w:hAnsi="Arial" w:cs="Arial"/>
          <w:i/>
          <w:iCs/>
          <w:sz w:val="20"/>
          <w:szCs w:val="20"/>
        </w:rPr>
      </w:pPr>
      <w:r w:rsidRPr="334E3CC6">
        <w:rPr>
          <w:rFonts w:ascii="Arial" w:hAnsi="Arial" w:cs="Arial"/>
          <w:i/>
          <w:iCs/>
          <w:sz w:val="20"/>
          <w:szCs w:val="20"/>
        </w:rPr>
        <w:t>Electronic signatures are acceptable</w:t>
      </w:r>
      <w:r w:rsidR="77094F30" w:rsidRPr="334E3CC6">
        <w:rPr>
          <w:rFonts w:ascii="Arial" w:hAnsi="Arial" w:cs="Arial"/>
          <w:i/>
          <w:iCs/>
          <w:sz w:val="20"/>
          <w:szCs w:val="20"/>
        </w:rPr>
        <w:t>.</w:t>
      </w:r>
    </w:p>
    <w:sectPr w:rsidR="00384621" w:rsidRPr="003677CB" w:rsidSect="006C4C84">
      <w:type w:val="nextColumn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9FEA1" w14:textId="77777777" w:rsidR="00F35E22" w:rsidRDefault="00F35E22">
      <w:r>
        <w:separator/>
      </w:r>
    </w:p>
  </w:endnote>
  <w:endnote w:type="continuationSeparator" w:id="0">
    <w:p w14:paraId="4F68D9E8" w14:textId="77777777" w:rsidR="00F35E22" w:rsidRDefault="00F35E22">
      <w:r>
        <w:continuationSeparator/>
      </w:r>
    </w:p>
  </w:endnote>
  <w:endnote w:type="continuationNotice" w:id="1">
    <w:p w14:paraId="33A73176" w14:textId="77777777" w:rsidR="00F35E22" w:rsidRDefault="00F35E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C42D3" w14:textId="77777777" w:rsidR="00EF44DA" w:rsidRPr="00113640" w:rsidRDefault="00EF44DA" w:rsidP="00EA55A1">
    <w:pPr>
      <w:pStyle w:val="Footer"/>
      <w:framePr w:wrap="around" w:vAnchor="text" w:hAnchor="page" w:x="9871" w:y="21"/>
      <w:rPr>
        <w:rStyle w:val="PageNumber"/>
        <w:rFonts w:ascii="Arial" w:hAnsi="Arial" w:cs="Arial"/>
        <w:sz w:val="20"/>
        <w:szCs w:val="20"/>
      </w:rPr>
    </w:pPr>
    <w:r w:rsidRPr="00113640">
      <w:rPr>
        <w:rStyle w:val="PageNumber"/>
        <w:rFonts w:ascii="Arial" w:hAnsi="Arial" w:cs="Arial"/>
        <w:sz w:val="20"/>
        <w:szCs w:val="20"/>
      </w:rPr>
      <w:fldChar w:fldCharType="begin"/>
    </w:r>
    <w:r w:rsidRPr="00113640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113640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1</w:t>
    </w:r>
    <w:r w:rsidRPr="00113640">
      <w:rPr>
        <w:rStyle w:val="PageNumber"/>
        <w:rFonts w:ascii="Arial" w:hAnsi="Arial" w:cs="Arial"/>
        <w:sz w:val="20"/>
        <w:szCs w:val="20"/>
      </w:rPr>
      <w:fldChar w:fldCharType="end"/>
    </w:r>
  </w:p>
  <w:p w14:paraId="272B7F1D" w14:textId="77777777" w:rsidR="00EF44DA" w:rsidRPr="006C4C84" w:rsidRDefault="00EF44DA">
    <w:pPr>
      <w:pStyle w:val="Footer"/>
      <w:rPr>
        <w:rFonts w:ascii="Arial" w:hAnsi="Arial" w:cs="Arial"/>
        <w:sz w:val="20"/>
        <w:lang w:val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717A2" w14:textId="77777777" w:rsidR="00F35E22" w:rsidRDefault="00F35E22">
      <w:r>
        <w:separator/>
      </w:r>
    </w:p>
  </w:footnote>
  <w:footnote w:type="continuationSeparator" w:id="0">
    <w:p w14:paraId="23C34A2B" w14:textId="77777777" w:rsidR="00F35E22" w:rsidRDefault="00F35E22">
      <w:r>
        <w:continuationSeparator/>
      </w:r>
    </w:p>
  </w:footnote>
  <w:footnote w:type="continuationNotice" w:id="1">
    <w:p w14:paraId="42AAA289" w14:textId="77777777" w:rsidR="00F35E22" w:rsidRDefault="00F35E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5E96B" w14:textId="63AB3E4C" w:rsidR="00C45F36" w:rsidRDefault="00E45E98" w:rsidP="00800FF1">
    <w:pPr>
      <w:pStyle w:val="Header"/>
      <w:tabs>
        <w:tab w:val="left" w:pos="2835"/>
      </w:tabs>
      <w:ind w:right="320"/>
      <w:rPr>
        <w:rFonts w:ascii="Arial" w:hAnsi="Arial" w:cs="Arial"/>
        <w:sz w:val="16"/>
        <w:szCs w:val="16"/>
        <w:lang w:val="en-US"/>
      </w:rPr>
    </w:pPr>
    <w:r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0" behindDoc="0" locked="0" layoutInCell="1" allowOverlap="1" wp14:anchorId="4B413D14" wp14:editId="1C677862">
          <wp:simplePos x="0" y="0"/>
          <wp:positionH relativeFrom="margin">
            <wp:align>right</wp:align>
          </wp:positionH>
          <wp:positionV relativeFrom="page">
            <wp:posOffset>455930</wp:posOffset>
          </wp:positionV>
          <wp:extent cx="1065530" cy="419100"/>
          <wp:effectExtent l="0" t="0" r="1270" b="0"/>
          <wp:wrapNone/>
          <wp:docPr id="1662233220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0631561" name="Picture 2" descr="A blue letter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553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sz w:val="16"/>
        <w:szCs w:val="16"/>
        <w:lang w:val="en-US"/>
      </w:rPr>
      <w:t>Proposal Docket Number: - - - - / - - / - - / - - (for internal reference)</w:t>
    </w:r>
    <w:r>
      <w:rPr>
        <w:rFonts w:ascii="Arial" w:hAnsi="Arial" w:cs="Arial"/>
        <w:sz w:val="16"/>
        <w:szCs w:val="16"/>
        <w:lang w:val="en-US"/>
      </w:rPr>
      <w:tab/>
    </w:r>
    <w:r w:rsidR="001E679B">
      <w:rPr>
        <w:rFonts w:ascii="Arial" w:hAnsi="Arial" w:cs="Arial"/>
        <w:sz w:val="16"/>
        <w:szCs w:val="16"/>
        <w:lang w:val="en-US"/>
      </w:rPr>
      <w:t xml:space="preserve">                                        </w:t>
    </w:r>
    <w:r>
      <w:rPr>
        <w:rFonts w:ascii="Arial" w:hAnsi="Arial" w:cs="Arial"/>
        <w:sz w:val="16"/>
        <w:szCs w:val="16"/>
        <w:lang w:val="en-US"/>
      </w:rPr>
      <w:t xml:space="preserve"> </w:t>
    </w:r>
  </w:p>
  <w:p w14:paraId="6719B106" w14:textId="77777777" w:rsidR="00E45E98" w:rsidRDefault="00E45E98" w:rsidP="00E45E98">
    <w:pPr>
      <w:pStyle w:val="Header"/>
      <w:tabs>
        <w:tab w:val="left" w:pos="2835"/>
      </w:tabs>
      <w:ind w:right="320"/>
      <w:rPr>
        <w:rFonts w:ascii="Arial" w:hAnsi="Arial" w:cs="Arial"/>
        <w:sz w:val="16"/>
        <w:szCs w:val="16"/>
        <w:lang w:val="en-US"/>
      </w:rPr>
    </w:pPr>
  </w:p>
  <w:p w14:paraId="1A7677A6" w14:textId="77777777" w:rsidR="00E45E98" w:rsidRPr="00E45E98" w:rsidRDefault="00E45E98" w:rsidP="00E45E98">
    <w:pPr>
      <w:pStyle w:val="Header"/>
      <w:tabs>
        <w:tab w:val="left" w:pos="2835"/>
      </w:tabs>
      <w:ind w:right="320"/>
      <w:rPr>
        <w:rFonts w:ascii="Arial" w:hAnsi="Arial" w:cs="Arial"/>
        <w:sz w:val="16"/>
        <w:szCs w:val="16"/>
        <w:lang w:val="en-US"/>
      </w:rPr>
    </w:pPr>
  </w:p>
  <w:p w14:paraId="2F977100" w14:textId="78193011" w:rsidR="0047507F" w:rsidRDefault="0047507F" w:rsidP="00E45E98">
    <w:pPr>
      <w:pStyle w:val="Header"/>
      <w:jc w:val="center"/>
      <w:rPr>
        <w:rFonts w:ascii="Arial" w:hAnsi="Arial" w:cs="Arial"/>
        <w:b/>
        <w:bCs/>
        <w:lang w:val="en-US"/>
      </w:rPr>
    </w:pPr>
    <w:r w:rsidRPr="00C7294E">
      <w:rPr>
        <w:rFonts w:ascii="Arial" w:hAnsi="Arial" w:cs="Arial"/>
        <w:b/>
        <w:bCs/>
        <w:lang w:val="en-US"/>
      </w:rPr>
      <w:t>CONFIDENTIAL</w:t>
    </w:r>
  </w:p>
  <w:p w14:paraId="4AD7AF33" w14:textId="77777777" w:rsidR="006173FC" w:rsidRPr="00C7294E" w:rsidRDefault="006173FC" w:rsidP="006173FC">
    <w:pPr>
      <w:pStyle w:val="Header"/>
      <w:jc w:val="center"/>
      <w:rPr>
        <w:rFonts w:ascii="Arial" w:hAnsi="Arial" w:cs="Arial"/>
        <w:b/>
        <w:bCs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F9DC0" w14:textId="77777777" w:rsidR="00370062" w:rsidRDefault="00370062" w:rsidP="00830F3E">
    <w:pPr>
      <w:pStyle w:val="Header"/>
      <w:tabs>
        <w:tab w:val="left" w:pos="2835"/>
      </w:tabs>
      <w:ind w:right="320"/>
      <w:rPr>
        <w:rFonts w:ascii="Arial" w:hAnsi="Arial" w:cs="Arial"/>
        <w:sz w:val="16"/>
        <w:szCs w:val="16"/>
        <w:lang w:val="en-US"/>
      </w:rPr>
    </w:pPr>
    <w:r>
      <w:rPr>
        <w:rFonts w:ascii="Arial" w:hAnsi="Arial" w:cs="Arial"/>
        <w:b/>
        <w:bCs/>
        <w:noProof/>
        <w:lang w:val="en-US"/>
      </w:rPr>
      <w:drawing>
        <wp:anchor distT="0" distB="0" distL="114300" distR="114300" simplePos="0" relativeHeight="251658241" behindDoc="0" locked="0" layoutInCell="1" allowOverlap="1" wp14:anchorId="0067B706" wp14:editId="4F9F132C">
          <wp:simplePos x="0" y="0"/>
          <wp:positionH relativeFrom="margin">
            <wp:align>right</wp:align>
          </wp:positionH>
          <wp:positionV relativeFrom="page">
            <wp:posOffset>372110</wp:posOffset>
          </wp:positionV>
          <wp:extent cx="1065530" cy="419100"/>
          <wp:effectExtent l="0" t="0" r="1270" b="0"/>
          <wp:wrapNone/>
          <wp:docPr id="1700281371" name="Picture 2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0631561" name="Picture 2" descr="A blue letter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553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sz w:val="16"/>
        <w:szCs w:val="16"/>
        <w:lang w:val="en-US"/>
      </w:rPr>
      <w:t>Proposal Docket Number: - - - - / - - / - - / - - (for internal reference)</w:t>
    </w:r>
    <w:r>
      <w:rPr>
        <w:rFonts w:ascii="Arial" w:hAnsi="Arial" w:cs="Arial"/>
        <w:sz w:val="16"/>
        <w:szCs w:val="16"/>
        <w:lang w:val="en-US"/>
      </w:rPr>
      <w:tab/>
      <w:t xml:space="preserve">                                         </w:t>
    </w:r>
  </w:p>
  <w:p w14:paraId="7513CC7A" w14:textId="77777777" w:rsidR="00370062" w:rsidRDefault="00370062" w:rsidP="00E45E98">
    <w:pPr>
      <w:pStyle w:val="Header"/>
      <w:tabs>
        <w:tab w:val="left" w:pos="2835"/>
      </w:tabs>
      <w:ind w:right="320"/>
      <w:rPr>
        <w:rFonts w:ascii="Arial" w:hAnsi="Arial" w:cs="Arial"/>
        <w:sz w:val="16"/>
        <w:szCs w:val="16"/>
        <w:lang w:val="en-US"/>
      </w:rPr>
    </w:pPr>
  </w:p>
  <w:p w14:paraId="13985CBC" w14:textId="77777777" w:rsidR="00370062" w:rsidRPr="00E45E98" w:rsidRDefault="00370062" w:rsidP="00E45E98">
    <w:pPr>
      <w:pStyle w:val="Header"/>
      <w:tabs>
        <w:tab w:val="left" w:pos="2835"/>
      </w:tabs>
      <w:ind w:right="320"/>
      <w:rPr>
        <w:rFonts w:ascii="Arial" w:hAnsi="Arial" w:cs="Arial"/>
        <w:sz w:val="16"/>
        <w:szCs w:val="16"/>
        <w:lang w:val="en-US"/>
      </w:rPr>
    </w:pPr>
  </w:p>
  <w:p w14:paraId="572A47E0" w14:textId="77777777" w:rsidR="00370062" w:rsidRDefault="00370062" w:rsidP="00E45E98">
    <w:pPr>
      <w:pStyle w:val="Header"/>
      <w:jc w:val="center"/>
      <w:rPr>
        <w:rFonts w:ascii="Arial" w:hAnsi="Arial" w:cs="Arial"/>
        <w:b/>
        <w:bCs/>
        <w:lang w:val="en-US"/>
      </w:rPr>
    </w:pPr>
    <w:r w:rsidRPr="00C7294E">
      <w:rPr>
        <w:rFonts w:ascii="Arial" w:hAnsi="Arial" w:cs="Arial"/>
        <w:b/>
        <w:bCs/>
        <w:lang w:val="en-US"/>
      </w:rPr>
      <w:t>CONFIDENTIAL</w:t>
    </w:r>
  </w:p>
  <w:p w14:paraId="0C144354" w14:textId="77777777" w:rsidR="00370062" w:rsidRPr="00C7294E" w:rsidRDefault="00370062" w:rsidP="006173FC">
    <w:pPr>
      <w:pStyle w:val="Header"/>
      <w:jc w:val="center"/>
      <w:rPr>
        <w:rFonts w:ascii="Arial" w:hAnsi="Arial" w:cs="Arial"/>
        <w:b/>
        <w:bCs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multilevel"/>
    <w:tmpl w:val="D50CC4B0"/>
    <w:lvl w:ilvl="0">
      <w:start w:val="1"/>
      <w:numFmt w:val="decimal"/>
      <w:pStyle w:val="C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eastAsia"/>
        <w:spacing w:val="0"/>
      </w:rPr>
    </w:lvl>
    <w:lvl w:ilvl="1">
      <w:start w:val="1"/>
      <w:numFmt w:val="decimal"/>
      <w:pStyle w:val="CALevel2"/>
      <w:lvlText w:val="%1.%2."/>
      <w:lvlJc w:val="left"/>
      <w:pPr>
        <w:tabs>
          <w:tab w:val="num" w:pos="792"/>
        </w:tabs>
        <w:ind w:left="792" w:hanging="792"/>
      </w:pPr>
      <w:rPr>
        <w:rFonts w:cs="Times New Roman" w:hint="eastAsia"/>
        <w:spacing w:val="0"/>
      </w:rPr>
    </w:lvl>
    <w:lvl w:ilvl="2">
      <w:start w:val="1"/>
      <w:numFmt w:val="decimal"/>
      <w:pStyle w:val="CALevel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eastAsia"/>
        <w:spacing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eastAsia"/>
        <w:spacing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eastAsia"/>
        <w:spacing w:val="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eastAsia"/>
        <w:spacing w:val="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eastAsia"/>
        <w:spacing w:val="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eastAsia"/>
        <w:spacing w:val="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eastAsia"/>
        <w:spacing w:val="0"/>
      </w:rPr>
    </w:lvl>
  </w:abstractNum>
  <w:abstractNum w:abstractNumId="1" w15:restartNumberingAfterBreak="0">
    <w:nsid w:val="02A8036C"/>
    <w:multiLevelType w:val="hybridMultilevel"/>
    <w:tmpl w:val="69F8E236"/>
    <w:lvl w:ilvl="0" w:tplc="48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866" w:hanging="360"/>
      </w:pPr>
      <w:rPr>
        <w:rFonts w:hint="default"/>
      </w:rPr>
    </w:lvl>
    <w:lvl w:ilvl="2" w:tplc="48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86A02DC"/>
    <w:multiLevelType w:val="hybridMultilevel"/>
    <w:tmpl w:val="AEBE37E8"/>
    <w:lvl w:ilvl="0" w:tplc="3A8206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2A8B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A471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36B5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74F7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3C56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226A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BA5F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FA2D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AD24A1A"/>
    <w:multiLevelType w:val="hybridMultilevel"/>
    <w:tmpl w:val="0878495A"/>
    <w:lvl w:ilvl="0" w:tplc="E0BC2392">
      <w:start w:val="1"/>
      <w:numFmt w:val="upperLetter"/>
      <w:lvlText w:val="(%1)"/>
      <w:lvlJc w:val="left"/>
      <w:pPr>
        <w:ind w:left="78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6" w:hanging="360"/>
      </w:pPr>
    </w:lvl>
    <w:lvl w:ilvl="2" w:tplc="4809001B" w:tentative="1">
      <w:start w:val="1"/>
      <w:numFmt w:val="lowerRoman"/>
      <w:lvlText w:val="%3."/>
      <w:lvlJc w:val="right"/>
      <w:pPr>
        <w:ind w:left="2226" w:hanging="180"/>
      </w:pPr>
    </w:lvl>
    <w:lvl w:ilvl="3" w:tplc="4809000F" w:tentative="1">
      <w:start w:val="1"/>
      <w:numFmt w:val="decimal"/>
      <w:lvlText w:val="%4."/>
      <w:lvlJc w:val="left"/>
      <w:pPr>
        <w:ind w:left="2946" w:hanging="360"/>
      </w:pPr>
    </w:lvl>
    <w:lvl w:ilvl="4" w:tplc="48090019" w:tentative="1">
      <w:start w:val="1"/>
      <w:numFmt w:val="lowerLetter"/>
      <w:lvlText w:val="%5."/>
      <w:lvlJc w:val="left"/>
      <w:pPr>
        <w:ind w:left="3666" w:hanging="360"/>
      </w:pPr>
    </w:lvl>
    <w:lvl w:ilvl="5" w:tplc="4809001B" w:tentative="1">
      <w:start w:val="1"/>
      <w:numFmt w:val="lowerRoman"/>
      <w:lvlText w:val="%6."/>
      <w:lvlJc w:val="right"/>
      <w:pPr>
        <w:ind w:left="4386" w:hanging="180"/>
      </w:pPr>
    </w:lvl>
    <w:lvl w:ilvl="6" w:tplc="4809000F" w:tentative="1">
      <w:start w:val="1"/>
      <w:numFmt w:val="decimal"/>
      <w:lvlText w:val="%7."/>
      <w:lvlJc w:val="left"/>
      <w:pPr>
        <w:ind w:left="5106" w:hanging="360"/>
      </w:pPr>
    </w:lvl>
    <w:lvl w:ilvl="7" w:tplc="48090019" w:tentative="1">
      <w:start w:val="1"/>
      <w:numFmt w:val="lowerLetter"/>
      <w:lvlText w:val="%8."/>
      <w:lvlJc w:val="left"/>
      <w:pPr>
        <w:ind w:left="5826" w:hanging="360"/>
      </w:pPr>
    </w:lvl>
    <w:lvl w:ilvl="8" w:tplc="4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CA07919"/>
    <w:multiLevelType w:val="hybridMultilevel"/>
    <w:tmpl w:val="4168C3D2"/>
    <w:lvl w:ilvl="0" w:tplc="67BCFDD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F00430"/>
    <w:multiLevelType w:val="multilevel"/>
    <w:tmpl w:val="F01ADD72"/>
    <w:styleLink w:val="ImportedStyle4"/>
    <w:lvl w:ilvl="0">
      <w:start w:val="1"/>
      <w:numFmt w:val="decimal"/>
      <w:lvlText w:val="%1."/>
      <w:lvlJc w:val="left"/>
      <w:pPr>
        <w:ind w:left="588" w:hanging="58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ind w:left="705" w:hanging="70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2.%3.%4.%5.%6."/>
      <w:lvlJc w:val="left"/>
      <w:pPr>
        <w:ind w:left="1080" w:hanging="10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2.%3.%4.%5.%6.%7."/>
      <w:lvlJc w:val="left"/>
      <w:pPr>
        <w:ind w:left="1440" w:hanging="14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2.%3.%4.%5.%6.%7.%8."/>
      <w:lvlJc w:val="left"/>
      <w:pPr>
        <w:ind w:left="1440" w:hanging="14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2.%3.%4.%5.%6.%7.%8.%9."/>
      <w:lvlJc w:val="left"/>
      <w:pPr>
        <w:ind w:left="1800" w:hanging="18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4425A90"/>
    <w:multiLevelType w:val="hybridMultilevel"/>
    <w:tmpl w:val="08D29E12"/>
    <w:lvl w:ilvl="0" w:tplc="8474FAB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6" w:hanging="360"/>
      </w:pPr>
    </w:lvl>
    <w:lvl w:ilvl="2" w:tplc="4809001B" w:tentative="1">
      <w:start w:val="1"/>
      <w:numFmt w:val="lowerRoman"/>
      <w:lvlText w:val="%3."/>
      <w:lvlJc w:val="right"/>
      <w:pPr>
        <w:ind w:left="2226" w:hanging="180"/>
      </w:pPr>
    </w:lvl>
    <w:lvl w:ilvl="3" w:tplc="4809000F" w:tentative="1">
      <w:start w:val="1"/>
      <w:numFmt w:val="decimal"/>
      <w:lvlText w:val="%4."/>
      <w:lvlJc w:val="left"/>
      <w:pPr>
        <w:ind w:left="2946" w:hanging="360"/>
      </w:pPr>
    </w:lvl>
    <w:lvl w:ilvl="4" w:tplc="48090019" w:tentative="1">
      <w:start w:val="1"/>
      <w:numFmt w:val="lowerLetter"/>
      <w:lvlText w:val="%5."/>
      <w:lvlJc w:val="left"/>
      <w:pPr>
        <w:ind w:left="3666" w:hanging="360"/>
      </w:pPr>
    </w:lvl>
    <w:lvl w:ilvl="5" w:tplc="4809001B" w:tentative="1">
      <w:start w:val="1"/>
      <w:numFmt w:val="lowerRoman"/>
      <w:lvlText w:val="%6."/>
      <w:lvlJc w:val="right"/>
      <w:pPr>
        <w:ind w:left="4386" w:hanging="180"/>
      </w:pPr>
    </w:lvl>
    <w:lvl w:ilvl="6" w:tplc="4809000F" w:tentative="1">
      <w:start w:val="1"/>
      <w:numFmt w:val="decimal"/>
      <w:lvlText w:val="%7."/>
      <w:lvlJc w:val="left"/>
      <w:pPr>
        <w:ind w:left="5106" w:hanging="360"/>
      </w:pPr>
    </w:lvl>
    <w:lvl w:ilvl="7" w:tplc="48090019" w:tentative="1">
      <w:start w:val="1"/>
      <w:numFmt w:val="lowerLetter"/>
      <w:lvlText w:val="%8."/>
      <w:lvlJc w:val="left"/>
      <w:pPr>
        <w:ind w:left="5826" w:hanging="360"/>
      </w:pPr>
    </w:lvl>
    <w:lvl w:ilvl="8" w:tplc="4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4F7086C"/>
    <w:multiLevelType w:val="multilevel"/>
    <w:tmpl w:val="9C40BFE0"/>
    <w:lvl w:ilvl="0">
      <w:start w:val="1"/>
      <w:numFmt w:val="bullet"/>
      <w:lvlText w:val="o"/>
      <w:lvlJc w:val="left"/>
      <w:pPr>
        <w:tabs>
          <w:tab w:val="num" w:pos="1211"/>
        </w:tabs>
        <w:ind w:left="1211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651"/>
        </w:tabs>
        <w:ind w:left="2651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3371"/>
        </w:tabs>
        <w:ind w:left="3371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811"/>
        </w:tabs>
        <w:ind w:left="4811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531"/>
        </w:tabs>
        <w:ind w:left="5531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971"/>
        </w:tabs>
        <w:ind w:left="6971" w:hanging="360"/>
      </w:pPr>
      <w:rPr>
        <w:rFonts w:ascii="Courier New" w:hAnsi="Courier New" w:cs="Times New Roman" w:hint="default"/>
        <w:sz w:val="20"/>
      </w:rPr>
    </w:lvl>
  </w:abstractNum>
  <w:abstractNum w:abstractNumId="8" w15:restartNumberingAfterBreak="0">
    <w:nsid w:val="19E05EE2"/>
    <w:multiLevelType w:val="hybridMultilevel"/>
    <w:tmpl w:val="97B0AA4C"/>
    <w:lvl w:ilvl="0" w:tplc="4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23BE58DF"/>
    <w:multiLevelType w:val="multilevel"/>
    <w:tmpl w:val="3400380E"/>
    <w:lvl w:ilvl="0">
      <w:start w:val="1"/>
      <w:numFmt w:val="bullet"/>
      <w:lvlText w:val="o"/>
      <w:lvlJc w:val="left"/>
      <w:pPr>
        <w:tabs>
          <w:tab w:val="num" w:pos="1211"/>
        </w:tabs>
        <w:ind w:left="1211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0" w15:restartNumberingAfterBreak="0">
    <w:nsid w:val="25265EB7"/>
    <w:multiLevelType w:val="hybridMultilevel"/>
    <w:tmpl w:val="CA2EF2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A41643"/>
    <w:multiLevelType w:val="multilevel"/>
    <w:tmpl w:val="833AC262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00E5185"/>
    <w:multiLevelType w:val="hybridMultilevel"/>
    <w:tmpl w:val="1E4A5A1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A1375C"/>
    <w:multiLevelType w:val="hybridMultilevel"/>
    <w:tmpl w:val="74765686"/>
    <w:lvl w:ilvl="0" w:tplc="7AD4B5C6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C34CBAD0">
      <w:start w:val="1"/>
      <w:numFmt w:val="lowerLetter"/>
      <w:lvlText w:val="(%2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332262CA"/>
    <w:multiLevelType w:val="hybridMultilevel"/>
    <w:tmpl w:val="5F1E90C4"/>
    <w:lvl w:ilvl="0" w:tplc="08090017">
      <w:start w:val="1"/>
      <w:numFmt w:val="lowerLetter"/>
      <w:lvlText w:val="%1)"/>
      <w:lvlJc w:val="left"/>
      <w:pPr>
        <w:ind w:left="1146" w:hanging="360"/>
      </w:pPr>
    </w:lvl>
    <w:lvl w:ilvl="1" w:tplc="48090019" w:tentative="1">
      <w:start w:val="1"/>
      <w:numFmt w:val="lowerLetter"/>
      <w:lvlText w:val="%2."/>
      <w:lvlJc w:val="left"/>
      <w:pPr>
        <w:ind w:left="1866" w:hanging="360"/>
      </w:pPr>
    </w:lvl>
    <w:lvl w:ilvl="2" w:tplc="4809001B" w:tentative="1">
      <w:start w:val="1"/>
      <w:numFmt w:val="lowerRoman"/>
      <w:lvlText w:val="%3."/>
      <w:lvlJc w:val="right"/>
      <w:pPr>
        <w:ind w:left="2586" w:hanging="180"/>
      </w:pPr>
    </w:lvl>
    <w:lvl w:ilvl="3" w:tplc="4809000F" w:tentative="1">
      <w:start w:val="1"/>
      <w:numFmt w:val="decimal"/>
      <w:lvlText w:val="%4."/>
      <w:lvlJc w:val="left"/>
      <w:pPr>
        <w:ind w:left="3306" w:hanging="360"/>
      </w:pPr>
    </w:lvl>
    <w:lvl w:ilvl="4" w:tplc="48090019" w:tentative="1">
      <w:start w:val="1"/>
      <w:numFmt w:val="lowerLetter"/>
      <w:lvlText w:val="%5."/>
      <w:lvlJc w:val="left"/>
      <w:pPr>
        <w:ind w:left="4026" w:hanging="360"/>
      </w:pPr>
    </w:lvl>
    <w:lvl w:ilvl="5" w:tplc="4809001B" w:tentative="1">
      <w:start w:val="1"/>
      <w:numFmt w:val="lowerRoman"/>
      <w:lvlText w:val="%6."/>
      <w:lvlJc w:val="right"/>
      <w:pPr>
        <w:ind w:left="4746" w:hanging="180"/>
      </w:pPr>
    </w:lvl>
    <w:lvl w:ilvl="6" w:tplc="4809000F" w:tentative="1">
      <w:start w:val="1"/>
      <w:numFmt w:val="decimal"/>
      <w:lvlText w:val="%7."/>
      <w:lvlJc w:val="left"/>
      <w:pPr>
        <w:ind w:left="5466" w:hanging="360"/>
      </w:pPr>
    </w:lvl>
    <w:lvl w:ilvl="7" w:tplc="48090019" w:tentative="1">
      <w:start w:val="1"/>
      <w:numFmt w:val="lowerLetter"/>
      <w:lvlText w:val="%8."/>
      <w:lvlJc w:val="left"/>
      <w:pPr>
        <w:ind w:left="6186" w:hanging="360"/>
      </w:pPr>
    </w:lvl>
    <w:lvl w:ilvl="8" w:tplc="4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3885084C"/>
    <w:multiLevelType w:val="multilevel"/>
    <w:tmpl w:val="39E67FB2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6" w15:restartNumberingAfterBreak="0">
    <w:nsid w:val="3AF5184D"/>
    <w:multiLevelType w:val="hybridMultilevel"/>
    <w:tmpl w:val="F4F63BD0"/>
    <w:lvl w:ilvl="0" w:tplc="48090019">
      <w:start w:val="1"/>
      <w:numFmt w:val="lowerLetter"/>
      <w:lvlText w:val="%1."/>
      <w:lvlJc w:val="left"/>
      <w:pPr>
        <w:ind w:left="862" w:hanging="360"/>
      </w:pPr>
    </w:lvl>
    <w:lvl w:ilvl="1" w:tplc="48090019" w:tentative="1">
      <w:start w:val="1"/>
      <w:numFmt w:val="lowerLetter"/>
      <w:lvlText w:val="%2."/>
      <w:lvlJc w:val="left"/>
      <w:pPr>
        <w:ind w:left="1582" w:hanging="360"/>
      </w:pPr>
    </w:lvl>
    <w:lvl w:ilvl="2" w:tplc="4809001B" w:tentative="1">
      <w:start w:val="1"/>
      <w:numFmt w:val="lowerRoman"/>
      <w:lvlText w:val="%3."/>
      <w:lvlJc w:val="right"/>
      <w:pPr>
        <w:ind w:left="2302" w:hanging="180"/>
      </w:pPr>
    </w:lvl>
    <w:lvl w:ilvl="3" w:tplc="4809000F" w:tentative="1">
      <w:start w:val="1"/>
      <w:numFmt w:val="decimal"/>
      <w:lvlText w:val="%4."/>
      <w:lvlJc w:val="left"/>
      <w:pPr>
        <w:ind w:left="3022" w:hanging="360"/>
      </w:pPr>
    </w:lvl>
    <w:lvl w:ilvl="4" w:tplc="48090019" w:tentative="1">
      <w:start w:val="1"/>
      <w:numFmt w:val="lowerLetter"/>
      <w:lvlText w:val="%5."/>
      <w:lvlJc w:val="left"/>
      <w:pPr>
        <w:ind w:left="3742" w:hanging="360"/>
      </w:pPr>
    </w:lvl>
    <w:lvl w:ilvl="5" w:tplc="4809001B" w:tentative="1">
      <w:start w:val="1"/>
      <w:numFmt w:val="lowerRoman"/>
      <w:lvlText w:val="%6."/>
      <w:lvlJc w:val="right"/>
      <w:pPr>
        <w:ind w:left="4462" w:hanging="180"/>
      </w:pPr>
    </w:lvl>
    <w:lvl w:ilvl="6" w:tplc="4809000F" w:tentative="1">
      <w:start w:val="1"/>
      <w:numFmt w:val="decimal"/>
      <w:lvlText w:val="%7."/>
      <w:lvlJc w:val="left"/>
      <w:pPr>
        <w:ind w:left="5182" w:hanging="360"/>
      </w:pPr>
    </w:lvl>
    <w:lvl w:ilvl="7" w:tplc="48090019" w:tentative="1">
      <w:start w:val="1"/>
      <w:numFmt w:val="lowerLetter"/>
      <w:lvlText w:val="%8."/>
      <w:lvlJc w:val="left"/>
      <w:pPr>
        <w:ind w:left="5902" w:hanging="360"/>
      </w:pPr>
    </w:lvl>
    <w:lvl w:ilvl="8" w:tplc="4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3DDB3EF8"/>
    <w:multiLevelType w:val="hybridMultilevel"/>
    <w:tmpl w:val="049E9DE2"/>
    <w:lvl w:ilvl="0" w:tplc="F4888840">
      <w:start w:val="2"/>
      <w:numFmt w:val="lowerLetter"/>
      <w:lvlText w:val="(%1)"/>
      <w:lvlJc w:val="left"/>
      <w:pPr>
        <w:ind w:left="1084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07193D"/>
    <w:multiLevelType w:val="hybridMultilevel"/>
    <w:tmpl w:val="DCF0668A"/>
    <w:lvl w:ilvl="0" w:tplc="C34CBAD0">
      <w:start w:val="1"/>
      <w:numFmt w:val="lowerLetter"/>
      <w:lvlText w:val="(%1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B84FD1"/>
    <w:multiLevelType w:val="hybridMultilevel"/>
    <w:tmpl w:val="ABCA10C6"/>
    <w:lvl w:ilvl="0" w:tplc="0838A2D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14F02EB"/>
    <w:multiLevelType w:val="multilevel"/>
    <w:tmpl w:val="39E67FB2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1" w15:restartNumberingAfterBreak="0">
    <w:nsid w:val="51514A6F"/>
    <w:multiLevelType w:val="hybridMultilevel"/>
    <w:tmpl w:val="7FD49010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44821AF"/>
    <w:multiLevelType w:val="hybridMultilevel"/>
    <w:tmpl w:val="C096E4A0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4756313"/>
    <w:multiLevelType w:val="multilevel"/>
    <w:tmpl w:val="9558D03A"/>
    <w:lvl w:ilvl="0">
      <w:start w:val="1"/>
      <w:numFmt w:val="decimal"/>
      <w:pStyle w:val="Level1"/>
      <w:lvlText w:val="%1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sz w:val="21"/>
      </w:rPr>
    </w:lvl>
    <w:lvl w:ilvl="1">
      <w:start w:val="1"/>
      <w:numFmt w:val="decimal"/>
      <w:pStyle w:val="Level2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b w:val="0"/>
        <w:i w:val="0"/>
        <w:sz w:val="21"/>
      </w:rPr>
    </w:lvl>
    <w:lvl w:ilvl="2">
      <w:start w:val="1"/>
      <w:numFmt w:val="lowerLetter"/>
      <w:pStyle w:val="Level3"/>
      <w:lvlText w:val="(%3)"/>
      <w:lvlJc w:val="left"/>
      <w:pPr>
        <w:tabs>
          <w:tab w:val="num" w:pos="825"/>
        </w:tabs>
        <w:ind w:left="825" w:hanging="720"/>
      </w:pPr>
      <w:rPr>
        <w:rFonts w:ascii="Arial" w:hAnsi="Arial" w:cs="Times New Roman" w:hint="default"/>
        <w:color w:val="auto"/>
        <w:sz w:val="21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Times New Roman" w:hint="default"/>
        <w:sz w:val="21"/>
      </w:rPr>
    </w:lvl>
    <w:lvl w:ilvl="4">
      <w:start w:val="1"/>
      <w:numFmt w:val="upperLetter"/>
      <w:pStyle w:val="Level5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Times New Roman" w:hint="default"/>
        <w:sz w:val="21"/>
      </w:rPr>
    </w:lvl>
    <w:lvl w:ilvl="5">
      <w:start w:val="1"/>
      <w:numFmt w:val="upperRoman"/>
      <w:pStyle w:val="Level6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Times New Roman" w:hint="default"/>
        <w:sz w:val="21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cs="Times New Roman" w:hint="default"/>
      </w:rPr>
    </w:lvl>
  </w:abstractNum>
  <w:abstractNum w:abstractNumId="24" w15:restartNumberingAfterBreak="0">
    <w:nsid w:val="54934B97"/>
    <w:multiLevelType w:val="hybridMultilevel"/>
    <w:tmpl w:val="BA12C718"/>
    <w:lvl w:ilvl="0" w:tplc="FFFFFFFF">
      <w:start w:val="1"/>
      <w:numFmt w:val="lowerLetter"/>
      <w:lvlText w:val="%1."/>
      <w:lvlJc w:val="left"/>
      <w:pPr>
        <w:ind w:left="786" w:hanging="360"/>
      </w:pPr>
    </w:lvl>
    <w:lvl w:ilvl="1" w:tplc="4809001B">
      <w:start w:val="1"/>
      <w:numFmt w:val="lowerRoman"/>
      <w:lvlText w:val="%2."/>
      <w:lvlJc w:val="righ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51E29BE"/>
    <w:multiLevelType w:val="hybridMultilevel"/>
    <w:tmpl w:val="5F20A7EE"/>
    <w:lvl w:ilvl="0" w:tplc="E688A26A">
      <w:start w:val="1"/>
      <w:numFmt w:val="upperLetter"/>
      <w:lvlText w:val="(%1)"/>
      <w:lvlJc w:val="left"/>
      <w:pPr>
        <w:ind w:left="72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857DC9"/>
    <w:multiLevelType w:val="hybridMultilevel"/>
    <w:tmpl w:val="D9B229EE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7" w15:restartNumberingAfterBreak="0">
    <w:nsid w:val="5B2138E1"/>
    <w:multiLevelType w:val="hybridMultilevel"/>
    <w:tmpl w:val="5A48D6A0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8D7FC0"/>
    <w:multiLevelType w:val="hybridMultilevel"/>
    <w:tmpl w:val="9C782948"/>
    <w:lvl w:ilvl="0" w:tplc="1AC0B3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3C6BE1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63849F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9FEB9E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FB609E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AF2DD9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4744EC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0224C6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E2293C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9" w15:restartNumberingAfterBreak="0">
    <w:nsid w:val="61467D8D"/>
    <w:multiLevelType w:val="hybridMultilevel"/>
    <w:tmpl w:val="182A67EA"/>
    <w:lvl w:ilvl="0" w:tplc="4809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2F34090"/>
    <w:multiLevelType w:val="hybridMultilevel"/>
    <w:tmpl w:val="47D67136"/>
    <w:lvl w:ilvl="0" w:tplc="C04835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31651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CC3B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7CB1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A4AC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4AA3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3638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C0CB9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042E2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2FC2351"/>
    <w:multiLevelType w:val="hybridMultilevel"/>
    <w:tmpl w:val="0108E34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880FCF"/>
    <w:multiLevelType w:val="hybridMultilevel"/>
    <w:tmpl w:val="4C0CDDD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966731"/>
    <w:multiLevelType w:val="multilevel"/>
    <w:tmpl w:val="A4A030CA"/>
    <w:lvl w:ilvl="0">
      <w:start w:val="1"/>
      <w:numFmt w:val="upperLetter"/>
      <w:pStyle w:val="ABackground"/>
      <w:lvlText w:val="(%1)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caps/>
        <w:sz w:val="20"/>
      </w:rPr>
    </w:lvl>
    <w:lvl w:ilvl="1">
      <w:start w:val="1"/>
      <w:numFmt w:val="lowerLetter"/>
      <w:pStyle w:val="BackSubClause"/>
      <w:lvlText w:val="(%2)"/>
      <w:lvlJc w:val="left"/>
      <w:pPr>
        <w:tabs>
          <w:tab w:val="num" w:pos="1555"/>
        </w:tabs>
        <w:ind w:left="1555" w:hanging="561"/>
      </w:pPr>
      <w:rPr>
        <w:rFonts w:ascii="Times New Roman" w:hAnsi="Times New Roman" w:hint="default"/>
        <w:b w:val="0"/>
        <w:i w:val="0"/>
        <w:caps w:val="0"/>
        <w:sz w:val="20"/>
      </w:rPr>
    </w:lvl>
    <w:lvl w:ilvl="2">
      <w:start w:val="1"/>
      <w:numFmt w:val="lowerLetter"/>
      <w:lvlText w:val="(%3)"/>
      <w:lvlJc w:val="left"/>
      <w:pPr>
        <w:tabs>
          <w:tab w:val="num" w:pos="1559"/>
        </w:tabs>
        <w:ind w:left="1559" w:hanging="567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lowerRoman"/>
      <w:lvlText w:val="(%4)"/>
      <w:lvlJc w:val="left"/>
      <w:pPr>
        <w:tabs>
          <w:tab w:val="num" w:pos="2421"/>
        </w:tabs>
        <w:ind w:left="2268" w:hanging="567"/>
      </w:pPr>
      <w:rPr>
        <w:rFonts w:ascii="Times New Roman" w:hAnsi="Times New Roman" w:hint="default"/>
        <w:b w:val="0"/>
        <w:i w:val="0"/>
        <w:sz w:val="20"/>
      </w:r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34" w15:restartNumberingAfterBreak="0">
    <w:nsid w:val="67DC2949"/>
    <w:multiLevelType w:val="hybridMultilevel"/>
    <w:tmpl w:val="DAB0541E"/>
    <w:lvl w:ilvl="0" w:tplc="4809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AD6648E"/>
    <w:multiLevelType w:val="hybridMultilevel"/>
    <w:tmpl w:val="AC88488A"/>
    <w:lvl w:ilvl="0" w:tplc="28523BBA">
      <w:start w:val="12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9063BD"/>
    <w:multiLevelType w:val="hybridMultilevel"/>
    <w:tmpl w:val="BED215E2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1B2140B"/>
    <w:multiLevelType w:val="hybridMultilevel"/>
    <w:tmpl w:val="1892FB60"/>
    <w:lvl w:ilvl="0" w:tplc="48090019">
      <w:start w:val="1"/>
      <w:numFmt w:val="lowerLetter"/>
      <w:lvlText w:val="%1."/>
      <w:lvlJc w:val="left"/>
      <w:pPr>
        <w:ind w:left="786" w:hanging="360"/>
      </w:pPr>
    </w:lvl>
    <w:lvl w:ilvl="1" w:tplc="48090019">
      <w:start w:val="1"/>
      <w:numFmt w:val="lowerLetter"/>
      <w:lvlText w:val="%2."/>
      <w:lvlJc w:val="left"/>
      <w:pPr>
        <w:ind w:left="1506" w:hanging="360"/>
      </w:pPr>
    </w:lvl>
    <w:lvl w:ilvl="2" w:tplc="4809001B" w:tentative="1">
      <w:start w:val="1"/>
      <w:numFmt w:val="lowerRoman"/>
      <w:lvlText w:val="%3."/>
      <w:lvlJc w:val="right"/>
      <w:pPr>
        <w:ind w:left="2226" w:hanging="180"/>
      </w:pPr>
    </w:lvl>
    <w:lvl w:ilvl="3" w:tplc="4809000F" w:tentative="1">
      <w:start w:val="1"/>
      <w:numFmt w:val="decimal"/>
      <w:lvlText w:val="%4."/>
      <w:lvlJc w:val="left"/>
      <w:pPr>
        <w:ind w:left="2946" w:hanging="360"/>
      </w:pPr>
    </w:lvl>
    <w:lvl w:ilvl="4" w:tplc="48090019" w:tentative="1">
      <w:start w:val="1"/>
      <w:numFmt w:val="lowerLetter"/>
      <w:lvlText w:val="%5."/>
      <w:lvlJc w:val="left"/>
      <w:pPr>
        <w:ind w:left="3666" w:hanging="360"/>
      </w:pPr>
    </w:lvl>
    <w:lvl w:ilvl="5" w:tplc="4809001B" w:tentative="1">
      <w:start w:val="1"/>
      <w:numFmt w:val="lowerRoman"/>
      <w:lvlText w:val="%6."/>
      <w:lvlJc w:val="right"/>
      <w:pPr>
        <w:ind w:left="4386" w:hanging="180"/>
      </w:pPr>
    </w:lvl>
    <w:lvl w:ilvl="6" w:tplc="4809000F" w:tentative="1">
      <w:start w:val="1"/>
      <w:numFmt w:val="decimal"/>
      <w:lvlText w:val="%7."/>
      <w:lvlJc w:val="left"/>
      <w:pPr>
        <w:ind w:left="5106" w:hanging="360"/>
      </w:pPr>
    </w:lvl>
    <w:lvl w:ilvl="7" w:tplc="48090019" w:tentative="1">
      <w:start w:val="1"/>
      <w:numFmt w:val="lowerLetter"/>
      <w:lvlText w:val="%8."/>
      <w:lvlJc w:val="left"/>
      <w:pPr>
        <w:ind w:left="5826" w:hanging="360"/>
      </w:pPr>
    </w:lvl>
    <w:lvl w:ilvl="8" w:tplc="4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8" w15:restartNumberingAfterBreak="0">
    <w:nsid w:val="74D44574"/>
    <w:multiLevelType w:val="hybridMultilevel"/>
    <w:tmpl w:val="5E52E4C0"/>
    <w:lvl w:ilvl="0" w:tplc="4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BA3B63"/>
    <w:multiLevelType w:val="hybridMultilevel"/>
    <w:tmpl w:val="4E1CE942"/>
    <w:lvl w:ilvl="0" w:tplc="04C4133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BE96084C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SimSun" w:hAnsi="Symbol" w:cs="Arial" w:hint="default"/>
        <w:sz w:val="18"/>
      </w:rPr>
    </w:lvl>
    <w:lvl w:ilvl="2" w:tplc="D424E864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453ECE7E">
      <w:start w:val="1"/>
      <w:numFmt w:val="lowerLetter"/>
      <w:lvlText w:val="%4."/>
      <w:lvlJc w:val="left"/>
      <w:pPr>
        <w:tabs>
          <w:tab w:val="num" w:pos="2970"/>
        </w:tabs>
        <w:ind w:left="2970" w:hanging="45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DFD2283"/>
    <w:multiLevelType w:val="multilevel"/>
    <w:tmpl w:val="96FA714E"/>
    <w:styleLink w:val="ImportedStyle1"/>
    <w:lvl w:ilvl="0">
      <w:start w:val="1"/>
      <w:numFmt w:val="decimal"/>
      <w:lvlText w:val="%1."/>
      <w:lvlJc w:val="left"/>
      <w:pPr>
        <w:tabs>
          <w:tab w:val="left" w:pos="1276"/>
        </w:tabs>
        <w:ind w:left="600" w:hanging="60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8"/>
        <w:szCs w:val="18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left" w:pos="1276"/>
        </w:tabs>
        <w:ind w:left="600" w:hanging="60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8"/>
        <w:szCs w:val="18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lvlText w:val="(%3)"/>
      <w:lvlJc w:val="left"/>
      <w:pPr>
        <w:ind w:left="1276" w:hanging="567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szCs w:val="2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(%4)"/>
      <w:lvlJc w:val="left"/>
      <w:pPr>
        <w:tabs>
          <w:tab w:val="left" w:pos="1276"/>
        </w:tabs>
        <w:ind w:left="2160" w:hanging="11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szCs w:val="2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Letter"/>
      <w:suff w:val="nothing"/>
      <w:lvlText w:val="(%5)"/>
      <w:lvlJc w:val="left"/>
      <w:pPr>
        <w:tabs>
          <w:tab w:val="left" w:pos="1276"/>
        </w:tabs>
        <w:ind w:left="2880" w:hanging="11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szCs w:val="2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Roman"/>
      <w:suff w:val="nothing"/>
      <w:lvlText w:val="(%6)"/>
      <w:lvlJc w:val="left"/>
      <w:pPr>
        <w:tabs>
          <w:tab w:val="left" w:pos="1276"/>
        </w:tabs>
        <w:ind w:left="3600" w:hanging="11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1"/>
        <w:szCs w:val="2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ind w:left="1069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1210069801">
    <w:abstractNumId w:val="33"/>
  </w:num>
  <w:num w:numId="2" w16cid:durableId="459804176">
    <w:abstractNumId w:val="0"/>
  </w:num>
  <w:num w:numId="3" w16cid:durableId="1464300641">
    <w:abstractNumId w:val="13"/>
  </w:num>
  <w:num w:numId="4" w16cid:durableId="259291477">
    <w:abstractNumId w:val="35"/>
  </w:num>
  <w:num w:numId="5" w16cid:durableId="921990035">
    <w:abstractNumId w:val="23"/>
  </w:num>
  <w:num w:numId="6" w16cid:durableId="1975020802">
    <w:abstractNumId w:val="11"/>
  </w:num>
  <w:num w:numId="7" w16cid:durableId="7604887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496759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79551427">
    <w:abstractNumId w:val="23"/>
    <w:lvlOverride w:ilvl="0">
      <w:startOverride w:val="1"/>
    </w:lvlOverride>
    <w:lvlOverride w:ilvl="1">
      <w:startOverride w:val="1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73433997">
    <w:abstractNumId w:val="18"/>
  </w:num>
  <w:num w:numId="11" w16cid:durableId="316299523">
    <w:abstractNumId w:val="4"/>
  </w:num>
  <w:num w:numId="12" w16cid:durableId="942147700">
    <w:abstractNumId w:val="17"/>
  </w:num>
  <w:num w:numId="13" w16cid:durableId="581261116">
    <w:abstractNumId w:val="26"/>
  </w:num>
  <w:num w:numId="14" w16cid:durableId="685331403">
    <w:abstractNumId w:val="27"/>
  </w:num>
  <w:num w:numId="15" w16cid:durableId="1538661933">
    <w:abstractNumId w:val="10"/>
  </w:num>
  <w:num w:numId="16" w16cid:durableId="164709306">
    <w:abstractNumId w:val="1"/>
  </w:num>
  <w:num w:numId="17" w16cid:durableId="657148712">
    <w:abstractNumId w:val="6"/>
  </w:num>
  <w:num w:numId="18" w16cid:durableId="1152940057">
    <w:abstractNumId w:val="14"/>
  </w:num>
  <w:num w:numId="19" w16cid:durableId="943881297">
    <w:abstractNumId w:val="5"/>
  </w:num>
  <w:num w:numId="20" w16cid:durableId="826627513">
    <w:abstractNumId w:val="40"/>
  </w:num>
  <w:num w:numId="21" w16cid:durableId="610213060">
    <w:abstractNumId w:val="9"/>
  </w:num>
  <w:num w:numId="22" w16cid:durableId="805121061">
    <w:abstractNumId w:val="7"/>
  </w:num>
  <w:num w:numId="23" w16cid:durableId="1388526559">
    <w:abstractNumId w:val="36"/>
  </w:num>
  <w:num w:numId="24" w16cid:durableId="1902131179">
    <w:abstractNumId w:val="38"/>
  </w:num>
  <w:num w:numId="25" w16cid:durableId="1145704439">
    <w:abstractNumId w:val="29"/>
  </w:num>
  <w:num w:numId="26" w16cid:durableId="1137604739">
    <w:abstractNumId w:val="28"/>
  </w:num>
  <w:num w:numId="27" w16cid:durableId="1084104471">
    <w:abstractNumId w:val="2"/>
  </w:num>
  <w:num w:numId="28" w16cid:durableId="2045591687">
    <w:abstractNumId w:val="37"/>
  </w:num>
  <w:num w:numId="29" w16cid:durableId="239559486">
    <w:abstractNumId w:val="30"/>
  </w:num>
  <w:num w:numId="30" w16cid:durableId="674961321">
    <w:abstractNumId w:val="34"/>
  </w:num>
  <w:num w:numId="31" w16cid:durableId="1302691121">
    <w:abstractNumId w:val="19"/>
  </w:num>
  <w:num w:numId="32" w16cid:durableId="267127355">
    <w:abstractNumId w:val="25"/>
  </w:num>
  <w:num w:numId="33" w16cid:durableId="711421255">
    <w:abstractNumId w:val="22"/>
  </w:num>
  <w:num w:numId="34" w16cid:durableId="1573849118">
    <w:abstractNumId w:val="31"/>
  </w:num>
  <w:num w:numId="35" w16cid:durableId="860971441">
    <w:abstractNumId w:val="12"/>
  </w:num>
  <w:num w:numId="36" w16cid:durableId="1928615648">
    <w:abstractNumId w:val="16"/>
  </w:num>
  <w:num w:numId="37" w16cid:durableId="893194626">
    <w:abstractNumId w:val="24"/>
  </w:num>
  <w:num w:numId="38" w16cid:durableId="761803763">
    <w:abstractNumId w:val="21"/>
  </w:num>
  <w:num w:numId="39" w16cid:durableId="1101486745">
    <w:abstractNumId w:val="3"/>
  </w:num>
  <w:num w:numId="40" w16cid:durableId="20398820">
    <w:abstractNumId w:val="32"/>
  </w:num>
  <w:num w:numId="41" w16cid:durableId="1043018123">
    <w:abstractNumId w:val="39"/>
  </w:num>
  <w:num w:numId="42" w16cid:durableId="876699451">
    <w:abstractNumId w:val="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srQ0tjQ0MrM0MjNW0lEKTi0uzszPAykwqQUAxlltoCwAAAA="/>
  </w:docVars>
  <w:rsids>
    <w:rsidRoot w:val="00ED0B3E"/>
    <w:rsid w:val="00000A81"/>
    <w:rsid w:val="00000D80"/>
    <w:rsid w:val="0000153A"/>
    <w:rsid w:val="00002009"/>
    <w:rsid w:val="00002940"/>
    <w:rsid w:val="000035E8"/>
    <w:rsid w:val="00003751"/>
    <w:rsid w:val="00003932"/>
    <w:rsid w:val="00003A9E"/>
    <w:rsid w:val="0000489E"/>
    <w:rsid w:val="00005432"/>
    <w:rsid w:val="00005A6B"/>
    <w:rsid w:val="00005C15"/>
    <w:rsid w:val="00005E16"/>
    <w:rsid w:val="00006E09"/>
    <w:rsid w:val="0000781A"/>
    <w:rsid w:val="00007894"/>
    <w:rsid w:val="00007CD3"/>
    <w:rsid w:val="0001029B"/>
    <w:rsid w:val="000113BC"/>
    <w:rsid w:val="00011798"/>
    <w:rsid w:val="00011DC2"/>
    <w:rsid w:val="00012F9B"/>
    <w:rsid w:val="0001360A"/>
    <w:rsid w:val="00013830"/>
    <w:rsid w:val="00013B4C"/>
    <w:rsid w:val="00014F23"/>
    <w:rsid w:val="00014F7E"/>
    <w:rsid w:val="000151C4"/>
    <w:rsid w:val="000153F5"/>
    <w:rsid w:val="000156FE"/>
    <w:rsid w:val="00016302"/>
    <w:rsid w:val="000163AD"/>
    <w:rsid w:val="000164CF"/>
    <w:rsid w:val="000165C2"/>
    <w:rsid w:val="00016C4A"/>
    <w:rsid w:val="000174B0"/>
    <w:rsid w:val="000175BB"/>
    <w:rsid w:val="00017F07"/>
    <w:rsid w:val="00020208"/>
    <w:rsid w:val="00020F80"/>
    <w:rsid w:val="00021E42"/>
    <w:rsid w:val="00022A8A"/>
    <w:rsid w:val="00022EB4"/>
    <w:rsid w:val="00023039"/>
    <w:rsid w:val="0002310D"/>
    <w:rsid w:val="000236FA"/>
    <w:rsid w:val="00023783"/>
    <w:rsid w:val="00024C67"/>
    <w:rsid w:val="00024EFF"/>
    <w:rsid w:val="000261AC"/>
    <w:rsid w:val="000267F0"/>
    <w:rsid w:val="00030129"/>
    <w:rsid w:val="00031314"/>
    <w:rsid w:val="000315CB"/>
    <w:rsid w:val="00032064"/>
    <w:rsid w:val="000322C2"/>
    <w:rsid w:val="00032602"/>
    <w:rsid w:val="00032817"/>
    <w:rsid w:val="00032A42"/>
    <w:rsid w:val="00032E00"/>
    <w:rsid w:val="00033345"/>
    <w:rsid w:val="00033FE8"/>
    <w:rsid w:val="000347CB"/>
    <w:rsid w:val="00034FD0"/>
    <w:rsid w:val="0003566E"/>
    <w:rsid w:val="000360F9"/>
    <w:rsid w:val="00040322"/>
    <w:rsid w:val="00040717"/>
    <w:rsid w:val="000407FB"/>
    <w:rsid w:val="00042C9A"/>
    <w:rsid w:val="0004380C"/>
    <w:rsid w:val="00043BE3"/>
    <w:rsid w:val="00043E5B"/>
    <w:rsid w:val="000442EA"/>
    <w:rsid w:val="00044643"/>
    <w:rsid w:val="000446B9"/>
    <w:rsid w:val="0004494A"/>
    <w:rsid w:val="00044AFB"/>
    <w:rsid w:val="00044B95"/>
    <w:rsid w:val="000450A5"/>
    <w:rsid w:val="00045611"/>
    <w:rsid w:val="000465A3"/>
    <w:rsid w:val="00046DB9"/>
    <w:rsid w:val="00047407"/>
    <w:rsid w:val="00050329"/>
    <w:rsid w:val="0005111E"/>
    <w:rsid w:val="00051290"/>
    <w:rsid w:val="00051F59"/>
    <w:rsid w:val="00052F29"/>
    <w:rsid w:val="00052FEE"/>
    <w:rsid w:val="0005447D"/>
    <w:rsid w:val="00054DBB"/>
    <w:rsid w:val="00055348"/>
    <w:rsid w:val="000562FB"/>
    <w:rsid w:val="000563D4"/>
    <w:rsid w:val="00056BD4"/>
    <w:rsid w:val="00057245"/>
    <w:rsid w:val="000573EE"/>
    <w:rsid w:val="0006027A"/>
    <w:rsid w:val="0006095E"/>
    <w:rsid w:val="00061CA1"/>
    <w:rsid w:val="0006356D"/>
    <w:rsid w:val="00063928"/>
    <w:rsid w:val="00064459"/>
    <w:rsid w:val="00064480"/>
    <w:rsid w:val="000649C4"/>
    <w:rsid w:val="00064B90"/>
    <w:rsid w:val="000650CB"/>
    <w:rsid w:val="000657B5"/>
    <w:rsid w:val="00065FB7"/>
    <w:rsid w:val="0006655C"/>
    <w:rsid w:val="000671C0"/>
    <w:rsid w:val="00067233"/>
    <w:rsid w:val="000672A0"/>
    <w:rsid w:val="00067AA0"/>
    <w:rsid w:val="00070394"/>
    <w:rsid w:val="00070AF1"/>
    <w:rsid w:val="00070C60"/>
    <w:rsid w:val="00070CE3"/>
    <w:rsid w:val="00071569"/>
    <w:rsid w:val="00071A8A"/>
    <w:rsid w:val="00071FF9"/>
    <w:rsid w:val="0007296B"/>
    <w:rsid w:val="00072AB7"/>
    <w:rsid w:val="00072CD3"/>
    <w:rsid w:val="0007404E"/>
    <w:rsid w:val="00074751"/>
    <w:rsid w:val="00075473"/>
    <w:rsid w:val="00075584"/>
    <w:rsid w:val="00075674"/>
    <w:rsid w:val="00076020"/>
    <w:rsid w:val="000768BE"/>
    <w:rsid w:val="00076B3C"/>
    <w:rsid w:val="00076C1B"/>
    <w:rsid w:val="000777F7"/>
    <w:rsid w:val="00077AF5"/>
    <w:rsid w:val="00080837"/>
    <w:rsid w:val="0008125C"/>
    <w:rsid w:val="00081295"/>
    <w:rsid w:val="00081CB7"/>
    <w:rsid w:val="00081FB5"/>
    <w:rsid w:val="000824F2"/>
    <w:rsid w:val="00082A46"/>
    <w:rsid w:val="0008317E"/>
    <w:rsid w:val="000847C5"/>
    <w:rsid w:val="000849E0"/>
    <w:rsid w:val="00084D8F"/>
    <w:rsid w:val="000851CC"/>
    <w:rsid w:val="00085AA8"/>
    <w:rsid w:val="00085F98"/>
    <w:rsid w:val="00086B84"/>
    <w:rsid w:val="00086B97"/>
    <w:rsid w:val="00090B72"/>
    <w:rsid w:val="00091025"/>
    <w:rsid w:val="00091DF3"/>
    <w:rsid w:val="00091F15"/>
    <w:rsid w:val="0009213B"/>
    <w:rsid w:val="00092439"/>
    <w:rsid w:val="00092708"/>
    <w:rsid w:val="00093082"/>
    <w:rsid w:val="0009310E"/>
    <w:rsid w:val="0009349E"/>
    <w:rsid w:val="000936D5"/>
    <w:rsid w:val="0009372E"/>
    <w:rsid w:val="00093BCE"/>
    <w:rsid w:val="00093EB0"/>
    <w:rsid w:val="0009453D"/>
    <w:rsid w:val="0009522D"/>
    <w:rsid w:val="00095E0E"/>
    <w:rsid w:val="000966D2"/>
    <w:rsid w:val="00096ED8"/>
    <w:rsid w:val="00096F1A"/>
    <w:rsid w:val="000977AF"/>
    <w:rsid w:val="000A0310"/>
    <w:rsid w:val="000A06AC"/>
    <w:rsid w:val="000A06C7"/>
    <w:rsid w:val="000A0C35"/>
    <w:rsid w:val="000A1D1C"/>
    <w:rsid w:val="000A369C"/>
    <w:rsid w:val="000A39CE"/>
    <w:rsid w:val="000A3BA7"/>
    <w:rsid w:val="000A4025"/>
    <w:rsid w:val="000A4078"/>
    <w:rsid w:val="000A45E5"/>
    <w:rsid w:val="000A5432"/>
    <w:rsid w:val="000A582C"/>
    <w:rsid w:val="000A66DD"/>
    <w:rsid w:val="000A6734"/>
    <w:rsid w:val="000A67DC"/>
    <w:rsid w:val="000A6ACE"/>
    <w:rsid w:val="000A6FD2"/>
    <w:rsid w:val="000A75B9"/>
    <w:rsid w:val="000B06ED"/>
    <w:rsid w:val="000B2396"/>
    <w:rsid w:val="000B2AEB"/>
    <w:rsid w:val="000B2F30"/>
    <w:rsid w:val="000B3C43"/>
    <w:rsid w:val="000B446A"/>
    <w:rsid w:val="000B46B8"/>
    <w:rsid w:val="000B52C3"/>
    <w:rsid w:val="000B6893"/>
    <w:rsid w:val="000B6E35"/>
    <w:rsid w:val="000B75CB"/>
    <w:rsid w:val="000B7897"/>
    <w:rsid w:val="000C2A04"/>
    <w:rsid w:val="000C3125"/>
    <w:rsid w:val="000C3FC8"/>
    <w:rsid w:val="000C42D8"/>
    <w:rsid w:val="000C5B63"/>
    <w:rsid w:val="000C600C"/>
    <w:rsid w:val="000C6CA6"/>
    <w:rsid w:val="000C6ED0"/>
    <w:rsid w:val="000C7E4E"/>
    <w:rsid w:val="000C7F64"/>
    <w:rsid w:val="000D0015"/>
    <w:rsid w:val="000D00C8"/>
    <w:rsid w:val="000D06C3"/>
    <w:rsid w:val="000D11A6"/>
    <w:rsid w:val="000D1696"/>
    <w:rsid w:val="000D1D2F"/>
    <w:rsid w:val="000D1FB6"/>
    <w:rsid w:val="000D234B"/>
    <w:rsid w:val="000D2669"/>
    <w:rsid w:val="000D2938"/>
    <w:rsid w:val="000D2B71"/>
    <w:rsid w:val="000D2E82"/>
    <w:rsid w:val="000D3251"/>
    <w:rsid w:val="000D399D"/>
    <w:rsid w:val="000D3B12"/>
    <w:rsid w:val="000D4274"/>
    <w:rsid w:val="000D49E0"/>
    <w:rsid w:val="000D5C60"/>
    <w:rsid w:val="000D6098"/>
    <w:rsid w:val="000D77AC"/>
    <w:rsid w:val="000D7F3A"/>
    <w:rsid w:val="000D7FD9"/>
    <w:rsid w:val="000E15B5"/>
    <w:rsid w:val="000E2924"/>
    <w:rsid w:val="000E2A23"/>
    <w:rsid w:val="000E2E6D"/>
    <w:rsid w:val="000E31D0"/>
    <w:rsid w:val="000E389E"/>
    <w:rsid w:val="000E3D1F"/>
    <w:rsid w:val="000E44C4"/>
    <w:rsid w:val="000E4E97"/>
    <w:rsid w:val="000E4E98"/>
    <w:rsid w:val="000E531B"/>
    <w:rsid w:val="000E54BC"/>
    <w:rsid w:val="000E5A9F"/>
    <w:rsid w:val="000E78DA"/>
    <w:rsid w:val="000F0715"/>
    <w:rsid w:val="000F19D3"/>
    <w:rsid w:val="000F1A3B"/>
    <w:rsid w:val="000F1A76"/>
    <w:rsid w:val="000F1C33"/>
    <w:rsid w:val="000F2556"/>
    <w:rsid w:val="000F2BC8"/>
    <w:rsid w:val="000F3C87"/>
    <w:rsid w:val="000F426F"/>
    <w:rsid w:val="000F4B8C"/>
    <w:rsid w:val="000F6082"/>
    <w:rsid w:val="000F6083"/>
    <w:rsid w:val="000F6169"/>
    <w:rsid w:val="000F767D"/>
    <w:rsid w:val="000F7978"/>
    <w:rsid w:val="00100ED1"/>
    <w:rsid w:val="001018D2"/>
    <w:rsid w:val="00101A08"/>
    <w:rsid w:val="00101F09"/>
    <w:rsid w:val="0010203D"/>
    <w:rsid w:val="0010346B"/>
    <w:rsid w:val="0010393A"/>
    <w:rsid w:val="0010448B"/>
    <w:rsid w:val="00105862"/>
    <w:rsid w:val="00105CAB"/>
    <w:rsid w:val="001064C4"/>
    <w:rsid w:val="00106894"/>
    <w:rsid w:val="00110BCC"/>
    <w:rsid w:val="0011161E"/>
    <w:rsid w:val="00111B54"/>
    <w:rsid w:val="00111EA8"/>
    <w:rsid w:val="0011264C"/>
    <w:rsid w:val="00112794"/>
    <w:rsid w:val="00113640"/>
    <w:rsid w:val="00113A2D"/>
    <w:rsid w:val="001144A9"/>
    <w:rsid w:val="00115292"/>
    <w:rsid w:val="0011553B"/>
    <w:rsid w:val="001157A1"/>
    <w:rsid w:val="00116019"/>
    <w:rsid w:val="0011645F"/>
    <w:rsid w:val="00116C37"/>
    <w:rsid w:val="001171FD"/>
    <w:rsid w:val="001176AC"/>
    <w:rsid w:val="001207EF"/>
    <w:rsid w:val="00120E2C"/>
    <w:rsid w:val="00121916"/>
    <w:rsid w:val="00121CB8"/>
    <w:rsid w:val="0012231C"/>
    <w:rsid w:val="00123193"/>
    <w:rsid w:val="0012344F"/>
    <w:rsid w:val="00123C68"/>
    <w:rsid w:val="00124D64"/>
    <w:rsid w:val="0012507D"/>
    <w:rsid w:val="001254E9"/>
    <w:rsid w:val="00125C3E"/>
    <w:rsid w:val="00130698"/>
    <w:rsid w:val="00130C0D"/>
    <w:rsid w:val="001312D7"/>
    <w:rsid w:val="00131856"/>
    <w:rsid w:val="001318C8"/>
    <w:rsid w:val="001319B3"/>
    <w:rsid w:val="001320EC"/>
    <w:rsid w:val="0013243D"/>
    <w:rsid w:val="001324D0"/>
    <w:rsid w:val="00132753"/>
    <w:rsid w:val="00132B3A"/>
    <w:rsid w:val="00132CC8"/>
    <w:rsid w:val="00132EEF"/>
    <w:rsid w:val="00134045"/>
    <w:rsid w:val="00134438"/>
    <w:rsid w:val="00134E05"/>
    <w:rsid w:val="00135922"/>
    <w:rsid w:val="00136CF2"/>
    <w:rsid w:val="00137005"/>
    <w:rsid w:val="00137998"/>
    <w:rsid w:val="001400A6"/>
    <w:rsid w:val="00141A33"/>
    <w:rsid w:val="001424C1"/>
    <w:rsid w:val="001425B9"/>
    <w:rsid w:val="00142DC4"/>
    <w:rsid w:val="001434ED"/>
    <w:rsid w:val="00143B26"/>
    <w:rsid w:val="00143C60"/>
    <w:rsid w:val="00146356"/>
    <w:rsid w:val="0014656E"/>
    <w:rsid w:val="00146AEC"/>
    <w:rsid w:val="00150CB5"/>
    <w:rsid w:val="00151265"/>
    <w:rsid w:val="001515DC"/>
    <w:rsid w:val="00151EE6"/>
    <w:rsid w:val="00154F39"/>
    <w:rsid w:val="00155974"/>
    <w:rsid w:val="00155B4A"/>
    <w:rsid w:val="001571AE"/>
    <w:rsid w:val="001572B8"/>
    <w:rsid w:val="001573A1"/>
    <w:rsid w:val="00157840"/>
    <w:rsid w:val="001600EF"/>
    <w:rsid w:val="00160849"/>
    <w:rsid w:val="00160A3A"/>
    <w:rsid w:val="00161D74"/>
    <w:rsid w:val="00161EEA"/>
    <w:rsid w:val="0016236A"/>
    <w:rsid w:val="001630EE"/>
    <w:rsid w:val="0016334A"/>
    <w:rsid w:val="0016335A"/>
    <w:rsid w:val="0016387F"/>
    <w:rsid w:val="00164340"/>
    <w:rsid w:val="00164E7F"/>
    <w:rsid w:val="00165A2E"/>
    <w:rsid w:val="00165B1E"/>
    <w:rsid w:val="00167FB1"/>
    <w:rsid w:val="00170395"/>
    <w:rsid w:val="0017086B"/>
    <w:rsid w:val="00170B60"/>
    <w:rsid w:val="001713BF"/>
    <w:rsid w:val="00171D62"/>
    <w:rsid w:val="0017239B"/>
    <w:rsid w:val="00172437"/>
    <w:rsid w:val="00172720"/>
    <w:rsid w:val="00172DFF"/>
    <w:rsid w:val="001730C1"/>
    <w:rsid w:val="00173DF8"/>
    <w:rsid w:val="0017453A"/>
    <w:rsid w:val="001750DE"/>
    <w:rsid w:val="00175334"/>
    <w:rsid w:val="00175338"/>
    <w:rsid w:val="00176046"/>
    <w:rsid w:val="001762AC"/>
    <w:rsid w:val="00176573"/>
    <w:rsid w:val="0017696F"/>
    <w:rsid w:val="00176BE0"/>
    <w:rsid w:val="0017702B"/>
    <w:rsid w:val="001773B0"/>
    <w:rsid w:val="001773FF"/>
    <w:rsid w:val="00177970"/>
    <w:rsid w:val="00177A04"/>
    <w:rsid w:val="00177BC4"/>
    <w:rsid w:val="00177BCF"/>
    <w:rsid w:val="00177DF6"/>
    <w:rsid w:val="00180306"/>
    <w:rsid w:val="00180780"/>
    <w:rsid w:val="00180A70"/>
    <w:rsid w:val="00181E1C"/>
    <w:rsid w:val="00183221"/>
    <w:rsid w:val="0018333D"/>
    <w:rsid w:val="00183551"/>
    <w:rsid w:val="00184653"/>
    <w:rsid w:val="00184F96"/>
    <w:rsid w:val="001854A0"/>
    <w:rsid w:val="00185B50"/>
    <w:rsid w:val="00185CD5"/>
    <w:rsid w:val="0018726D"/>
    <w:rsid w:val="001874D3"/>
    <w:rsid w:val="001877E2"/>
    <w:rsid w:val="00190055"/>
    <w:rsid w:val="001908AC"/>
    <w:rsid w:val="001913DF"/>
    <w:rsid w:val="00191AA9"/>
    <w:rsid w:val="00192233"/>
    <w:rsid w:val="0019225A"/>
    <w:rsid w:val="001922E6"/>
    <w:rsid w:val="001923F4"/>
    <w:rsid w:val="001932CD"/>
    <w:rsid w:val="00193FCB"/>
    <w:rsid w:val="00194D3B"/>
    <w:rsid w:val="00194D5A"/>
    <w:rsid w:val="001957A7"/>
    <w:rsid w:val="001960F5"/>
    <w:rsid w:val="001962C0"/>
    <w:rsid w:val="00196B5C"/>
    <w:rsid w:val="001974AF"/>
    <w:rsid w:val="00197AF2"/>
    <w:rsid w:val="00197CD7"/>
    <w:rsid w:val="00197D07"/>
    <w:rsid w:val="001A036F"/>
    <w:rsid w:val="001A0A71"/>
    <w:rsid w:val="001A0C8D"/>
    <w:rsid w:val="001A2405"/>
    <w:rsid w:val="001A2528"/>
    <w:rsid w:val="001A2558"/>
    <w:rsid w:val="001A2C1A"/>
    <w:rsid w:val="001A41E9"/>
    <w:rsid w:val="001A4923"/>
    <w:rsid w:val="001A4AF5"/>
    <w:rsid w:val="001A4C9F"/>
    <w:rsid w:val="001A4E36"/>
    <w:rsid w:val="001A4FFC"/>
    <w:rsid w:val="001A54AC"/>
    <w:rsid w:val="001A5968"/>
    <w:rsid w:val="001A6209"/>
    <w:rsid w:val="001A6DFE"/>
    <w:rsid w:val="001A7E05"/>
    <w:rsid w:val="001B07AF"/>
    <w:rsid w:val="001B0984"/>
    <w:rsid w:val="001B1930"/>
    <w:rsid w:val="001B1E57"/>
    <w:rsid w:val="001B2897"/>
    <w:rsid w:val="001B2CBA"/>
    <w:rsid w:val="001B2F08"/>
    <w:rsid w:val="001B3527"/>
    <w:rsid w:val="001B5C13"/>
    <w:rsid w:val="001B60B6"/>
    <w:rsid w:val="001B611E"/>
    <w:rsid w:val="001B6442"/>
    <w:rsid w:val="001B6C3F"/>
    <w:rsid w:val="001B7919"/>
    <w:rsid w:val="001C1BD1"/>
    <w:rsid w:val="001C2677"/>
    <w:rsid w:val="001C2E32"/>
    <w:rsid w:val="001C3C0C"/>
    <w:rsid w:val="001C4309"/>
    <w:rsid w:val="001C48F6"/>
    <w:rsid w:val="001C4932"/>
    <w:rsid w:val="001C5D7D"/>
    <w:rsid w:val="001C632C"/>
    <w:rsid w:val="001C654F"/>
    <w:rsid w:val="001C6AE8"/>
    <w:rsid w:val="001C6BB2"/>
    <w:rsid w:val="001C6E3E"/>
    <w:rsid w:val="001C70C9"/>
    <w:rsid w:val="001C7964"/>
    <w:rsid w:val="001D01E4"/>
    <w:rsid w:val="001D029B"/>
    <w:rsid w:val="001D100F"/>
    <w:rsid w:val="001D12AC"/>
    <w:rsid w:val="001D2519"/>
    <w:rsid w:val="001D2B5C"/>
    <w:rsid w:val="001D2F75"/>
    <w:rsid w:val="001D30CF"/>
    <w:rsid w:val="001D4877"/>
    <w:rsid w:val="001D535E"/>
    <w:rsid w:val="001D5D16"/>
    <w:rsid w:val="001D5F7C"/>
    <w:rsid w:val="001D627F"/>
    <w:rsid w:val="001D63AD"/>
    <w:rsid w:val="001D7520"/>
    <w:rsid w:val="001D771B"/>
    <w:rsid w:val="001E06BC"/>
    <w:rsid w:val="001E0726"/>
    <w:rsid w:val="001E0A2C"/>
    <w:rsid w:val="001E0C96"/>
    <w:rsid w:val="001E0DDC"/>
    <w:rsid w:val="001E0ECA"/>
    <w:rsid w:val="001E1A53"/>
    <w:rsid w:val="001E326F"/>
    <w:rsid w:val="001E3291"/>
    <w:rsid w:val="001E3A30"/>
    <w:rsid w:val="001E3C61"/>
    <w:rsid w:val="001E3F5E"/>
    <w:rsid w:val="001E5D15"/>
    <w:rsid w:val="001E653A"/>
    <w:rsid w:val="001E679B"/>
    <w:rsid w:val="001E7604"/>
    <w:rsid w:val="001E78AE"/>
    <w:rsid w:val="001E7BDE"/>
    <w:rsid w:val="001E7BEE"/>
    <w:rsid w:val="001F0149"/>
    <w:rsid w:val="001F0787"/>
    <w:rsid w:val="001F0981"/>
    <w:rsid w:val="001F0ABB"/>
    <w:rsid w:val="001F0B8B"/>
    <w:rsid w:val="001F1690"/>
    <w:rsid w:val="001F18C7"/>
    <w:rsid w:val="001F3600"/>
    <w:rsid w:val="001F3648"/>
    <w:rsid w:val="001F3AB2"/>
    <w:rsid w:val="001F4321"/>
    <w:rsid w:val="001F49A6"/>
    <w:rsid w:val="001F68C7"/>
    <w:rsid w:val="001F69D3"/>
    <w:rsid w:val="001F6A4A"/>
    <w:rsid w:val="001F7A51"/>
    <w:rsid w:val="001F7B1A"/>
    <w:rsid w:val="00200120"/>
    <w:rsid w:val="002004A4"/>
    <w:rsid w:val="002007CF"/>
    <w:rsid w:val="00200BB9"/>
    <w:rsid w:val="002012EF"/>
    <w:rsid w:val="00201810"/>
    <w:rsid w:val="00201856"/>
    <w:rsid w:val="002020FC"/>
    <w:rsid w:val="00202352"/>
    <w:rsid w:val="002023EB"/>
    <w:rsid w:val="002031F5"/>
    <w:rsid w:val="002043EB"/>
    <w:rsid w:val="00204C69"/>
    <w:rsid w:val="00205C2C"/>
    <w:rsid w:val="002061EA"/>
    <w:rsid w:val="00206696"/>
    <w:rsid w:val="002067C9"/>
    <w:rsid w:val="002069A0"/>
    <w:rsid w:val="0021049A"/>
    <w:rsid w:val="00210980"/>
    <w:rsid w:val="0021202D"/>
    <w:rsid w:val="0021251C"/>
    <w:rsid w:val="002127EF"/>
    <w:rsid w:val="00212F9D"/>
    <w:rsid w:val="00213D7E"/>
    <w:rsid w:val="00215269"/>
    <w:rsid w:val="00215F78"/>
    <w:rsid w:val="00215FF7"/>
    <w:rsid w:val="002162A1"/>
    <w:rsid w:val="00216BAB"/>
    <w:rsid w:val="00216CF3"/>
    <w:rsid w:val="00216FF2"/>
    <w:rsid w:val="00217002"/>
    <w:rsid w:val="0021735D"/>
    <w:rsid w:val="00217FF9"/>
    <w:rsid w:val="002201C8"/>
    <w:rsid w:val="0022047C"/>
    <w:rsid w:val="0022071F"/>
    <w:rsid w:val="0022094E"/>
    <w:rsid w:val="0022152F"/>
    <w:rsid w:val="00221CEC"/>
    <w:rsid w:val="0022217C"/>
    <w:rsid w:val="002224FC"/>
    <w:rsid w:val="0022269F"/>
    <w:rsid w:val="00222B12"/>
    <w:rsid w:val="0022338B"/>
    <w:rsid w:val="00224303"/>
    <w:rsid w:val="002247AB"/>
    <w:rsid w:val="002253F8"/>
    <w:rsid w:val="00225405"/>
    <w:rsid w:val="002255B2"/>
    <w:rsid w:val="002271C4"/>
    <w:rsid w:val="00227BF8"/>
    <w:rsid w:val="00227D9E"/>
    <w:rsid w:val="00227E40"/>
    <w:rsid w:val="00227E8B"/>
    <w:rsid w:val="00230C9C"/>
    <w:rsid w:val="002319A4"/>
    <w:rsid w:val="00232337"/>
    <w:rsid w:val="002329E0"/>
    <w:rsid w:val="00233003"/>
    <w:rsid w:val="002334A4"/>
    <w:rsid w:val="00233879"/>
    <w:rsid w:val="00233A38"/>
    <w:rsid w:val="00233B38"/>
    <w:rsid w:val="00233F7C"/>
    <w:rsid w:val="0023472D"/>
    <w:rsid w:val="002351C3"/>
    <w:rsid w:val="002352EF"/>
    <w:rsid w:val="00235B03"/>
    <w:rsid w:val="00235EA4"/>
    <w:rsid w:val="0023628E"/>
    <w:rsid w:val="00236488"/>
    <w:rsid w:val="002365EA"/>
    <w:rsid w:val="00236C14"/>
    <w:rsid w:val="00236DF2"/>
    <w:rsid w:val="00237009"/>
    <w:rsid w:val="00240574"/>
    <w:rsid w:val="00240E8B"/>
    <w:rsid w:val="00241648"/>
    <w:rsid w:val="00241AB0"/>
    <w:rsid w:val="00241F71"/>
    <w:rsid w:val="00242082"/>
    <w:rsid w:val="002421B1"/>
    <w:rsid w:val="0024236E"/>
    <w:rsid w:val="002424D4"/>
    <w:rsid w:val="0024253F"/>
    <w:rsid w:val="00242975"/>
    <w:rsid w:val="00243A88"/>
    <w:rsid w:val="00243ED4"/>
    <w:rsid w:val="0024420B"/>
    <w:rsid w:val="00245F2F"/>
    <w:rsid w:val="002460D5"/>
    <w:rsid w:val="0024645A"/>
    <w:rsid w:val="00246F2C"/>
    <w:rsid w:val="0024743F"/>
    <w:rsid w:val="0024774E"/>
    <w:rsid w:val="00247CDD"/>
    <w:rsid w:val="00250934"/>
    <w:rsid w:val="00251143"/>
    <w:rsid w:val="00251626"/>
    <w:rsid w:val="002517D0"/>
    <w:rsid w:val="00251807"/>
    <w:rsid w:val="002520A4"/>
    <w:rsid w:val="002524BE"/>
    <w:rsid w:val="00253774"/>
    <w:rsid w:val="00254362"/>
    <w:rsid w:val="002545BE"/>
    <w:rsid w:val="00254AB8"/>
    <w:rsid w:val="00254B1D"/>
    <w:rsid w:val="00255039"/>
    <w:rsid w:val="00255EEE"/>
    <w:rsid w:val="002563C4"/>
    <w:rsid w:val="00256476"/>
    <w:rsid w:val="00256848"/>
    <w:rsid w:val="002569D1"/>
    <w:rsid w:val="00256C52"/>
    <w:rsid w:val="00260928"/>
    <w:rsid w:val="002609C6"/>
    <w:rsid w:val="002609FB"/>
    <w:rsid w:val="00260AF8"/>
    <w:rsid w:val="00260C19"/>
    <w:rsid w:val="00261AD7"/>
    <w:rsid w:val="00261E24"/>
    <w:rsid w:val="00261FA2"/>
    <w:rsid w:val="002625E2"/>
    <w:rsid w:val="00262D33"/>
    <w:rsid w:val="00262E55"/>
    <w:rsid w:val="002634AE"/>
    <w:rsid w:val="00265276"/>
    <w:rsid w:val="00266AB9"/>
    <w:rsid w:val="00266ACC"/>
    <w:rsid w:val="00267A75"/>
    <w:rsid w:val="00267BB9"/>
    <w:rsid w:val="00267CB1"/>
    <w:rsid w:val="00270086"/>
    <w:rsid w:val="00270B7A"/>
    <w:rsid w:val="00270C65"/>
    <w:rsid w:val="00271225"/>
    <w:rsid w:val="00271469"/>
    <w:rsid w:val="00271648"/>
    <w:rsid w:val="0027232F"/>
    <w:rsid w:val="002733CC"/>
    <w:rsid w:val="00273484"/>
    <w:rsid w:val="00273A1D"/>
    <w:rsid w:val="00273F79"/>
    <w:rsid w:val="002745EC"/>
    <w:rsid w:val="002749CC"/>
    <w:rsid w:val="002751BB"/>
    <w:rsid w:val="00275552"/>
    <w:rsid w:val="00277B9A"/>
    <w:rsid w:val="002807CD"/>
    <w:rsid w:val="00281342"/>
    <w:rsid w:val="00281810"/>
    <w:rsid w:val="002823D7"/>
    <w:rsid w:val="002823ED"/>
    <w:rsid w:val="00282A36"/>
    <w:rsid w:val="00283121"/>
    <w:rsid w:val="00283235"/>
    <w:rsid w:val="002837CD"/>
    <w:rsid w:val="002838CC"/>
    <w:rsid w:val="0028464F"/>
    <w:rsid w:val="00284747"/>
    <w:rsid w:val="00284944"/>
    <w:rsid w:val="00284D0F"/>
    <w:rsid w:val="0028510E"/>
    <w:rsid w:val="0028536B"/>
    <w:rsid w:val="002874AE"/>
    <w:rsid w:val="00287693"/>
    <w:rsid w:val="00287EE5"/>
    <w:rsid w:val="002923B4"/>
    <w:rsid w:val="0029353D"/>
    <w:rsid w:val="002937C1"/>
    <w:rsid w:val="00294AFE"/>
    <w:rsid w:val="00295C63"/>
    <w:rsid w:val="002968A4"/>
    <w:rsid w:val="0029692F"/>
    <w:rsid w:val="002972BC"/>
    <w:rsid w:val="00297404"/>
    <w:rsid w:val="00297B82"/>
    <w:rsid w:val="002A12E2"/>
    <w:rsid w:val="002A1709"/>
    <w:rsid w:val="002A1F28"/>
    <w:rsid w:val="002A2930"/>
    <w:rsid w:val="002A2AA0"/>
    <w:rsid w:val="002A2FE6"/>
    <w:rsid w:val="002A38B8"/>
    <w:rsid w:val="002A3960"/>
    <w:rsid w:val="002A3E34"/>
    <w:rsid w:val="002A3E79"/>
    <w:rsid w:val="002A3EBF"/>
    <w:rsid w:val="002A4269"/>
    <w:rsid w:val="002A43E6"/>
    <w:rsid w:val="002A4678"/>
    <w:rsid w:val="002A54A7"/>
    <w:rsid w:val="002A5568"/>
    <w:rsid w:val="002A6F61"/>
    <w:rsid w:val="002A7A93"/>
    <w:rsid w:val="002A7C20"/>
    <w:rsid w:val="002B0124"/>
    <w:rsid w:val="002B0254"/>
    <w:rsid w:val="002B033F"/>
    <w:rsid w:val="002B1C30"/>
    <w:rsid w:val="002B1F00"/>
    <w:rsid w:val="002B2217"/>
    <w:rsid w:val="002B29DC"/>
    <w:rsid w:val="002B2B86"/>
    <w:rsid w:val="002B2F2F"/>
    <w:rsid w:val="002B340E"/>
    <w:rsid w:val="002B38D7"/>
    <w:rsid w:val="002B39EF"/>
    <w:rsid w:val="002B3B5D"/>
    <w:rsid w:val="002B4353"/>
    <w:rsid w:val="002B55FC"/>
    <w:rsid w:val="002B5723"/>
    <w:rsid w:val="002B5F28"/>
    <w:rsid w:val="002B686E"/>
    <w:rsid w:val="002B6B12"/>
    <w:rsid w:val="002C0257"/>
    <w:rsid w:val="002C059E"/>
    <w:rsid w:val="002C1A4B"/>
    <w:rsid w:val="002C1C41"/>
    <w:rsid w:val="002C25D4"/>
    <w:rsid w:val="002C4256"/>
    <w:rsid w:val="002C44D8"/>
    <w:rsid w:val="002C4C83"/>
    <w:rsid w:val="002C4F7E"/>
    <w:rsid w:val="002C5949"/>
    <w:rsid w:val="002C59A6"/>
    <w:rsid w:val="002C5F75"/>
    <w:rsid w:val="002C64A3"/>
    <w:rsid w:val="002C7955"/>
    <w:rsid w:val="002D014A"/>
    <w:rsid w:val="002D0158"/>
    <w:rsid w:val="002D10DD"/>
    <w:rsid w:val="002D1607"/>
    <w:rsid w:val="002D22C9"/>
    <w:rsid w:val="002D25C0"/>
    <w:rsid w:val="002D2ECB"/>
    <w:rsid w:val="002D2F50"/>
    <w:rsid w:val="002D30ED"/>
    <w:rsid w:val="002D3103"/>
    <w:rsid w:val="002D3319"/>
    <w:rsid w:val="002D3E60"/>
    <w:rsid w:val="002D40E2"/>
    <w:rsid w:val="002D47C9"/>
    <w:rsid w:val="002D4B08"/>
    <w:rsid w:val="002D513C"/>
    <w:rsid w:val="002D5495"/>
    <w:rsid w:val="002D558C"/>
    <w:rsid w:val="002D5C2B"/>
    <w:rsid w:val="002D5D88"/>
    <w:rsid w:val="002D66A0"/>
    <w:rsid w:val="002D69FC"/>
    <w:rsid w:val="002D6AF5"/>
    <w:rsid w:val="002D6D02"/>
    <w:rsid w:val="002D6EF0"/>
    <w:rsid w:val="002D7092"/>
    <w:rsid w:val="002D70E2"/>
    <w:rsid w:val="002D7132"/>
    <w:rsid w:val="002D7152"/>
    <w:rsid w:val="002D7405"/>
    <w:rsid w:val="002D7D3B"/>
    <w:rsid w:val="002E03BD"/>
    <w:rsid w:val="002E0970"/>
    <w:rsid w:val="002E0DC3"/>
    <w:rsid w:val="002E1056"/>
    <w:rsid w:val="002E13FA"/>
    <w:rsid w:val="002E1687"/>
    <w:rsid w:val="002E488D"/>
    <w:rsid w:val="002E4E85"/>
    <w:rsid w:val="002E5431"/>
    <w:rsid w:val="002E56F3"/>
    <w:rsid w:val="002E5ADD"/>
    <w:rsid w:val="002E5B1C"/>
    <w:rsid w:val="002E7669"/>
    <w:rsid w:val="002E7D83"/>
    <w:rsid w:val="002E7F44"/>
    <w:rsid w:val="002E7F47"/>
    <w:rsid w:val="002F0EC1"/>
    <w:rsid w:val="002F1F36"/>
    <w:rsid w:val="002F24D1"/>
    <w:rsid w:val="002F2829"/>
    <w:rsid w:val="002F2B87"/>
    <w:rsid w:val="002F3962"/>
    <w:rsid w:val="002F3C0E"/>
    <w:rsid w:val="002F4492"/>
    <w:rsid w:val="002F61DF"/>
    <w:rsid w:val="002F66C8"/>
    <w:rsid w:val="00300FE8"/>
    <w:rsid w:val="00302EA0"/>
    <w:rsid w:val="00303D79"/>
    <w:rsid w:val="00303F38"/>
    <w:rsid w:val="00303F81"/>
    <w:rsid w:val="00304205"/>
    <w:rsid w:val="003046FC"/>
    <w:rsid w:val="00304815"/>
    <w:rsid w:val="00304DD9"/>
    <w:rsid w:val="00304F7E"/>
    <w:rsid w:val="0030577E"/>
    <w:rsid w:val="0030595A"/>
    <w:rsid w:val="00305CA4"/>
    <w:rsid w:val="00306E6C"/>
    <w:rsid w:val="00307161"/>
    <w:rsid w:val="00307239"/>
    <w:rsid w:val="003076FB"/>
    <w:rsid w:val="00307CA5"/>
    <w:rsid w:val="00310154"/>
    <w:rsid w:val="00310B76"/>
    <w:rsid w:val="003110F4"/>
    <w:rsid w:val="003111E1"/>
    <w:rsid w:val="0031127B"/>
    <w:rsid w:val="0031154C"/>
    <w:rsid w:val="00311A27"/>
    <w:rsid w:val="00311ED9"/>
    <w:rsid w:val="00313267"/>
    <w:rsid w:val="0031498C"/>
    <w:rsid w:val="003159B8"/>
    <w:rsid w:val="00316491"/>
    <w:rsid w:val="00316C1E"/>
    <w:rsid w:val="00317102"/>
    <w:rsid w:val="00317307"/>
    <w:rsid w:val="003174E0"/>
    <w:rsid w:val="00317F36"/>
    <w:rsid w:val="00321FB4"/>
    <w:rsid w:val="00321FF6"/>
    <w:rsid w:val="003225AA"/>
    <w:rsid w:val="00323268"/>
    <w:rsid w:val="003238F7"/>
    <w:rsid w:val="00323C09"/>
    <w:rsid w:val="00323E6B"/>
    <w:rsid w:val="003246D4"/>
    <w:rsid w:val="003253AB"/>
    <w:rsid w:val="00325606"/>
    <w:rsid w:val="003257AF"/>
    <w:rsid w:val="00326D55"/>
    <w:rsid w:val="0033024A"/>
    <w:rsid w:val="00331098"/>
    <w:rsid w:val="00331E4E"/>
    <w:rsid w:val="00331E94"/>
    <w:rsid w:val="00333A68"/>
    <w:rsid w:val="00334B68"/>
    <w:rsid w:val="00334F3E"/>
    <w:rsid w:val="00335AFF"/>
    <w:rsid w:val="003368AD"/>
    <w:rsid w:val="00336DD1"/>
    <w:rsid w:val="00336E39"/>
    <w:rsid w:val="00337162"/>
    <w:rsid w:val="003374EE"/>
    <w:rsid w:val="0033777D"/>
    <w:rsid w:val="00340160"/>
    <w:rsid w:val="0034102E"/>
    <w:rsid w:val="0034144F"/>
    <w:rsid w:val="00341481"/>
    <w:rsid w:val="0034175C"/>
    <w:rsid w:val="0034194F"/>
    <w:rsid w:val="00341B61"/>
    <w:rsid w:val="00341C4C"/>
    <w:rsid w:val="00341D1C"/>
    <w:rsid w:val="00341D27"/>
    <w:rsid w:val="003425AB"/>
    <w:rsid w:val="00342A9F"/>
    <w:rsid w:val="00342D44"/>
    <w:rsid w:val="00342F0E"/>
    <w:rsid w:val="00343474"/>
    <w:rsid w:val="00343835"/>
    <w:rsid w:val="00344300"/>
    <w:rsid w:val="00346031"/>
    <w:rsid w:val="0034626C"/>
    <w:rsid w:val="003466F4"/>
    <w:rsid w:val="00346BAB"/>
    <w:rsid w:val="00346E5D"/>
    <w:rsid w:val="00346ECB"/>
    <w:rsid w:val="0034731F"/>
    <w:rsid w:val="00347C54"/>
    <w:rsid w:val="0035078F"/>
    <w:rsid w:val="00351089"/>
    <w:rsid w:val="00351131"/>
    <w:rsid w:val="00351B2E"/>
    <w:rsid w:val="00351C9C"/>
    <w:rsid w:val="0035210C"/>
    <w:rsid w:val="0035259E"/>
    <w:rsid w:val="0035263B"/>
    <w:rsid w:val="00352942"/>
    <w:rsid w:val="00352A26"/>
    <w:rsid w:val="00352A44"/>
    <w:rsid w:val="00353040"/>
    <w:rsid w:val="0035326D"/>
    <w:rsid w:val="0035346B"/>
    <w:rsid w:val="00353548"/>
    <w:rsid w:val="00353A76"/>
    <w:rsid w:val="00353F23"/>
    <w:rsid w:val="00354276"/>
    <w:rsid w:val="00354B06"/>
    <w:rsid w:val="00354D58"/>
    <w:rsid w:val="003550A6"/>
    <w:rsid w:val="00355651"/>
    <w:rsid w:val="00356274"/>
    <w:rsid w:val="00356344"/>
    <w:rsid w:val="00356E4C"/>
    <w:rsid w:val="0035775A"/>
    <w:rsid w:val="00360C68"/>
    <w:rsid w:val="00360F3C"/>
    <w:rsid w:val="00362185"/>
    <w:rsid w:val="00362B56"/>
    <w:rsid w:val="00362E42"/>
    <w:rsid w:val="003637F1"/>
    <w:rsid w:val="00364522"/>
    <w:rsid w:val="003659A5"/>
    <w:rsid w:val="00365ADE"/>
    <w:rsid w:val="003676AF"/>
    <w:rsid w:val="003677CB"/>
    <w:rsid w:val="003678DF"/>
    <w:rsid w:val="0036799D"/>
    <w:rsid w:val="00370062"/>
    <w:rsid w:val="00370B6F"/>
    <w:rsid w:val="003722DF"/>
    <w:rsid w:val="00372C3C"/>
    <w:rsid w:val="003733F4"/>
    <w:rsid w:val="003738FF"/>
    <w:rsid w:val="00373E5D"/>
    <w:rsid w:val="00374EAF"/>
    <w:rsid w:val="00375454"/>
    <w:rsid w:val="00375F28"/>
    <w:rsid w:val="00376065"/>
    <w:rsid w:val="00376130"/>
    <w:rsid w:val="00376D29"/>
    <w:rsid w:val="00377B1A"/>
    <w:rsid w:val="00380B9F"/>
    <w:rsid w:val="00380E48"/>
    <w:rsid w:val="00380F8C"/>
    <w:rsid w:val="0038137F"/>
    <w:rsid w:val="00381AA4"/>
    <w:rsid w:val="00382A95"/>
    <w:rsid w:val="003836E0"/>
    <w:rsid w:val="003837AD"/>
    <w:rsid w:val="00384048"/>
    <w:rsid w:val="00384621"/>
    <w:rsid w:val="00384E85"/>
    <w:rsid w:val="00385B3B"/>
    <w:rsid w:val="00386C9F"/>
    <w:rsid w:val="00387191"/>
    <w:rsid w:val="0038786D"/>
    <w:rsid w:val="003902B0"/>
    <w:rsid w:val="00390AC3"/>
    <w:rsid w:val="00392944"/>
    <w:rsid w:val="0039294F"/>
    <w:rsid w:val="00392CBF"/>
    <w:rsid w:val="00393075"/>
    <w:rsid w:val="00393CA5"/>
    <w:rsid w:val="00394358"/>
    <w:rsid w:val="00394411"/>
    <w:rsid w:val="00394C9D"/>
    <w:rsid w:val="00394E38"/>
    <w:rsid w:val="00394E72"/>
    <w:rsid w:val="003952CF"/>
    <w:rsid w:val="003954A2"/>
    <w:rsid w:val="00395C1B"/>
    <w:rsid w:val="00396487"/>
    <w:rsid w:val="003965D6"/>
    <w:rsid w:val="003965DA"/>
    <w:rsid w:val="00396828"/>
    <w:rsid w:val="00396B0B"/>
    <w:rsid w:val="00396B1B"/>
    <w:rsid w:val="00397496"/>
    <w:rsid w:val="00397CDA"/>
    <w:rsid w:val="003A0FBE"/>
    <w:rsid w:val="003A1071"/>
    <w:rsid w:val="003A13ED"/>
    <w:rsid w:val="003A1494"/>
    <w:rsid w:val="003A1AB0"/>
    <w:rsid w:val="003A2202"/>
    <w:rsid w:val="003A2A7E"/>
    <w:rsid w:val="003A2EDB"/>
    <w:rsid w:val="003A3C95"/>
    <w:rsid w:val="003A4527"/>
    <w:rsid w:val="003A45AD"/>
    <w:rsid w:val="003A475B"/>
    <w:rsid w:val="003A533B"/>
    <w:rsid w:val="003A5510"/>
    <w:rsid w:val="003A5839"/>
    <w:rsid w:val="003A5BA4"/>
    <w:rsid w:val="003A5D18"/>
    <w:rsid w:val="003A777D"/>
    <w:rsid w:val="003A79D7"/>
    <w:rsid w:val="003B0655"/>
    <w:rsid w:val="003B0F3E"/>
    <w:rsid w:val="003B24A7"/>
    <w:rsid w:val="003B26B8"/>
    <w:rsid w:val="003B2C2F"/>
    <w:rsid w:val="003B2C82"/>
    <w:rsid w:val="003B3AD9"/>
    <w:rsid w:val="003B53C1"/>
    <w:rsid w:val="003B557C"/>
    <w:rsid w:val="003B5A8C"/>
    <w:rsid w:val="003B5DD8"/>
    <w:rsid w:val="003B6476"/>
    <w:rsid w:val="003B6E40"/>
    <w:rsid w:val="003B7596"/>
    <w:rsid w:val="003B7B08"/>
    <w:rsid w:val="003C04AF"/>
    <w:rsid w:val="003C0C17"/>
    <w:rsid w:val="003C0C61"/>
    <w:rsid w:val="003C0CA9"/>
    <w:rsid w:val="003C0FFD"/>
    <w:rsid w:val="003C18B2"/>
    <w:rsid w:val="003C1E6D"/>
    <w:rsid w:val="003C2AFA"/>
    <w:rsid w:val="003C3161"/>
    <w:rsid w:val="003C3CA7"/>
    <w:rsid w:val="003C3FCC"/>
    <w:rsid w:val="003C3FF4"/>
    <w:rsid w:val="003C5735"/>
    <w:rsid w:val="003C5C13"/>
    <w:rsid w:val="003C6AC9"/>
    <w:rsid w:val="003C7A5E"/>
    <w:rsid w:val="003C7AEA"/>
    <w:rsid w:val="003C7BBC"/>
    <w:rsid w:val="003D038E"/>
    <w:rsid w:val="003D03BD"/>
    <w:rsid w:val="003D0542"/>
    <w:rsid w:val="003D0584"/>
    <w:rsid w:val="003D0A99"/>
    <w:rsid w:val="003D11FB"/>
    <w:rsid w:val="003D12C9"/>
    <w:rsid w:val="003D20A0"/>
    <w:rsid w:val="003D2A1A"/>
    <w:rsid w:val="003D3B08"/>
    <w:rsid w:val="003D5A6B"/>
    <w:rsid w:val="003D693E"/>
    <w:rsid w:val="003D6C1C"/>
    <w:rsid w:val="003D7397"/>
    <w:rsid w:val="003E07F2"/>
    <w:rsid w:val="003E0BF3"/>
    <w:rsid w:val="003E0EA6"/>
    <w:rsid w:val="003E1ADB"/>
    <w:rsid w:val="003E21DD"/>
    <w:rsid w:val="003E2371"/>
    <w:rsid w:val="003E2689"/>
    <w:rsid w:val="003E27B1"/>
    <w:rsid w:val="003E27B5"/>
    <w:rsid w:val="003E3627"/>
    <w:rsid w:val="003E363E"/>
    <w:rsid w:val="003E3A34"/>
    <w:rsid w:val="003E42A4"/>
    <w:rsid w:val="003E465F"/>
    <w:rsid w:val="003E4D8A"/>
    <w:rsid w:val="003E5277"/>
    <w:rsid w:val="003E5BCA"/>
    <w:rsid w:val="003E5C05"/>
    <w:rsid w:val="003E5D05"/>
    <w:rsid w:val="003E7364"/>
    <w:rsid w:val="003E7B09"/>
    <w:rsid w:val="003E7C53"/>
    <w:rsid w:val="003F0D31"/>
    <w:rsid w:val="003F12D9"/>
    <w:rsid w:val="003F2C6C"/>
    <w:rsid w:val="003F33BD"/>
    <w:rsid w:val="003F36CF"/>
    <w:rsid w:val="003F38D3"/>
    <w:rsid w:val="003F3D25"/>
    <w:rsid w:val="003F3D8A"/>
    <w:rsid w:val="003F400E"/>
    <w:rsid w:val="003F4445"/>
    <w:rsid w:val="003F4738"/>
    <w:rsid w:val="003F4C6F"/>
    <w:rsid w:val="003F5A09"/>
    <w:rsid w:val="003F6982"/>
    <w:rsid w:val="00400675"/>
    <w:rsid w:val="00401477"/>
    <w:rsid w:val="00401828"/>
    <w:rsid w:val="00401F4D"/>
    <w:rsid w:val="00402077"/>
    <w:rsid w:val="004026C2"/>
    <w:rsid w:val="00403284"/>
    <w:rsid w:val="00403E70"/>
    <w:rsid w:val="0040469C"/>
    <w:rsid w:val="004046F8"/>
    <w:rsid w:val="00405605"/>
    <w:rsid w:val="00405EAD"/>
    <w:rsid w:val="004066AF"/>
    <w:rsid w:val="00406DFA"/>
    <w:rsid w:val="00407769"/>
    <w:rsid w:val="004077CA"/>
    <w:rsid w:val="00410190"/>
    <w:rsid w:val="00411673"/>
    <w:rsid w:val="00412189"/>
    <w:rsid w:val="004122F1"/>
    <w:rsid w:val="00412356"/>
    <w:rsid w:val="0041297E"/>
    <w:rsid w:val="00412FFE"/>
    <w:rsid w:val="00413314"/>
    <w:rsid w:val="00413A56"/>
    <w:rsid w:val="0041430B"/>
    <w:rsid w:val="0041472F"/>
    <w:rsid w:val="00414BFE"/>
    <w:rsid w:val="00414F23"/>
    <w:rsid w:val="004153FE"/>
    <w:rsid w:val="004154A1"/>
    <w:rsid w:val="00415639"/>
    <w:rsid w:val="00415A86"/>
    <w:rsid w:val="004160F8"/>
    <w:rsid w:val="00416266"/>
    <w:rsid w:val="004167DE"/>
    <w:rsid w:val="00416F00"/>
    <w:rsid w:val="0041747A"/>
    <w:rsid w:val="00417C65"/>
    <w:rsid w:val="00420866"/>
    <w:rsid w:val="00420A2D"/>
    <w:rsid w:val="00421152"/>
    <w:rsid w:val="004213B9"/>
    <w:rsid w:val="00421971"/>
    <w:rsid w:val="00421FFE"/>
    <w:rsid w:val="004248CA"/>
    <w:rsid w:val="004249CC"/>
    <w:rsid w:val="004254C2"/>
    <w:rsid w:val="00426406"/>
    <w:rsid w:val="0042668B"/>
    <w:rsid w:val="00426ABB"/>
    <w:rsid w:val="00426BAC"/>
    <w:rsid w:val="00426D7B"/>
    <w:rsid w:val="00426E59"/>
    <w:rsid w:val="00430237"/>
    <w:rsid w:val="004313C0"/>
    <w:rsid w:val="00431B24"/>
    <w:rsid w:val="00432DFE"/>
    <w:rsid w:val="004333D1"/>
    <w:rsid w:val="0043374C"/>
    <w:rsid w:val="004337F7"/>
    <w:rsid w:val="004343EF"/>
    <w:rsid w:val="00434900"/>
    <w:rsid w:val="00434C38"/>
    <w:rsid w:val="00434DF5"/>
    <w:rsid w:val="004363DB"/>
    <w:rsid w:val="00437064"/>
    <w:rsid w:val="0044077B"/>
    <w:rsid w:val="00440894"/>
    <w:rsid w:val="00440B2E"/>
    <w:rsid w:val="00440EDB"/>
    <w:rsid w:val="00441B85"/>
    <w:rsid w:val="00441BFF"/>
    <w:rsid w:val="0044212C"/>
    <w:rsid w:val="00443754"/>
    <w:rsid w:val="00443D0C"/>
    <w:rsid w:val="0044486B"/>
    <w:rsid w:val="004449A9"/>
    <w:rsid w:val="0044516F"/>
    <w:rsid w:val="00445716"/>
    <w:rsid w:val="00445849"/>
    <w:rsid w:val="00447A8E"/>
    <w:rsid w:val="0044BDF7"/>
    <w:rsid w:val="0045059A"/>
    <w:rsid w:val="004505BE"/>
    <w:rsid w:val="00451D9E"/>
    <w:rsid w:val="004521DC"/>
    <w:rsid w:val="0045370B"/>
    <w:rsid w:val="004538A2"/>
    <w:rsid w:val="00455015"/>
    <w:rsid w:val="0045630E"/>
    <w:rsid w:val="004564DE"/>
    <w:rsid w:val="00456B21"/>
    <w:rsid w:val="00456BBE"/>
    <w:rsid w:val="00457192"/>
    <w:rsid w:val="00457BD4"/>
    <w:rsid w:val="004600CC"/>
    <w:rsid w:val="004601A6"/>
    <w:rsid w:val="00460E0E"/>
    <w:rsid w:val="00460E61"/>
    <w:rsid w:val="0046130E"/>
    <w:rsid w:val="004616F9"/>
    <w:rsid w:val="004624C4"/>
    <w:rsid w:val="00463002"/>
    <w:rsid w:val="004635EA"/>
    <w:rsid w:val="00463761"/>
    <w:rsid w:val="00463B24"/>
    <w:rsid w:val="00463F12"/>
    <w:rsid w:val="00464397"/>
    <w:rsid w:val="004644CF"/>
    <w:rsid w:val="00464628"/>
    <w:rsid w:val="0046481A"/>
    <w:rsid w:val="00466123"/>
    <w:rsid w:val="004671AF"/>
    <w:rsid w:val="0047003A"/>
    <w:rsid w:val="00470143"/>
    <w:rsid w:val="0047027B"/>
    <w:rsid w:val="00470937"/>
    <w:rsid w:val="00470DA8"/>
    <w:rsid w:val="00471264"/>
    <w:rsid w:val="004719A8"/>
    <w:rsid w:val="00472F57"/>
    <w:rsid w:val="00473945"/>
    <w:rsid w:val="00473AF0"/>
    <w:rsid w:val="00474C9A"/>
    <w:rsid w:val="0047507F"/>
    <w:rsid w:val="0047512B"/>
    <w:rsid w:val="00475A8F"/>
    <w:rsid w:val="00475CBE"/>
    <w:rsid w:val="004769B0"/>
    <w:rsid w:val="004769C9"/>
    <w:rsid w:val="00477132"/>
    <w:rsid w:val="00477137"/>
    <w:rsid w:val="00477664"/>
    <w:rsid w:val="0047783C"/>
    <w:rsid w:val="00477DF9"/>
    <w:rsid w:val="004802DA"/>
    <w:rsid w:val="00480483"/>
    <w:rsid w:val="00483746"/>
    <w:rsid w:val="004843AB"/>
    <w:rsid w:val="00484565"/>
    <w:rsid w:val="004848DC"/>
    <w:rsid w:val="00484A90"/>
    <w:rsid w:val="00484D08"/>
    <w:rsid w:val="00487863"/>
    <w:rsid w:val="00490594"/>
    <w:rsid w:val="004910C4"/>
    <w:rsid w:val="00491930"/>
    <w:rsid w:val="00491CBC"/>
    <w:rsid w:val="00491F16"/>
    <w:rsid w:val="0049250F"/>
    <w:rsid w:val="004928F2"/>
    <w:rsid w:val="00492EC0"/>
    <w:rsid w:val="00493DD1"/>
    <w:rsid w:val="00493E01"/>
    <w:rsid w:val="004943CE"/>
    <w:rsid w:val="00494918"/>
    <w:rsid w:val="00494BAB"/>
    <w:rsid w:val="004954C1"/>
    <w:rsid w:val="00495992"/>
    <w:rsid w:val="004962CA"/>
    <w:rsid w:val="00496985"/>
    <w:rsid w:val="00496C47"/>
    <w:rsid w:val="00496CC5"/>
    <w:rsid w:val="00496DF7"/>
    <w:rsid w:val="0049707D"/>
    <w:rsid w:val="00497451"/>
    <w:rsid w:val="004A061A"/>
    <w:rsid w:val="004A1872"/>
    <w:rsid w:val="004A204D"/>
    <w:rsid w:val="004A3584"/>
    <w:rsid w:val="004A38EB"/>
    <w:rsid w:val="004A3F78"/>
    <w:rsid w:val="004A4521"/>
    <w:rsid w:val="004A52C5"/>
    <w:rsid w:val="004A608A"/>
    <w:rsid w:val="004A6A09"/>
    <w:rsid w:val="004A78E2"/>
    <w:rsid w:val="004B113D"/>
    <w:rsid w:val="004B2A88"/>
    <w:rsid w:val="004B2C0C"/>
    <w:rsid w:val="004B2DF5"/>
    <w:rsid w:val="004B2E69"/>
    <w:rsid w:val="004B35D4"/>
    <w:rsid w:val="004B3E14"/>
    <w:rsid w:val="004B3F00"/>
    <w:rsid w:val="004B3FD5"/>
    <w:rsid w:val="004B44B1"/>
    <w:rsid w:val="004B5664"/>
    <w:rsid w:val="004B589A"/>
    <w:rsid w:val="004B5A78"/>
    <w:rsid w:val="004B64EB"/>
    <w:rsid w:val="004B6854"/>
    <w:rsid w:val="004B6A7A"/>
    <w:rsid w:val="004B6BB2"/>
    <w:rsid w:val="004B6E34"/>
    <w:rsid w:val="004B7CB2"/>
    <w:rsid w:val="004C1821"/>
    <w:rsid w:val="004C2578"/>
    <w:rsid w:val="004C2A82"/>
    <w:rsid w:val="004C2E82"/>
    <w:rsid w:val="004C40A8"/>
    <w:rsid w:val="004C4343"/>
    <w:rsid w:val="004C4514"/>
    <w:rsid w:val="004C5223"/>
    <w:rsid w:val="004C524C"/>
    <w:rsid w:val="004C541E"/>
    <w:rsid w:val="004C54A3"/>
    <w:rsid w:val="004C5B36"/>
    <w:rsid w:val="004C66E2"/>
    <w:rsid w:val="004C6A1D"/>
    <w:rsid w:val="004C70F3"/>
    <w:rsid w:val="004C7DC0"/>
    <w:rsid w:val="004D0380"/>
    <w:rsid w:val="004D03F6"/>
    <w:rsid w:val="004D12FF"/>
    <w:rsid w:val="004D1539"/>
    <w:rsid w:val="004D1EAF"/>
    <w:rsid w:val="004D1F9A"/>
    <w:rsid w:val="004D2910"/>
    <w:rsid w:val="004D2BB1"/>
    <w:rsid w:val="004D31B5"/>
    <w:rsid w:val="004D4216"/>
    <w:rsid w:val="004D5878"/>
    <w:rsid w:val="004D63BE"/>
    <w:rsid w:val="004D6FEE"/>
    <w:rsid w:val="004E0135"/>
    <w:rsid w:val="004E0D3A"/>
    <w:rsid w:val="004E1CBC"/>
    <w:rsid w:val="004E24DF"/>
    <w:rsid w:val="004E2574"/>
    <w:rsid w:val="004E28DD"/>
    <w:rsid w:val="004E3397"/>
    <w:rsid w:val="004E34D6"/>
    <w:rsid w:val="004E39BE"/>
    <w:rsid w:val="004E3C33"/>
    <w:rsid w:val="004E3D16"/>
    <w:rsid w:val="004E3F9E"/>
    <w:rsid w:val="004E42CC"/>
    <w:rsid w:val="004E50AF"/>
    <w:rsid w:val="004E51DC"/>
    <w:rsid w:val="004E6B39"/>
    <w:rsid w:val="004E6B79"/>
    <w:rsid w:val="004E70EC"/>
    <w:rsid w:val="004E7D32"/>
    <w:rsid w:val="004F04DC"/>
    <w:rsid w:val="004F12DD"/>
    <w:rsid w:val="004F2383"/>
    <w:rsid w:val="004F2E76"/>
    <w:rsid w:val="004F4A5E"/>
    <w:rsid w:val="004F4E37"/>
    <w:rsid w:val="004F6394"/>
    <w:rsid w:val="004F6403"/>
    <w:rsid w:val="004F6CC2"/>
    <w:rsid w:val="004F6EAE"/>
    <w:rsid w:val="004F725B"/>
    <w:rsid w:val="004F72D4"/>
    <w:rsid w:val="004F7380"/>
    <w:rsid w:val="004F7AE2"/>
    <w:rsid w:val="0050023A"/>
    <w:rsid w:val="005010A3"/>
    <w:rsid w:val="0050189E"/>
    <w:rsid w:val="005025D8"/>
    <w:rsid w:val="005026B3"/>
    <w:rsid w:val="00505497"/>
    <w:rsid w:val="005059AA"/>
    <w:rsid w:val="00505F1F"/>
    <w:rsid w:val="00506985"/>
    <w:rsid w:val="00507640"/>
    <w:rsid w:val="00507919"/>
    <w:rsid w:val="00510113"/>
    <w:rsid w:val="00512759"/>
    <w:rsid w:val="00513293"/>
    <w:rsid w:val="0051378B"/>
    <w:rsid w:val="00513A25"/>
    <w:rsid w:val="00513DA4"/>
    <w:rsid w:val="005140BA"/>
    <w:rsid w:val="00514D8D"/>
    <w:rsid w:val="005151FD"/>
    <w:rsid w:val="005154A2"/>
    <w:rsid w:val="00515678"/>
    <w:rsid w:val="00515FED"/>
    <w:rsid w:val="0051635D"/>
    <w:rsid w:val="00516E47"/>
    <w:rsid w:val="00516FD8"/>
    <w:rsid w:val="00521859"/>
    <w:rsid w:val="00521F5E"/>
    <w:rsid w:val="00521FE1"/>
    <w:rsid w:val="00522625"/>
    <w:rsid w:val="005227F2"/>
    <w:rsid w:val="00523233"/>
    <w:rsid w:val="00523EED"/>
    <w:rsid w:val="00524415"/>
    <w:rsid w:val="0052483A"/>
    <w:rsid w:val="00524A46"/>
    <w:rsid w:val="00524B05"/>
    <w:rsid w:val="00524B5C"/>
    <w:rsid w:val="00524E84"/>
    <w:rsid w:val="00525539"/>
    <w:rsid w:val="005257B3"/>
    <w:rsid w:val="00525902"/>
    <w:rsid w:val="0052602D"/>
    <w:rsid w:val="00526242"/>
    <w:rsid w:val="00526361"/>
    <w:rsid w:val="0052677D"/>
    <w:rsid w:val="00526F38"/>
    <w:rsid w:val="00527066"/>
    <w:rsid w:val="00527611"/>
    <w:rsid w:val="00527B12"/>
    <w:rsid w:val="005304F6"/>
    <w:rsid w:val="00530B55"/>
    <w:rsid w:val="005313B7"/>
    <w:rsid w:val="00532293"/>
    <w:rsid w:val="00532315"/>
    <w:rsid w:val="0053295A"/>
    <w:rsid w:val="00532C1F"/>
    <w:rsid w:val="005337A7"/>
    <w:rsid w:val="00534C63"/>
    <w:rsid w:val="00534E93"/>
    <w:rsid w:val="00535555"/>
    <w:rsid w:val="00536084"/>
    <w:rsid w:val="0053622A"/>
    <w:rsid w:val="00537125"/>
    <w:rsid w:val="00540B53"/>
    <w:rsid w:val="00540C04"/>
    <w:rsid w:val="005426DC"/>
    <w:rsid w:val="0054283F"/>
    <w:rsid w:val="00543052"/>
    <w:rsid w:val="00543865"/>
    <w:rsid w:val="00543D97"/>
    <w:rsid w:val="005441B9"/>
    <w:rsid w:val="00544245"/>
    <w:rsid w:val="00544F4A"/>
    <w:rsid w:val="00545346"/>
    <w:rsid w:val="0054536C"/>
    <w:rsid w:val="0054585E"/>
    <w:rsid w:val="00545DBD"/>
    <w:rsid w:val="0054610B"/>
    <w:rsid w:val="00546539"/>
    <w:rsid w:val="00547146"/>
    <w:rsid w:val="005475DD"/>
    <w:rsid w:val="005500D2"/>
    <w:rsid w:val="005503EE"/>
    <w:rsid w:val="00550B8D"/>
    <w:rsid w:val="00552B1D"/>
    <w:rsid w:val="00553E4D"/>
    <w:rsid w:val="00554DA9"/>
    <w:rsid w:val="005556DF"/>
    <w:rsid w:val="00555978"/>
    <w:rsid w:val="00555ABB"/>
    <w:rsid w:val="00556909"/>
    <w:rsid w:val="00557774"/>
    <w:rsid w:val="00557A36"/>
    <w:rsid w:val="00560095"/>
    <w:rsid w:val="00560255"/>
    <w:rsid w:val="0056055F"/>
    <w:rsid w:val="005610E5"/>
    <w:rsid w:val="0056120C"/>
    <w:rsid w:val="00561247"/>
    <w:rsid w:val="00561C93"/>
    <w:rsid w:val="00561D55"/>
    <w:rsid w:val="005623C4"/>
    <w:rsid w:val="005627A3"/>
    <w:rsid w:val="00562953"/>
    <w:rsid w:val="00563151"/>
    <w:rsid w:val="005637D3"/>
    <w:rsid w:val="0056394C"/>
    <w:rsid w:val="00563E92"/>
    <w:rsid w:val="0056458F"/>
    <w:rsid w:val="00564B97"/>
    <w:rsid w:val="00564C05"/>
    <w:rsid w:val="00565EAD"/>
    <w:rsid w:val="00566A5E"/>
    <w:rsid w:val="005677EC"/>
    <w:rsid w:val="005678B4"/>
    <w:rsid w:val="00567FCE"/>
    <w:rsid w:val="005704BC"/>
    <w:rsid w:val="00570EDF"/>
    <w:rsid w:val="00570FF5"/>
    <w:rsid w:val="00571EC2"/>
    <w:rsid w:val="005734E8"/>
    <w:rsid w:val="00573EE6"/>
    <w:rsid w:val="00574219"/>
    <w:rsid w:val="00574761"/>
    <w:rsid w:val="0057561A"/>
    <w:rsid w:val="00576022"/>
    <w:rsid w:val="005761A3"/>
    <w:rsid w:val="00576365"/>
    <w:rsid w:val="00576FDF"/>
    <w:rsid w:val="005772C2"/>
    <w:rsid w:val="00580493"/>
    <w:rsid w:val="00580815"/>
    <w:rsid w:val="00580934"/>
    <w:rsid w:val="00580C3B"/>
    <w:rsid w:val="0058260F"/>
    <w:rsid w:val="00582B32"/>
    <w:rsid w:val="0058350C"/>
    <w:rsid w:val="005837E8"/>
    <w:rsid w:val="00584C08"/>
    <w:rsid w:val="00584FB7"/>
    <w:rsid w:val="00585469"/>
    <w:rsid w:val="00585B0B"/>
    <w:rsid w:val="005864DF"/>
    <w:rsid w:val="0058656C"/>
    <w:rsid w:val="00586B43"/>
    <w:rsid w:val="005917E7"/>
    <w:rsid w:val="00591841"/>
    <w:rsid w:val="00591A97"/>
    <w:rsid w:val="00592588"/>
    <w:rsid w:val="0059336A"/>
    <w:rsid w:val="005933FE"/>
    <w:rsid w:val="00593776"/>
    <w:rsid w:val="005941A8"/>
    <w:rsid w:val="00595762"/>
    <w:rsid w:val="00596622"/>
    <w:rsid w:val="00596E5A"/>
    <w:rsid w:val="00596F6B"/>
    <w:rsid w:val="00597214"/>
    <w:rsid w:val="0059728E"/>
    <w:rsid w:val="005A1A86"/>
    <w:rsid w:val="005A29AC"/>
    <w:rsid w:val="005A2FEA"/>
    <w:rsid w:val="005A386F"/>
    <w:rsid w:val="005A3B73"/>
    <w:rsid w:val="005A49C4"/>
    <w:rsid w:val="005A4DF4"/>
    <w:rsid w:val="005A525D"/>
    <w:rsid w:val="005A6383"/>
    <w:rsid w:val="005A642B"/>
    <w:rsid w:val="005A6B4C"/>
    <w:rsid w:val="005A6E84"/>
    <w:rsid w:val="005A7BC9"/>
    <w:rsid w:val="005B064C"/>
    <w:rsid w:val="005B0E18"/>
    <w:rsid w:val="005B1112"/>
    <w:rsid w:val="005B14F7"/>
    <w:rsid w:val="005B1C44"/>
    <w:rsid w:val="005B1F0F"/>
    <w:rsid w:val="005B20E7"/>
    <w:rsid w:val="005B24C2"/>
    <w:rsid w:val="005B2781"/>
    <w:rsid w:val="005B2966"/>
    <w:rsid w:val="005B2A16"/>
    <w:rsid w:val="005B2CC5"/>
    <w:rsid w:val="005B35FC"/>
    <w:rsid w:val="005B37BE"/>
    <w:rsid w:val="005B44F4"/>
    <w:rsid w:val="005B4881"/>
    <w:rsid w:val="005B4C91"/>
    <w:rsid w:val="005B62A7"/>
    <w:rsid w:val="005B6643"/>
    <w:rsid w:val="005B67BB"/>
    <w:rsid w:val="005B7939"/>
    <w:rsid w:val="005C09B2"/>
    <w:rsid w:val="005C0EEE"/>
    <w:rsid w:val="005C1712"/>
    <w:rsid w:val="005C18BE"/>
    <w:rsid w:val="005C1BB9"/>
    <w:rsid w:val="005C1F5F"/>
    <w:rsid w:val="005C2576"/>
    <w:rsid w:val="005C269E"/>
    <w:rsid w:val="005C281F"/>
    <w:rsid w:val="005C2AE1"/>
    <w:rsid w:val="005C303B"/>
    <w:rsid w:val="005C3108"/>
    <w:rsid w:val="005C4592"/>
    <w:rsid w:val="005C46A9"/>
    <w:rsid w:val="005C4751"/>
    <w:rsid w:val="005C50B6"/>
    <w:rsid w:val="005C54E5"/>
    <w:rsid w:val="005C5810"/>
    <w:rsid w:val="005C668C"/>
    <w:rsid w:val="005C68EE"/>
    <w:rsid w:val="005C69C4"/>
    <w:rsid w:val="005C6B44"/>
    <w:rsid w:val="005C6F0F"/>
    <w:rsid w:val="005C70F5"/>
    <w:rsid w:val="005C7850"/>
    <w:rsid w:val="005D073A"/>
    <w:rsid w:val="005D07E2"/>
    <w:rsid w:val="005D1575"/>
    <w:rsid w:val="005D1A55"/>
    <w:rsid w:val="005D1FFA"/>
    <w:rsid w:val="005D21DD"/>
    <w:rsid w:val="005D3634"/>
    <w:rsid w:val="005D3EDB"/>
    <w:rsid w:val="005D42A8"/>
    <w:rsid w:val="005D54E3"/>
    <w:rsid w:val="005D7031"/>
    <w:rsid w:val="005D7AE4"/>
    <w:rsid w:val="005D7D67"/>
    <w:rsid w:val="005D7E80"/>
    <w:rsid w:val="005E0406"/>
    <w:rsid w:val="005E042F"/>
    <w:rsid w:val="005E0B1D"/>
    <w:rsid w:val="005E1A4B"/>
    <w:rsid w:val="005E1ABE"/>
    <w:rsid w:val="005E2DBA"/>
    <w:rsid w:val="005E2DCB"/>
    <w:rsid w:val="005E3B4D"/>
    <w:rsid w:val="005E4B45"/>
    <w:rsid w:val="005E53E4"/>
    <w:rsid w:val="005E6ED5"/>
    <w:rsid w:val="005E7B27"/>
    <w:rsid w:val="005F2023"/>
    <w:rsid w:val="005F237D"/>
    <w:rsid w:val="005F262F"/>
    <w:rsid w:val="005F2919"/>
    <w:rsid w:val="005F3362"/>
    <w:rsid w:val="005F3E34"/>
    <w:rsid w:val="005F3EC6"/>
    <w:rsid w:val="005F47ED"/>
    <w:rsid w:val="005F4F9B"/>
    <w:rsid w:val="005F5094"/>
    <w:rsid w:val="005F528D"/>
    <w:rsid w:val="005F5D47"/>
    <w:rsid w:val="005F5DF2"/>
    <w:rsid w:val="005F5EF1"/>
    <w:rsid w:val="005F5F60"/>
    <w:rsid w:val="005F5FFA"/>
    <w:rsid w:val="005F7303"/>
    <w:rsid w:val="005F758C"/>
    <w:rsid w:val="006000D3"/>
    <w:rsid w:val="00600149"/>
    <w:rsid w:val="00601283"/>
    <w:rsid w:val="0060186B"/>
    <w:rsid w:val="006025B7"/>
    <w:rsid w:val="0060310B"/>
    <w:rsid w:val="006037F9"/>
    <w:rsid w:val="00604A7E"/>
    <w:rsid w:val="00604B7D"/>
    <w:rsid w:val="00605899"/>
    <w:rsid w:val="00606387"/>
    <w:rsid w:val="00606E2D"/>
    <w:rsid w:val="00607340"/>
    <w:rsid w:val="006074BE"/>
    <w:rsid w:val="00607FF6"/>
    <w:rsid w:val="006102E1"/>
    <w:rsid w:val="00612133"/>
    <w:rsid w:val="006124B4"/>
    <w:rsid w:val="006140AD"/>
    <w:rsid w:val="00615249"/>
    <w:rsid w:val="00615454"/>
    <w:rsid w:val="00615927"/>
    <w:rsid w:val="00615CF0"/>
    <w:rsid w:val="006162F6"/>
    <w:rsid w:val="006171EE"/>
    <w:rsid w:val="006173FC"/>
    <w:rsid w:val="006178AC"/>
    <w:rsid w:val="00617EC2"/>
    <w:rsid w:val="00620D8D"/>
    <w:rsid w:val="00621010"/>
    <w:rsid w:val="00622E87"/>
    <w:rsid w:val="00623156"/>
    <w:rsid w:val="0062320B"/>
    <w:rsid w:val="0062357D"/>
    <w:rsid w:val="006237BD"/>
    <w:rsid w:val="00623F47"/>
    <w:rsid w:val="00623F68"/>
    <w:rsid w:val="006242F5"/>
    <w:rsid w:val="0062473E"/>
    <w:rsid w:val="00624B8A"/>
    <w:rsid w:val="00625394"/>
    <w:rsid w:val="006254EB"/>
    <w:rsid w:val="00625ABB"/>
    <w:rsid w:val="00626854"/>
    <w:rsid w:val="0062760C"/>
    <w:rsid w:val="00631287"/>
    <w:rsid w:val="00632535"/>
    <w:rsid w:val="006329D2"/>
    <w:rsid w:val="00632C6C"/>
    <w:rsid w:val="00632F24"/>
    <w:rsid w:val="006338F4"/>
    <w:rsid w:val="00633FE4"/>
    <w:rsid w:val="006347EE"/>
    <w:rsid w:val="00634C71"/>
    <w:rsid w:val="00634E6F"/>
    <w:rsid w:val="00634ED9"/>
    <w:rsid w:val="00634FE4"/>
    <w:rsid w:val="0063530A"/>
    <w:rsid w:val="00635CCD"/>
    <w:rsid w:val="00635E48"/>
    <w:rsid w:val="006360FF"/>
    <w:rsid w:val="006369F0"/>
    <w:rsid w:val="006376B8"/>
    <w:rsid w:val="00637AA2"/>
    <w:rsid w:val="00637C1B"/>
    <w:rsid w:val="0064006B"/>
    <w:rsid w:val="006403A9"/>
    <w:rsid w:val="00640B10"/>
    <w:rsid w:val="00641AAF"/>
    <w:rsid w:val="00642643"/>
    <w:rsid w:val="00643B68"/>
    <w:rsid w:val="00644B37"/>
    <w:rsid w:val="0064533F"/>
    <w:rsid w:val="00646101"/>
    <w:rsid w:val="00646638"/>
    <w:rsid w:val="00646AAA"/>
    <w:rsid w:val="0064737D"/>
    <w:rsid w:val="0065046A"/>
    <w:rsid w:val="00650D8F"/>
    <w:rsid w:val="006518F9"/>
    <w:rsid w:val="006519AD"/>
    <w:rsid w:val="00651C1E"/>
    <w:rsid w:val="00651F7D"/>
    <w:rsid w:val="006526C9"/>
    <w:rsid w:val="0065286A"/>
    <w:rsid w:val="00652F68"/>
    <w:rsid w:val="00653E61"/>
    <w:rsid w:val="00653FA8"/>
    <w:rsid w:val="00654325"/>
    <w:rsid w:val="0065436D"/>
    <w:rsid w:val="00654828"/>
    <w:rsid w:val="00654D7A"/>
    <w:rsid w:val="00655974"/>
    <w:rsid w:val="00655F84"/>
    <w:rsid w:val="0065614F"/>
    <w:rsid w:val="00656C6B"/>
    <w:rsid w:val="00660245"/>
    <w:rsid w:val="0066042B"/>
    <w:rsid w:val="006605AF"/>
    <w:rsid w:val="0066137B"/>
    <w:rsid w:val="006618C6"/>
    <w:rsid w:val="00661B63"/>
    <w:rsid w:val="00661C96"/>
    <w:rsid w:val="00661E85"/>
    <w:rsid w:val="00662690"/>
    <w:rsid w:val="00662DD9"/>
    <w:rsid w:val="00662ED2"/>
    <w:rsid w:val="0066316E"/>
    <w:rsid w:val="006631C2"/>
    <w:rsid w:val="0066346B"/>
    <w:rsid w:val="00664129"/>
    <w:rsid w:val="006644C3"/>
    <w:rsid w:val="00664EB3"/>
    <w:rsid w:val="00665631"/>
    <w:rsid w:val="00665CCD"/>
    <w:rsid w:val="006665B0"/>
    <w:rsid w:val="00666D8C"/>
    <w:rsid w:val="006673D4"/>
    <w:rsid w:val="00667F7C"/>
    <w:rsid w:val="0067034B"/>
    <w:rsid w:val="0067097F"/>
    <w:rsid w:val="006719E0"/>
    <w:rsid w:val="00672003"/>
    <w:rsid w:val="00672DD0"/>
    <w:rsid w:val="00672FEA"/>
    <w:rsid w:val="0067308B"/>
    <w:rsid w:val="00673CB7"/>
    <w:rsid w:val="00674370"/>
    <w:rsid w:val="00674490"/>
    <w:rsid w:val="0067557A"/>
    <w:rsid w:val="006756EF"/>
    <w:rsid w:val="00675763"/>
    <w:rsid w:val="00675BAB"/>
    <w:rsid w:val="00675DEC"/>
    <w:rsid w:val="00675F72"/>
    <w:rsid w:val="00675FA7"/>
    <w:rsid w:val="00676385"/>
    <w:rsid w:val="0067683B"/>
    <w:rsid w:val="006773EF"/>
    <w:rsid w:val="00677BFD"/>
    <w:rsid w:val="00677E76"/>
    <w:rsid w:val="006806F8"/>
    <w:rsid w:val="0068081A"/>
    <w:rsid w:val="006808BA"/>
    <w:rsid w:val="00680CBF"/>
    <w:rsid w:val="00681820"/>
    <w:rsid w:val="006821EE"/>
    <w:rsid w:val="0068257E"/>
    <w:rsid w:val="00682FEA"/>
    <w:rsid w:val="006842CF"/>
    <w:rsid w:val="00684850"/>
    <w:rsid w:val="00685372"/>
    <w:rsid w:val="006854C0"/>
    <w:rsid w:val="006857C6"/>
    <w:rsid w:val="00685981"/>
    <w:rsid w:val="00686C70"/>
    <w:rsid w:val="00686E2F"/>
    <w:rsid w:val="006873FF"/>
    <w:rsid w:val="00687A94"/>
    <w:rsid w:val="00687E72"/>
    <w:rsid w:val="00690A2B"/>
    <w:rsid w:val="006925CF"/>
    <w:rsid w:val="006927EA"/>
    <w:rsid w:val="006927F6"/>
    <w:rsid w:val="0069286C"/>
    <w:rsid w:val="00692A0F"/>
    <w:rsid w:val="00692C77"/>
    <w:rsid w:val="00693C1A"/>
    <w:rsid w:val="00694732"/>
    <w:rsid w:val="0069491C"/>
    <w:rsid w:val="00694D63"/>
    <w:rsid w:val="006950B3"/>
    <w:rsid w:val="00696611"/>
    <w:rsid w:val="00696F08"/>
    <w:rsid w:val="00697078"/>
    <w:rsid w:val="006972BA"/>
    <w:rsid w:val="0069754B"/>
    <w:rsid w:val="006A0307"/>
    <w:rsid w:val="006A0A88"/>
    <w:rsid w:val="006A102D"/>
    <w:rsid w:val="006A13F4"/>
    <w:rsid w:val="006A2258"/>
    <w:rsid w:val="006A2C6D"/>
    <w:rsid w:val="006A2EDF"/>
    <w:rsid w:val="006A3EFD"/>
    <w:rsid w:val="006A421F"/>
    <w:rsid w:val="006A4D26"/>
    <w:rsid w:val="006A4E35"/>
    <w:rsid w:val="006A5FEF"/>
    <w:rsid w:val="006A6064"/>
    <w:rsid w:val="006A6CC9"/>
    <w:rsid w:val="006A6E60"/>
    <w:rsid w:val="006A7196"/>
    <w:rsid w:val="006A7617"/>
    <w:rsid w:val="006B0662"/>
    <w:rsid w:val="006B0BA9"/>
    <w:rsid w:val="006B0F28"/>
    <w:rsid w:val="006B1106"/>
    <w:rsid w:val="006B2179"/>
    <w:rsid w:val="006B310A"/>
    <w:rsid w:val="006B36B2"/>
    <w:rsid w:val="006B3A7D"/>
    <w:rsid w:val="006B3EA8"/>
    <w:rsid w:val="006B5FA8"/>
    <w:rsid w:val="006B6349"/>
    <w:rsid w:val="006B6F3B"/>
    <w:rsid w:val="006B74C2"/>
    <w:rsid w:val="006B76D8"/>
    <w:rsid w:val="006B7A98"/>
    <w:rsid w:val="006C0099"/>
    <w:rsid w:val="006C03D6"/>
    <w:rsid w:val="006C0655"/>
    <w:rsid w:val="006C083B"/>
    <w:rsid w:val="006C0CAC"/>
    <w:rsid w:val="006C0F5E"/>
    <w:rsid w:val="006C1088"/>
    <w:rsid w:val="006C24BF"/>
    <w:rsid w:val="006C2B67"/>
    <w:rsid w:val="006C44E6"/>
    <w:rsid w:val="006C4C84"/>
    <w:rsid w:val="006C4DF3"/>
    <w:rsid w:val="006C4F33"/>
    <w:rsid w:val="006C5F29"/>
    <w:rsid w:val="006C6009"/>
    <w:rsid w:val="006C60DD"/>
    <w:rsid w:val="006C6A32"/>
    <w:rsid w:val="006D0C64"/>
    <w:rsid w:val="006D0E37"/>
    <w:rsid w:val="006D1380"/>
    <w:rsid w:val="006D1848"/>
    <w:rsid w:val="006D1923"/>
    <w:rsid w:val="006D1B8D"/>
    <w:rsid w:val="006D267A"/>
    <w:rsid w:val="006D3003"/>
    <w:rsid w:val="006D3264"/>
    <w:rsid w:val="006D35B3"/>
    <w:rsid w:val="006D398F"/>
    <w:rsid w:val="006D3B6D"/>
    <w:rsid w:val="006D4572"/>
    <w:rsid w:val="006D51C4"/>
    <w:rsid w:val="006D5299"/>
    <w:rsid w:val="006D5848"/>
    <w:rsid w:val="006D5D1B"/>
    <w:rsid w:val="006D5EED"/>
    <w:rsid w:val="006D6429"/>
    <w:rsid w:val="006D7154"/>
    <w:rsid w:val="006D77B9"/>
    <w:rsid w:val="006D7B18"/>
    <w:rsid w:val="006D7BFC"/>
    <w:rsid w:val="006E170F"/>
    <w:rsid w:val="006E1DA3"/>
    <w:rsid w:val="006E24EC"/>
    <w:rsid w:val="006E30DC"/>
    <w:rsid w:val="006E3144"/>
    <w:rsid w:val="006E3344"/>
    <w:rsid w:val="006E3CFF"/>
    <w:rsid w:val="006E40C3"/>
    <w:rsid w:val="006E4441"/>
    <w:rsid w:val="006E4B22"/>
    <w:rsid w:val="006E4E6A"/>
    <w:rsid w:val="006E56F8"/>
    <w:rsid w:val="006E6CCB"/>
    <w:rsid w:val="006E6F22"/>
    <w:rsid w:val="006E703B"/>
    <w:rsid w:val="006E7729"/>
    <w:rsid w:val="006E79A7"/>
    <w:rsid w:val="006E7A39"/>
    <w:rsid w:val="006E7FFE"/>
    <w:rsid w:val="006F04F2"/>
    <w:rsid w:val="006F063E"/>
    <w:rsid w:val="006F1238"/>
    <w:rsid w:val="006F146E"/>
    <w:rsid w:val="006F150C"/>
    <w:rsid w:val="006F1937"/>
    <w:rsid w:val="006F1F50"/>
    <w:rsid w:val="006F241B"/>
    <w:rsid w:val="006F2F9D"/>
    <w:rsid w:val="006F42EB"/>
    <w:rsid w:val="006F43A1"/>
    <w:rsid w:val="006F4454"/>
    <w:rsid w:val="006F53C2"/>
    <w:rsid w:val="006F6144"/>
    <w:rsid w:val="006F66FA"/>
    <w:rsid w:val="006F6849"/>
    <w:rsid w:val="006F713D"/>
    <w:rsid w:val="006F7E75"/>
    <w:rsid w:val="00700886"/>
    <w:rsid w:val="0070110D"/>
    <w:rsid w:val="0070123C"/>
    <w:rsid w:val="00701322"/>
    <w:rsid w:val="007017EE"/>
    <w:rsid w:val="00701A3E"/>
    <w:rsid w:val="00701BE8"/>
    <w:rsid w:val="00702AF9"/>
    <w:rsid w:val="00702DFE"/>
    <w:rsid w:val="00702E73"/>
    <w:rsid w:val="00703A65"/>
    <w:rsid w:val="00704286"/>
    <w:rsid w:val="0070439D"/>
    <w:rsid w:val="007047E3"/>
    <w:rsid w:val="00704CF6"/>
    <w:rsid w:val="00705D72"/>
    <w:rsid w:val="00706323"/>
    <w:rsid w:val="007067BB"/>
    <w:rsid w:val="00707001"/>
    <w:rsid w:val="00710D4D"/>
    <w:rsid w:val="00710DC1"/>
    <w:rsid w:val="0071147F"/>
    <w:rsid w:val="00712253"/>
    <w:rsid w:val="00712832"/>
    <w:rsid w:val="00712C00"/>
    <w:rsid w:val="00712CA7"/>
    <w:rsid w:val="0071340E"/>
    <w:rsid w:val="00713637"/>
    <w:rsid w:val="00713A16"/>
    <w:rsid w:val="0071481D"/>
    <w:rsid w:val="00714B21"/>
    <w:rsid w:val="0071552C"/>
    <w:rsid w:val="00715F8B"/>
    <w:rsid w:val="0071729E"/>
    <w:rsid w:val="007172F3"/>
    <w:rsid w:val="00717395"/>
    <w:rsid w:val="00717BD4"/>
    <w:rsid w:val="00720D64"/>
    <w:rsid w:val="00720E8A"/>
    <w:rsid w:val="00721251"/>
    <w:rsid w:val="00721299"/>
    <w:rsid w:val="00721F8A"/>
    <w:rsid w:val="0072231D"/>
    <w:rsid w:val="00722585"/>
    <w:rsid w:val="00722CC4"/>
    <w:rsid w:val="00723091"/>
    <w:rsid w:val="007230AF"/>
    <w:rsid w:val="007238B3"/>
    <w:rsid w:val="00723CDA"/>
    <w:rsid w:val="00724168"/>
    <w:rsid w:val="00724A9B"/>
    <w:rsid w:val="00724DA6"/>
    <w:rsid w:val="00724E8E"/>
    <w:rsid w:val="0072519E"/>
    <w:rsid w:val="00726259"/>
    <w:rsid w:val="0072637C"/>
    <w:rsid w:val="007269DA"/>
    <w:rsid w:val="00726A33"/>
    <w:rsid w:val="00727963"/>
    <w:rsid w:val="00727A6B"/>
    <w:rsid w:val="00730E73"/>
    <w:rsid w:val="007313AD"/>
    <w:rsid w:val="00731A71"/>
    <w:rsid w:val="00731C31"/>
    <w:rsid w:val="0073254A"/>
    <w:rsid w:val="007326C5"/>
    <w:rsid w:val="007327C0"/>
    <w:rsid w:val="0073330C"/>
    <w:rsid w:val="00733505"/>
    <w:rsid w:val="007336FB"/>
    <w:rsid w:val="00733C1C"/>
    <w:rsid w:val="00733D88"/>
    <w:rsid w:val="00733EB0"/>
    <w:rsid w:val="007344AF"/>
    <w:rsid w:val="007349E4"/>
    <w:rsid w:val="00734A36"/>
    <w:rsid w:val="00735619"/>
    <w:rsid w:val="00735747"/>
    <w:rsid w:val="00736AEF"/>
    <w:rsid w:val="00737050"/>
    <w:rsid w:val="0074081D"/>
    <w:rsid w:val="00741349"/>
    <w:rsid w:val="00741504"/>
    <w:rsid w:val="007415CA"/>
    <w:rsid w:val="007417B6"/>
    <w:rsid w:val="007418B1"/>
    <w:rsid w:val="00741C85"/>
    <w:rsid w:val="00741CE2"/>
    <w:rsid w:val="00741F4F"/>
    <w:rsid w:val="00741F94"/>
    <w:rsid w:val="00741FA0"/>
    <w:rsid w:val="00742482"/>
    <w:rsid w:val="00742D26"/>
    <w:rsid w:val="007435EC"/>
    <w:rsid w:val="00743A2B"/>
    <w:rsid w:val="0074568B"/>
    <w:rsid w:val="00745B72"/>
    <w:rsid w:val="0074663D"/>
    <w:rsid w:val="007473CB"/>
    <w:rsid w:val="00747AF4"/>
    <w:rsid w:val="007502EE"/>
    <w:rsid w:val="007503E4"/>
    <w:rsid w:val="00750F9A"/>
    <w:rsid w:val="00751154"/>
    <w:rsid w:val="007514B4"/>
    <w:rsid w:val="00751D3C"/>
    <w:rsid w:val="00752D69"/>
    <w:rsid w:val="00753EA1"/>
    <w:rsid w:val="00754312"/>
    <w:rsid w:val="00754FEC"/>
    <w:rsid w:val="007558E7"/>
    <w:rsid w:val="00755949"/>
    <w:rsid w:val="00755B0F"/>
    <w:rsid w:val="0075672B"/>
    <w:rsid w:val="00756743"/>
    <w:rsid w:val="00756878"/>
    <w:rsid w:val="007568F3"/>
    <w:rsid w:val="00756B64"/>
    <w:rsid w:val="00756CE8"/>
    <w:rsid w:val="007574E6"/>
    <w:rsid w:val="00757500"/>
    <w:rsid w:val="007577E5"/>
    <w:rsid w:val="007600BC"/>
    <w:rsid w:val="0076033A"/>
    <w:rsid w:val="007605E6"/>
    <w:rsid w:val="0076076E"/>
    <w:rsid w:val="00760AA3"/>
    <w:rsid w:val="00760F73"/>
    <w:rsid w:val="007611DD"/>
    <w:rsid w:val="00761352"/>
    <w:rsid w:val="00761549"/>
    <w:rsid w:val="00761898"/>
    <w:rsid w:val="00762051"/>
    <w:rsid w:val="00762796"/>
    <w:rsid w:val="00762C70"/>
    <w:rsid w:val="007630F8"/>
    <w:rsid w:val="007631E0"/>
    <w:rsid w:val="007632D4"/>
    <w:rsid w:val="00763553"/>
    <w:rsid w:val="0076414A"/>
    <w:rsid w:val="0076448B"/>
    <w:rsid w:val="007649CD"/>
    <w:rsid w:val="00764F9F"/>
    <w:rsid w:val="00765316"/>
    <w:rsid w:val="00765E1C"/>
    <w:rsid w:val="00765F0C"/>
    <w:rsid w:val="007663CE"/>
    <w:rsid w:val="0076650C"/>
    <w:rsid w:val="00766865"/>
    <w:rsid w:val="00766CE4"/>
    <w:rsid w:val="00767535"/>
    <w:rsid w:val="0077022A"/>
    <w:rsid w:val="007706AC"/>
    <w:rsid w:val="0077080C"/>
    <w:rsid w:val="00771303"/>
    <w:rsid w:val="007718EB"/>
    <w:rsid w:val="00771A86"/>
    <w:rsid w:val="00772887"/>
    <w:rsid w:val="0077291B"/>
    <w:rsid w:val="00772EE8"/>
    <w:rsid w:val="007740D3"/>
    <w:rsid w:val="0077484F"/>
    <w:rsid w:val="0077499B"/>
    <w:rsid w:val="00775843"/>
    <w:rsid w:val="00775C4B"/>
    <w:rsid w:val="00776706"/>
    <w:rsid w:val="0077681D"/>
    <w:rsid w:val="00776D89"/>
    <w:rsid w:val="0077715D"/>
    <w:rsid w:val="00780D14"/>
    <w:rsid w:val="00780D42"/>
    <w:rsid w:val="007818AD"/>
    <w:rsid w:val="00781DBE"/>
    <w:rsid w:val="0078251C"/>
    <w:rsid w:val="00783354"/>
    <w:rsid w:val="007848C3"/>
    <w:rsid w:val="00785116"/>
    <w:rsid w:val="00785CEF"/>
    <w:rsid w:val="007860DD"/>
    <w:rsid w:val="00786241"/>
    <w:rsid w:val="007864A0"/>
    <w:rsid w:val="00786605"/>
    <w:rsid w:val="00786EC8"/>
    <w:rsid w:val="0078745A"/>
    <w:rsid w:val="00790130"/>
    <w:rsid w:val="007904A4"/>
    <w:rsid w:val="00790D09"/>
    <w:rsid w:val="00790E83"/>
    <w:rsid w:val="00791079"/>
    <w:rsid w:val="00791C86"/>
    <w:rsid w:val="00791D82"/>
    <w:rsid w:val="007924DA"/>
    <w:rsid w:val="0079362C"/>
    <w:rsid w:val="00793FA2"/>
    <w:rsid w:val="007956F2"/>
    <w:rsid w:val="00795A49"/>
    <w:rsid w:val="0079646E"/>
    <w:rsid w:val="00796C16"/>
    <w:rsid w:val="00796E35"/>
    <w:rsid w:val="00796ECE"/>
    <w:rsid w:val="00797128"/>
    <w:rsid w:val="00797843"/>
    <w:rsid w:val="00797CF4"/>
    <w:rsid w:val="007A2B62"/>
    <w:rsid w:val="007A2F78"/>
    <w:rsid w:val="007A32AE"/>
    <w:rsid w:val="007A566B"/>
    <w:rsid w:val="007A5CDE"/>
    <w:rsid w:val="007A5FF4"/>
    <w:rsid w:val="007A69AB"/>
    <w:rsid w:val="007B14C3"/>
    <w:rsid w:val="007B2908"/>
    <w:rsid w:val="007B2D79"/>
    <w:rsid w:val="007B3E5D"/>
    <w:rsid w:val="007B3FB3"/>
    <w:rsid w:val="007B43BA"/>
    <w:rsid w:val="007B4584"/>
    <w:rsid w:val="007B50B7"/>
    <w:rsid w:val="007B5749"/>
    <w:rsid w:val="007B61C6"/>
    <w:rsid w:val="007B6921"/>
    <w:rsid w:val="007B7D3F"/>
    <w:rsid w:val="007B7E95"/>
    <w:rsid w:val="007C036A"/>
    <w:rsid w:val="007C0371"/>
    <w:rsid w:val="007C070D"/>
    <w:rsid w:val="007C0F10"/>
    <w:rsid w:val="007C101C"/>
    <w:rsid w:val="007C353A"/>
    <w:rsid w:val="007C3594"/>
    <w:rsid w:val="007C3F29"/>
    <w:rsid w:val="007C4301"/>
    <w:rsid w:val="007C4311"/>
    <w:rsid w:val="007C4707"/>
    <w:rsid w:val="007C5156"/>
    <w:rsid w:val="007C5170"/>
    <w:rsid w:val="007C5BE6"/>
    <w:rsid w:val="007C6EBA"/>
    <w:rsid w:val="007C7EBF"/>
    <w:rsid w:val="007D0AAF"/>
    <w:rsid w:val="007D0E88"/>
    <w:rsid w:val="007D1216"/>
    <w:rsid w:val="007D1DE7"/>
    <w:rsid w:val="007D2EC4"/>
    <w:rsid w:val="007D3361"/>
    <w:rsid w:val="007D383E"/>
    <w:rsid w:val="007D38C8"/>
    <w:rsid w:val="007D448F"/>
    <w:rsid w:val="007D484D"/>
    <w:rsid w:val="007D55C1"/>
    <w:rsid w:val="007D5C81"/>
    <w:rsid w:val="007D5DFF"/>
    <w:rsid w:val="007D7715"/>
    <w:rsid w:val="007E0178"/>
    <w:rsid w:val="007E0291"/>
    <w:rsid w:val="007E05EF"/>
    <w:rsid w:val="007E1591"/>
    <w:rsid w:val="007E1A87"/>
    <w:rsid w:val="007E1C19"/>
    <w:rsid w:val="007E2A99"/>
    <w:rsid w:val="007E4F79"/>
    <w:rsid w:val="007E5428"/>
    <w:rsid w:val="007E5610"/>
    <w:rsid w:val="007E593F"/>
    <w:rsid w:val="007E5EB3"/>
    <w:rsid w:val="007E6386"/>
    <w:rsid w:val="007E6FBB"/>
    <w:rsid w:val="007E70EF"/>
    <w:rsid w:val="007E7539"/>
    <w:rsid w:val="007F02F4"/>
    <w:rsid w:val="007F0CC1"/>
    <w:rsid w:val="007F14C4"/>
    <w:rsid w:val="007F2A9C"/>
    <w:rsid w:val="007F3AAE"/>
    <w:rsid w:val="007F3C37"/>
    <w:rsid w:val="007F4E11"/>
    <w:rsid w:val="007F5142"/>
    <w:rsid w:val="007F5EB3"/>
    <w:rsid w:val="007F5F17"/>
    <w:rsid w:val="007F61D1"/>
    <w:rsid w:val="007F63E2"/>
    <w:rsid w:val="007F693B"/>
    <w:rsid w:val="007F6BB2"/>
    <w:rsid w:val="007F6BB9"/>
    <w:rsid w:val="007F6D7E"/>
    <w:rsid w:val="00800CA4"/>
    <w:rsid w:val="00800EDC"/>
    <w:rsid w:val="00800FF1"/>
    <w:rsid w:val="008010D3"/>
    <w:rsid w:val="00801B02"/>
    <w:rsid w:val="00802DE9"/>
    <w:rsid w:val="00803198"/>
    <w:rsid w:val="0080338A"/>
    <w:rsid w:val="008034D9"/>
    <w:rsid w:val="008035FB"/>
    <w:rsid w:val="00804B8F"/>
    <w:rsid w:val="00804E0E"/>
    <w:rsid w:val="00805722"/>
    <w:rsid w:val="00805D97"/>
    <w:rsid w:val="008066B6"/>
    <w:rsid w:val="00806859"/>
    <w:rsid w:val="008068CA"/>
    <w:rsid w:val="00807378"/>
    <w:rsid w:val="008078A5"/>
    <w:rsid w:val="00807F71"/>
    <w:rsid w:val="008111E5"/>
    <w:rsid w:val="008117DF"/>
    <w:rsid w:val="008119AF"/>
    <w:rsid w:val="00812684"/>
    <w:rsid w:val="00812710"/>
    <w:rsid w:val="00812D48"/>
    <w:rsid w:val="00813005"/>
    <w:rsid w:val="00813366"/>
    <w:rsid w:val="00813FD8"/>
    <w:rsid w:val="00813FEB"/>
    <w:rsid w:val="0081419A"/>
    <w:rsid w:val="00814475"/>
    <w:rsid w:val="00816A10"/>
    <w:rsid w:val="00816B40"/>
    <w:rsid w:val="00816D79"/>
    <w:rsid w:val="00820BC4"/>
    <w:rsid w:val="00822F2C"/>
    <w:rsid w:val="00823C07"/>
    <w:rsid w:val="00824D22"/>
    <w:rsid w:val="00824E2D"/>
    <w:rsid w:val="008250D9"/>
    <w:rsid w:val="008256BA"/>
    <w:rsid w:val="008259FB"/>
    <w:rsid w:val="00825C33"/>
    <w:rsid w:val="00826050"/>
    <w:rsid w:val="0082607F"/>
    <w:rsid w:val="00826406"/>
    <w:rsid w:val="00826C81"/>
    <w:rsid w:val="008271DF"/>
    <w:rsid w:val="00827552"/>
    <w:rsid w:val="00827D57"/>
    <w:rsid w:val="00827E5A"/>
    <w:rsid w:val="00830191"/>
    <w:rsid w:val="008306DB"/>
    <w:rsid w:val="00830C85"/>
    <w:rsid w:val="00830CEE"/>
    <w:rsid w:val="00830F3E"/>
    <w:rsid w:val="008314D8"/>
    <w:rsid w:val="0083225F"/>
    <w:rsid w:val="00832A88"/>
    <w:rsid w:val="00832B9F"/>
    <w:rsid w:val="00833569"/>
    <w:rsid w:val="008335D8"/>
    <w:rsid w:val="0083408E"/>
    <w:rsid w:val="00834757"/>
    <w:rsid w:val="00834B44"/>
    <w:rsid w:val="0083589A"/>
    <w:rsid w:val="00836261"/>
    <w:rsid w:val="00836A2C"/>
    <w:rsid w:val="00836E80"/>
    <w:rsid w:val="00836FD6"/>
    <w:rsid w:val="00837384"/>
    <w:rsid w:val="00840966"/>
    <w:rsid w:val="00840D48"/>
    <w:rsid w:val="00840DBC"/>
    <w:rsid w:val="00841214"/>
    <w:rsid w:val="00842444"/>
    <w:rsid w:val="00842D9E"/>
    <w:rsid w:val="008431E0"/>
    <w:rsid w:val="00843C0A"/>
    <w:rsid w:val="00843C43"/>
    <w:rsid w:val="00843F6A"/>
    <w:rsid w:val="008444B4"/>
    <w:rsid w:val="008449F7"/>
    <w:rsid w:val="00845A01"/>
    <w:rsid w:val="00845AE9"/>
    <w:rsid w:val="00845C40"/>
    <w:rsid w:val="008468B2"/>
    <w:rsid w:val="00846E79"/>
    <w:rsid w:val="008473C9"/>
    <w:rsid w:val="008504FC"/>
    <w:rsid w:val="008508ED"/>
    <w:rsid w:val="008517D9"/>
    <w:rsid w:val="00853035"/>
    <w:rsid w:val="00853703"/>
    <w:rsid w:val="00854095"/>
    <w:rsid w:val="00854884"/>
    <w:rsid w:val="008548EC"/>
    <w:rsid w:val="008549FE"/>
    <w:rsid w:val="00855296"/>
    <w:rsid w:val="0085592E"/>
    <w:rsid w:val="0085626D"/>
    <w:rsid w:val="00856318"/>
    <w:rsid w:val="008566DD"/>
    <w:rsid w:val="00856E17"/>
    <w:rsid w:val="0085756E"/>
    <w:rsid w:val="00860503"/>
    <w:rsid w:val="008608EA"/>
    <w:rsid w:val="0086130C"/>
    <w:rsid w:val="008617BD"/>
    <w:rsid w:val="00861A9F"/>
    <w:rsid w:val="00861BC8"/>
    <w:rsid w:val="00862342"/>
    <w:rsid w:val="0086244C"/>
    <w:rsid w:val="008628B3"/>
    <w:rsid w:val="00862C26"/>
    <w:rsid w:val="00863C1E"/>
    <w:rsid w:val="00864707"/>
    <w:rsid w:val="00864945"/>
    <w:rsid w:val="00864CAA"/>
    <w:rsid w:val="00865023"/>
    <w:rsid w:val="00866C09"/>
    <w:rsid w:val="008673A8"/>
    <w:rsid w:val="00867BBF"/>
    <w:rsid w:val="0087033C"/>
    <w:rsid w:val="008707CC"/>
    <w:rsid w:val="00870C60"/>
    <w:rsid w:val="00871634"/>
    <w:rsid w:val="00871CA4"/>
    <w:rsid w:val="008728E7"/>
    <w:rsid w:val="008738DC"/>
    <w:rsid w:val="00873A05"/>
    <w:rsid w:val="00874C9C"/>
    <w:rsid w:val="0087523F"/>
    <w:rsid w:val="008769A7"/>
    <w:rsid w:val="00877D66"/>
    <w:rsid w:val="00877E00"/>
    <w:rsid w:val="00877E3F"/>
    <w:rsid w:val="00880043"/>
    <w:rsid w:val="008807FB"/>
    <w:rsid w:val="00880F00"/>
    <w:rsid w:val="008828FC"/>
    <w:rsid w:val="00882D01"/>
    <w:rsid w:val="00882E2F"/>
    <w:rsid w:val="00882E84"/>
    <w:rsid w:val="00883454"/>
    <w:rsid w:val="00883629"/>
    <w:rsid w:val="00883875"/>
    <w:rsid w:val="00884820"/>
    <w:rsid w:val="00884A55"/>
    <w:rsid w:val="00884BAA"/>
    <w:rsid w:val="00884D64"/>
    <w:rsid w:val="00885154"/>
    <w:rsid w:val="00885864"/>
    <w:rsid w:val="00886AD1"/>
    <w:rsid w:val="008870D0"/>
    <w:rsid w:val="008905FD"/>
    <w:rsid w:val="008908B9"/>
    <w:rsid w:val="008916E6"/>
    <w:rsid w:val="00891828"/>
    <w:rsid w:val="00892296"/>
    <w:rsid w:val="0089316A"/>
    <w:rsid w:val="00893D3D"/>
    <w:rsid w:val="008942F2"/>
    <w:rsid w:val="008943E1"/>
    <w:rsid w:val="00894417"/>
    <w:rsid w:val="00894CFA"/>
    <w:rsid w:val="0089503B"/>
    <w:rsid w:val="0089522F"/>
    <w:rsid w:val="0089585A"/>
    <w:rsid w:val="00895B40"/>
    <w:rsid w:val="00895CCA"/>
    <w:rsid w:val="00895E83"/>
    <w:rsid w:val="00896C6C"/>
    <w:rsid w:val="008A1100"/>
    <w:rsid w:val="008A240F"/>
    <w:rsid w:val="008A2A5B"/>
    <w:rsid w:val="008A32C8"/>
    <w:rsid w:val="008A38E3"/>
    <w:rsid w:val="008A448C"/>
    <w:rsid w:val="008A4BCA"/>
    <w:rsid w:val="008A4C14"/>
    <w:rsid w:val="008A4F64"/>
    <w:rsid w:val="008A52E3"/>
    <w:rsid w:val="008A67D5"/>
    <w:rsid w:val="008A7C03"/>
    <w:rsid w:val="008A7C66"/>
    <w:rsid w:val="008A7C72"/>
    <w:rsid w:val="008B07FB"/>
    <w:rsid w:val="008B0EEF"/>
    <w:rsid w:val="008B1665"/>
    <w:rsid w:val="008B28A1"/>
    <w:rsid w:val="008B3812"/>
    <w:rsid w:val="008B3E17"/>
    <w:rsid w:val="008B3E29"/>
    <w:rsid w:val="008B48A3"/>
    <w:rsid w:val="008B492D"/>
    <w:rsid w:val="008B4C56"/>
    <w:rsid w:val="008B54BD"/>
    <w:rsid w:val="008B55F8"/>
    <w:rsid w:val="008B58AF"/>
    <w:rsid w:val="008B5DF6"/>
    <w:rsid w:val="008B662F"/>
    <w:rsid w:val="008B74BB"/>
    <w:rsid w:val="008B7649"/>
    <w:rsid w:val="008C05CD"/>
    <w:rsid w:val="008C1A59"/>
    <w:rsid w:val="008C1B5B"/>
    <w:rsid w:val="008C1CA0"/>
    <w:rsid w:val="008C1D13"/>
    <w:rsid w:val="008C38BB"/>
    <w:rsid w:val="008C3B5F"/>
    <w:rsid w:val="008C3B7E"/>
    <w:rsid w:val="008C3C11"/>
    <w:rsid w:val="008C3CAF"/>
    <w:rsid w:val="008C4394"/>
    <w:rsid w:val="008C460E"/>
    <w:rsid w:val="008C58F2"/>
    <w:rsid w:val="008C638F"/>
    <w:rsid w:val="008C6409"/>
    <w:rsid w:val="008C6526"/>
    <w:rsid w:val="008C7801"/>
    <w:rsid w:val="008D0C7C"/>
    <w:rsid w:val="008D1101"/>
    <w:rsid w:val="008D12CC"/>
    <w:rsid w:val="008D1423"/>
    <w:rsid w:val="008D19BA"/>
    <w:rsid w:val="008D2047"/>
    <w:rsid w:val="008D26E4"/>
    <w:rsid w:val="008D26F7"/>
    <w:rsid w:val="008D2A7B"/>
    <w:rsid w:val="008D2B32"/>
    <w:rsid w:val="008D35BF"/>
    <w:rsid w:val="008D366E"/>
    <w:rsid w:val="008D3EB7"/>
    <w:rsid w:val="008D43C0"/>
    <w:rsid w:val="008D484E"/>
    <w:rsid w:val="008D58FB"/>
    <w:rsid w:val="008D6EE4"/>
    <w:rsid w:val="008D6F18"/>
    <w:rsid w:val="008D7B0A"/>
    <w:rsid w:val="008E0219"/>
    <w:rsid w:val="008E0714"/>
    <w:rsid w:val="008E20C2"/>
    <w:rsid w:val="008E214F"/>
    <w:rsid w:val="008E31A5"/>
    <w:rsid w:val="008E32FA"/>
    <w:rsid w:val="008E3A69"/>
    <w:rsid w:val="008E403F"/>
    <w:rsid w:val="008E5183"/>
    <w:rsid w:val="008E5AE1"/>
    <w:rsid w:val="008E5D4B"/>
    <w:rsid w:val="008E6C31"/>
    <w:rsid w:val="008E6DA9"/>
    <w:rsid w:val="008E7007"/>
    <w:rsid w:val="008E73E7"/>
    <w:rsid w:val="008E7B08"/>
    <w:rsid w:val="008F01D6"/>
    <w:rsid w:val="008F0209"/>
    <w:rsid w:val="008F11FC"/>
    <w:rsid w:val="008F1CEE"/>
    <w:rsid w:val="008F3C12"/>
    <w:rsid w:val="008F4028"/>
    <w:rsid w:val="008F424E"/>
    <w:rsid w:val="008F46AD"/>
    <w:rsid w:val="008F4A04"/>
    <w:rsid w:val="008F4F6B"/>
    <w:rsid w:val="008F5D69"/>
    <w:rsid w:val="008F633B"/>
    <w:rsid w:val="008F65AB"/>
    <w:rsid w:val="008F66DA"/>
    <w:rsid w:val="008F674F"/>
    <w:rsid w:val="008F6DF1"/>
    <w:rsid w:val="008F6F40"/>
    <w:rsid w:val="008F7718"/>
    <w:rsid w:val="008F7F62"/>
    <w:rsid w:val="00900320"/>
    <w:rsid w:val="009007F6"/>
    <w:rsid w:val="00900AC7"/>
    <w:rsid w:val="0090147C"/>
    <w:rsid w:val="009014A9"/>
    <w:rsid w:val="00901E19"/>
    <w:rsid w:val="0090203E"/>
    <w:rsid w:val="00903C95"/>
    <w:rsid w:val="00903DDF"/>
    <w:rsid w:val="009041EA"/>
    <w:rsid w:val="00904358"/>
    <w:rsid w:val="009044DA"/>
    <w:rsid w:val="0090569C"/>
    <w:rsid w:val="009057AB"/>
    <w:rsid w:val="00905E50"/>
    <w:rsid w:val="00906266"/>
    <w:rsid w:val="009066B4"/>
    <w:rsid w:val="009067FB"/>
    <w:rsid w:val="00906C2A"/>
    <w:rsid w:val="00906F22"/>
    <w:rsid w:val="00907229"/>
    <w:rsid w:val="00907D35"/>
    <w:rsid w:val="00910072"/>
    <w:rsid w:val="00910491"/>
    <w:rsid w:val="00910781"/>
    <w:rsid w:val="00910810"/>
    <w:rsid w:val="00910BEA"/>
    <w:rsid w:val="0091175D"/>
    <w:rsid w:val="0091180D"/>
    <w:rsid w:val="00912101"/>
    <w:rsid w:val="00912EB6"/>
    <w:rsid w:val="00913213"/>
    <w:rsid w:val="0091480D"/>
    <w:rsid w:val="009163ED"/>
    <w:rsid w:val="00916512"/>
    <w:rsid w:val="00916FA2"/>
    <w:rsid w:val="00917DAC"/>
    <w:rsid w:val="00921140"/>
    <w:rsid w:val="0092197E"/>
    <w:rsid w:val="009223D7"/>
    <w:rsid w:val="009224AC"/>
    <w:rsid w:val="00922742"/>
    <w:rsid w:val="00922CAC"/>
    <w:rsid w:val="00923117"/>
    <w:rsid w:val="0092488F"/>
    <w:rsid w:val="009248FE"/>
    <w:rsid w:val="009254AF"/>
    <w:rsid w:val="00930BEF"/>
    <w:rsid w:val="00930E88"/>
    <w:rsid w:val="00931192"/>
    <w:rsid w:val="009316A3"/>
    <w:rsid w:val="00931ABF"/>
    <w:rsid w:val="00931DB6"/>
    <w:rsid w:val="00933921"/>
    <w:rsid w:val="00933A24"/>
    <w:rsid w:val="0093420E"/>
    <w:rsid w:val="009346E1"/>
    <w:rsid w:val="009372F9"/>
    <w:rsid w:val="009374B5"/>
    <w:rsid w:val="0094011D"/>
    <w:rsid w:val="00940E34"/>
    <w:rsid w:val="00940F51"/>
    <w:rsid w:val="00941B43"/>
    <w:rsid w:val="009432FF"/>
    <w:rsid w:val="00943EBD"/>
    <w:rsid w:val="00944035"/>
    <w:rsid w:val="00944249"/>
    <w:rsid w:val="00944436"/>
    <w:rsid w:val="00944F41"/>
    <w:rsid w:val="009457F6"/>
    <w:rsid w:val="0094599D"/>
    <w:rsid w:val="0094604D"/>
    <w:rsid w:val="00946FEE"/>
    <w:rsid w:val="00947984"/>
    <w:rsid w:val="009479DB"/>
    <w:rsid w:val="00947BE2"/>
    <w:rsid w:val="00950642"/>
    <w:rsid w:val="00950953"/>
    <w:rsid w:val="00950F00"/>
    <w:rsid w:val="00951A19"/>
    <w:rsid w:val="0095344A"/>
    <w:rsid w:val="00953614"/>
    <w:rsid w:val="009538EC"/>
    <w:rsid w:val="0095474C"/>
    <w:rsid w:val="009550E4"/>
    <w:rsid w:val="009561DA"/>
    <w:rsid w:val="009562B2"/>
    <w:rsid w:val="00956B72"/>
    <w:rsid w:val="009573D1"/>
    <w:rsid w:val="00957E82"/>
    <w:rsid w:val="00960B81"/>
    <w:rsid w:val="009611D8"/>
    <w:rsid w:val="0096175C"/>
    <w:rsid w:val="0096199A"/>
    <w:rsid w:val="00962751"/>
    <w:rsid w:val="00962879"/>
    <w:rsid w:val="00962952"/>
    <w:rsid w:val="00963EB4"/>
    <w:rsid w:val="00964C87"/>
    <w:rsid w:val="009659B2"/>
    <w:rsid w:val="00965CB6"/>
    <w:rsid w:val="00965F10"/>
    <w:rsid w:val="009664E4"/>
    <w:rsid w:val="009669B3"/>
    <w:rsid w:val="00967818"/>
    <w:rsid w:val="009702AC"/>
    <w:rsid w:val="0097098A"/>
    <w:rsid w:val="00971228"/>
    <w:rsid w:val="00971B24"/>
    <w:rsid w:val="00971FA3"/>
    <w:rsid w:val="009722B0"/>
    <w:rsid w:val="009722C7"/>
    <w:rsid w:val="00972B0F"/>
    <w:rsid w:val="0097353F"/>
    <w:rsid w:val="009739A3"/>
    <w:rsid w:val="00974941"/>
    <w:rsid w:val="009767F5"/>
    <w:rsid w:val="00976DC6"/>
    <w:rsid w:val="009770D3"/>
    <w:rsid w:val="0097727E"/>
    <w:rsid w:val="00977ACF"/>
    <w:rsid w:val="00977FD5"/>
    <w:rsid w:val="00980082"/>
    <w:rsid w:val="009801F6"/>
    <w:rsid w:val="009807AB"/>
    <w:rsid w:val="00980E1F"/>
    <w:rsid w:val="009815F2"/>
    <w:rsid w:val="00981E13"/>
    <w:rsid w:val="009820CC"/>
    <w:rsid w:val="0098268C"/>
    <w:rsid w:val="00982928"/>
    <w:rsid w:val="00982AD1"/>
    <w:rsid w:val="00982B52"/>
    <w:rsid w:val="00982D27"/>
    <w:rsid w:val="00983535"/>
    <w:rsid w:val="00983F98"/>
    <w:rsid w:val="0098413F"/>
    <w:rsid w:val="0098427C"/>
    <w:rsid w:val="009847E9"/>
    <w:rsid w:val="00984C48"/>
    <w:rsid w:val="009854C1"/>
    <w:rsid w:val="00985B5B"/>
    <w:rsid w:val="009863B1"/>
    <w:rsid w:val="009866EF"/>
    <w:rsid w:val="00987701"/>
    <w:rsid w:val="00987F02"/>
    <w:rsid w:val="009900C9"/>
    <w:rsid w:val="00990162"/>
    <w:rsid w:val="00990446"/>
    <w:rsid w:val="009935FE"/>
    <w:rsid w:val="00993B6C"/>
    <w:rsid w:val="00994152"/>
    <w:rsid w:val="009942E1"/>
    <w:rsid w:val="00995222"/>
    <w:rsid w:val="009958D2"/>
    <w:rsid w:val="009959D9"/>
    <w:rsid w:val="0099635E"/>
    <w:rsid w:val="009968EF"/>
    <w:rsid w:val="00997741"/>
    <w:rsid w:val="009A035D"/>
    <w:rsid w:val="009A0462"/>
    <w:rsid w:val="009A050C"/>
    <w:rsid w:val="009A090B"/>
    <w:rsid w:val="009A0B7F"/>
    <w:rsid w:val="009A0D19"/>
    <w:rsid w:val="009A1A99"/>
    <w:rsid w:val="009A1B2C"/>
    <w:rsid w:val="009A2474"/>
    <w:rsid w:val="009A25F9"/>
    <w:rsid w:val="009A2E9D"/>
    <w:rsid w:val="009A2F3E"/>
    <w:rsid w:val="009A3BC1"/>
    <w:rsid w:val="009A4726"/>
    <w:rsid w:val="009A48F7"/>
    <w:rsid w:val="009A53E6"/>
    <w:rsid w:val="009A580B"/>
    <w:rsid w:val="009A5818"/>
    <w:rsid w:val="009A6B47"/>
    <w:rsid w:val="009A6DBE"/>
    <w:rsid w:val="009A7AB9"/>
    <w:rsid w:val="009B0CEF"/>
    <w:rsid w:val="009B2B1B"/>
    <w:rsid w:val="009B2BAA"/>
    <w:rsid w:val="009B3618"/>
    <w:rsid w:val="009B3784"/>
    <w:rsid w:val="009B3912"/>
    <w:rsid w:val="009B3DC0"/>
    <w:rsid w:val="009B3E16"/>
    <w:rsid w:val="009B4D91"/>
    <w:rsid w:val="009B5341"/>
    <w:rsid w:val="009B5642"/>
    <w:rsid w:val="009B5CC1"/>
    <w:rsid w:val="009B5E4A"/>
    <w:rsid w:val="009B6646"/>
    <w:rsid w:val="009B7095"/>
    <w:rsid w:val="009B7C6E"/>
    <w:rsid w:val="009B7C76"/>
    <w:rsid w:val="009C084D"/>
    <w:rsid w:val="009C09BC"/>
    <w:rsid w:val="009C153E"/>
    <w:rsid w:val="009C1C46"/>
    <w:rsid w:val="009C232F"/>
    <w:rsid w:val="009C2576"/>
    <w:rsid w:val="009C2F8F"/>
    <w:rsid w:val="009C33EB"/>
    <w:rsid w:val="009C343F"/>
    <w:rsid w:val="009C370C"/>
    <w:rsid w:val="009C3B56"/>
    <w:rsid w:val="009C44B1"/>
    <w:rsid w:val="009C482B"/>
    <w:rsid w:val="009C4D40"/>
    <w:rsid w:val="009C5427"/>
    <w:rsid w:val="009C59C5"/>
    <w:rsid w:val="009C5EA9"/>
    <w:rsid w:val="009C5F43"/>
    <w:rsid w:val="009C6421"/>
    <w:rsid w:val="009C6C42"/>
    <w:rsid w:val="009C6EF7"/>
    <w:rsid w:val="009C77BC"/>
    <w:rsid w:val="009C783A"/>
    <w:rsid w:val="009D00E9"/>
    <w:rsid w:val="009D0286"/>
    <w:rsid w:val="009D0AB5"/>
    <w:rsid w:val="009D0D0C"/>
    <w:rsid w:val="009D0FC3"/>
    <w:rsid w:val="009D1129"/>
    <w:rsid w:val="009D1413"/>
    <w:rsid w:val="009D1E70"/>
    <w:rsid w:val="009D2B42"/>
    <w:rsid w:val="009D4147"/>
    <w:rsid w:val="009D479D"/>
    <w:rsid w:val="009D4978"/>
    <w:rsid w:val="009D49F4"/>
    <w:rsid w:val="009D4C9E"/>
    <w:rsid w:val="009D4E9B"/>
    <w:rsid w:val="009D5005"/>
    <w:rsid w:val="009D534F"/>
    <w:rsid w:val="009D609E"/>
    <w:rsid w:val="009D6702"/>
    <w:rsid w:val="009D6719"/>
    <w:rsid w:val="009D6A03"/>
    <w:rsid w:val="009E0909"/>
    <w:rsid w:val="009E1250"/>
    <w:rsid w:val="009E12D5"/>
    <w:rsid w:val="009E14E2"/>
    <w:rsid w:val="009E1550"/>
    <w:rsid w:val="009E16D9"/>
    <w:rsid w:val="009E17E8"/>
    <w:rsid w:val="009E2D4C"/>
    <w:rsid w:val="009E2F8C"/>
    <w:rsid w:val="009E3BFE"/>
    <w:rsid w:val="009E4DB0"/>
    <w:rsid w:val="009E6CA5"/>
    <w:rsid w:val="009E7C71"/>
    <w:rsid w:val="009F0A76"/>
    <w:rsid w:val="009F1736"/>
    <w:rsid w:val="009F1C7C"/>
    <w:rsid w:val="009F27C5"/>
    <w:rsid w:val="009F34E3"/>
    <w:rsid w:val="009F36DE"/>
    <w:rsid w:val="009F3BC8"/>
    <w:rsid w:val="009F3C07"/>
    <w:rsid w:val="009F3CDC"/>
    <w:rsid w:val="009F4925"/>
    <w:rsid w:val="009F545F"/>
    <w:rsid w:val="009F5A5B"/>
    <w:rsid w:val="009F5DA2"/>
    <w:rsid w:val="009F6C3E"/>
    <w:rsid w:val="009F70A4"/>
    <w:rsid w:val="009F7C71"/>
    <w:rsid w:val="00A000AB"/>
    <w:rsid w:val="00A006A2"/>
    <w:rsid w:val="00A00ADC"/>
    <w:rsid w:val="00A00DB8"/>
    <w:rsid w:val="00A014A2"/>
    <w:rsid w:val="00A0156B"/>
    <w:rsid w:val="00A020FE"/>
    <w:rsid w:val="00A029DD"/>
    <w:rsid w:val="00A03116"/>
    <w:rsid w:val="00A03CE6"/>
    <w:rsid w:val="00A0599C"/>
    <w:rsid w:val="00A06247"/>
    <w:rsid w:val="00A06320"/>
    <w:rsid w:val="00A0650A"/>
    <w:rsid w:val="00A065CA"/>
    <w:rsid w:val="00A06668"/>
    <w:rsid w:val="00A06FB4"/>
    <w:rsid w:val="00A074AF"/>
    <w:rsid w:val="00A079DC"/>
    <w:rsid w:val="00A105F8"/>
    <w:rsid w:val="00A11076"/>
    <w:rsid w:val="00A11C5B"/>
    <w:rsid w:val="00A14588"/>
    <w:rsid w:val="00A15602"/>
    <w:rsid w:val="00A15A08"/>
    <w:rsid w:val="00A15ADA"/>
    <w:rsid w:val="00A1646E"/>
    <w:rsid w:val="00A16A86"/>
    <w:rsid w:val="00A16C25"/>
    <w:rsid w:val="00A16E28"/>
    <w:rsid w:val="00A17609"/>
    <w:rsid w:val="00A17EB6"/>
    <w:rsid w:val="00A202A8"/>
    <w:rsid w:val="00A20A89"/>
    <w:rsid w:val="00A21D3F"/>
    <w:rsid w:val="00A237D6"/>
    <w:rsid w:val="00A239E8"/>
    <w:rsid w:val="00A23C51"/>
    <w:rsid w:val="00A23E25"/>
    <w:rsid w:val="00A2446B"/>
    <w:rsid w:val="00A24B7A"/>
    <w:rsid w:val="00A2511F"/>
    <w:rsid w:val="00A2557B"/>
    <w:rsid w:val="00A256A6"/>
    <w:rsid w:val="00A25AE7"/>
    <w:rsid w:val="00A26270"/>
    <w:rsid w:val="00A267DB"/>
    <w:rsid w:val="00A26ECE"/>
    <w:rsid w:val="00A26FF6"/>
    <w:rsid w:val="00A273CB"/>
    <w:rsid w:val="00A2782A"/>
    <w:rsid w:val="00A279E0"/>
    <w:rsid w:val="00A27EC8"/>
    <w:rsid w:val="00A30AB1"/>
    <w:rsid w:val="00A30C7B"/>
    <w:rsid w:val="00A3242A"/>
    <w:rsid w:val="00A33005"/>
    <w:rsid w:val="00A33882"/>
    <w:rsid w:val="00A33D11"/>
    <w:rsid w:val="00A34063"/>
    <w:rsid w:val="00A34A92"/>
    <w:rsid w:val="00A3558B"/>
    <w:rsid w:val="00A37443"/>
    <w:rsid w:val="00A37B01"/>
    <w:rsid w:val="00A4053A"/>
    <w:rsid w:val="00A40593"/>
    <w:rsid w:val="00A411BC"/>
    <w:rsid w:val="00A4260E"/>
    <w:rsid w:val="00A427F7"/>
    <w:rsid w:val="00A43078"/>
    <w:rsid w:val="00A4497F"/>
    <w:rsid w:val="00A44EDF"/>
    <w:rsid w:val="00A45497"/>
    <w:rsid w:val="00A458E5"/>
    <w:rsid w:val="00A463AE"/>
    <w:rsid w:val="00A463E7"/>
    <w:rsid w:val="00A46AE2"/>
    <w:rsid w:val="00A47EB1"/>
    <w:rsid w:val="00A5157E"/>
    <w:rsid w:val="00A5221A"/>
    <w:rsid w:val="00A5283D"/>
    <w:rsid w:val="00A5294D"/>
    <w:rsid w:val="00A52BBC"/>
    <w:rsid w:val="00A53CA6"/>
    <w:rsid w:val="00A53DAB"/>
    <w:rsid w:val="00A540DC"/>
    <w:rsid w:val="00A54C45"/>
    <w:rsid w:val="00A54C80"/>
    <w:rsid w:val="00A558D0"/>
    <w:rsid w:val="00A60379"/>
    <w:rsid w:val="00A6080C"/>
    <w:rsid w:val="00A60E2F"/>
    <w:rsid w:val="00A61236"/>
    <w:rsid w:val="00A618F3"/>
    <w:rsid w:val="00A61EBC"/>
    <w:rsid w:val="00A62830"/>
    <w:rsid w:val="00A62A0E"/>
    <w:rsid w:val="00A6310F"/>
    <w:rsid w:val="00A645DA"/>
    <w:rsid w:val="00A6555C"/>
    <w:rsid w:val="00A66364"/>
    <w:rsid w:val="00A665AD"/>
    <w:rsid w:val="00A66B48"/>
    <w:rsid w:val="00A6743A"/>
    <w:rsid w:val="00A6797C"/>
    <w:rsid w:val="00A67B8A"/>
    <w:rsid w:val="00A67DB0"/>
    <w:rsid w:val="00A70284"/>
    <w:rsid w:val="00A70378"/>
    <w:rsid w:val="00A704F9"/>
    <w:rsid w:val="00A705E7"/>
    <w:rsid w:val="00A71192"/>
    <w:rsid w:val="00A71829"/>
    <w:rsid w:val="00A7200C"/>
    <w:rsid w:val="00A721F2"/>
    <w:rsid w:val="00A73D5E"/>
    <w:rsid w:val="00A7428B"/>
    <w:rsid w:val="00A75004"/>
    <w:rsid w:val="00A756F2"/>
    <w:rsid w:val="00A7685F"/>
    <w:rsid w:val="00A76DF4"/>
    <w:rsid w:val="00A776F4"/>
    <w:rsid w:val="00A77DBF"/>
    <w:rsid w:val="00A80B7C"/>
    <w:rsid w:val="00A81242"/>
    <w:rsid w:val="00A81C17"/>
    <w:rsid w:val="00A82CE9"/>
    <w:rsid w:val="00A831F9"/>
    <w:rsid w:val="00A8350E"/>
    <w:rsid w:val="00A8460F"/>
    <w:rsid w:val="00A85516"/>
    <w:rsid w:val="00A8610F"/>
    <w:rsid w:val="00A8645F"/>
    <w:rsid w:val="00A86E2D"/>
    <w:rsid w:val="00A8722C"/>
    <w:rsid w:val="00A8783A"/>
    <w:rsid w:val="00A878B5"/>
    <w:rsid w:val="00A87920"/>
    <w:rsid w:val="00A87CD6"/>
    <w:rsid w:val="00A9016D"/>
    <w:rsid w:val="00A9020C"/>
    <w:rsid w:val="00A9022E"/>
    <w:rsid w:val="00A90C24"/>
    <w:rsid w:val="00A91D4B"/>
    <w:rsid w:val="00A920E6"/>
    <w:rsid w:val="00A92558"/>
    <w:rsid w:val="00A92883"/>
    <w:rsid w:val="00A92C3D"/>
    <w:rsid w:val="00A93E05"/>
    <w:rsid w:val="00A94740"/>
    <w:rsid w:val="00A94A4F"/>
    <w:rsid w:val="00A956C6"/>
    <w:rsid w:val="00A95B79"/>
    <w:rsid w:val="00A96BFC"/>
    <w:rsid w:val="00A9719E"/>
    <w:rsid w:val="00A978C5"/>
    <w:rsid w:val="00A97C81"/>
    <w:rsid w:val="00AA02D7"/>
    <w:rsid w:val="00AA12C6"/>
    <w:rsid w:val="00AA16F6"/>
    <w:rsid w:val="00AA1AE5"/>
    <w:rsid w:val="00AA1F97"/>
    <w:rsid w:val="00AA2009"/>
    <w:rsid w:val="00AA2641"/>
    <w:rsid w:val="00AA2887"/>
    <w:rsid w:val="00AA29C9"/>
    <w:rsid w:val="00AA334F"/>
    <w:rsid w:val="00AA33C1"/>
    <w:rsid w:val="00AA341A"/>
    <w:rsid w:val="00AA46BF"/>
    <w:rsid w:val="00AA5791"/>
    <w:rsid w:val="00AA5BCD"/>
    <w:rsid w:val="00AA5BED"/>
    <w:rsid w:val="00AA76CF"/>
    <w:rsid w:val="00AB0496"/>
    <w:rsid w:val="00AB1D01"/>
    <w:rsid w:val="00AB275D"/>
    <w:rsid w:val="00AB3010"/>
    <w:rsid w:val="00AB4306"/>
    <w:rsid w:val="00AB4EE3"/>
    <w:rsid w:val="00AB5D9C"/>
    <w:rsid w:val="00AB5E61"/>
    <w:rsid w:val="00AB65A8"/>
    <w:rsid w:val="00AB66EF"/>
    <w:rsid w:val="00AB69B6"/>
    <w:rsid w:val="00AB719B"/>
    <w:rsid w:val="00AB7430"/>
    <w:rsid w:val="00AB7890"/>
    <w:rsid w:val="00AC04DC"/>
    <w:rsid w:val="00AC0A0B"/>
    <w:rsid w:val="00AC0A11"/>
    <w:rsid w:val="00AC0B02"/>
    <w:rsid w:val="00AC14EF"/>
    <w:rsid w:val="00AC27CF"/>
    <w:rsid w:val="00AC2B66"/>
    <w:rsid w:val="00AC2DCD"/>
    <w:rsid w:val="00AC2EB8"/>
    <w:rsid w:val="00AC4AEB"/>
    <w:rsid w:val="00AC4CBE"/>
    <w:rsid w:val="00AC5E76"/>
    <w:rsid w:val="00AC689F"/>
    <w:rsid w:val="00AC6A8F"/>
    <w:rsid w:val="00AC6E4E"/>
    <w:rsid w:val="00AC75A1"/>
    <w:rsid w:val="00AC76EF"/>
    <w:rsid w:val="00AD007F"/>
    <w:rsid w:val="00AD0A43"/>
    <w:rsid w:val="00AD0B32"/>
    <w:rsid w:val="00AD234F"/>
    <w:rsid w:val="00AD26D9"/>
    <w:rsid w:val="00AD3516"/>
    <w:rsid w:val="00AD483B"/>
    <w:rsid w:val="00AD5090"/>
    <w:rsid w:val="00AD56D0"/>
    <w:rsid w:val="00AD5AFF"/>
    <w:rsid w:val="00AD5DCD"/>
    <w:rsid w:val="00AD603B"/>
    <w:rsid w:val="00AD690D"/>
    <w:rsid w:val="00AD79C9"/>
    <w:rsid w:val="00AD7A40"/>
    <w:rsid w:val="00AD7CC6"/>
    <w:rsid w:val="00AE00C0"/>
    <w:rsid w:val="00AE065B"/>
    <w:rsid w:val="00AE0699"/>
    <w:rsid w:val="00AE1B3A"/>
    <w:rsid w:val="00AE2241"/>
    <w:rsid w:val="00AE237F"/>
    <w:rsid w:val="00AE52FD"/>
    <w:rsid w:val="00AE5AA3"/>
    <w:rsid w:val="00AE5C17"/>
    <w:rsid w:val="00AE5DA2"/>
    <w:rsid w:val="00AE5F96"/>
    <w:rsid w:val="00AE6AC8"/>
    <w:rsid w:val="00AE6CCC"/>
    <w:rsid w:val="00AF03CD"/>
    <w:rsid w:val="00AF0484"/>
    <w:rsid w:val="00AF1D36"/>
    <w:rsid w:val="00AF1E56"/>
    <w:rsid w:val="00AF2344"/>
    <w:rsid w:val="00AF3ECF"/>
    <w:rsid w:val="00AF40AE"/>
    <w:rsid w:val="00AF41FC"/>
    <w:rsid w:val="00AF44A3"/>
    <w:rsid w:val="00AF5AC3"/>
    <w:rsid w:val="00AF6025"/>
    <w:rsid w:val="00AF6CF7"/>
    <w:rsid w:val="00AF7512"/>
    <w:rsid w:val="00AF75CC"/>
    <w:rsid w:val="00AF7DCD"/>
    <w:rsid w:val="00B01773"/>
    <w:rsid w:val="00B02AAF"/>
    <w:rsid w:val="00B02F70"/>
    <w:rsid w:val="00B04991"/>
    <w:rsid w:val="00B05526"/>
    <w:rsid w:val="00B05C2B"/>
    <w:rsid w:val="00B07905"/>
    <w:rsid w:val="00B10107"/>
    <w:rsid w:val="00B10931"/>
    <w:rsid w:val="00B10BE6"/>
    <w:rsid w:val="00B114B1"/>
    <w:rsid w:val="00B116EC"/>
    <w:rsid w:val="00B1198A"/>
    <w:rsid w:val="00B11B94"/>
    <w:rsid w:val="00B12F3C"/>
    <w:rsid w:val="00B13EDD"/>
    <w:rsid w:val="00B162B9"/>
    <w:rsid w:val="00B172AD"/>
    <w:rsid w:val="00B1743A"/>
    <w:rsid w:val="00B20145"/>
    <w:rsid w:val="00B20D5E"/>
    <w:rsid w:val="00B212AA"/>
    <w:rsid w:val="00B22802"/>
    <w:rsid w:val="00B22D36"/>
    <w:rsid w:val="00B23275"/>
    <w:rsid w:val="00B23891"/>
    <w:rsid w:val="00B23952"/>
    <w:rsid w:val="00B23CD2"/>
    <w:rsid w:val="00B24035"/>
    <w:rsid w:val="00B2558B"/>
    <w:rsid w:val="00B258DC"/>
    <w:rsid w:val="00B27BE7"/>
    <w:rsid w:val="00B27CCA"/>
    <w:rsid w:val="00B30A3E"/>
    <w:rsid w:val="00B32392"/>
    <w:rsid w:val="00B32474"/>
    <w:rsid w:val="00B335F3"/>
    <w:rsid w:val="00B356BD"/>
    <w:rsid w:val="00B35FF4"/>
    <w:rsid w:val="00B361B8"/>
    <w:rsid w:val="00B36444"/>
    <w:rsid w:val="00B36841"/>
    <w:rsid w:val="00B37426"/>
    <w:rsid w:val="00B378C3"/>
    <w:rsid w:val="00B37EC2"/>
    <w:rsid w:val="00B410D9"/>
    <w:rsid w:val="00B415AB"/>
    <w:rsid w:val="00B41B22"/>
    <w:rsid w:val="00B41BC1"/>
    <w:rsid w:val="00B41E48"/>
    <w:rsid w:val="00B4224F"/>
    <w:rsid w:val="00B42318"/>
    <w:rsid w:val="00B426DE"/>
    <w:rsid w:val="00B429A9"/>
    <w:rsid w:val="00B42CD7"/>
    <w:rsid w:val="00B43A6F"/>
    <w:rsid w:val="00B43E5E"/>
    <w:rsid w:val="00B43E87"/>
    <w:rsid w:val="00B443F4"/>
    <w:rsid w:val="00B44618"/>
    <w:rsid w:val="00B45214"/>
    <w:rsid w:val="00B453F6"/>
    <w:rsid w:val="00B455A4"/>
    <w:rsid w:val="00B45C98"/>
    <w:rsid w:val="00B45D6B"/>
    <w:rsid w:val="00B45DA4"/>
    <w:rsid w:val="00B45F20"/>
    <w:rsid w:val="00B45F8A"/>
    <w:rsid w:val="00B46870"/>
    <w:rsid w:val="00B46CEC"/>
    <w:rsid w:val="00B47924"/>
    <w:rsid w:val="00B47B4F"/>
    <w:rsid w:val="00B506F5"/>
    <w:rsid w:val="00B50EC8"/>
    <w:rsid w:val="00B51544"/>
    <w:rsid w:val="00B520E4"/>
    <w:rsid w:val="00B52199"/>
    <w:rsid w:val="00B528E7"/>
    <w:rsid w:val="00B554DE"/>
    <w:rsid w:val="00B55973"/>
    <w:rsid w:val="00B56A3B"/>
    <w:rsid w:val="00B5778F"/>
    <w:rsid w:val="00B57AD5"/>
    <w:rsid w:val="00B60848"/>
    <w:rsid w:val="00B60E1B"/>
    <w:rsid w:val="00B6159B"/>
    <w:rsid w:val="00B6159D"/>
    <w:rsid w:val="00B626CE"/>
    <w:rsid w:val="00B62C27"/>
    <w:rsid w:val="00B63042"/>
    <w:rsid w:val="00B63116"/>
    <w:rsid w:val="00B6372B"/>
    <w:rsid w:val="00B63820"/>
    <w:rsid w:val="00B63878"/>
    <w:rsid w:val="00B63D08"/>
    <w:rsid w:val="00B63EDF"/>
    <w:rsid w:val="00B64461"/>
    <w:rsid w:val="00B65AED"/>
    <w:rsid w:val="00B65C85"/>
    <w:rsid w:val="00B65E0F"/>
    <w:rsid w:val="00B67A68"/>
    <w:rsid w:val="00B67AE6"/>
    <w:rsid w:val="00B67BA4"/>
    <w:rsid w:val="00B7029A"/>
    <w:rsid w:val="00B70458"/>
    <w:rsid w:val="00B70A15"/>
    <w:rsid w:val="00B70DF6"/>
    <w:rsid w:val="00B70EDE"/>
    <w:rsid w:val="00B70FC5"/>
    <w:rsid w:val="00B717BB"/>
    <w:rsid w:val="00B71E2F"/>
    <w:rsid w:val="00B72B75"/>
    <w:rsid w:val="00B73504"/>
    <w:rsid w:val="00B73F8E"/>
    <w:rsid w:val="00B743AC"/>
    <w:rsid w:val="00B74ED1"/>
    <w:rsid w:val="00B7507A"/>
    <w:rsid w:val="00B75C61"/>
    <w:rsid w:val="00B76823"/>
    <w:rsid w:val="00B76A46"/>
    <w:rsid w:val="00B77276"/>
    <w:rsid w:val="00B77C20"/>
    <w:rsid w:val="00B77EC8"/>
    <w:rsid w:val="00B77FD1"/>
    <w:rsid w:val="00B81745"/>
    <w:rsid w:val="00B817A9"/>
    <w:rsid w:val="00B81C2F"/>
    <w:rsid w:val="00B8246D"/>
    <w:rsid w:val="00B825C9"/>
    <w:rsid w:val="00B82E5E"/>
    <w:rsid w:val="00B830D2"/>
    <w:rsid w:val="00B8319A"/>
    <w:rsid w:val="00B837DB"/>
    <w:rsid w:val="00B839AE"/>
    <w:rsid w:val="00B84682"/>
    <w:rsid w:val="00B85657"/>
    <w:rsid w:val="00B85950"/>
    <w:rsid w:val="00B85CFE"/>
    <w:rsid w:val="00B86ACC"/>
    <w:rsid w:val="00B87389"/>
    <w:rsid w:val="00B873CF"/>
    <w:rsid w:val="00B87763"/>
    <w:rsid w:val="00B91A6C"/>
    <w:rsid w:val="00B923DF"/>
    <w:rsid w:val="00B928C9"/>
    <w:rsid w:val="00B92CFB"/>
    <w:rsid w:val="00B93154"/>
    <w:rsid w:val="00B9416A"/>
    <w:rsid w:val="00B956C4"/>
    <w:rsid w:val="00B95842"/>
    <w:rsid w:val="00B9617C"/>
    <w:rsid w:val="00B96491"/>
    <w:rsid w:val="00B96CBF"/>
    <w:rsid w:val="00B978D5"/>
    <w:rsid w:val="00BA04B9"/>
    <w:rsid w:val="00BA04E6"/>
    <w:rsid w:val="00BA110B"/>
    <w:rsid w:val="00BA1433"/>
    <w:rsid w:val="00BA1769"/>
    <w:rsid w:val="00BA1B33"/>
    <w:rsid w:val="00BA23D9"/>
    <w:rsid w:val="00BA2735"/>
    <w:rsid w:val="00BA2957"/>
    <w:rsid w:val="00BA2D3C"/>
    <w:rsid w:val="00BA2FFB"/>
    <w:rsid w:val="00BA361D"/>
    <w:rsid w:val="00BA41E5"/>
    <w:rsid w:val="00BA4D52"/>
    <w:rsid w:val="00BA50FB"/>
    <w:rsid w:val="00BA584B"/>
    <w:rsid w:val="00BA5A2C"/>
    <w:rsid w:val="00BA6CE3"/>
    <w:rsid w:val="00BA7165"/>
    <w:rsid w:val="00BA72F7"/>
    <w:rsid w:val="00BB0D3D"/>
    <w:rsid w:val="00BB1566"/>
    <w:rsid w:val="00BB1B74"/>
    <w:rsid w:val="00BB2F2E"/>
    <w:rsid w:val="00BB3700"/>
    <w:rsid w:val="00BB4CFD"/>
    <w:rsid w:val="00BB50DA"/>
    <w:rsid w:val="00BB513E"/>
    <w:rsid w:val="00BB521A"/>
    <w:rsid w:val="00BB54C8"/>
    <w:rsid w:val="00BB5881"/>
    <w:rsid w:val="00BB5F6B"/>
    <w:rsid w:val="00BB6DF7"/>
    <w:rsid w:val="00BB6E7B"/>
    <w:rsid w:val="00BB70B8"/>
    <w:rsid w:val="00BB7257"/>
    <w:rsid w:val="00BC1313"/>
    <w:rsid w:val="00BC19F3"/>
    <w:rsid w:val="00BC1BB5"/>
    <w:rsid w:val="00BC208B"/>
    <w:rsid w:val="00BC2275"/>
    <w:rsid w:val="00BC2732"/>
    <w:rsid w:val="00BC274C"/>
    <w:rsid w:val="00BC2E80"/>
    <w:rsid w:val="00BC39D5"/>
    <w:rsid w:val="00BC3D7A"/>
    <w:rsid w:val="00BC4B89"/>
    <w:rsid w:val="00BC4F0D"/>
    <w:rsid w:val="00BC50E5"/>
    <w:rsid w:val="00BC5123"/>
    <w:rsid w:val="00BC53A0"/>
    <w:rsid w:val="00BC65BC"/>
    <w:rsid w:val="00BC6F80"/>
    <w:rsid w:val="00BC7892"/>
    <w:rsid w:val="00BC7E36"/>
    <w:rsid w:val="00BD0684"/>
    <w:rsid w:val="00BD0810"/>
    <w:rsid w:val="00BD153C"/>
    <w:rsid w:val="00BD19CD"/>
    <w:rsid w:val="00BD2784"/>
    <w:rsid w:val="00BD278F"/>
    <w:rsid w:val="00BD29A4"/>
    <w:rsid w:val="00BD2CB6"/>
    <w:rsid w:val="00BD3C80"/>
    <w:rsid w:val="00BD4A51"/>
    <w:rsid w:val="00BD4CFA"/>
    <w:rsid w:val="00BD59B4"/>
    <w:rsid w:val="00BD5DFB"/>
    <w:rsid w:val="00BD656B"/>
    <w:rsid w:val="00BD6949"/>
    <w:rsid w:val="00BD6C62"/>
    <w:rsid w:val="00BD6DB7"/>
    <w:rsid w:val="00BD73E3"/>
    <w:rsid w:val="00BD7799"/>
    <w:rsid w:val="00BE0F10"/>
    <w:rsid w:val="00BE179F"/>
    <w:rsid w:val="00BE26B7"/>
    <w:rsid w:val="00BE29E3"/>
    <w:rsid w:val="00BE2A2B"/>
    <w:rsid w:val="00BE3249"/>
    <w:rsid w:val="00BE362D"/>
    <w:rsid w:val="00BE3FFD"/>
    <w:rsid w:val="00BE5260"/>
    <w:rsid w:val="00BE5437"/>
    <w:rsid w:val="00BE5D03"/>
    <w:rsid w:val="00BE6A47"/>
    <w:rsid w:val="00BE6A55"/>
    <w:rsid w:val="00BE6E31"/>
    <w:rsid w:val="00BE75AF"/>
    <w:rsid w:val="00BE7B85"/>
    <w:rsid w:val="00BE7D41"/>
    <w:rsid w:val="00BF0000"/>
    <w:rsid w:val="00BF0292"/>
    <w:rsid w:val="00BF02B0"/>
    <w:rsid w:val="00BF0926"/>
    <w:rsid w:val="00BF0F2C"/>
    <w:rsid w:val="00BF124A"/>
    <w:rsid w:val="00BF163F"/>
    <w:rsid w:val="00BF1EB4"/>
    <w:rsid w:val="00BF2498"/>
    <w:rsid w:val="00BF29D4"/>
    <w:rsid w:val="00BF38B2"/>
    <w:rsid w:val="00BF525A"/>
    <w:rsid w:val="00BF5605"/>
    <w:rsid w:val="00BF5953"/>
    <w:rsid w:val="00BF5F5E"/>
    <w:rsid w:val="00BF62BA"/>
    <w:rsid w:val="00BF7740"/>
    <w:rsid w:val="00BF777C"/>
    <w:rsid w:val="00BF7E91"/>
    <w:rsid w:val="00C01A1D"/>
    <w:rsid w:val="00C01C65"/>
    <w:rsid w:val="00C0265E"/>
    <w:rsid w:val="00C02B54"/>
    <w:rsid w:val="00C02CF6"/>
    <w:rsid w:val="00C02E12"/>
    <w:rsid w:val="00C02EDC"/>
    <w:rsid w:val="00C0301C"/>
    <w:rsid w:val="00C0314C"/>
    <w:rsid w:val="00C03381"/>
    <w:rsid w:val="00C034D3"/>
    <w:rsid w:val="00C03D46"/>
    <w:rsid w:val="00C05725"/>
    <w:rsid w:val="00C05852"/>
    <w:rsid w:val="00C0622D"/>
    <w:rsid w:val="00C06C21"/>
    <w:rsid w:val="00C0711A"/>
    <w:rsid w:val="00C071FD"/>
    <w:rsid w:val="00C1003A"/>
    <w:rsid w:val="00C1029C"/>
    <w:rsid w:val="00C12EE8"/>
    <w:rsid w:val="00C132E4"/>
    <w:rsid w:val="00C136A8"/>
    <w:rsid w:val="00C14609"/>
    <w:rsid w:val="00C14A20"/>
    <w:rsid w:val="00C14E1E"/>
    <w:rsid w:val="00C155CB"/>
    <w:rsid w:val="00C158AC"/>
    <w:rsid w:val="00C15AA3"/>
    <w:rsid w:val="00C15BBD"/>
    <w:rsid w:val="00C15E80"/>
    <w:rsid w:val="00C16727"/>
    <w:rsid w:val="00C16841"/>
    <w:rsid w:val="00C16CB3"/>
    <w:rsid w:val="00C16DED"/>
    <w:rsid w:val="00C16F36"/>
    <w:rsid w:val="00C16F8B"/>
    <w:rsid w:val="00C17320"/>
    <w:rsid w:val="00C17B9E"/>
    <w:rsid w:val="00C20172"/>
    <w:rsid w:val="00C22645"/>
    <w:rsid w:val="00C22AA5"/>
    <w:rsid w:val="00C2345B"/>
    <w:rsid w:val="00C2373E"/>
    <w:rsid w:val="00C23863"/>
    <w:rsid w:val="00C23BC0"/>
    <w:rsid w:val="00C24D06"/>
    <w:rsid w:val="00C24EEF"/>
    <w:rsid w:val="00C258ED"/>
    <w:rsid w:val="00C25CB2"/>
    <w:rsid w:val="00C263FE"/>
    <w:rsid w:val="00C26793"/>
    <w:rsid w:val="00C27ADB"/>
    <w:rsid w:val="00C30B0C"/>
    <w:rsid w:val="00C31A88"/>
    <w:rsid w:val="00C31D8A"/>
    <w:rsid w:val="00C31E23"/>
    <w:rsid w:val="00C32E41"/>
    <w:rsid w:val="00C334F7"/>
    <w:rsid w:val="00C33524"/>
    <w:rsid w:val="00C3361C"/>
    <w:rsid w:val="00C3496D"/>
    <w:rsid w:val="00C35895"/>
    <w:rsid w:val="00C35AE9"/>
    <w:rsid w:val="00C361F2"/>
    <w:rsid w:val="00C3647B"/>
    <w:rsid w:val="00C36518"/>
    <w:rsid w:val="00C36D88"/>
    <w:rsid w:val="00C3745E"/>
    <w:rsid w:val="00C375DB"/>
    <w:rsid w:val="00C376D6"/>
    <w:rsid w:val="00C40581"/>
    <w:rsid w:val="00C40A21"/>
    <w:rsid w:val="00C40CCD"/>
    <w:rsid w:val="00C40D9C"/>
    <w:rsid w:val="00C413C6"/>
    <w:rsid w:val="00C42735"/>
    <w:rsid w:val="00C42DC6"/>
    <w:rsid w:val="00C43706"/>
    <w:rsid w:val="00C43BD0"/>
    <w:rsid w:val="00C43D29"/>
    <w:rsid w:val="00C43E30"/>
    <w:rsid w:val="00C447AD"/>
    <w:rsid w:val="00C45190"/>
    <w:rsid w:val="00C45214"/>
    <w:rsid w:val="00C4596A"/>
    <w:rsid w:val="00C45F36"/>
    <w:rsid w:val="00C464D5"/>
    <w:rsid w:val="00C46AE5"/>
    <w:rsid w:val="00C47F3E"/>
    <w:rsid w:val="00C50069"/>
    <w:rsid w:val="00C501C6"/>
    <w:rsid w:val="00C50B82"/>
    <w:rsid w:val="00C50FCC"/>
    <w:rsid w:val="00C5145D"/>
    <w:rsid w:val="00C516CD"/>
    <w:rsid w:val="00C526B0"/>
    <w:rsid w:val="00C52A96"/>
    <w:rsid w:val="00C53477"/>
    <w:rsid w:val="00C539D5"/>
    <w:rsid w:val="00C53DA4"/>
    <w:rsid w:val="00C54478"/>
    <w:rsid w:val="00C54B8A"/>
    <w:rsid w:val="00C54C5A"/>
    <w:rsid w:val="00C55034"/>
    <w:rsid w:val="00C550F6"/>
    <w:rsid w:val="00C555AA"/>
    <w:rsid w:val="00C55FD2"/>
    <w:rsid w:val="00C5603F"/>
    <w:rsid w:val="00C5648F"/>
    <w:rsid w:val="00C56769"/>
    <w:rsid w:val="00C61E43"/>
    <w:rsid w:val="00C62649"/>
    <w:rsid w:val="00C62F36"/>
    <w:rsid w:val="00C6357D"/>
    <w:rsid w:val="00C63ACC"/>
    <w:rsid w:val="00C63E14"/>
    <w:rsid w:val="00C64334"/>
    <w:rsid w:val="00C646DA"/>
    <w:rsid w:val="00C64AB3"/>
    <w:rsid w:val="00C64E92"/>
    <w:rsid w:val="00C651FF"/>
    <w:rsid w:val="00C6550F"/>
    <w:rsid w:val="00C658F6"/>
    <w:rsid w:val="00C65B5D"/>
    <w:rsid w:val="00C65E78"/>
    <w:rsid w:val="00C66500"/>
    <w:rsid w:val="00C670B2"/>
    <w:rsid w:val="00C673A0"/>
    <w:rsid w:val="00C67BBF"/>
    <w:rsid w:val="00C67DDF"/>
    <w:rsid w:val="00C70641"/>
    <w:rsid w:val="00C70D18"/>
    <w:rsid w:val="00C71811"/>
    <w:rsid w:val="00C71E43"/>
    <w:rsid w:val="00C72068"/>
    <w:rsid w:val="00C726E4"/>
    <w:rsid w:val="00C7294E"/>
    <w:rsid w:val="00C73463"/>
    <w:rsid w:val="00C73C17"/>
    <w:rsid w:val="00C73C6A"/>
    <w:rsid w:val="00C74505"/>
    <w:rsid w:val="00C74E88"/>
    <w:rsid w:val="00C75560"/>
    <w:rsid w:val="00C7574C"/>
    <w:rsid w:val="00C7599D"/>
    <w:rsid w:val="00C75E8B"/>
    <w:rsid w:val="00C775C4"/>
    <w:rsid w:val="00C7762B"/>
    <w:rsid w:val="00C802D6"/>
    <w:rsid w:val="00C807A9"/>
    <w:rsid w:val="00C810D5"/>
    <w:rsid w:val="00C81209"/>
    <w:rsid w:val="00C8188B"/>
    <w:rsid w:val="00C82095"/>
    <w:rsid w:val="00C8324C"/>
    <w:rsid w:val="00C832DD"/>
    <w:rsid w:val="00C83C57"/>
    <w:rsid w:val="00C841E6"/>
    <w:rsid w:val="00C848FC"/>
    <w:rsid w:val="00C84CBD"/>
    <w:rsid w:val="00C84E94"/>
    <w:rsid w:val="00C852A0"/>
    <w:rsid w:val="00C861C4"/>
    <w:rsid w:val="00C86D73"/>
    <w:rsid w:val="00C8702C"/>
    <w:rsid w:val="00C8795F"/>
    <w:rsid w:val="00C905CD"/>
    <w:rsid w:val="00C90BB4"/>
    <w:rsid w:val="00C911BA"/>
    <w:rsid w:val="00C919C2"/>
    <w:rsid w:val="00C92C03"/>
    <w:rsid w:val="00C93AA3"/>
    <w:rsid w:val="00C93AEA"/>
    <w:rsid w:val="00C93BDF"/>
    <w:rsid w:val="00C94F00"/>
    <w:rsid w:val="00C95C65"/>
    <w:rsid w:val="00C9616D"/>
    <w:rsid w:val="00C96E93"/>
    <w:rsid w:val="00C97832"/>
    <w:rsid w:val="00C97988"/>
    <w:rsid w:val="00CA1B78"/>
    <w:rsid w:val="00CA1CD3"/>
    <w:rsid w:val="00CA1E78"/>
    <w:rsid w:val="00CA1FE4"/>
    <w:rsid w:val="00CA3094"/>
    <w:rsid w:val="00CA3EE4"/>
    <w:rsid w:val="00CA432B"/>
    <w:rsid w:val="00CA44D4"/>
    <w:rsid w:val="00CA4793"/>
    <w:rsid w:val="00CA48B2"/>
    <w:rsid w:val="00CA5FB0"/>
    <w:rsid w:val="00CA6DF1"/>
    <w:rsid w:val="00CA6EFC"/>
    <w:rsid w:val="00CA722C"/>
    <w:rsid w:val="00CB0787"/>
    <w:rsid w:val="00CB169E"/>
    <w:rsid w:val="00CB1F5E"/>
    <w:rsid w:val="00CB3406"/>
    <w:rsid w:val="00CB4365"/>
    <w:rsid w:val="00CB43FD"/>
    <w:rsid w:val="00CB5087"/>
    <w:rsid w:val="00CB5445"/>
    <w:rsid w:val="00CB6B06"/>
    <w:rsid w:val="00CB6D2D"/>
    <w:rsid w:val="00CB714B"/>
    <w:rsid w:val="00CB7782"/>
    <w:rsid w:val="00CC0D68"/>
    <w:rsid w:val="00CC10E1"/>
    <w:rsid w:val="00CC1DE1"/>
    <w:rsid w:val="00CC22D3"/>
    <w:rsid w:val="00CC25AD"/>
    <w:rsid w:val="00CC3567"/>
    <w:rsid w:val="00CC3CE9"/>
    <w:rsid w:val="00CC4C71"/>
    <w:rsid w:val="00CC5186"/>
    <w:rsid w:val="00CC5A91"/>
    <w:rsid w:val="00CC5D47"/>
    <w:rsid w:val="00CC6220"/>
    <w:rsid w:val="00CC64F2"/>
    <w:rsid w:val="00CC685D"/>
    <w:rsid w:val="00CC697D"/>
    <w:rsid w:val="00CC6BE4"/>
    <w:rsid w:val="00CC6D69"/>
    <w:rsid w:val="00CC736A"/>
    <w:rsid w:val="00CC7806"/>
    <w:rsid w:val="00CC7BA5"/>
    <w:rsid w:val="00CD02BD"/>
    <w:rsid w:val="00CD0B15"/>
    <w:rsid w:val="00CD0F5F"/>
    <w:rsid w:val="00CD105B"/>
    <w:rsid w:val="00CD1754"/>
    <w:rsid w:val="00CD179B"/>
    <w:rsid w:val="00CD2995"/>
    <w:rsid w:val="00CD2E6D"/>
    <w:rsid w:val="00CD35C4"/>
    <w:rsid w:val="00CD4493"/>
    <w:rsid w:val="00CD54E7"/>
    <w:rsid w:val="00CD5D4A"/>
    <w:rsid w:val="00CD658C"/>
    <w:rsid w:val="00CD672C"/>
    <w:rsid w:val="00CD6A77"/>
    <w:rsid w:val="00CD6D7E"/>
    <w:rsid w:val="00CD7A43"/>
    <w:rsid w:val="00CD7F16"/>
    <w:rsid w:val="00CE003F"/>
    <w:rsid w:val="00CE0C46"/>
    <w:rsid w:val="00CE1FF5"/>
    <w:rsid w:val="00CE25CE"/>
    <w:rsid w:val="00CE3500"/>
    <w:rsid w:val="00CE389C"/>
    <w:rsid w:val="00CE5334"/>
    <w:rsid w:val="00CE5C7F"/>
    <w:rsid w:val="00CE6849"/>
    <w:rsid w:val="00CE691E"/>
    <w:rsid w:val="00CF0F39"/>
    <w:rsid w:val="00CF1118"/>
    <w:rsid w:val="00CF145E"/>
    <w:rsid w:val="00CF15EB"/>
    <w:rsid w:val="00CF166D"/>
    <w:rsid w:val="00CF1DA2"/>
    <w:rsid w:val="00CF1E54"/>
    <w:rsid w:val="00CF2238"/>
    <w:rsid w:val="00CF2352"/>
    <w:rsid w:val="00CF27D4"/>
    <w:rsid w:val="00CF27D7"/>
    <w:rsid w:val="00CF27EA"/>
    <w:rsid w:val="00CF3660"/>
    <w:rsid w:val="00CF3E2C"/>
    <w:rsid w:val="00CF508A"/>
    <w:rsid w:val="00CF5550"/>
    <w:rsid w:val="00CF568A"/>
    <w:rsid w:val="00CF5736"/>
    <w:rsid w:val="00CF5907"/>
    <w:rsid w:val="00CF68E9"/>
    <w:rsid w:val="00CF694C"/>
    <w:rsid w:val="00CF6D59"/>
    <w:rsid w:val="00CF6E96"/>
    <w:rsid w:val="00CF721C"/>
    <w:rsid w:val="00D0069C"/>
    <w:rsid w:val="00D00D87"/>
    <w:rsid w:val="00D0179C"/>
    <w:rsid w:val="00D01B62"/>
    <w:rsid w:val="00D01DF6"/>
    <w:rsid w:val="00D02104"/>
    <w:rsid w:val="00D023A8"/>
    <w:rsid w:val="00D025BE"/>
    <w:rsid w:val="00D0394D"/>
    <w:rsid w:val="00D03DEB"/>
    <w:rsid w:val="00D04221"/>
    <w:rsid w:val="00D06033"/>
    <w:rsid w:val="00D061C3"/>
    <w:rsid w:val="00D062BD"/>
    <w:rsid w:val="00D06D68"/>
    <w:rsid w:val="00D07010"/>
    <w:rsid w:val="00D0704B"/>
    <w:rsid w:val="00D073A4"/>
    <w:rsid w:val="00D078A8"/>
    <w:rsid w:val="00D10536"/>
    <w:rsid w:val="00D10934"/>
    <w:rsid w:val="00D110E3"/>
    <w:rsid w:val="00D1143F"/>
    <w:rsid w:val="00D11C90"/>
    <w:rsid w:val="00D12019"/>
    <w:rsid w:val="00D1212E"/>
    <w:rsid w:val="00D129DE"/>
    <w:rsid w:val="00D12E39"/>
    <w:rsid w:val="00D132CC"/>
    <w:rsid w:val="00D15142"/>
    <w:rsid w:val="00D152A8"/>
    <w:rsid w:val="00D1530E"/>
    <w:rsid w:val="00D16E38"/>
    <w:rsid w:val="00D20602"/>
    <w:rsid w:val="00D206E0"/>
    <w:rsid w:val="00D20C52"/>
    <w:rsid w:val="00D2179F"/>
    <w:rsid w:val="00D2295C"/>
    <w:rsid w:val="00D23B03"/>
    <w:rsid w:val="00D23F9A"/>
    <w:rsid w:val="00D242F8"/>
    <w:rsid w:val="00D24DA4"/>
    <w:rsid w:val="00D25DB7"/>
    <w:rsid w:val="00D2628A"/>
    <w:rsid w:val="00D27B8D"/>
    <w:rsid w:val="00D309B8"/>
    <w:rsid w:val="00D30DF0"/>
    <w:rsid w:val="00D31A5A"/>
    <w:rsid w:val="00D3203F"/>
    <w:rsid w:val="00D32902"/>
    <w:rsid w:val="00D329BF"/>
    <w:rsid w:val="00D32AD7"/>
    <w:rsid w:val="00D32B27"/>
    <w:rsid w:val="00D33C91"/>
    <w:rsid w:val="00D351F4"/>
    <w:rsid w:val="00D3522D"/>
    <w:rsid w:val="00D352A8"/>
    <w:rsid w:val="00D3537E"/>
    <w:rsid w:val="00D355C2"/>
    <w:rsid w:val="00D36960"/>
    <w:rsid w:val="00D36DCE"/>
    <w:rsid w:val="00D37365"/>
    <w:rsid w:val="00D37747"/>
    <w:rsid w:val="00D37A56"/>
    <w:rsid w:val="00D40B2B"/>
    <w:rsid w:val="00D41240"/>
    <w:rsid w:val="00D4180A"/>
    <w:rsid w:val="00D426C7"/>
    <w:rsid w:val="00D4319C"/>
    <w:rsid w:val="00D43286"/>
    <w:rsid w:val="00D434FD"/>
    <w:rsid w:val="00D43C35"/>
    <w:rsid w:val="00D459E0"/>
    <w:rsid w:val="00D45BE3"/>
    <w:rsid w:val="00D46497"/>
    <w:rsid w:val="00D46835"/>
    <w:rsid w:val="00D46E50"/>
    <w:rsid w:val="00D475DB"/>
    <w:rsid w:val="00D50FE1"/>
    <w:rsid w:val="00D51583"/>
    <w:rsid w:val="00D5192E"/>
    <w:rsid w:val="00D52319"/>
    <w:rsid w:val="00D52410"/>
    <w:rsid w:val="00D52D0C"/>
    <w:rsid w:val="00D5330A"/>
    <w:rsid w:val="00D53F82"/>
    <w:rsid w:val="00D54400"/>
    <w:rsid w:val="00D54926"/>
    <w:rsid w:val="00D54ADD"/>
    <w:rsid w:val="00D54C9B"/>
    <w:rsid w:val="00D550AB"/>
    <w:rsid w:val="00D5532E"/>
    <w:rsid w:val="00D55625"/>
    <w:rsid w:val="00D556F8"/>
    <w:rsid w:val="00D55BBF"/>
    <w:rsid w:val="00D56548"/>
    <w:rsid w:val="00D566AB"/>
    <w:rsid w:val="00D5784C"/>
    <w:rsid w:val="00D57AD6"/>
    <w:rsid w:val="00D57BE5"/>
    <w:rsid w:val="00D60197"/>
    <w:rsid w:val="00D60624"/>
    <w:rsid w:val="00D6070F"/>
    <w:rsid w:val="00D60893"/>
    <w:rsid w:val="00D60BF2"/>
    <w:rsid w:val="00D614BE"/>
    <w:rsid w:val="00D61E2F"/>
    <w:rsid w:val="00D626E9"/>
    <w:rsid w:val="00D62AAF"/>
    <w:rsid w:val="00D63B5A"/>
    <w:rsid w:val="00D63EB9"/>
    <w:rsid w:val="00D64393"/>
    <w:rsid w:val="00D64E84"/>
    <w:rsid w:val="00D65039"/>
    <w:rsid w:val="00D6542A"/>
    <w:rsid w:val="00D65618"/>
    <w:rsid w:val="00D657DD"/>
    <w:rsid w:val="00D65BC2"/>
    <w:rsid w:val="00D661EE"/>
    <w:rsid w:val="00D665B2"/>
    <w:rsid w:val="00D67C1E"/>
    <w:rsid w:val="00D67DCD"/>
    <w:rsid w:val="00D70261"/>
    <w:rsid w:val="00D70348"/>
    <w:rsid w:val="00D70C89"/>
    <w:rsid w:val="00D71427"/>
    <w:rsid w:val="00D71651"/>
    <w:rsid w:val="00D72B5E"/>
    <w:rsid w:val="00D72DFC"/>
    <w:rsid w:val="00D73DBF"/>
    <w:rsid w:val="00D74708"/>
    <w:rsid w:val="00D7625E"/>
    <w:rsid w:val="00D7626C"/>
    <w:rsid w:val="00D774AD"/>
    <w:rsid w:val="00D77DD0"/>
    <w:rsid w:val="00D80A29"/>
    <w:rsid w:val="00D80A50"/>
    <w:rsid w:val="00D80C23"/>
    <w:rsid w:val="00D815DD"/>
    <w:rsid w:val="00D828C3"/>
    <w:rsid w:val="00D82978"/>
    <w:rsid w:val="00D83184"/>
    <w:rsid w:val="00D8358B"/>
    <w:rsid w:val="00D8587F"/>
    <w:rsid w:val="00D85F41"/>
    <w:rsid w:val="00D86946"/>
    <w:rsid w:val="00D90004"/>
    <w:rsid w:val="00D90A36"/>
    <w:rsid w:val="00D90F02"/>
    <w:rsid w:val="00D91A4C"/>
    <w:rsid w:val="00D91C98"/>
    <w:rsid w:val="00D91F0F"/>
    <w:rsid w:val="00D92FBF"/>
    <w:rsid w:val="00D9346B"/>
    <w:rsid w:val="00D934F7"/>
    <w:rsid w:val="00D93782"/>
    <w:rsid w:val="00D93D7D"/>
    <w:rsid w:val="00D94FD6"/>
    <w:rsid w:val="00D95551"/>
    <w:rsid w:val="00D95759"/>
    <w:rsid w:val="00D95911"/>
    <w:rsid w:val="00D95FB4"/>
    <w:rsid w:val="00D97293"/>
    <w:rsid w:val="00D97A98"/>
    <w:rsid w:val="00DA061F"/>
    <w:rsid w:val="00DA0F9A"/>
    <w:rsid w:val="00DA1334"/>
    <w:rsid w:val="00DA1453"/>
    <w:rsid w:val="00DA152E"/>
    <w:rsid w:val="00DA2689"/>
    <w:rsid w:val="00DA4224"/>
    <w:rsid w:val="00DA45FD"/>
    <w:rsid w:val="00DA50DA"/>
    <w:rsid w:val="00DA52DE"/>
    <w:rsid w:val="00DA559A"/>
    <w:rsid w:val="00DA5D92"/>
    <w:rsid w:val="00DA610A"/>
    <w:rsid w:val="00DA7AFF"/>
    <w:rsid w:val="00DB03A8"/>
    <w:rsid w:val="00DB1DE6"/>
    <w:rsid w:val="00DB2D50"/>
    <w:rsid w:val="00DB3598"/>
    <w:rsid w:val="00DB35F9"/>
    <w:rsid w:val="00DB3874"/>
    <w:rsid w:val="00DB3E53"/>
    <w:rsid w:val="00DB45EA"/>
    <w:rsid w:val="00DB488A"/>
    <w:rsid w:val="00DB6560"/>
    <w:rsid w:val="00DB6BBA"/>
    <w:rsid w:val="00DB6CCA"/>
    <w:rsid w:val="00DB7389"/>
    <w:rsid w:val="00DC0314"/>
    <w:rsid w:val="00DC04A6"/>
    <w:rsid w:val="00DC1AB5"/>
    <w:rsid w:val="00DC1AF5"/>
    <w:rsid w:val="00DC1E73"/>
    <w:rsid w:val="00DC20BF"/>
    <w:rsid w:val="00DC3B3B"/>
    <w:rsid w:val="00DC41B9"/>
    <w:rsid w:val="00DC4699"/>
    <w:rsid w:val="00DC48F4"/>
    <w:rsid w:val="00DC4C02"/>
    <w:rsid w:val="00DC566A"/>
    <w:rsid w:val="00DC5B9C"/>
    <w:rsid w:val="00DC5E3F"/>
    <w:rsid w:val="00DC6CF4"/>
    <w:rsid w:val="00DC7008"/>
    <w:rsid w:val="00DC7286"/>
    <w:rsid w:val="00DC7C22"/>
    <w:rsid w:val="00DC7E83"/>
    <w:rsid w:val="00DD0006"/>
    <w:rsid w:val="00DD031F"/>
    <w:rsid w:val="00DD05E2"/>
    <w:rsid w:val="00DD0E9C"/>
    <w:rsid w:val="00DD0EE5"/>
    <w:rsid w:val="00DD1848"/>
    <w:rsid w:val="00DD1D09"/>
    <w:rsid w:val="00DD1D0B"/>
    <w:rsid w:val="00DD2107"/>
    <w:rsid w:val="00DD2A9A"/>
    <w:rsid w:val="00DD4A26"/>
    <w:rsid w:val="00DD4A71"/>
    <w:rsid w:val="00DD6DE7"/>
    <w:rsid w:val="00DD73C2"/>
    <w:rsid w:val="00DD7BE6"/>
    <w:rsid w:val="00DD7E8C"/>
    <w:rsid w:val="00DE0436"/>
    <w:rsid w:val="00DE0FE4"/>
    <w:rsid w:val="00DE1238"/>
    <w:rsid w:val="00DE12E6"/>
    <w:rsid w:val="00DE2019"/>
    <w:rsid w:val="00DE2578"/>
    <w:rsid w:val="00DE26F1"/>
    <w:rsid w:val="00DE302C"/>
    <w:rsid w:val="00DE3283"/>
    <w:rsid w:val="00DE3DFC"/>
    <w:rsid w:val="00DE3ED8"/>
    <w:rsid w:val="00DE426C"/>
    <w:rsid w:val="00DE4318"/>
    <w:rsid w:val="00DE4825"/>
    <w:rsid w:val="00DE492B"/>
    <w:rsid w:val="00DE4FC3"/>
    <w:rsid w:val="00DE5042"/>
    <w:rsid w:val="00DE5387"/>
    <w:rsid w:val="00DE5464"/>
    <w:rsid w:val="00DE587C"/>
    <w:rsid w:val="00DE58BA"/>
    <w:rsid w:val="00DE5C63"/>
    <w:rsid w:val="00DE7113"/>
    <w:rsid w:val="00DF03C7"/>
    <w:rsid w:val="00DF0DEA"/>
    <w:rsid w:val="00DF0EBE"/>
    <w:rsid w:val="00DF0EE1"/>
    <w:rsid w:val="00DF101E"/>
    <w:rsid w:val="00DF1BD3"/>
    <w:rsid w:val="00DF1D5C"/>
    <w:rsid w:val="00DF210A"/>
    <w:rsid w:val="00DF2570"/>
    <w:rsid w:val="00DF265C"/>
    <w:rsid w:val="00DF298E"/>
    <w:rsid w:val="00DF342A"/>
    <w:rsid w:val="00DF3662"/>
    <w:rsid w:val="00DF377B"/>
    <w:rsid w:val="00DF38BF"/>
    <w:rsid w:val="00DF3AB8"/>
    <w:rsid w:val="00DF3D6F"/>
    <w:rsid w:val="00DF6055"/>
    <w:rsid w:val="00DF64E8"/>
    <w:rsid w:val="00DF6DE5"/>
    <w:rsid w:val="00DF74B8"/>
    <w:rsid w:val="00DF74EC"/>
    <w:rsid w:val="00E0072B"/>
    <w:rsid w:val="00E007FC"/>
    <w:rsid w:val="00E01DAA"/>
    <w:rsid w:val="00E0238C"/>
    <w:rsid w:val="00E023F0"/>
    <w:rsid w:val="00E02914"/>
    <w:rsid w:val="00E029F1"/>
    <w:rsid w:val="00E02A69"/>
    <w:rsid w:val="00E02A7B"/>
    <w:rsid w:val="00E036B7"/>
    <w:rsid w:val="00E03FAB"/>
    <w:rsid w:val="00E058DC"/>
    <w:rsid w:val="00E05A68"/>
    <w:rsid w:val="00E05F06"/>
    <w:rsid w:val="00E06240"/>
    <w:rsid w:val="00E064E0"/>
    <w:rsid w:val="00E077A6"/>
    <w:rsid w:val="00E078FB"/>
    <w:rsid w:val="00E10F19"/>
    <w:rsid w:val="00E111DC"/>
    <w:rsid w:val="00E11590"/>
    <w:rsid w:val="00E119EB"/>
    <w:rsid w:val="00E128D0"/>
    <w:rsid w:val="00E1296B"/>
    <w:rsid w:val="00E13B4F"/>
    <w:rsid w:val="00E13B8E"/>
    <w:rsid w:val="00E142DA"/>
    <w:rsid w:val="00E14B72"/>
    <w:rsid w:val="00E153EF"/>
    <w:rsid w:val="00E15598"/>
    <w:rsid w:val="00E16B48"/>
    <w:rsid w:val="00E17D20"/>
    <w:rsid w:val="00E2090C"/>
    <w:rsid w:val="00E21176"/>
    <w:rsid w:val="00E21B69"/>
    <w:rsid w:val="00E21CCA"/>
    <w:rsid w:val="00E21F5C"/>
    <w:rsid w:val="00E23152"/>
    <w:rsid w:val="00E232A1"/>
    <w:rsid w:val="00E234A2"/>
    <w:rsid w:val="00E23B66"/>
    <w:rsid w:val="00E23D3B"/>
    <w:rsid w:val="00E2407C"/>
    <w:rsid w:val="00E240CD"/>
    <w:rsid w:val="00E24454"/>
    <w:rsid w:val="00E2549C"/>
    <w:rsid w:val="00E254B1"/>
    <w:rsid w:val="00E25B5F"/>
    <w:rsid w:val="00E263D4"/>
    <w:rsid w:val="00E263D6"/>
    <w:rsid w:val="00E26770"/>
    <w:rsid w:val="00E276FD"/>
    <w:rsid w:val="00E31835"/>
    <w:rsid w:val="00E3217A"/>
    <w:rsid w:val="00E3281D"/>
    <w:rsid w:val="00E33503"/>
    <w:rsid w:val="00E3367C"/>
    <w:rsid w:val="00E34A3D"/>
    <w:rsid w:val="00E35228"/>
    <w:rsid w:val="00E35254"/>
    <w:rsid w:val="00E35CE5"/>
    <w:rsid w:val="00E36227"/>
    <w:rsid w:val="00E36C75"/>
    <w:rsid w:val="00E37CF7"/>
    <w:rsid w:val="00E37D43"/>
    <w:rsid w:val="00E41A9B"/>
    <w:rsid w:val="00E424DC"/>
    <w:rsid w:val="00E42506"/>
    <w:rsid w:val="00E430F2"/>
    <w:rsid w:val="00E43534"/>
    <w:rsid w:val="00E43A83"/>
    <w:rsid w:val="00E447AB"/>
    <w:rsid w:val="00E449B4"/>
    <w:rsid w:val="00E44ACC"/>
    <w:rsid w:val="00E44E3F"/>
    <w:rsid w:val="00E452F7"/>
    <w:rsid w:val="00E455A1"/>
    <w:rsid w:val="00E45E98"/>
    <w:rsid w:val="00E47271"/>
    <w:rsid w:val="00E476D5"/>
    <w:rsid w:val="00E50A8D"/>
    <w:rsid w:val="00E50C4E"/>
    <w:rsid w:val="00E515DD"/>
    <w:rsid w:val="00E51693"/>
    <w:rsid w:val="00E51A8F"/>
    <w:rsid w:val="00E521AB"/>
    <w:rsid w:val="00E52CCA"/>
    <w:rsid w:val="00E538E7"/>
    <w:rsid w:val="00E53942"/>
    <w:rsid w:val="00E539E1"/>
    <w:rsid w:val="00E53FCB"/>
    <w:rsid w:val="00E54BCC"/>
    <w:rsid w:val="00E54DA8"/>
    <w:rsid w:val="00E54EC3"/>
    <w:rsid w:val="00E55AC3"/>
    <w:rsid w:val="00E5606A"/>
    <w:rsid w:val="00E56A45"/>
    <w:rsid w:val="00E57B23"/>
    <w:rsid w:val="00E6129F"/>
    <w:rsid w:val="00E62CD9"/>
    <w:rsid w:val="00E633F2"/>
    <w:rsid w:val="00E63A3D"/>
    <w:rsid w:val="00E64CC7"/>
    <w:rsid w:val="00E6542E"/>
    <w:rsid w:val="00E65530"/>
    <w:rsid w:val="00E656DA"/>
    <w:rsid w:val="00E65BFB"/>
    <w:rsid w:val="00E663EB"/>
    <w:rsid w:val="00E66516"/>
    <w:rsid w:val="00E66A3F"/>
    <w:rsid w:val="00E671A5"/>
    <w:rsid w:val="00E672C4"/>
    <w:rsid w:val="00E67448"/>
    <w:rsid w:val="00E7006A"/>
    <w:rsid w:val="00E71068"/>
    <w:rsid w:val="00E712A5"/>
    <w:rsid w:val="00E714A3"/>
    <w:rsid w:val="00E71F4B"/>
    <w:rsid w:val="00E72394"/>
    <w:rsid w:val="00E727F0"/>
    <w:rsid w:val="00E73527"/>
    <w:rsid w:val="00E7414B"/>
    <w:rsid w:val="00E74283"/>
    <w:rsid w:val="00E74757"/>
    <w:rsid w:val="00E7484A"/>
    <w:rsid w:val="00E751B3"/>
    <w:rsid w:val="00E75E67"/>
    <w:rsid w:val="00E76637"/>
    <w:rsid w:val="00E76BB3"/>
    <w:rsid w:val="00E80037"/>
    <w:rsid w:val="00E808C7"/>
    <w:rsid w:val="00E80946"/>
    <w:rsid w:val="00E809A4"/>
    <w:rsid w:val="00E81C9E"/>
    <w:rsid w:val="00E84466"/>
    <w:rsid w:val="00E85439"/>
    <w:rsid w:val="00E85918"/>
    <w:rsid w:val="00E85B71"/>
    <w:rsid w:val="00E85E99"/>
    <w:rsid w:val="00E862AB"/>
    <w:rsid w:val="00E86360"/>
    <w:rsid w:val="00E87840"/>
    <w:rsid w:val="00E879FF"/>
    <w:rsid w:val="00E903E4"/>
    <w:rsid w:val="00E90466"/>
    <w:rsid w:val="00E90885"/>
    <w:rsid w:val="00E9172C"/>
    <w:rsid w:val="00E930F2"/>
    <w:rsid w:val="00E93365"/>
    <w:rsid w:val="00E94396"/>
    <w:rsid w:val="00E94400"/>
    <w:rsid w:val="00E95557"/>
    <w:rsid w:val="00E95610"/>
    <w:rsid w:val="00E961FE"/>
    <w:rsid w:val="00E96AC3"/>
    <w:rsid w:val="00E9733E"/>
    <w:rsid w:val="00E97520"/>
    <w:rsid w:val="00E975B1"/>
    <w:rsid w:val="00E97C48"/>
    <w:rsid w:val="00EA0631"/>
    <w:rsid w:val="00EA086A"/>
    <w:rsid w:val="00EA0B90"/>
    <w:rsid w:val="00EA1117"/>
    <w:rsid w:val="00EA17CA"/>
    <w:rsid w:val="00EA1AF0"/>
    <w:rsid w:val="00EA2274"/>
    <w:rsid w:val="00EA23B8"/>
    <w:rsid w:val="00EA2EC8"/>
    <w:rsid w:val="00EA410F"/>
    <w:rsid w:val="00EA45EC"/>
    <w:rsid w:val="00EA4B61"/>
    <w:rsid w:val="00EA4BC0"/>
    <w:rsid w:val="00EA4C6A"/>
    <w:rsid w:val="00EA55A1"/>
    <w:rsid w:val="00EA6127"/>
    <w:rsid w:val="00EA6341"/>
    <w:rsid w:val="00EA6D02"/>
    <w:rsid w:val="00EA77C2"/>
    <w:rsid w:val="00EA7DE2"/>
    <w:rsid w:val="00EB0330"/>
    <w:rsid w:val="00EB0E49"/>
    <w:rsid w:val="00EB0F74"/>
    <w:rsid w:val="00EB1B2B"/>
    <w:rsid w:val="00EB1B78"/>
    <w:rsid w:val="00EB23A7"/>
    <w:rsid w:val="00EB2AFB"/>
    <w:rsid w:val="00EB2C9C"/>
    <w:rsid w:val="00EB349A"/>
    <w:rsid w:val="00EB35E5"/>
    <w:rsid w:val="00EB377A"/>
    <w:rsid w:val="00EB3996"/>
    <w:rsid w:val="00EB3C7D"/>
    <w:rsid w:val="00EB3F15"/>
    <w:rsid w:val="00EB6D40"/>
    <w:rsid w:val="00EB7EB6"/>
    <w:rsid w:val="00EC00D5"/>
    <w:rsid w:val="00EC0709"/>
    <w:rsid w:val="00EC11E3"/>
    <w:rsid w:val="00EC1DF7"/>
    <w:rsid w:val="00EC1E76"/>
    <w:rsid w:val="00EC38E7"/>
    <w:rsid w:val="00EC3EC1"/>
    <w:rsid w:val="00EC4128"/>
    <w:rsid w:val="00EC4CFC"/>
    <w:rsid w:val="00EC50BB"/>
    <w:rsid w:val="00EC5A31"/>
    <w:rsid w:val="00EC5F7D"/>
    <w:rsid w:val="00EC62C2"/>
    <w:rsid w:val="00ED0B3E"/>
    <w:rsid w:val="00ED21DB"/>
    <w:rsid w:val="00ED2DE2"/>
    <w:rsid w:val="00ED3395"/>
    <w:rsid w:val="00ED3C43"/>
    <w:rsid w:val="00ED3F4A"/>
    <w:rsid w:val="00ED44E0"/>
    <w:rsid w:val="00ED4953"/>
    <w:rsid w:val="00ED4A12"/>
    <w:rsid w:val="00ED5B13"/>
    <w:rsid w:val="00ED77E5"/>
    <w:rsid w:val="00ED7837"/>
    <w:rsid w:val="00ED7DB4"/>
    <w:rsid w:val="00EE0DAD"/>
    <w:rsid w:val="00EE1318"/>
    <w:rsid w:val="00EE158B"/>
    <w:rsid w:val="00EE2767"/>
    <w:rsid w:val="00EE28A7"/>
    <w:rsid w:val="00EE31D0"/>
    <w:rsid w:val="00EE3910"/>
    <w:rsid w:val="00EE3B5A"/>
    <w:rsid w:val="00EE3B7D"/>
    <w:rsid w:val="00EE4088"/>
    <w:rsid w:val="00EE454D"/>
    <w:rsid w:val="00EE4A5C"/>
    <w:rsid w:val="00EE4B28"/>
    <w:rsid w:val="00EE52A7"/>
    <w:rsid w:val="00EE5E34"/>
    <w:rsid w:val="00EE6788"/>
    <w:rsid w:val="00EE6925"/>
    <w:rsid w:val="00EE76F4"/>
    <w:rsid w:val="00EE7966"/>
    <w:rsid w:val="00EE7DC2"/>
    <w:rsid w:val="00EF0441"/>
    <w:rsid w:val="00EF0527"/>
    <w:rsid w:val="00EF1576"/>
    <w:rsid w:val="00EF1ABA"/>
    <w:rsid w:val="00EF1F5F"/>
    <w:rsid w:val="00EF222F"/>
    <w:rsid w:val="00EF2508"/>
    <w:rsid w:val="00EF2A38"/>
    <w:rsid w:val="00EF2EC5"/>
    <w:rsid w:val="00EF30DB"/>
    <w:rsid w:val="00EF37A8"/>
    <w:rsid w:val="00EF3A0F"/>
    <w:rsid w:val="00EF4158"/>
    <w:rsid w:val="00EF44DA"/>
    <w:rsid w:val="00EF4CCD"/>
    <w:rsid w:val="00EF56AE"/>
    <w:rsid w:val="00EF573A"/>
    <w:rsid w:val="00EF5A1A"/>
    <w:rsid w:val="00EF644E"/>
    <w:rsid w:val="00EF64D1"/>
    <w:rsid w:val="00EF6832"/>
    <w:rsid w:val="00EF6DA3"/>
    <w:rsid w:val="00EF735D"/>
    <w:rsid w:val="00EF74E4"/>
    <w:rsid w:val="00EF7739"/>
    <w:rsid w:val="00EF78C1"/>
    <w:rsid w:val="00F0098F"/>
    <w:rsid w:val="00F00C6A"/>
    <w:rsid w:val="00F011CF"/>
    <w:rsid w:val="00F0131E"/>
    <w:rsid w:val="00F01ADE"/>
    <w:rsid w:val="00F01DB8"/>
    <w:rsid w:val="00F020FD"/>
    <w:rsid w:val="00F02637"/>
    <w:rsid w:val="00F02C31"/>
    <w:rsid w:val="00F03131"/>
    <w:rsid w:val="00F03ED6"/>
    <w:rsid w:val="00F0450B"/>
    <w:rsid w:val="00F04D50"/>
    <w:rsid w:val="00F05C76"/>
    <w:rsid w:val="00F05FE0"/>
    <w:rsid w:val="00F0646D"/>
    <w:rsid w:val="00F066E4"/>
    <w:rsid w:val="00F0721E"/>
    <w:rsid w:val="00F10060"/>
    <w:rsid w:val="00F111BE"/>
    <w:rsid w:val="00F119F5"/>
    <w:rsid w:val="00F11B7E"/>
    <w:rsid w:val="00F122CB"/>
    <w:rsid w:val="00F123F1"/>
    <w:rsid w:val="00F12453"/>
    <w:rsid w:val="00F13198"/>
    <w:rsid w:val="00F1393A"/>
    <w:rsid w:val="00F13DA1"/>
    <w:rsid w:val="00F14721"/>
    <w:rsid w:val="00F14E73"/>
    <w:rsid w:val="00F1515E"/>
    <w:rsid w:val="00F15543"/>
    <w:rsid w:val="00F16254"/>
    <w:rsid w:val="00F16AED"/>
    <w:rsid w:val="00F16DA4"/>
    <w:rsid w:val="00F172F0"/>
    <w:rsid w:val="00F179C1"/>
    <w:rsid w:val="00F17BDA"/>
    <w:rsid w:val="00F17DE0"/>
    <w:rsid w:val="00F2011D"/>
    <w:rsid w:val="00F202B6"/>
    <w:rsid w:val="00F20AEF"/>
    <w:rsid w:val="00F20F7C"/>
    <w:rsid w:val="00F21D2B"/>
    <w:rsid w:val="00F2316E"/>
    <w:rsid w:val="00F231A3"/>
    <w:rsid w:val="00F23BA4"/>
    <w:rsid w:val="00F2400A"/>
    <w:rsid w:val="00F25D2F"/>
    <w:rsid w:val="00F26239"/>
    <w:rsid w:val="00F26294"/>
    <w:rsid w:val="00F266E4"/>
    <w:rsid w:val="00F26B14"/>
    <w:rsid w:val="00F27719"/>
    <w:rsid w:val="00F27F43"/>
    <w:rsid w:val="00F300BF"/>
    <w:rsid w:val="00F32423"/>
    <w:rsid w:val="00F324FA"/>
    <w:rsid w:val="00F32B85"/>
    <w:rsid w:val="00F3311D"/>
    <w:rsid w:val="00F33AB6"/>
    <w:rsid w:val="00F34064"/>
    <w:rsid w:val="00F341CD"/>
    <w:rsid w:val="00F342DA"/>
    <w:rsid w:val="00F34F85"/>
    <w:rsid w:val="00F35DEA"/>
    <w:rsid w:val="00F35E22"/>
    <w:rsid w:val="00F35F22"/>
    <w:rsid w:val="00F36639"/>
    <w:rsid w:val="00F402A9"/>
    <w:rsid w:val="00F405EB"/>
    <w:rsid w:val="00F40764"/>
    <w:rsid w:val="00F40E4C"/>
    <w:rsid w:val="00F411B9"/>
    <w:rsid w:val="00F41F4F"/>
    <w:rsid w:val="00F4271C"/>
    <w:rsid w:val="00F42A5C"/>
    <w:rsid w:val="00F42B4F"/>
    <w:rsid w:val="00F42BCE"/>
    <w:rsid w:val="00F42DD5"/>
    <w:rsid w:val="00F4473B"/>
    <w:rsid w:val="00F447EA"/>
    <w:rsid w:val="00F44B55"/>
    <w:rsid w:val="00F458C7"/>
    <w:rsid w:val="00F45E54"/>
    <w:rsid w:val="00F45F95"/>
    <w:rsid w:val="00F460E5"/>
    <w:rsid w:val="00F47511"/>
    <w:rsid w:val="00F47B6D"/>
    <w:rsid w:val="00F47D11"/>
    <w:rsid w:val="00F503D2"/>
    <w:rsid w:val="00F50583"/>
    <w:rsid w:val="00F50A38"/>
    <w:rsid w:val="00F50A45"/>
    <w:rsid w:val="00F50B49"/>
    <w:rsid w:val="00F50D63"/>
    <w:rsid w:val="00F511CE"/>
    <w:rsid w:val="00F5158D"/>
    <w:rsid w:val="00F51E5B"/>
    <w:rsid w:val="00F5218A"/>
    <w:rsid w:val="00F525D3"/>
    <w:rsid w:val="00F52E55"/>
    <w:rsid w:val="00F53AA6"/>
    <w:rsid w:val="00F5426C"/>
    <w:rsid w:val="00F54E40"/>
    <w:rsid w:val="00F550DE"/>
    <w:rsid w:val="00F5522F"/>
    <w:rsid w:val="00F5538E"/>
    <w:rsid w:val="00F55634"/>
    <w:rsid w:val="00F55B8E"/>
    <w:rsid w:val="00F56D8A"/>
    <w:rsid w:val="00F60031"/>
    <w:rsid w:val="00F6099A"/>
    <w:rsid w:val="00F609EC"/>
    <w:rsid w:val="00F61259"/>
    <w:rsid w:val="00F612E4"/>
    <w:rsid w:val="00F61B37"/>
    <w:rsid w:val="00F61DE0"/>
    <w:rsid w:val="00F63BA0"/>
    <w:rsid w:val="00F63C12"/>
    <w:rsid w:val="00F640AA"/>
    <w:rsid w:val="00F6449E"/>
    <w:rsid w:val="00F644AA"/>
    <w:rsid w:val="00F648A9"/>
    <w:rsid w:val="00F64905"/>
    <w:rsid w:val="00F6492A"/>
    <w:rsid w:val="00F64E49"/>
    <w:rsid w:val="00F65B0A"/>
    <w:rsid w:val="00F66192"/>
    <w:rsid w:val="00F67104"/>
    <w:rsid w:val="00F67A5D"/>
    <w:rsid w:val="00F70123"/>
    <w:rsid w:val="00F7030A"/>
    <w:rsid w:val="00F71A40"/>
    <w:rsid w:val="00F724B6"/>
    <w:rsid w:val="00F72EF9"/>
    <w:rsid w:val="00F72F25"/>
    <w:rsid w:val="00F7317B"/>
    <w:rsid w:val="00F73338"/>
    <w:rsid w:val="00F73AAA"/>
    <w:rsid w:val="00F742BB"/>
    <w:rsid w:val="00F74B46"/>
    <w:rsid w:val="00F757B0"/>
    <w:rsid w:val="00F75F1F"/>
    <w:rsid w:val="00F76335"/>
    <w:rsid w:val="00F76535"/>
    <w:rsid w:val="00F77098"/>
    <w:rsid w:val="00F7726A"/>
    <w:rsid w:val="00F772EC"/>
    <w:rsid w:val="00F77E92"/>
    <w:rsid w:val="00F77EB0"/>
    <w:rsid w:val="00F80111"/>
    <w:rsid w:val="00F80485"/>
    <w:rsid w:val="00F80E74"/>
    <w:rsid w:val="00F814D7"/>
    <w:rsid w:val="00F81E04"/>
    <w:rsid w:val="00F823F2"/>
    <w:rsid w:val="00F830DC"/>
    <w:rsid w:val="00F83794"/>
    <w:rsid w:val="00F83799"/>
    <w:rsid w:val="00F83CF0"/>
    <w:rsid w:val="00F83F28"/>
    <w:rsid w:val="00F8415D"/>
    <w:rsid w:val="00F841F0"/>
    <w:rsid w:val="00F857E0"/>
    <w:rsid w:val="00F85AEE"/>
    <w:rsid w:val="00F86309"/>
    <w:rsid w:val="00F86561"/>
    <w:rsid w:val="00F86CCE"/>
    <w:rsid w:val="00F87039"/>
    <w:rsid w:val="00F870DF"/>
    <w:rsid w:val="00F87355"/>
    <w:rsid w:val="00F90346"/>
    <w:rsid w:val="00F903F7"/>
    <w:rsid w:val="00F90E59"/>
    <w:rsid w:val="00F913A8"/>
    <w:rsid w:val="00F91400"/>
    <w:rsid w:val="00F91637"/>
    <w:rsid w:val="00F91879"/>
    <w:rsid w:val="00F9259F"/>
    <w:rsid w:val="00F92A67"/>
    <w:rsid w:val="00F930AA"/>
    <w:rsid w:val="00F93191"/>
    <w:rsid w:val="00F933C3"/>
    <w:rsid w:val="00F94088"/>
    <w:rsid w:val="00F94AC3"/>
    <w:rsid w:val="00F95410"/>
    <w:rsid w:val="00F95E05"/>
    <w:rsid w:val="00F95F43"/>
    <w:rsid w:val="00F95FB9"/>
    <w:rsid w:val="00F96A81"/>
    <w:rsid w:val="00F96B89"/>
    <w:rsid w:val="00F96C00"/>
    <w:rsid w:val="00F96C67"/>
    <w:rsid w:val="00F96D38"/>
    <w:rsid w:val="00F97527"/>
    <w:rsid w:val="00F97D79"/>
    <w:rsid w:val="00FA0B4C"/>
    <w:rsid w:val="00FA11C5"/>
    <w:rsid w:val="00FA13F6"/>
    <w:rsid w:val="00FA1553"/>
    <w:rsid w:val="00FA1B25"/>
    <w:rsid w:val="00FA1D24"/>
    <w:rsid w:val="00FA2100"/>
    <w:rsid w:val="00FA29E3"/>
    <w:rsid w:val="00FA2A7F"/>
    <w:rsid w:val="00FA3441"/>
    <w:rsid w:val="00FA38AA"/>
    <w:rsid w:val="00FA3FCC"/>
    <w:rsid w:val="00FA4215"/>
    <w:rsid w:val="00FA44D8"/>
    <w:rsid w:val="00FA4568"/>
    <w:rsid w:val="00FA4BF3"/>
    <w:rsid w:val="00FA5B7A"/>
    <w:rsid w:val="00FA65F9"/>
    <w:rsid w:val="00FB0675"/>
    <w:rsid w:val="00FB11FB"/>
    <w:rsid w:val="00FB1842"/>
    <w:rsid w:val="00FB1D65"/>
    <w:rsid w:val="00FB28F8"/>
    <w:rsid w:val="00FB292D"/>
    <w:rsid w:val="00FB2966"/>
    <w:rsid w:val="00FB3631"/>
    <w:rsid w:val="00FB39BA"/>
    <w:rsid w:val="00FB4A1D"/>
    <w:rsid w:val="00FB538F"/>
    <w:rsid w:val="00FB5A07"/>
    <w:rsid w:val="00FB61D2"/>
    <w:rsid w:val="00FB625F"/>
    <w:rsid w:val="00FB6262"/>
    <w:rsid w:val="00FB6A5F"/>
    <w:rsid w:val="00FB6D47"/>
    <w:rsid w:val="00FB70DC"/>
    <w:rsid w:val="00FC09F5"/>
    <w:rsid w:val="00FC122B"/>
    <w:rsid w:val="00FC24DA"/>
    <w:rsid w:val="00FC2CD3"/>
    <w:rsid w:val="00FC41B8"/>
    <w:rsid w:val="00FC4559"/>
    <w:rsid w:val="00FC46BD"/>
    <w:rsid w:val="00FC4B1A"/>
    <w:rsid w:val="00FC5AC1"/>
    <w:rsid w:val="00FC6AC9"/>
    <w:rsid w:val="00FC6F9D"/>
    <w:rsid w:val="00FD08CC"/>
    <w:rsid w:val="00FD0DAF"/>
    <w:rsid w:val="00FD1725"/>
    <w:rsid w:val="00FD1792"/>
    <w:rsid w:val="00FD2098"/>
    <w:rsid w:val="00FD31DB"/>
    <w:rsid w:val="00FD35B0"/>
    <w:rsid w:val="00FD3749"/>
    <w:rsid w:val="00FD41C1"/>
    <w:rsid w:val="00FD44EA"/>
    <w:rsid w:val="00FD5A7A"/>
    <w:rsid w:val="00FD5EE8"/>
    <w:rsid w:val="00FD72C9"/>
    <w:rsid w:val="00FD73E0"/>
    <w:rsid w:val="00FE0708"/>
    <w:rsid w:val="00FE12DB"/>
    <w:rsid w:val="00FE151D"/>
    <w:rsid w:val="00FE1925"/>
    <w:rsid w:val="00FE19E4"/>
    <w:rsid w:val="00FE42E8"/>
    <w:rsid w:val="00FE4868"/>
    <w:rsid w:val="00FE6B79"/>
    <w:rsid w:val="00FE7798"/>
    <w:rsid w:val="00FE7EEA"/>
    <w:rsid w:val="00FF04F2"/>
    <w:rsid w:val="00FF0DEB"/>
    <w:rsid w:val="00FF0E89"/>
    <w:rsid w:val="00FF100D"/>
    <w:rsid w:val="00FF11B3"/>
    <w:rsid w:val="00FF1DF0"/>
    <w:rsid w:val="00FF2830"/>
    <w:rsid w:val="00FF511A"/>
    <w:rsid w:val="00FF5205"/>
    <w:rsid w:val="00FF5B3E"/>
    <w:rsid w:val="00FF664A"/>
    <w:rsid w:val="00FF67CE"/>
    <w:rsid w:val="00FF70D4"/>
    <w:rsid w:val="00FF7423"/>
    <w:rsid w:val="00FF78BC"/>
    <w:rsid w:val="030B079D"/>
    <w:rsid w:val="031F5EAB"/>
    <w:rsid w:val="07BDE219"/>
    <w:rsid w:val="080EC538"/>
    <w:rsid w:val="14C68888"/>
    <w:rsid w:val="15FBABEA"/>
    <w:rsid w:val="245C3F7E"/>
    <w:rsid w:val="25428648"/>
    <w:rsid w:val="28404325"/>
    <w:rsid w:val="2B4B8DE0"/>
    <w:rsid w:val="2D4BE82D"/>
    <w:rsid w:val="3165A625"/>
    <w:rsid w:val="31FE7775"/>
    <w:rsid w:val="334E3CC6"/>
    <w:rsid w:val="373EE9F3"/>
    <w:rsid w:val="3B7EE7FE"/>
    <w:rsid w:val="3BE9F020"/>
    <w:rsid w:val="454957E2"/>
    <w:rsid w:val="48791030"/>
    <w:rsid w:val="4BF6983C"/>
    <w:rsid w:val="4BF8E94B"/>
    <w:rsid w:val="4F38FAA9"/>
    <w:rsid w:val="548BD1BB"/>
    <w:rsid w:val="5750F147"/>
    <w:rsid w:val="5DD85F09"/>
    <w:rsid w:val="5F508FB6"/>
    <w:rsid w:val="5F9BF104"/>
    <w:rsid w:val="68AB04EB"/>
    <w:rsid w:val="69E1F04B"/>
    <w:rsid w:val="6B8C82E4"/>
    <w:rsid w:val="6CB1F33E"/>
    <w:rsid w:val="6DD633CB"/>
    <w:rsid w:val="76FE15E1"/>
    <w:rsid w:val="77094F30"/>
    <w:rsid w:val="77E2CC7B"/>
    <w:rsid w:val="7901D06B"/>
    <w:rsid w:val="7AA30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8CB88C"/>
  <w15:docId w15:val="{931ED47B-2CD0-4416-B3BF-67A185057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bCs/>
      <w:sz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43C4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rFonts w:ascii="Arial" w:hAnsi="Arial" w:cs="Arial"/>
      <w:b/>
      <w:bCs/>
      <w:sz w:val="22"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sheetParagraph">
    <w:name w:val="Coversheet Paragraph"/>
    <w:basedOn w:val="Normal"/>
    <w:autoRedefine/>
    <w:pPr>
      <w:spacing w:line="300" w:lineRule="atLeast"/>
      <w:jc w:val="center"/>
    </w:pPr>
    <w:rPr>
      <w:sz w:val="22"/>
      <w:szCs w:val="20"/>
    </w:rPr>
  </w:style>
  <w:style w:type="paragraph" w:customStyle="1" w:styleId="CoversheetTitle2">
    <w:name w:val="Coversheet Title2"/>
    <w:basedOn w:val="Normal"/>
    <w:pPr>
      <w:spacing w:before="480" w:after="480" w:line="300" w:lineRule="atLeast"/>
      <w:jc w:val="center"/>
    </w:pPr>
    <w:rPr>
      <w:b/>
      <w:smallCaps/>
      <w:sz w:val="28"/>
      <w:szCs w:val="20"/>
    </w:rPr>
  </w:style>
  <w:style w:type="paragraph" w:styleId="FootnoteText">
    <w:name w:val="footnote text"/>
    <w:basedOn w:val="Normal"/>
    <w:link w:val="FootnoteTextChar"/>
    <w:rPr>
      <w:rFonts w:ascii="Arial" w:hAnsi="Arial" w:cs="Arial"/>
      <w:sz w:val="16"/>
      <w:szCs w:val="20"/>
    </w:rPr>
  </w:style>
  <w:style w:type="character" w:styleId="FootnoteReference">
    <w:name w:val="footnote reference"/>
    <w:rPr>
      <w:vertAlign w:val="superscript"/>
    </w:rPr>
  </w:style>
  <w:style w:type="paragraph" w:customStyle="1" w:styleId="ABackground">
    <w:name w:val="(A) Background"/>
    <w:basedOn w:val="Normal"/>
    <w:pPr>
      <w:numPr>
        <w:numId w:val="1"/>
      </w:numPr>
      <w:spacing w:before="120" w:after="120" w:line="300" w:lineRule="atLeast"/>
      <w:jc w:val="both"/>
    </w:pPr>
    <w:rPr>
      <w:sz w:val="22"/>
      <w:szCs w:val="20"/>
    </w:rPr>
  </w:style>
  <w:style w:type="paragraph" w:customStyle="1" w:styleId="BackSubClause">
    <w:name w:val="BackSubClause"/>
    <w:basedOn w:val="Normal"/>
    <w:pPr>
      <w:numPr>
        <w:ilvl w:val="1"/>
        <w:numId w:val="1"/>
      </w:numPr>
      <w:spacing w:line="300" w:lineRule="atLeast"/>
      <w:jc w:val="both"/>
    </w:pPr>
    <w:rPr>
      <w:sz w:val="22"/>
      <w:szCs w:val="20"/>
    </w:rPr>
  </w:style>
  <w:style w:type="paragraph" w:customStyle="1" w:styleId="OperativeStart">
    <w:name w:val="OperativeStart"/>
    <w:basedOn w:val="Normal"/>
    <w:autoRedefine/>
    <w:pPr>
      <w:pageBreakBefore/>
      <w:jc w:val="both"/>
    </w:pPr>
    <w:rPr>
      <w:rFonts w:ascii="Arial" w:hAnsi="Arial" w:cs="Arial"/>
      <w:b/>
      <w:bCs/>
      <w:spacing w:val="-2"/>
      <w:sz w:val="20"/>
      <w:szCs w:val="20"/>
    </w:rPr>
  </w:style>
  <w:style w:type="paragraph" w:customStyle="1" w:styleId="1stIntroHeadings">
    <w:name w:val="1stIntroHeadings"/>
    <w:basedOn w:val="Normal"/>
    <w:next w:val="Normal"/>
    <w:pPr>
      <w:tabs>
        <w:tab w:val="left" w:pos="709"/>
      </w:tabs>
      <w:spacing w:before="120" w:after="120" w:line="300" w:lineRule="atLeast"/>
      <w:jc w:val="both"/>
    </w:pPr>
    <w:rPr>
      <w:b/>
      <w:smallCaps/>
      <w:szCs w:val="20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CommentReference">
    <w:name w:val="annotation reference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</w:rPr>
  </w:style>
  <w:style w:type="paragraph" w:styleId="BodyTextIndent2">
    <w:name w:val="Body Text Indent 2"/>
    <w:basedOn w:val="Normal"/>
    <w:pPr>
      <w:suppressAutoHyphens/>
      <w:spacing w:line="264" w:lineRule="auto"/>
      <w:ind w:left="720"/>
      <w:jc w:val="both"/>
    </w:pPr>
    <w:rPr>
      <w:rFonts w:ascii="Arial" w:hAnsi="Arial" w:cs="Arial"/>
      <w:spacing w:val="-2"/>
      <w:sz w:val="20"/>
      <w:szCs w:val="20"/>
    </w:rPr>
  </w:style>
  <w:style w:type="paragraph" w:styleId="TOC3">
    <w:name w:val="toc 3"/>
    <w:basedOn w:val="Normal"/>
    <w:next w:val="Normal"/>
    <w:autoRedefine/>
    <w:semiHidden/>
    <w:pPr>
      <w:tabs>
        <w:tab w:val="left" w:pos="709"/>
        <w:tab w:val="right" w:leader="dot" w:pos="7655"/>
      </w:tabs>
      <w:spacing w:line="300" w:lineRule="atLeast"/>
      <w:jc w:val="both"/>
    </w:pPr>
    <w:rPr>
      <w:noProof/>
      <w:sz w:val="20"/>
      <w:szCs w:val="20"/>
    </w:rPr>
  </w:style>
  <w:style w:type="paragraph" w:styleId="BodyTextIndent3">
    <w:name w:val="Body Text Indent 3"/>
    <w:basedOn w:val="Normal"/>
    <w:link w:val="BodyTextIndent3Char"/>
    <w:pPr>
      <w:suppressAutoHyphens/>
      <w:spacing w:line="264" w:lineRule="auto"/>
      <w:ind w:left="720" w:hanging="11"/>
      <w:jc w:val="both"/>
    </w:pPr>
    <w:rPr>
      <w:spacing w:val="-2"/>
      <w:sz w:val="20"/>
      <w:szCs w:val="20"/>
    </w:rPr>
  </w:style>
  <w:style w:type="paragraph" w:styleId="BodyText">
    <w:name w:val="Body Text"/>
    <w:aliases w:val="Style 14"/>
    <w:basedOn w:val="Normal"/>
    <w:link w:val="BodyTextChar"/>
    <w:uiPriority w:val="99"/>
    <w:pPr>
      <w:jc w:val="both"/>
    </w:pPr>
    <w:rPr>
      <w:rFonts w:ascii="Arial" w:hAnsi="Arial" w:cs="Arial"/>
      <w:sz w:val="22"/>
    </w:rPr>
  </w:style>
  <w:style w:type="character" w:customStyle="1" w:styleId="Defterm">
    <w:name w:val="Defterm"/>
    <w:rPr>
      <w:b/>
      <w:color w:val="000000"/>
      <w:sz w:val="22"/>
    </w:rPr>
  </w:style>
  <w:style w:type="paragraph" w:customStyle="1" w:styleId="Definitions">
    <w:name w:val="Definitions"/>
    <w:basedOn w:val="Normal"/>
    <w:pPr>
      <w:tabs>
        <w:tab w:val="left" w:pos="709"/>
      </w:tabs>
      <w:spacing w:after="120" w:line="300" w:lineRule="atLeast"/>
      <w:ind w:left="720"/>
      <w:jc w:val="both"/>
    </w:pPr>
    <w:rPr>
      <w:sz w:val="22"/>
      <w:szCs w:val="20"/>
    </w:rPr>
  </w:style>
  <w:style w:type="paragraph" w:styleId="BodyTextIndent">
    <w:name w:val="Body Text Indent"/>
    <w:basedOn w:val="Normal"/>
    <w:pPr>
      <w:spacing w:after="120"/>
      <w:ind w:left="283"/>
    </w:pPr>
  </w:style>
  <w:style w:type="paragraph" w:customStyle="1" w:styleId="XExecution">
    <w:name w:val="X Execution"/>
    <w:basedOn w:val="Normal"/>
    <w:pPr>
      <w:tabs>
        <w:tab w:val="left" w:pos="0"/>
        <w:tab w:val="left" w:pos="3544"/>
      </w:tabs>
      <w:spacing w:line="300" w:lineRule="atLeast"/>
      <w:ind w:right="459"/>
    </w:pPr>
    <w:rPr>
      <w:color w:val="000000"/>
      <w:sz w:val="22"/>
      <w:szCs w:val="20"/>
    </w:rPr>
  </w:style>
  <w:style w:type="paragraph" w:styleId="BodyText2">
    <w:name w:val="Body Text 2"/>
    <w:basedOn w:val="Normal"/>
    <w:rPr>
      <w:rFonts w:ascii="Arial" w:hAnsi="Arial" w:cs="Arial"/>
      <w:sz w:val="20"/>
    </w:rPr>
  </w:style>
  <w:style w:type="character" w:customStyle="1" w:styleId="DeltaViewInsertion">
    <w:name w:val="DeltaView Insertion"/>
    <w:rPr>
      <w:color w:val="0000FF"/>
      <w:spacing w:val="0"/>
      <w:u w:val="double"/>
    </w:rPr>
  </w:style>
  <w:style w:type="character" w:styleId="Strong">
    <w:name w:val="Strong"/>
    <w:qFormat/>
    <w:rPr>
      <w:b/>
      <w:bCs/>
    </w:rPr>
  </w:style>
  <w:style w:type="character" w:customStyle="1" w:styleId="DeltaViewDeletion">
    <w:name w:val="DeltaView Deletion"/>
    <w:rPr>
      <w:strike/>
      <w:color w:val="FF0000"/>
      <w:spacing w:val="0"/>
    </w:rPr>
  </w:style>
  <w:style w:type="paragraph" w:customStyle="1" w:styleId="CALevel1">
    <w:name w:val="CA Level 1"/>
    <w:basedOn w:val="Heading1"/>
    <w:next w:val="CALevel2"/>
    <w:pPr>
      <w:numPr>
        <w:numId w:val="2"/>
      </w:numPr>
      <w:autoSpaceDE w:val="0"/>
      <w:autoSpaceDN w:val="0"/>
      <w:adjustRightInd w:val="0"/>
      <w:spacing w:before="240" w:after="120"/>
    </w:pPr>
    <w:rPr>
      <w:rFonts w:ascii="Arial" w:eastAsia="MS Mincho" w:hAnsi="Arial" w:cs="Arial"/>
      <w:bCs w:val="0"/>
      <w:lang w:eastAsia="ja-JP"/>
    </w:rPr>
  </w:style>
  <w:style w:type="paragraph" w:customStyle="1" w:styleId="CALevel2">
    <w:name w:val="CA Level 2"/>
    <w:basedOn w:val="Heading2"/>
    <w:pPr>
      <w:keepNext w:val="0"/>
      <w:numPr>
        <w:ilvl w:val="1"/>
        <w:numId w:val="2"/>
      </w:numPr>
      <w:tabs>
        <w:tab w:val="clear" w:pos="792"/>
        <w:tab w:val="left" w:pos="720"/>
      </w:tabs>
      <w:autoSpaceDE w:val="0"/>
      <w:autoSpaceDN w:val="0"/>
      <w:adjustRightInd w:val="0"/>
      <w:spacing w:after="120"/>
      <w:ind w:left="720" w:hanging="720"/>
      <w:jc w:val="both"/>
    </w:pPr>
    <w:rPr>
      <w:rFonts w:eastAsia="MS Mincho"/>
      <w:b w:val="0"/>
      <w:bCs w:val="0"/>
      <w:sz w:val="24"/>
      <w:lang w:eastAsia="ja-JP"/>
    </w:rPr>
  </w:style>
  <w:style w:type="paragraph" w:customStyle="1" w:styleId="CALevel3">
    <w:name w:val="CA Level 3"/>
    <w:basedOn w:val="Heading3"/>
    <w:pPr>
      <w:keepNext w:val="0"/>
      <w:numPr>
        <w:ilvl w:val="2"/>
        <w:numId w:val="2"/>
      </w:numPr>
      <w:tabs>
        <w:tab w:val="clear" w:pos="1440"/>
        <w:tab w:val="left" w:pos="1588"/>
      </w:tabs>
      <w:autoSpaceDE w:val="0"/>
      <w:autoSpaceDN w:val="0"/>
      <w:adjustRightInd w:val="0"/>
      <w:spacing w:after="120"/>
      <w:ind w:left="1588" w:hanging="868"/>
      <w:jc w:val="both"/>
    </w:pPr>
    <w:rPr>
      <w:rFonts w:eastAsia="MS Mincho"/>
      <w:b w:val="0"/>
      <w:bCs w:val="0"/>
      <w:sz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rsid w:val="00ED0B3E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472F57"/>
    <w:rPr>
      <w:b/>
      <w:bCs/>
    </w:rPr>
  </w:style>
  <w:style w:type="character" w:customStyle="1" w:styleId="CommentTextChar">
    <w:name w:val="Comment Text Char"/>
    <w:link w:val="CommentText"/>
    <w:uiPriority w:val="99"/>
    <w:semiHidden/>
    <w:rsid w:val="00472F57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472F57"/>
    <w:rPr>
      <w:lang w:eastAsia="en-US"/>
    </w:rPr>
  </w:style>
  <w:style w:type="paragraph" w:styleId="BodyText3">
    <w:name w:val="Body Text 3"/>
    <w:basedOn w:val="Normal"/>
    <w:link w:val="BodyText3Char"/>
    <w:rsid w:val="0006356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06356D"/>
    <w:rPr>
      <w:sz w:val="16"/>
      <w:szCs w:val="16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94AFE"/>
    <w:pPr>
      <w:ind w:left="720"/>
    </w:pPr>
  </w:style>
  <w:style w:type="paragraph" w:styleId="Revision">
    <w:name w:val="Revision"/>
    <w:hidden/>
    <w:uiPriority w:val="99"/>
    <w:semiHidden/>
    <w:rsid w:val="004F2E76"/>
    <w:rPr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A202A8"/>
    <w:pPr>
      <w:spacing w:before="100" w:beforeAutospacing="1" w:after="100" w:afterAutospacing="1"/>
    </w:pPr>
    <w:rPr>
      <w:lang w:val="en-SG" w:eastAsia="en-SG"/>
    </w:rPr>
  </w:style>
  <w:style w:type="paragraph" w:customStyle="1" w:styleId="Level1">
    <w:name w:val="Level 1"/>
    <w:basedOn w:val="Normal"/>
    <w:rsid w:val="00260928"/>
    <w:pPr>
      <w:keepNext/>
      <w:numPr>
        <w:numId w:val="5"/>
      </w:numPr>
      <w:spacing w:after="260" w:line="260" w:lineRule="atLeast"/>
      <w:jc w:val="both"/>
      <w:outlineLvl w:val="0"/>
    </w:pPr>
    <w:rPr>
      <w:rFonts w:ascii="Arial" w:eastAsia="Times New Roman" w:hAnsi="Arial"/>
      <w:b/>
      <w:caps/>
      <w:sz w:val="21"/>
      <w:lang w:eastAsia="en-GB"/>
    </w:rPr>
  </w:style>
  <w:style w:type="paragraph" w:customStyle="1" w:styleId="Level2">
    <w:name w:val="Level 2"/>
    <w:basedOn w:val="Normal"/>
    <w:rsid w:val="00260928"/>
    <w:pPr>
      <w:numPr>
        <w:ilvl w:val="1"/>
        <w:numId w:val="5"/>
      </w:numPr>
      <w:spacing w:after="260" w:line="260" w:lineRule="atLeast"/>
      <w:jc w:val="both"/>
      <w:outlineLvl w:val="1"/>
    </w:pPr>
    <w:rPr>
      <w:rFonts w:ascii="Arial" w:eastAsia="Times New Roman" w:hAnsi="Arial"/>
      <w:sz w:val="21"/>
      <w:lang w:eastAsia="en-GB"/>
    </w:rPr>
  </w:style>
  <w:style w:type="paragraph" w:customStyle="1" w:styleId="Level3">
    <w:name w:val="Level 3"/>
    <w:basedOn w:val="Normal"/>
    <w:rsid w:val="00260928"/>
    <w:pPr>
      <w:numPr>
        <w:ilvl w:val="2"/>
        <w:numId w:val="5"/>
      </w:numPr>
      <w:spacing w:after="260" w:line="260" w:lineRule="atLeast"/>
      <w:jc w:val="both"/>
      <w:outlineLvl w:val="2"/>
    </w:pPr>
    <w:rPr>
      <w:rFonts w:ascii="Arial" w:eastAsia="Times New Roman" w:hAnsi="Arial"/>
      <w:sz w:val="21"/>
      <w:lang w:eastAsia="en-GB"/>
    </w:rPr>
  </w:style>
  <w:style w:type="paragraph" w:customStyle="1" w:styleId="Level4">
    <w:name w:val="Level 4"/>
    <w:basedOn w:val="Normal"/>
    <w:rsid w:val="002A3E34"/>
    <w:pPr>
      <w:numPr>
        <w:ilvl w:val="3"/>
        <w:numId w:val="5"/>
      </w:numPr>
      <w:spacing w:after="260" w:line="260" w:lineRule="atLeast"/>
      <w:jc w:val="both"/>
      <w:outlineLvl w:val="3"/>
    </w:pPr>
    <w:rPr>
      <w:rFonts w:ascii="Arial" w:eastAsia="Times New Roman" w:hAnsi="Arial"/>
      <w:sz w:val="21"/>
      <w:lang w:eastAsia="en-GB"/>
    </w:rPr>
  </w:style>
  <w:style w:type="paragraph" w:customStyle="1" w:styleId="Level5">
    <w:name w:val="Level 5"/>
    <w:basedOn w:val="Normal"/>
    <w:rsid w:val="00260928"/>
    <w:pPr>
      <w:numPr>
        <w:ilvl w:val="4"/>
        <w:numId w:val="5"/>
      </w:numPr>
      <w:spacing w:after="260" w:line="260" w:lineRule="atLeast"/>
      <w:jc w:val="both"/>
      <w:outlineLvl w:val="4"/>
    </w:pPr>
    <w:rPr>
      <w:rFonts w:ascii="Arial" w:eastAsia="Times New Roman" w:hAnsi="Arial"/>
      <w:sz w:val="21"/>
      <w:lang w:eastAsia="en-GB"/>
    </w:rPr>
  </w:style>
  <w:style w:type="paragraph" w:customStyle="1" w:styleId="Level6">
    <w:name w:val="Level 6"/>
    <w:basedOn w:val="Normal"/>
    <w:rsid w:val="00260928"/>
    <w:pPr>
      <w:numPr>
        <w:ilvl w:val="5"/>
        <w:numId w:val="5"/>
      </w:numPr>
      <w:spacing w:after="260" w:line="260" w:lineRule="atLeast"/>
      <w:jc w:val="both"/>
      <w:outlineLvl w:val="5"/>
    </w:pPr>
    <w:rPr>
      <w:rFonts w:ascii="Arial" w:eastAsia="Times New Roman" w:hAnsi="Arial"/>
      <w:sz w:val="21"/>
      <w:lang w:eastAsia="en-GB"/>
    </w:rPr>
  </w:style>
  <w:style w:type="paragraph" w:customStyle="1" w:styleId="Style9">
    <w:name w:val="Style9"/>
    <w:basedOn w:val="Normal"/>
    <w:rsid w:val="00615454"/>
    <w:pPr>
      <w:widowControl w:val="0"/>
      <w:autoSpaceDE w:val="0"/>
      <w:autoSpaceDN w:val="0"/>
      <w:adjustRightInd w:val="0"/>
    </w:pPr>
    <w:rPr>
      <w:rFonts w:ascii="Arial" w:hAnsi="Arial"/>
      <w:lang w:val="en-US" w:eastAsia="zh-CN"/>
    </w:rPr>
  </w:style>
  <w:style w:type="paragraph" w:customStyle="1" w:styleId="Style10">
    <w:name w:val="Style10"/>
    <w:basedOn w:val="Normal"/>
    <w:rsid w:val="00615454"/>
    <w:pPr>
      <w:widowControl w:val="0"/>
      <w:autoSpaceDE w:val="0"/>
      <w:autoSpaceDN w:val="0"/>
      <w:adjustRightInd w:val="0"/>
      <w:spacing w:line="245" w:lineRule="exact"/>
      <w:jc w:val="center"/>
    </w:pPr>
    <w:rPr>
      <w:rFonts w:ascii="Arial" w:hAnsi="Arial"/>
      <w:lang w:val="en-US" w:eastAsia="zh-CN"/>
    </w:rPr>
  </w:style>
  <w:style w:type="paragraph" w:customStyle="1" w:styleId="Style12">
    <w:name w:val="Style12"/>
    <w:basedOn w:val="Normal"/>
    <w:rsid w:val="00615454"/>
    <w:pPr>
      <w:widowControl w:val="0"/>
      <w:autoSpaceDE w:val="0"/>
      <w:autoSpaceDN w:val="0"/>
      <w:adjustRightInd w:val="0"/>
      <w:spacing w:line="490" w:lineRule="exact"/>
    </w:pPr>
    <w:rPr>
      <w:rFonts w:ascii="Arial" w:hAnsi="Arial"/>
      <w:lang w:val="en-US" w:eastAsia="zh-CN"/>
    </w:rPr>
  </w:style>
  <w:style w:type="paragraph" w:customStyle="1" w:styleId="Style14">
    <w:name w:val="Style14"/>
    <w:basedOn w:val="Normal"/>
    <w:rsid w:val="00615454"/>
    <w:pPr>
      <w:widowControl w:val="0"/>
      <w:autoSpaceDE w:val="0"/>
      <w:autoSpaceDN w:val="0"/>
      <w:adjustRightInd w:val="0"/>
      <w:spacing w:line="242" w:lineRule="exact"/>
      <w:ind w:hanging="677"/>
      <w:jc w:val="both"/>
    </w:pPr>
    <w:rPr>
      <w:rFonts w:ascii="Arial" w:hAnsi="Arial"/>
      <w:lang w:val="en-US" w:eastAsia="zh-CN"/>
    </w:rPr>
  </w:style>
  <w:style w:type="paragraph" w:customStyle="1" w:styleId="Style16">
    <w:name w:val="Style16"/>
    <w:basedOn w:val="Normal"/>
    <w:rsid w:val="00615454"/>
    <w:pPr>
      <w:widowControl w:val="0"/>
      <w:autoSpaceDE w:val="0"/>
      <w:autoSpaceDN w:val="0"/>
      <w:adjustRightInd w:val="0"/>
      <w:spacing w:line="238" w:lineRule="exact"/>
      <w:ind w:hanging="670"/>
      <w:jc w:val="both"/>
    </w:pPr>
    <w:rPr>
      <w:rFonts w:ascii="Arial" w:hAnsi="Arial"/>
      <w:lang w:val="en-US" w:eastAsia="zh-CN"/>
    </w:rPr>
  </w:style>
  <w:style w:type="paragraph" w:customStyle="1" w:styleId="Style20">
    <w:name w:val="Style20"/>
    <w:basedOn w:val="Normal"/>
    <w:rsid w:val="00615454"/>
    <w:pPr>
      <w:widowControl w:val="0"/>
      <w:autoSpaceDE w:val="0"/>
      <w:autoSpaceDN w:val="0"/>
      <w:adjustRightInd w:val="0"/>
      <w:spacing w:line="247" w:lineRule="exact"/>
      <w:jc w:val="both"/>
    </w:pPr>
    <w:rPr>
      <w:rFonts w:ascii="Arial" w:hAnsi="Arial"/>
      <w:lang w:val="en-US" w:eastAsia="zh-CN"/>
    </w:rPr>
  </w:style>
  <w:style w:type="paragraph" w:customStyle="1" w:styleId="Style28">
    <w:name w:val="Style28"/>
    <w:basedOn w:val="Normal"/>
    <w:rsid w:val="00615454"/>
    <w:pPr>
      <w:widowControl w:val="0"/>
      <w:autoSpaceDE w:val="0"/>
      <w:autoSpaceDN w:val="0"/>
      <w:adjustRightInd w:val="0"/>
      <w:spacing w:line="526" w:lineRule="exact"/>
      <w:ind w:firstLine="2714"/>
    </w:pPr>
    <w:rPr>
      <w:rFonts w:ascii="Arial" w:hAnsi="Arial"/>
      <w:lang w:val="en-US" w:eastAsia="zh-CN"/>
    </w:rPr>
  </w:style>
  <w:style w:type="character" w:customStyle="1" w:styleId="FontStyle38">
    <w:name w:val="Font Style38"/>
    <w:rsid w:val="00615454"/>
    <w:rPr>
      <w:rFonts w:ascii="Arial" w:hAnsi="Arial" w:cs="Arial"/>
      <w:b/>
      <w:bCs/>
      <w:sz w:val="18"/>
      <w:szCs w:val="18"/>
    </w:rPr>
  </w:style>
  <w:style w:type="character" w:customStyle="1" w:styleId="FontStyle43">
    <w:name w:val="Font Style43"/>
    <w:rsid w:val="00615454"/>
    <w:rPr>
      <w:rFonts w:ascii="Arial" w:hAnsi="Arial" w:cs="Arial"/>
      <w:sz w:val="18"/>
      <w:szCs w:val="18"/>
    </w:rPr>
  </w:style>
  <w:style w:type="paragraph" w:styleId="NoSpacing">
    <w:name w:val="No Spacing"/>
    <w:uiPriority w:val="1"/>
    <w:qFormat/>
    <w:rsid w:val="000A369C"/>
    <w:rPr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843C43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paragraph" w:styleId="Title">
    <w:name w:val="Title"/>
    <w:basedOn w:val="Normal"/>
    <w:link w:val="TitleChar"/>
    <w:qFormat/>
    <w:rsid w:val="00843C43"/>
    <w:pPr>
      <w:jc w:val="center"/>
    </w:pPr>
    <w:rPr>
      <w:rFonts w:eastAsia="Times New Roman"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843C43"/>
    <w:rPr>
      <w:rFonts w:eastAsia="Times New Roman"/>
      <w:sz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AC5E76"/>
    <w:rPr>
      <w:color w:val="0000FF" w:themeColor="hyperlink"/>
      <w:u w:val="single"/>
    </w:rPr>
  </w:style>
  <w:style w:type="table" w:styleId="TableGrid">
    <w:name w:val="Table Grid"/>
    <w:basedOn w:val="TableNormal"/>
    <w:rsid w:val="00A8722C"/>
    <w:rPr>
      <w:rFonts w:asciiTheme="minorHAnsi" w:eastAsiaTheme="minorEastAsia" w:hAnsiTheme="minorHAnsi" w:cstheme="minorBid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A8722C"/>
    <w:rPr>
      <w:sz w:val="24"/>
      <w:szCs w:val="24"/>
      <w:lang w:eastAsia="en-US"/>
    </w:rPr>
  </w:style>
  <w:style w:type="paragraph" w:customStyle="1" w:styleId="Default">
    <w:name w:val="Default"/>
    <w:basedOn w:val="Normal"/>
    <w:rsid w:val="00B46CEC"/>
    <w:pPr>
      <w:autoSpaceDE w:val="0"/>
      <w:autoSpaceDN w:val="0"/>
    </w:pPr>
    <w:rPr>
      <w:rFonts w:ascii="Arial" w:eastAsiaTheme="minorHAnsi" w:hAnsi="Arial" w:cs="Arial"/>
      <w:color w:val="000000"/>
      <w:lang w:val="en-SG" w:eastAsia="en-SG"/>
    </w:rPr>
  </w:style>
  <w:style w:type="paragraph" w:customStyle="1" w:styleId="TableParagraph">
    <w:name w:val="Table Paragraph"/>
    <w:basedOn w:val="Normal"/>
    <w:uiPriority w:val="1"/>
    <w:qFormat/>
    <w:rsid w:val="00534E93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rsid w:val="00E13B8E"/>
    <w:rPr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13B8E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E13B8E"/>
    <w:rPr>
      <w:b/>
      <w:bCs/>
      <w:sz w:val="24"/>
      <w:szCs w:val="24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E13B8E"/>
    <w:rPr>
      <w:spacing w:val="-2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E13B8E"/>
    <w:rPr>
      <w:rFonts w:ascii="Arial" w:hAnsi="Arial" w:cs="Arial"/>
      <w:sz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B8E"/>
    <w:rPr>
      <w:rFonts w:ascii="Tahoma" w:hAnsi="Tahoma" w:cs="Tahoma"/>
      <w:sz w:val="16"/>
      <w:szCs w:val="16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E13B8E"/>
    <w:pPr>
      <w:spacing w:line="259" w:lineRule="auto"/>
      <w:jc w:val="center"/>
    </w:pPr>
    <w:rPr>
      <w:rFonts w:ascii="Arial" w:eastAsiaTheme="minorEastAsia" w:hAnsi="Arial" w:cs="Arial"/>
      <w:noProof/>
      <w:sz w:val="22"/>
      <w:szCs w:val="22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E13B8E"/>
    <w:rPr>
      <w:rFonts w:ascii="Arial" w:eastAsiaTheme="minorEastAsia" w:hAnsi="Arial" w:cs="Arial"/>
      <w:noProof/>
      <w:sz w:val="22"/>
      <w:szCs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E13B8E"/>
    <w:pPr>
      <w:spacing w:after="160"/>
      <w:jc w:val="center"/>
    </w:pPr>
    <w:rPr>
      <w:rFonts w:ascii="Arial" w:eastAsiaTheme="minorEastAsia" w:hAnsi="Arial" w:cs="Arial"/>
      <w:noProof/>
      <w:sz w:val="22"/>
      <w:szCs w:val="22"/>
    </w:rPr>
  </w:style>
  <w:style w:type="character" w:customStyle="1" w:styleId="EndNoteBibliographyChar">
    <w:name w:val="EndNote Bibliography Char"/>
    <w:basedOn w:val="ListParagraphChar"/>
    <w:link w:val="EndNoteBibliography"/>
    <w:rsid w:val="00E13B8E"/>
    <w:rPr>
      <w:rFonts w:ascii="Arial" w:eastAsiaTheme="minorEastAsia" w:hAnsi="Arial" w:cs="Arial"/>
      <w:noProof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E13B8E"/>
    <w:pPr>
      <w:spacing w:after="200"/>
    </w:pPr>
    <w:rPr>
      <w:rFonts w:asciiTheme="minorHAnsi" w:eastAsiaTheme="minorEastAsia" w:hAnsiTheme="minorHAnsi" w:cstheme="minorBidi"/>
      <w:i/>
      <w:iCs/>
      <w:color w:val="1F497D" w:themeColor="text2"/>
      <w:sz w:val="18"/>
      <w:szCs w:val="18"/>
      <w:lang w:eastAsia="zh-CN"/>
    </w:rPr>
  </w:style>
  <w:style w:type="character" w:customStyle="1" w:styleId="BodyTextChar">
    <w:name w:val="Body Text Char"/>
    <w:aliases w:val="Style 14 Char"/>
    <w:basedOn w:val="DefaultParagraphFont"/>
    <w:link w:val="BodyText"/>
    <w:uiPriority w:val="99"/>
    <w:rsid w:val="00E13B8E"/>
    <w:rPr>
      <w:rFonts w:ascii="Arial" w:hAnsi="Arial" w:cs="Arial"/>
      <w:sz w:val="22"/>
      <w:szCs w:val="24"/>
      <w:lang w:eastAsia="en-US"/>
    </w:rPr>
  </w:style>
  <w:style w:type="numbering" w:customStyle="1" w:styleId="ImportedStyle4">
    <w:name w:val="Imported Style 4"/>
    <w:rsid w:val="00E13B8E"/>
    <w:pPr>
      <w:numPr>
        <w:numId w:val="19"/>
      </w:numPr>
    </w:pPr>
  </w:style>
  <w:style w:type="numbering" w:customStyle="1" w:styleId="ImportedStyle1">
    <w:name w:val="Imported Style 1"/>
    <w:rsid w:val="00E13B8E"/>
    <w:pPr>
      <w:numPr>
        <w:numId w:val="20"/>
      </w:numPr>
    </w:pPr>
  </w:style>
  <w:style w:type="paragraph" w:customStyle="1" w:styleId="Body">
    <w:name w:val="Body"/>
    <w:rsid w:val="00E13B8E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val="de-DE" w:eastAsia="en-US"/>
    </w:rPr>
  </w:style>
  <w:style w:type="paragraph" w:customStyle="1" w:styleId="paragraph">
    <w:name w:val="paragraph"/>
    <w:basedOn w:val="Normal"/>
    <w:rsid w:val="00402077"/>
    <w:pPr>
      <w:spacing w:before="100" w:beforeAutospacing="1" w:after="100" w:afterAutospacing="1"/>
    </w:pPr>
    <w:rPr>
      <w:rFonts w:eastAsia="Times New Roman"/>
      <w:lang w:val="en-SG" w:eastAsia="en-SG"/>
    </w:rPr>
  </w:style>
  <w:style w:type="character" w:customStyle="1" w:styleId="normaltextrun">
    <w:name w:val="normaltextrun"/>
    <w:basedOn w:val="DefaultParagraphFont"/>
    <w:rsid w:val="00402077"/>
  </w:style>
  <w:style w:type="character" w:customStyle="1" w:styleId="eop">
    <w:name w:val="eop"/>
    <w:basedOn w:val="DefaultParagraphFont"/>
    <w:rsid w:val="00402077"/>
  </w:style>
  <w:style w:type="character" w:styleId="Mention">
    <w:name w:val="Mention"/>
    <w:basedOn w:val="DefaultParagraphFont"/>
    <w:uiPriority w:val="99"/>
    <w:unhideWhenUsed/>
    <w:rsid w:val="00B47924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77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044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8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3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7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96574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72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88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083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38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12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38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9521">
      <w:bodyDiv w:val="1"/>
      <w:marLeft w:val="25"/>
      <w:marRight w:val="2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7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548181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22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63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207961">
          <w:marLeft w:val="288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86265">
          <w:marLeft w:val="288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809">
          <w:marLeft w:val="288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2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1295">
      <w:bodyDiv w:val="1"/>
      <w:marLeft w:val="25"/>
      <w:marRight w:val="2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8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18986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42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00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405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9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5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26021">
      <w:bodyDiv w:val="1"/>
      <w:marLeft w:val="25"/>
      <w:marRight w:val="2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8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671910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768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09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enquiry@nati.s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sisl xmlns:xsi="http://www.w3.org/2001/XMLSchema-instance" xmlns:xsd="http://www.w3.org/2001/XMLSchema" xmlns="http://www.boldonjames.com/2008/01/sie/internal/label" sislVersion="0" policy="a10f9ac0-5937-4b4f-b459-96aedd9ed2c5">
  <element uid="9920fcc9-9f43-4d43-9e3e-b98a219cfd55" value=""/>
</sisl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AB207E4B07594685D93AB36236A80A" ma:contentTypeVersion="11" ma:contentTypeDescription="Create a new document." ma:contentTypeScope="" ma:versionID="8b9743cdba5f4662f812cfd60a18d82b">
  <xsd:schema xmlns:xsd="http://www.w3.org/2001/XMLSchema" xmlns:xs="http://www.w3.org/2001/XMLSchema" xmlns:p="http://schemas.microsoft.com/office/2006/metadata/properties" xmlns:ns2="35b32674-23e4-4d9d-992e-5bd16c3b04a4" xmlns:ns3="81f26852-86fc-4ef6-b105-2eb00a577a4b" targetNamespace="http://schemas.microsoft.com/office/2006/metadata/properties" ma:root="true" ma:fieldsID="654107c0d837d4f881b9acc7033ef6bb" ns2:_="" ns3:_="">
    <xsd:import namespace="35b32674-23e4-4d9d-992e-5bd16c3b04a4"/>
    <xsd:import namespace="81f26852-86fc-4ef6-b105-2eb00a577a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32674-23e4-4d9d-992e-5bd16c3b04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1ff4019-fa99-4329-98e7-f3e88d10e8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f26852-86fc-4ef6-b105-2eb00a577a4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f52ebae-e786-45d3-b03d-83af570cf796}" ma:internalName="TaxCatchAll" ma:showField="CatchAllData" ma:web="81f26852-86fc-4ef6-b105-2eb00a577a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1f26852-86fc-4ef6-b105-2eb00a577a4b" xsi:nil="true"/>
    <lcf76f155ced4ddcb4097134ff3c332f xmlns="35b32674-23e4-4d9d-992e-5bd16c3b04a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9FBED75-ADA2-4F5C-B3BC-2661AD84E7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43E6AE-A9BA-48F7-8EA2-9DB0379901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488ABA4-B2EF-4864-8EAD-2479BC758AE7}">
  <ds:schemaRefs>
    <ds:schemaRef ds:uri="http://www.w3.org/2001/XMLSchema"/>
    <ds:schemaRef ds:uri="http://www.boldonjames.com/2008/01/sie/internal/label"/>
  </ds:schemaRefs>
</ds:datastoreItem>
</file>

<file path=customXml/itemProps4.xml><?xml version="1.0" encoding="utf-8"?>
<ds:datastoreItem xmlns:ds="http://schemas.openxmlformats.org/officeDocument/2006/customXml" ds:itemID="{8C550E9F-D36D-45F2-B22E-51BE6D9C0E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b32674-23e4-4d9d-992e-5bd16c3b04a4"/>
    <ds:schemaRef ds:uri="81f26852-86fc-4ef6-b105-2eb00a577a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D49EB25-CECF-4ED6-A816-95D74593868F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04AB0512-2405-4DAF-A3C3-0A22D98C7141}">
  <ds:schemaRefs>
    <ds:schemaRef ds:uri="http://schemas.microsoft.com/office/2006/metadata/properties"/>
    <ds:schemaRef ds:uri="http://schemas.microsoft.com/office/infopath/2007/PartnerControls"/>
    <ds:schemaRef ds:uri="81f26852-86fc-4ef6-b105-2eb00a577a4b"/>
    <ds:schemaRef ds:uri="35b32674-23e4-4d9d-992e-5bd16c3b04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8</Pages>
  <Words>1832</Words>
  <Characters>1044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EEMENT</vt:lpstr>
    </vt:vector>
  </TitlesOfParts>
  <Company>Rolls-Royce plc</Company>
  <LinksUpToDate>false</LinksUpToDate>
  <CharactersWithSpaces>1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EEMENT</dc:title>
  <dc:subject/>
  <dc:creator>Ken Milne</dc:creator>
  <cp:keywords/>
  <dc:description/>
  <cp:lastModifiedBy>Victor Wang</cp:lastModifiedBy>
  <cp:revision>76</cp:revision>
  <cp:lastPrinted>2018-10-12T18:14:00Z</cp:lastPrinted>
  <dcterms:created xsi:type="dcterms:W3CDTF">2023-12-18T05:19:00Z</dcterms:created>
  <dcterms:modified xsi:type="dcterms:W3CDTF">2023-12-18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d67b5753-3983-40d8-8304-5c3a241c4970</vt:lpwstr>
  </property>
  <property fmtid="{D5CDD505-2E9C-101B-9397-08002B2CF9AE}" pid="3" name="bjSaver">
    <vt:lpwstr>EyU12TORrC/Kf+QUViqPzgCi/05HKKsk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xmlns="http://www.boldonjames.com/2008/01/sie/i</vt:lpwstr>
  </property>
  <property fmtid="{D5CDD505-2E9C-101B-9397-08002B2CF9AE}" pid="5" name="bjDocumentLabelXML-0">
    <vt:lpwstr>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  <property fmtid="{D5CDD505-2E9C-101B-9397-08002B2CF9AE}" pid="7" name="_NewReviewCycle">
    <vt:lpwstr/>
  </property>
  <property fmtid="{D5CDD505-2E9C-101B-9397-08002B2CF9AE}" pid="8" name="GrammarlyDocumentId">
    <vt:lpwstr>9d692935a95948f727a3d6d6b9ca37f0028b6a186eff704d509d3d5d84facd3e</vt:lpwstr>
  </property>
  <property fmtid="{D5CDD505-2E9C-101B-9397-08002B2CF9AE}" pid="9" name="ContentTypeId">
    <vt:lpwstr>0x010100D6AB207E4B07594685D93AB36236A80A</vt:lpwstr>
  </property>
  <property fmtid="{D5CDD505-2E9C-101B-9397-08002B2CF9AE}" pid="10" name="MediaServiceImageTags">
    <vt:lpwstr/>
  </property>
</Properties>
</file>